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60CD" w:rsidRPr="007B60CD" w:rsidRDefault="004A0167" w:rsidP="007B60CD">
      <w:pPr>
        <w:pStyle w:val="RoseResumeHeader"/>
      </w:pPr>
      <w:r w:rsidRPr="004A0167">
        <w:rPr>
          <w:caps w:val="0"/>
        </w:rPr>
        <w:t>PROFESSIONAL</w:t>
      </w:r>
      <w:r w:rsidR="009128A6" w:rsidRPr="004A0167">
        <w:rPr>
          <w:caps w:val="0"/>
        </w:rPr>
        <w:t xml:space="preserve"> </w:t>
      </w:r>
      <w:r w:rsidR="007B60CD" w:rsidRPr="004A0167">
        <w:t>SUMMARY</w:t>
      </w:r>
    </w:p>
    <w:p w:rsidR="007B60CD" w:rsidRDefault="007B60CD" w:rsidP="007B60CD">
      <w:pPr>
        <w:rPr>
          <w:rFonts w:ascii="Arial" w:hAnsi="Arial" w:cs="Arial"/>
          <w:color w:val="000000"/>
          <w:sz w:val="20"/>
          <w:szCs w:val="20"/>
        </w:rPr>
      </w:pPr>
    </w:p>
    <w:p w:rsidR="00C912A3" w:rsidRPr="004A0167" w:rsidRDefault="004A0167" w:rsidP="007B60CD">
      <w:pPr>
        <w:rPr>
          <w:rFonts w:ascii="Arial" w:hAnsi="Arial" w:cs="Arial"/>
          <w:color w:val="000000"/>
          <w:sz w:val="20"/>
          <w:szCs w:val="20"/>
        </w:rPr>
      </w:pPr>
      <w:r w:rsidRPr="004A0167">
        <w:rPr>
          <w:rFonts w:ascii="Arial" w:hAnsi="Arial" w:cs="Arial"/>
          <w:sz w:val="20"/>
          <w:szCs w:val="20"/>
        </w:rPr>
        <w:t xml:space="preserve">Seeking a challenging position in IT or Engineering that </w:t>
      </w:r>
      <w:r w:rsidR="00481F0D">
        <w:rPr>
          <w:rFonts w:ascii="Arial" w:hAnsi="Arial" w:cs="Arial"/>
          <w:sz w:val="20"/>
          <w:szCs w:val="20"/>
        </w:rPr>
        <w:t>utilizes my IT &amp; Engineer skill,</w:t>
      </w:r>
      <w:r w:rsidRPr="004A0167">
        <w:rPr>
          <w:rFonts w:ascii="Arial" w:hAnsi="Arial" w:cs="Arial"/>
          <w:sz w:val="20"/>
          <w:szCs w:val="20"/>
        </w:rPr>
        <w:t xml:space="preserve"> my certified IT skill</w:t>
      </w:r>
      <w:r w:rsidR="009E4C0B">
        <w:rPr>
          <w:rFonts w:ascii="Arial" w:hAnsi="Arial" w:cs="Arial"/>
          <w:sz w:val="20"/>
          <w:szCs w:val="20"/>
        </w:rPr>
        <w:t xml:space="preserve">s, and my superior </w:t>
      </w:r>
      <w:r w:rsidR="00560F88">
        <w:rPr>
          <w:rFonts w:ascii="Arial" w:hAnsi="Arial" w:cs="Arial"/>
          <w:sz w:val="20"/>
          <w:szCs w:val="20"/>
        </w:rPr>
        <w:t>project management</w:t>
      </w:r>
      <w:r w:rsidR="009E4C0B">
        <w:rPr>
          <w:rFonts w:ascii="Arial" w:hAnsi="Arial" w:cs="Arial"/>
          <w:sz w:val="20"/>
          <w:szCs w:val="20"/>
        </w:rPr>
        <w:t xml:space="preserve"> skills.</w:t>
      </w:r>
      <w:r w:rsidR="00481F0D" w:rsidRPr="004A0167">
        <w:rPr>
          <w:rFonts w:ascii="Arial" w:hAnsi="Arial" w:cs="Arial"/>
          <w:sz w:val="20"/>
          <w:szCs w:val="20"/>
        </w:rPr>
        <w:t xml:space="preserve"> Capable</w:t>
      </w:r>
      <w:r w:rsidRPr="004A0167">
        <w:rPr>
          <w:rFonts w:ascii="Arial" w:hAnsi="Arial" w:cs="Arial"/>
          <w:sz w:val="20"/>
          <w:szCs w:val="20"/>
        </w:rPr>
        <w:t xml:space="preserve"> of performing the role of System Engineer, DBA or project management in the area of Electrical </w:t>
      </w:r>
      <w:r w:rsidR="009E4C0B" w:rsidRPr="004A0167">
        <w:rPr>
          <w:rFonts w:ascii="Arial" w:hAnsi="Arial" w:cs="Arial"/>
          <w:sz w:val="20"/>
          <w:szCs w:val="20"/>
        </w:rPr>
        <w:t>engineering, Networking</w:t>
      </w:r>
      <w:r w:rsidRPr="004A0167">
        <w:rPr>
          <w:rFonts w:ascii="Arial" w:hAnsi="Arial" w:cs="Arial"/>
          <w:sz w:val="20"/>
          <w:szCs w:val="20"/>
        </w:rPr>
        <w:t>, IT security, database performance &amp; tuning, and system integration.  Extensive experience in supporting, development, deployment, script manipulation, testing, &amp; IT management.</w:t>
      </w:r>
    </w:p>
    <w:p w:rsidR="007B60CD" w:rsidRPr="007B60CD" w:rsidRDefault="007B60CD" w:rsidP="007B60CD">
      <w:pPr>
        <w:rPr>
          <w:rFonts w:ascii="Arial" w:hAnsi="Arial" w:cs="Arial"/>
          <w:color w:val="000000"/>
          <w:sz w:val="20"/>
          <w:szCs w:val="20"/>
        </w:rPr>
      </w:pPr>
    </w:p>
    <w:p w:rsidR="007B60CD" w:rsidRPr="007B60CD" w:rsidRDefault="007B60CD" w:rsidP="007B60CD">
      <w:pPr>
        <w:pStyle w:val="RoseResumeHeader"/>
      </w:pPr>
      <w:r w:rsidRPr="007B60CD">
        <w:t>TECHNICAL EXPERIENCE</w:t>
      </w:r>
    </w:p>
    <w:p w:rsidR="004274AD" w:rsidRPr="007B60CD" w:rsidRDefault="004274AD" w:rsidP="007B60CD">
      <w:pPr>
        <w:rPr>
          <w:rFonts w:ascii="Arial" w:hAnsi="Arial"/>
          <w:sz w:val="20"/>
          <w:szCs w:val="20"/>
        </w:rPr>
      </w:pPr>
    </w:p>
    <w:p w:rsidR="007B60CD" w:rsidRDefault="007B60CD" w:rsidP="007B60CD">
      <w:pPr>
        <w:rPr>
          <w:rFonts w:ascii="Arial" w:hAnsi="Arial"/>
          <w:sz w:val="20"/>
          <w:szCs w:val="20"/>
        </w:rPr>
      </w:pPr>
      <w:r w:rsidRPr="007B60CD">
        <w:rPr>
          <w:rFonts w:ascii="Arial" w:hAnsi="Arial"/>
          <w:b/>
          <w:bCs/>
          <w:sz w:val="20"/>
          <w:szCs w:val="20"/>
        </w:rPr>
        <w:t xml:space="preserve">Programming Languages: </w:t>
      </w:r>
      <w:r w:rsidR="00560F88">
        <w:rPr>
          <w:rFonts w:ascii="Arial" w:hAnsi="Arial"/>
          <w:sz w:val="20"/>
          <w:szCs w:val="20"/>
        </w:rPr>
        <w:t>SQL, C#</w:t>
      </w:r>
      <w:r w:rsidR="005E5A8C" w:rsidRPr="005F5B48">
        <w:rPr>
          <w:rFonts w:ascii="Arial" w:hAnsi="Arial"/>
          <w:sz w:val="20"/>
          <w:szCs w:val="20"/>
        </w:rPr>
        <w:t>, ASP, Java, CORBA, VB, XML,</w:t>
      </w:r>
      <w:r w:rsidR="005E5A8C" w:rsidRPr="005E5A8C">
        <w:rPr>
          <w:rFonts w:ascii="Arial" w:hAnsi="Arial"/>
          <w:sz w:val="20"/>
          <w:szCs w:val="20"/>
        </w:rPr>
        <w:t xml:space="preserve"> PL/SQL,</w:t>
      </w:r>
      <w:r w:rsidR="009128A6" w:rsidRPr="009128A6">
        <w:rPr>
          <w:rFonts w:ascii="Arial" w:hAnsi="Arial"/>
          <w:sz w:val="20"/>
          <w:szCs w:val="20"/>
        </w:rPr>
        <w:t xml:space="preserve"> C/C++, Visual C++</w:t>
      </w:r>
      <w:r w:rsidR="009128A6">
        <w:rPr>
          <w:rFonts w:ascii="Arial" w:hAnsi="Arial"/>
          <w:sz w:val="20"/>
          <w:szCs w:val="20"/>
        </w:rPr>
        <w:t xml:space="preserve">, </w:t>
      </w:r>
      <w:r w:rsidR="009128A6" w:rsidRPr="009128A6">
        <w:rPr>
          <w:rFonts w:ascii="Arial" w:hAnsi="Arial"/>
          <w:sz w:val="20"/>
          <w:szCs w:val="20"/>
        </w:rPr>
        <w:t xml:space="preserve">VB Script, </w:t>
      </w:r>
      <w:r w:rsidR="00365725">
        <w:rPr>
          <w:rFonts w:ascii="Arial" w:hAnsi="Arial"/>
          <w:sz w:val="20"/>
          <w:szCs w:val="20"/>
        </w:rPr>
        <w:t>Power</w:t>
      </w:r>
      <w:r w:rsidR="009128A6" w:rsidRPr="009128A6">
        <w:rPr>
          <w:rFonts w:ascii="Arial" w:hAnsi="Arial"/>
          <w:sz w:val="20"/>
          <w:szCs w:val="20"/>
        </w:rPr>
        <w:t>Shell programming</w:t>
      </w:r>
      <w:r w:rsidR="009128A6">
        <w:rPr>
          <w:rFonts w:ascii="Arial" w:hAnsi="Arial"/>
          <w:sz w:val="20"/>
          <w:szCs w:val="20"/>
        </w:rPr>
        <w:t xml:space="preserve">, </w:t>
      </w:r>
      <w:r w:rsidR="009128A6" w:rsidRPr="009128A6">
        <w:rPr>
          <w:rFonts w:ascii="Arial" w:hAnsi="Arial"/>
          <w:sz w:val="20"/>
          <w:szCs w:val="20"/>
        </w:rPr>
        <w:t>Java</w:t>
      </w:r>
      <w:r w:rsidR="009128A6">
        <w:rPr>
          <w:rFonts w:ascii="Arial" w:hAnsi="Arial"/>
          <w:sz w:val="20"/>
          <w:szCs w:val="20"/>
        </w:rPr>
        <w:t xml:space="preserve"> </w:t>
      </w:r>
      <w:r w:rsidR="009128A6" w:rsidRPr="009128A6">
        <w:rPr>
          <w:rFonts w:ascii="Arial" w:hAnsi="Arial"/>
          <w:sz w:val="20"/>
          <w:szCs w:val="20"/>
        </w:rPr>
        <w:t>Script</w:t>
      </w:r>
      <w:r w:rsidR="009128A6">
        <w:rPr>
          <w:rFonts w:ascii="Arial" w:hAnsi="Arial"/>
          <w:sz w:val="20"/>
          <w:szCs w:val="20"/>
        </w:rPr>
        <w:t>, ASP.Net, JSP, XSL, HTML</w:t>
      </w:r>
    </w:p>
    <w:p w:rsidR="004D08BB" w:rsidRPr="004D08BB" w:rsidRDefault="004D08BB" w:rsidP="007B60CD">
      <w:pPr>
        <w:rPr>
          <w:rFonts w:ascii="Arial" w:hAnsi="Arial" w:cs="Arial"/>
          <w:b/>
          <w:bCs/>
          <w:sz w:val="20"/>
          <w:szCs w:val="20"/>
        </w:rPr>
      </w:pPr>
    </w:p>
    <w:p w:rsidR="007B60CD" w:rsidRPr="005E5A8C" w:rsidRDefault="007B60CD" w:rsidP="007B60CD">
      <w:pPr>
        <w:rPr>
          <w:rFonts w:ascii="Arial" w:hAnsi="Arial"/>
          <w:sz w:val="20"/>
          <w:szCs w:val="20"/>
        </w:rPr>
      </w:pPr>
      <w:r w:rsidRPr="007B60CD">
        <w:rPr>
          <w:rFonts w:ascii="Arial" w:hAnsi="Arial"/>
          <w:b/>
          <w:bCs/>
          <w:sz w:val="20"/>
          <w:szCs w:val="20"/>
        </w:rPr>
        <w:t xml:space="preserve">Software/Databases: </w:t>
      </w:r>
      <w:r w:rsidR="005E5A8C" w:rsidRPr="005F5B48">
        <w:rPr>
          <w:rFonts w:ascii="Arial" w:hAnsi="Arial"/>
          <w:sz w:val="20"/>
          <w:szCs w:val="20"/>
        </w:rPr>
        <w:t>Oracle 8i/9i,</w:t>
      </w:r>
      <w:r w:rsidR="005E5A8C" w:rsidRPr="005E5A8C">
        <w:rPr>
          <w:rFonts w:ascii="Arial" w:hAnsi="Arial"/>
          <w:sz w:val="20"/>
          <w:szCs w:val="20"/>
        </w:rPr>
        <w:t xml:space="preserve"> </w:t>
      </w:r>
      <w:r w:rsidR="005E5A8C" w:rsidRPr="005F5B48">
        <w:rPr>
          <w:rFonts w:ascii="Arial" w:hAnsi="Arial"/>
          <w:sz w:val="20"/>
          <w:szCs w:val="20"/>
        </w:rPr>
        <w:t>Proxy,</w:t>
      </w:r>
      <w:r w:rsidR="005E5A8C" w:rsidRPr="005E5A8C">
        <w:rPr>
          <w:rFonts w:ascii="Arial" w:hAnsi="Arial"/>
          <w:sz w:val="20"/>
          <w:szCs w:val="20"/>
        </w:rPr>
        <w:t xml:space="preserve"> </w:t>
      </w:r>
      <w:r w:rsidR="005E5A8C" w:rsidRPr="005F5B48">
        <w:rPr>
          <w:rFonts w:ascii="Arial" w:hAnsi="Arial"/>
          <w:sz w:val="20"/>
          <w:szCs w:val="20"/>
        </w:rPr>
        <w:t>OLTP,</w:t>
      </w:r>
      <w:r w:rsidR="005E5A8C" w:rsidRPr="005E5A8C">
        <w:rPr>
          <w:rFonts w:ascii="Arial" w:hAnsi="Arial"/>
          <w:sz w:val="20"/>
          <w:szCs w:val="20"/>
        </w:rPr>
        <w:t xml:space="preserve"> </w:t>
      </w:r>
      <w:r w:rsidR="005E5A8C" w:rsidRPr="005F5B48">
        <w:rPr>
          <w:rFonts w:ascii="Arial" w:hAnsi="Arial"/>
          <w:sz w:val="20"/>
          <w:szCs w:val="20"/>
        </w:rPr>
        <w:t>SQL Queries,</w:t>
      </w:r>
      <w:r w:rsidR="005E5A8C" w:rsidRPr="005E5A8C">
        <w:rPr>
          <w:rFonts w:ascii="Arial" w:hAnsi="Arial"/>
          <w:sz w:val="20"/>
          <w:szCs w:val="20"/>
        </w:rPr>
        <w:t xml:space="preserve"> </w:t>
      </w:r>
      <w:r w:rsidR="005E5A8C" w:rsidRPr="005F5B48">
        <w:rPr>
          <w:rFonts w:ascii="Arial" w:hAnsi="Arial"/>
          <w:sz w:val="20"/>
          <w:szCs w:val="20"/>
        </w:rPr>
        <w:t xml:space="preserve">SQL Server </w:t>
      </w:r>
      <w:r w:rsidR="00080DD5">
        <w:rPr>
          <w:rFonts w:ascii="Arial" w:hAnsi="Arial"/>
          <w:sz w:val="20"/>
          <w:szCs w:val="20"/>
        </w:rPr>
        <w:t>2005/10</w:t>
      </w:r>
      <w:r w:rsidR="005E5A8C" w:rsidRPr="005F5B48">
        <w:rPr>
          <w:rFonts w:ascii="Arial" w:hAnsi="Arial"/>
          <w:sz w:val="20"/>
          <w:szCs w:val="20"/>
        </w:rPr>
        <w:t>,</w:t>
      </w:r>
      <w:r w:rsidR="005E5A8C" w:rsidRPr="005E5A8C">
        <w:rPr>
          <w:rFonts w:ascii="Arial" w:hAnsi="Arial"/>
          <w:sz w:val="20"/>
          <w:szCs w:val="20"/>
        </w:rPr>
        <w:t xml:space="preserve"> </w:t>
      </w:r>
      <w:r w:rsidR="005E5A8C" w:rsidRPr="005F5B48">
        <w:rPr>
          <w:rFonts w:ascii="Arial" w:hAnsi="Arial"/>
          <w:sz w:val="20"/>
          <w:szCs w:val="20"/>
        </w:rPr>
        <w:t>DBMS,</w:t>
      </w:r>
      <w:r w:rsidR="005E5A8C" w:rsidRPr="005E5A8C">
        <w:rPr>
          <w:rFonts w:ascii="Arial" w:hAnsi="Arial"/>
          <w:sz w:val="20"/>
          <w:szCs w:val="20"/>
        </w:rPr>
        <w:t xml:space="preserve"> </w:t>
      </w:r>
      <w:r w:rsidR="005E5A8C" w:rsidRPr="005F5B48">
        <w:rPr>
          <w:rFonts w:ascii="Arial" w:hAnsi="Arial"/>
          <w:sz w:val="20"/>
          <w:szCs w:val="20"/>
        </w:rPr>
        <w:t>.NET, DBA, Stored Procedures,</w:t>
      </w:r>
      <w:r w:rsidR="005E5A8C" w:rsidRPr="005E5A8C">
        <w:rPr>
          <w:rFonts w:ascii="Arial" w:hAnsi="Arial"/>
          <w:sz w:val="20"/>
          <w:szCs w:val="20"/>
        </w:rPr>
        <w:t xml:space="preserve"> </w:t>
      </w:r>
      <w:r w:rsidR="005E5A8C" w:rsidRPr="005F5B48">
        <w:rPr>
          <w:rFonts w:ascii="Arial" w:hAnsi="Arial"/>
          <w:sz w:val="20"/>
          <w:szCs w:val="20"/>
        </w:rPr>
        <w:t>Teradata</w:t>
      </w:r>
      <w:r w:rsidR="005E5A8C">
        <w:rPr>
          <w:rFonts w:ascii="Arial" w:hAnsi="Arial"/>
          <w:sz w:val="20"/>
          <w:szCs w:val="20"/>
        </w:rPr>
        <w:t>,</w:t>
      </w:r>
      <w:r w:rsidR="005E5A8C" w:rsidRPr="005E5A8C">
        <w:rPr>
          <w:rFonts w:ascii="Arial" w:hAnsi="Arial"/>
          <w:sz w:val="20"/>
          <w:szCs w:val="20"/>
        </w:rPr>
        <w:t xml:space="preserve"> </w:t>
      </w:r>
      <w:r w:rsidR="005E5A8C" w:rsidRPr="00A750EF">
        <w:rPr>
          <w:rFonts w:ascii="Arial" w:hAnsi="Arial"/>
          <w:sz w:val="20"/>
          <w:szCs w:val="20"/>
        </w:rPr>
        <w:t>MS Exchange</w:t>
      </w:r>
      <w:r w:rsidR="00080DD5">
        <w:rPr>
          <w:rFonts w:ascii="Arial" w:hAnsi="Arial"/>
          <w:sz w:val="20"/>
          <w:szCs w:val="20"/>
        </w:rPr>
        <w:t xml:space="preserve"> 2000/03/07/10</w:t>
      </w:r>
      <w:r w:rsidR="005E5A8C" w:rsidRPr="00A750EF">
        <w:rPr>
          <w:rFonts w:ascii="Arial" w:hAnsi="Arial"/>
          <w:sz w:val="20"/>
          <w:szCs w:val="20"/>
        </w:rPr>
        <w:t>, IIS</w:t>
      </w:r>
      <w:r w:rsidR="00080DD5">
        <w:rPr>
          <w:rFonts w:ascii="Arial" w:hAnsi="Arial"/>
          <w:sz w:val="20"/>
          <w:szCs w:val="20"/>
        </w:rPr>
        <w:t xml:space="preserve"> 6</w:t>
      </w:r>
      <w:r w:rsidR="009128A6">
        <w:rPr>
          <w:rFonts w:ascii="Arial" w:hAnsi="Arial"/>
          <w:sz w:val="20"/>
          <w:szCs w:val="20"/>
        </w:rPr>
        <w:t>.0</w:t>
      </w:r>
      <w:r w:rsidR="00790F8A">
        <w:rPr>
          <w:rFonts w:ascii="Arial" w:hAnsi="Arial"/>
          <w:sz w:val="20"/>
          <w:szCs w:val="20"/>
        </w:rPr>
        <w:t>/7.0/7.5</w:t>
      </w:r>
      <w:r w:rsidR="005E5A8C" w:rsidRPr="00A750EF">
        <w:rPr>
          <w:rFonts w:ascii="Arial" w:hAnsi="Arial"/>
          <w:sz w:val="20"/>
          <w:szCs w:val="20"/>
        </w:rPr>
        <w:t>, Reports</w:t>
      </w:r>
      <w:r w:rsidR="005E5A8C">
        <w:rPr>
          <w:rFonts w:ascii="Arial" w:hAnsi="Arial"/>
          <w:sz w:val="20"/>
          <w:szCs w:val="20"/>
        </w:rPr>
        <w:t>,</w:t>
      </w:r>
      <w:r w:rsidR="005E5A8C" w:rsidRPr="005E5A8C">
        <w:rPr>
          <w:rFonts w:ascii="Arial" w:hAnsi="Arial"/>
          <w:sz w:val="20"/>
          <w:szCs w:val="20"/>
        </w:rPr>
        <w:t xml:space="preserve"> </w:t>
      </w:r>
      <w:r w:rsidR="005E5A8C" w:rsidRPr="005D68F3">
        <w:rPr>
          <w:rFonts w:ascii="Arial" w:hAnsi="Arial"/>
          <w:sz w:val="20"/>
          <w:szCs w:val="20"/>
        </w:rPr>
        <w:t>Active Directory,</w:t>
      </w:r>
      <w:r w:rsidR="005E5A8C" w:rsidRPr="005E5A8C">
        <w:rPr>
          <w:rFonts w:ascii="Arial" w:hAnsi="Arial"/>
          <w:sz w:val="20"/>
          <w:szCs w:val="20"/>
        </w:rPr>
        <w:t xml:space="preserve"> </w:t>
      </w:r>
      <w:r w:rsidR="005E5A8C" w:rsidRPr="00F96F44">
        <w:rPr>
          <w:rFonts w:ascii="Arial" w:hAnsi="Arial"/>
          <w:sz w:val="20"/>
          <w:szCs w:val="20"/>
        </w:rPr>
        <w:t>Novell NDS</w:t>
      </w:r>
      <w:r w:rsidR="005E5A8C">
        <w:rPr>
          <w:rFonts w:ascii="Arial" w:hAnsi="Arial"/>
          <w:sz w:val="20"/>
          <w:szCs w:val="20"/>
        </w:rPr>
        <w:t xml:space="preserve">, </w:t>
      </w:r>
      <w:r w:rsidR="005E5A8C" w:rsidRPr="005E5A8C">
        <w:rPr>
          <w:rFonts w:ascii="Arial" w:hAnsi="Arial"/>
          <w:sz w:val="20"/>
          <w:szCs w:val="20"/>
        </w:rPr>
        <w:t>AutoCAD, Siemens Step7,</w:t>
      </w:r>
      <w:r w:rsidR="005E5A8C">
        <w:rPr>
          <w:rFonts w:ascii="Arial" w:hAnsi="Arial"/>
          <w:sz w:val="20"/>
          <w:szCs w:val="20"/>
        </w:rPr>
        <w:t xml:space="preserve"> DB/2, MS Access, </w:t>
      </w:r>
      <w:r w:rsidR="0082769E">
        <w:rPr>
          <w:rFonts w:ascii="Arial" w:hAnsi="Arial"/>
          <w:sz w:val="20"/>
          <w:szCs w:val="20"/>
        </w:rPr>
        <w:t>My</w:t>
      </w:r>
      <w:r w:rsidR="0082769E" w:rsidRPr="005E5A8C">
        <w:rPr>
          <w:rFonts w:ascii="Arial" w:hAnsi="Arial"/>
          <w:sz w:val="20"/>
          <w:szCs w:val="20"/>
        </w:rPr>
        <w:t>SQL</w:t>
      </w:r>
      <w:r w:rsidR="005E5A8C">
        <w:rPr>
          <w:rFonts w:ascii="Arial" w:hAnsi="Arial"/>
          <w:sz w:val="20"/>
          <w:szCs w:val="20"/>
        </w:rPr>
        <w:t>, O</w:t>
      </w:r>
      <w:r w:rsidR="005E5A8C" w:rsidRPr="005E5A8C">
        <w:rPr>
          <w:rFonts w:ascii="Arial" w:hAnsi="Arial"/>
          <w:sz w:val="20"/>
          <w:szCs w:val="20"/>
        </w:rPr>
        <w:t>DBC</w:t>
      </w:r>
      <w:r w:rsidR="005E5A8C">
        <w:rPr>
          <w:rFonts w:ascii="Arial" w:hAnsi="Arial"/>
          <w:sz w:val="20"/>
          <w:szCs w:val="20"/>
        </w:rPr>
        <w:t xml:space="preserve">, </w:t>
      </w:r>
      <w:r w:rsidR="009128A6" w:rsidRPr="009128A6">
        <w:rPr>
          <w:rFonts w:ascii="Arial" w:hAnsi="Arial"/>
          <w:sz w:val="20"/>
          <w:szCs w:val="20"/>
        </w:rPr>
        <w:t>Novell</w:t>
      </w:r>
      <w:r w:rsidR="009128A6">
        <w:rPr>
          <w:rFonts w:ascii="Arial" w:hAnsi="Arial"/>
          <w:sz w:val="20"/>
          <w:szCs w:val="20"/>
        </w:rPr>
        <w:t xml:space="preserve"> 3.x/4.x, </w:t>
      </w:r>
      <w:r w:rsidR="009128A6" w:rsidRPr="009128A6">
        <w:rPr>
          <w:rFonts w:ascii="Arial" w:hAnsi="Arial"/>
          <w:sz w:val="20"/>
          <w:szCs w:val="20"/>
        </w:rPr>
        <w:t>Visual Studio .NET</w:t>
      </w:r>
      <w:r w:rsidR="009128A6">
        <w:rPr>
          <w:rFonts w:ascii="Arial" w:hAnsi="Arial"/>
          <w:sz w:val="20"/>
          <w:szCs w:val="20"/>
        </w:rPr>
        <w:t xml:space="preserve">, </w:t>
      </w:r>
      <w:r w:rsidR="009128A6" w:rsidRPr="009128A6">
        <w:rPr>
          <w:rFonts w:ascii="Arial" w:hAnsi="Arial"/>
          <w:sz w:val="20"/>
          <w:szCs w:val="20"/>
        </w:rPr>
        <w:t>Visual Studio 6.0, JBuilder,</w:t>
      </w:r>
      <w:r w:rsidR="009128A6">
        <w:rPr>
          <w:rFonts w:ascii="Arial" w:hAnsi="Arial"/>
          <w:sz w:val="20"/>
          <w:szCs w:val="20"/>
        </w:rPr>
        <w:t xml:space="preserve"> CSS, </w:t>
      </w:r>
      <w:r w:rsidR="00017FCB" w:rsidRPr="009128A6">
        <w:rPr>
          <w:rFonts w:ascii="Arial" w:hAnsi="Arial"/>
          <w:sz w:val="20"/>
          <w:szCs w:val="20"/>
        </w:rPr>
        <w:t>ADO, ADO.N</w:t>
      </w:r>
      <w:r w:rsidR="00017FCB">
        <w:rPr>
          <w:rFonts w:ascii="Arial" w:hAnsi="Arial"/>
          <w:sz w:val="20"/>
          <w:szCs w:val="20"/>
        </w:rPr>
        <w:t xml:space="preserve">et, COM+, </w:t>
      </w:r>
      <w:r w:rsidR="00017FCB" w:rsidRPr="00017FCB">
        <w:rPr>
          <w:rFonts w:ascii="Arial" w:hAnsi="Arial"/>
          <w:sz w:val="20"/>
          <w:szCs w:val="20"/>
        </w:rPr>
        <w:t>Apache</w:t>
      </w:r>
      <w:r w:rsidR="00017FCB">
        <w:rPr>
          <w:rFonts w:ascii="Arial" w:hAnsi="Arial"/>
          <w:sz w:val="20"/>
          <w:szCs w:val="20"/>
        </w:rPr>
        <w:t xml:space="preserve">, MS Word, MS </w:t>
      </w:r>
      <w:r w:rsidR="00017FCB" w:rsidRPr="00017FCB">
        <w:rPr>
          <w:rFonts w:ascii="Arial" w:hAnsi="Arial"/>
          <w:sz w:val="20"/>
          <w:szCs w:val="20"/>
        </w:rPr>
        <w:t>Excel,</w:t>
      </w:r>
      <w:r w:rsidR="00017FCB">
        <w:rPr>
          <w:rFonts w:ascii="Arial" w:hAnsi="Arial"/>
          <w:sz w:val="20"/>
          <w:szCs w:val="20"/>
        </w:rPr>
        <w:t xml:space="preserve"> MS </w:t>
      </w:r>
      <w:r w:rsidR="00017FCB" w:rsidRPr="00017FCB">
        <w:rPr>
          <w:rFonts w:ascii="Arial" w:hAnsi="Arial"/>
          <w:sz w:val="20"/>
          <w:szCs w:val="20"/>
        </w:rPr>
        <w:t>PowerPoint,</w:t>
      </w:r>
      <w:r w:rsidR="00017FCB">
        <w:rPr>
          <w:rFonts w:ascii="Arial" w:hAnsi="Arial"/>
          <w:sz w:val="20"/>
          <w:szCs w:val="20"/>
        </w:rPr>
        <w:t xml:space="preserve"> MS </w:t>
      </w:r>
      <w:r w:rsidR="00017FCB" w:rsidRPr="00017FCB">
        <w:rPr>
          <w:rFonts w:ascii="Arial" w:hAnsi="Arial"/>
          <w:sz w:val="20"/>
          <w:szCs w:val="20"/>
        </w:rPr>
        <w:t>Access</w:t>
      </w:r>
      <w:r w:rsidR="00017FCB">
        <w:rPr>
          <w:rFonts w:ascii="Arial" w:hAnsi="Arial"/>
          <w:sz w:val="20"/>
          <w:szCs w:val="20"/>
        </w:rPr>
        <w:t xml:space="preserve">, </w:t>
      </w:r>
      <w:r w:rsidR="00017FCB" w:rsidRPr="00017FCB">
        <w:rPr>
          <w:rFonts w:ascii="Arial" w:hAnsi="Arial"/>
          <w:sz w:val="20"/>
          <w:szCs w:val="20"/>
        </w:rPr>
        <w:t>Lotus Notes</w:t>
      </w:r>
      <w:r w:rsidR="0078466C">
        <w:rPr>
          <w:rFonts w:ascii="Arial" w:hAnsi="Arial"/>
          <w:sz w:val="20"/>
          <w:szCs w:val="20"/>
        </w:rPr>
        <w:t xml:space="preserve">, MS Visio, MS Project management </w:t>
      </w:r>
      <w:r w:rsidR="00A066E9">
        <w:rPr>
          <w:rFonts w:ascii="Arial" w:hAnsi="Arial"/>
          <w:sz w:val="20"/>
          <w:szCs w:val="20"/>
        </w:rPr>
        <w:t>, TIBCO,Rational Tool.</w:t>
      </w:r>
    </w:p>
    <w:p w:rsidR="007B60CD" w:rsidRPr="007B60CD" w:rsidRDefault="007B60CD" w:rsidP="007B60CD">
      <w:pPr>
        <w:rPr>
          <w:rFonts w:ascii="Arial" w:hAnsi="Arial"/>
          <w:b/>
          <w:bCs/>
          <w:sz w:val="20"/>
          <w:szCs w:val="20"/>
        </w:rPr>
      </w:pPr>
    </w:p>
    <w:p w:rsidR="007B60CD" w:rsidRDefault="007B60CD" w:rsidP="007B60CD">
      <w:pPr>
        <w:rPr>
          <w:rFonts w:ascii="Arial" w:hAnsi="Arial"/>
          <w:b/>
          <w:bCs/>
          <w:sz w:val="20"/>
          <w:szCs w:val="20"/>
        </w:rPr>
      </w:pPr>
      <w:r w:rsidRPr="007B60CD">
        <w:rPr>
          <w:rFonts w:ascii="Arial" w:hAnsi="Arial"/>
          <w:b/>
          <w:bCs/>
          <w:sz w:val="20"/>
          <w:szCs w:val="20"/>
        </w:rPr>
        <w:t xml:space="preserve">Operating Systems: </w:t>
      </w:r>
      <w:r w:rsidR="005E5A8C" w:rsidRPr="004274AD">
        <w:rPr>
          <w:rFonts w:ascii="Arial" w:hAnsi="Arial"/>
          <w:sz w:val="20"/>
          <w:szCs w:val="20"/>
        </w:rPr>
        <w:t xml:space="preserve">Window </w:t>
      </w:r>
      <w:r w:rsidR="00080DD5">
        <w:rPr>
          <w:rFonts w:ascii="Arial" w:hAnsi="Arial"/>
          <w:sz w:val="20"/>
          <w:szCs w:val="20"/>
        </w:rPr>
        <w:t>XP/7/2003/08</w:t>
      </w:r>
      <w:r w:rsidR="00B93DFE">
        <w:rPr>
          <w:rFonts w:ascii="Arial" w:hAnsi="Arial"/>
          <w:sz w:val="20"/>
          <w:szCs w:val="20"/>
        </w:rPr>
        <w:t>/12</w:t>
      </w:r>
      <w:r w:rsidR="005E5A8C">
        <w:rPr>
          <w:rFonts w:ascii="Arial" w:hAnsi="Arial"/>
          <w:sz w:val="20"/>
          <w:szCs w:val="20"/>
        </w:rPr>
        <w:t>,</w:t>
      </w:r>
      <w:r w:rsidR="005E5A8C" w:rsidRPr="005E5A8C">
        <w:rPr>
          <w:rFonts w:ascii="Arial" w:hAnsi="Arial"/>
          <w:sz w:val="20"/>
          <w:szCs w:val="20"/>
        </w:rPr>
        <w:t xml:space="preserve"> </w:t>
      </w:r>
      <w:r w:rsidR="00B93DFE">
        <w:rPr>
          <w:rFonts w:ascii="Arial" w:hAnsi="Arial"/>
          <w:sz w:val="20"/>
          <w:szCs w:val="20"/>
        </w:rPr>
        <w:t>UNIX</w:t>
      </w:r>
      <w:r w:rsidR="000E2ED6">
        <w:rPr>
          <w:rFonts w:ascii="Arial" w:hAnsi="Arial"/>
          <w:sz w:val="20"/>
          <w:szCs w:val="20"/>
        </w:rPr>
        <w:t xml:space="preserve"> AIX</w:t>
      </w:r>
      <w:r w:rsidR="00B93DFE">
        <w:rPr>
          <w:rFonts w:ascii="Arial" w:hAnsi="Arial"/>
          <w:sz w:val="20"/>
          <w:szCs w:val="20"/>
        </w:rPr>
        <w:t>,</w:t>
      </w:r>
      <w:r w:rsidR="00B93DFE" w:rsidRPr="005F5B48">
        <w:rPr>
          <w:rFonts w:ascii="Arial" w:hAnsi="Arial"/>
          <w:sz w:val="20"/>
          <w:szCs w:val="20"/>
        </w:rPr>
        <w:t xml:space="preserve"> Linux</w:t>
      </w:r>
      <w:r w:rsidR="000E2ED6">
        <w:rPr>
          <w:rFonts w:ascii="Arial" w:hAnsi="Arial"/>
          <w:sz w:val="20"/>
          <w:szCs w:val="20"/>
        </w:rPr>
        <w:t xml:space="preserve"> RH</w:t>
      </w:r>
      <w:r w:rsidR="005E5A8C" w:rsidRPr="005F5B48">
        <w:rPr>
          <w:rFonts w:ascii="Arial" w:hAnsi="Arial"/>
          <w:sz w:val="20"/>
          <w:szCs w:val="20"/>
        </w:rPr>
        <w:t>,</w:t>
      </w:r>
      <w:r w:rsidR="009128A6" w:rsidRPr="009128A6">
        <w:rPr>
          <w:rFonts w:ascii="Arial" w:hAnsi="Arial"/>
          <w:sz w:val="20"/>
          <w:szCs w:val="20"/>
        </w:rPr>
        <w:t xml:space="preserve"> SUN SOLARIS</w:t>
      </w:r>
    </w:p>
    <w:p w:rsidR="00900E9D" w:rsidRPr="007B60CD" w:rsidRDefault="0078466C" w:rsidP="0078466C">
      <w:pPr>
        <w:tabs>
          <w:tab w:val="left" w:pos="6432"/>
        </w:tabs>
        <w:rPr>
          <w:rFonts w:ascii="Arial" w:hAnsi="Arial"/>
          <w:b/>
          <w:bCs/>
          <w:sz w:val="20"/>
          <w:szCs w:val="20"/>
        </w:rPr>
      </w:pPr>
      <w:r>
        <w:rPr>
          <w:rFonts w:ascii="Arial" w:hAnsi="Arial"/>
          <w:b/>
          <w:bCs/>
          <w:sz w:val="20"/>
          <w:szCs w:val="20"/>
        </w:rPr>
        <w:tab/>
      </w:r>
    </w:p>
    <w:p w:rsidR="0095032D" w:rsidRPr="0095032D" w:rsidRDefault="007B60CD" w:rsidP="0095032D">
      <w:pPr>
        <w:rPr>
          <w:rFonts w:ascii="Arial" w:hAnsi="Arial" w:cs="Arial"/>
          <w:sz w:val="20"/>
        </w:rPr>
      </w:pPr>
      <w:r w:rsidRPr="007B60CD">
        <w:rPr>
          <w:rFonts w:ascii="Arial" w:hAnsi="Arial"/>
          <w:b/>
          <w:bCs/>
          <w:sz w:val="20"/>
          <w:szCs w:val="20"/>
        </w:rPr>
        <w:t xml:space="preserve">Hardware: </w:t>
      </w:r>
      <w:r w:rsidR="005E5A8C" w:rsidRPr="004274AD">
        <w:rPr>
          <w:rFonts w:ascii="Arial" w:hAnsi="Arial"/>
          <w:sz w:val="20"/>
          <w:szCs w:val="20"/>
        </w:rPr>
        <w:t>Modems,</w:t>
      </w:r>
      <w:r w:rsidR="005E5A8C" w:rsidRPr="005E5A8C">
        <w:rPr>
          <w:rFonts w:ascii="Arial" w:hAnsi="Arial"/>
          <w:sz w:val="20"/>
          <w:szCs w:val="20"/>
        </w:rPr>
        <w:t xml:space="preserve"> </w:t>
      </w:r>
      <w:r w:rsidR="0078466C" w:rsidRPr="004274AD">
        <w:rPr>
          <w:rFonts w:ascii="Arial" w:hAnsi="Arial"/>
          <w:sz w:val="20"/>
          <w:szCs w:val="20"/>
        </w:rPr>
        <w:t>Workstation,</w:t>
      </w:r>
      <w:r w:rsidR="0078466C">
        <w:rPr>
          <w:rFonts w:ascii="Arial" w:hAnsi="Arial"/>
          <w:sz w:val="20"/>
          <w:szCs w:val="20"/>
        </w:rPr>
        <w:t xml:space="preserve"> Severs</w:t>
      </w:r>
      <w:r w:rsidR="0078466C" w:rsidRPr="005E5A8C">
        <w:rPr>
          <w:rFonts w:ascii="Arial" w:hAnsi="Arial"/>
          <w:sz w:val="20"/>
          <w:szCs w:val="20"/>
        </w:rPr>
        <w:t>,</w:t>
      </w:r>
      <w:r w:rsidR="005E5A8C" w:rsidRPr="005E5A8C">
        <w:rPr>
          <w:rFonts w:ascii="Arial" w:hAnsi="Arial"/>
          <w:sz w:val="20"/>
          <w:szCs w:val="20"/>
        </w:rPr>
        <w:t xml:space="preserve"> </w:t>
      </w:r>
      <w:r w:rsidR="005E5A8C" w:rsidRPr="004274AD">
        <w:rPr>
          <w:rFonts w:ascii="Arial" w:hAnsi="Arial"/>
          <w:sz w:val="20"/>
          <w:szCs w:val="20"/>
        </w:rPr>
        <w:t>Routers,</w:t>
      </w:r>
      <w:r w:rsidR="005E5A8C" w:rsidRPr="005E5A8C">
        <w:rPr>
          <w:rFonts w:ascii="Arial" w:hAnsi="Arial"/>
          <w:sz w:val="20"/>
          <w:szCs w:val="20"/>
        </w:rPr>
        <w:t xml:space="preserve"> </w:t>
      </w:r>
      <w:r w:rsidR="005E5A8C" w:rsidRPr="005F5B48">
        <w:rPr>
          <w:rFonts w:ascii="Arial" w:hAnsi="Arial"/>
          <w:sz w:val="20"/>
          <w:szCs w:val="20"/>
        </w:rPr>
        <w:t>Intel,</w:t>
      </w:r>
      <w:r w:rsidR="005E5A8C" w:rsidRPr="005E5A8C">
        <w:rPr>
          <w:rFonts w:ascii="Arial" w:hAnsi="Arial"/>
          <w:sz w:val="20"/>
          <w:szCs w:val="20"/>
        </w:rPr>
        <w:t xml:space="preserve"> </w:t>
      </w:r>
      <w:r w:rsidR="005E5A8C" w:rsidRPr="005F5B48">
        <w:rPr>
          <w:rFonts w:ascii="Arial" w:hAnsi="Arial"/>
          <w:sz w:val="20"/>
          <w:szCs w:val="20"/>
        </w:rPr>
        <w:t>Hubs,</w:t>
      </w:r>
      <w:r w:rsidR="005E5A8C" w:rsidRPr="005E5A8C">
        <w:rPr>
          <w:rFonts w:ascii="Arial" w:hAnsi="Arial"/>
          <w:sz w:val="20"/>
          <w:szCs w:val="20"/>
        </w:rPr>
        <w:t xml:space="preserve"> </w:t>
      </w:r>
      <w:r w:rsidR="005E5A8C" w:rsidRPr="005F5B48">
        <w:rPr>
          <w:rFonts w:ascii="Arial" w:hAnsi="Arial"/>
          <w:sz w:val="20"/>
          <w:szCs w:val="20"/>
        </w:rPr>
        <w:t>SAN,</w:t>
      </w:r>
      <w:r w:rsidR="005E5A8C" w:rsidRPr="005E5A8C">
        <w:rPr>
          <w:rFonts w:ascii="Arial" w:hAnsi="Arial"/>
          <w:sz w:val="20"/>
          <w:szCs w:val="20"/>
        </w:rPr>
        <w:t xml:space="preserve"> </w:t>
      </w:r>
      <w:r w:rsidR="005E5A8C" w:rsidRPr="005F5B48">
        <w:rPr>
          <w:rFonts w:ascii="Arial" w:hAnsi="Arial"/>
          <w:sz w:val="20"/>
          <w:szCs w:val="20"/>
        </w:rPr>
        <w:t>HP</w:t>
      </w:r>
      <w:r w:rsidR="0078466C" w:rsidRPr="005F5B48">
        <w:rPr>
          <w:rFonts w:ascii="Arial" w:hAnsi="Arial"/>
          <w:sz w:val="20"/>
          <w:szCs w:val="20"/>
        </w:rPr>
        <w:t>,</w:t>
      </w:r>
      <w:r w:rsidR="0078466C" w:rsidRPr="005E5A8C">
        <w:rPr>
          <w:rFonts w:ascii="Arial" w:hAnsi="Arial"/>
          <w:sz w:val="20"/>
          <w:szCs w:val="20"/>
        </w:rPr>
        <w:t xml:space="preserve"> </w:t>
      </w:r>
      <w:r w:rsidR="0078466C">
        <w:rPr>
          <w:rFonts w:ascii="Arial" w:hAnsi="Arial"/>
          <w:sz w:val="20"/>
          <w:szCs w:val="20"/>
        </w:rPr>
        <w:t xml:space="preserve">Cisco </w:t>
      </w:r>
      <w:r w:rsidR="004D08BB">
        <w:rPr>
          <w:rFonts w:ascii="Arial" w:hAnsi="Arial"/>
          <w:sz w:val="20"/>
          <w:szCs w:val="20"/>
        </w:rPr>
        <w:t>Switches</w:t>
      </w:r>
    </w:p>
    <w:p w:rsidR="007B60CD" w:rsidRPr="007B60CD" w:rsidRDefault="007B60CD" w:rsidP="007B60CD">
      <w:pPr>
        <w:rPr>
          <w:rFonts w:ascii="Arial" w:hAnsi="Arial"/>
          <w:sz w:val="20"/>
          <w:szCs w:val="20"/>
        </w:rPr>
      </w:pPr>
    </w:p>
    <w:p w:rsidR="007B60CD" w:rsidRDefault="007B60CD" w:rsidP="007B60CD">
      <w:pPr>
        <w:rPr>
          <w:rFonts w:ascii="Arial" w:hAnsi="Arial"/>
          <w:sz w:val="20"/>
          <w:szCs w:val="20"/>
        </w:rPr>
      </w:pPr>
      <w:r w:rsidRPr="007B60CD">
        <w:rPr>
          <w:rFonts w:ascii="Arial" w:hAnsi="Arial"/>
          <w:b/>
          <w:bCs/>
          <w:sz w:val="20"/>
          <w:szCs w:val="20"/>
        </w:rPr>
        <w:t>Networking</w:t>
      </w:r>
      <w:r w:rsidR="00790F8A">
        <w:rPr>
          <w:rFonts w:ascii="Arial" w:hAnsi="Arial"/>
          <w:b/>
          <w:bCs/>
          <w:sz w:val="20"/>
          <w:szCs w:val="20"/>
        </w:rPr>
        <w:t>/Security</w:t>
      </w:r>
      <w:r w:rsidRPr="007B60CD">
        <w:rPr>
          <w:rFonts w:ascii="Arial" w:hAnsi="Arial"/>
          <w:b/>
          <w:bCs/>
          <w:sz w:val="20"/>
          <w:szCs w:val="20"/>
        </w:rPr>
        <w:t xml:space="preserve">: </w:t>
      </w:r>
      <w:r w:rsidR="009A6D1F">
        <w:rPr>
          <w:rFonts w:ascii="Arial" w:hAnsi="Arial"/>
          <w:sz w:val="20"/>
          <w:szCs w:val="20"/>
        </w:rPr>
        <w:t>DSL,</w:t>
      </w:r>
      <w:r w:rsidR="005E5A8C" w:rsidRPr="004274AD">
        <w:rPr>
          <w:rFonts w:ascii="Arial" w:hAnsi="Arial"/>
          <w:sz w:val="20"/>
          <w:szCs w:val="20"/>
        </w:rPr>
        <w:t>TCP/IP,</w:t>
      </w:r>
      <w:r w:rsidR="00A34FEE">
        <w:rPr>
          <w:rFonts w:ascii="Arial" w:hAnsi="Arial"/>
          <w:sz w:val="20"/>
          <w:szCs w:val="20"/>
        </w:rPr>
        <w:t>IPV4, IPV6</w:t>
      </w:r>
      <w:r w:rsidR="005E5A8C" w:rsidRPr="004274AD">
        <w:rPr>
          <w:rFonts w:ascii="Arial" w:hAnsi="Arial"/>
          <w:sz w:val="20"/>
          <w:szCs w:val="20"/>
        </w:rPr>
        <w:t>,</w:t>
      </w:r>
      <w:r w:rsidR="005E5A8C" w:rsidRPr="005E5A8C">
        <w:rPr>
          <w:rFonts w:ascii="Arial" w:hAnsi="Arial"/>
          <w:sz w:val="20"/>
          <w:szCs w:val="20"/>
        </w:rPr>
        <w:t xml:space="preserve"> </w:t>
      </w:r>
      <w:r w:rsidR="005E5A8C" w:rsidRPr="004274AD">
        <w:rPr>
          <w:rFonts w:ascii="Arial" w:hAnsi="Arial"/>
          <w:sz w:val="20"/>
          <w:szCs w:val="20"/>
        </w:rPr>
        <w:t xml:space="preserve">LAN, WAN, </w:t>
      </w:r>
      <w:r w:rsidR="00A34FEE">
        <w:rPr>
          <w:rFonts w:ascii="Arial" w:hAnsi="Arial"/>
          <w:sz w:val="20"/>
          <w:szCs w:val="20"/>
        </w:rPr>
        <w:t xml:space="preserve">CAT5, Fiber Optics, </w:t>
      </w:r>
      <w:r w:rsidR="005E5A8C" w:rsidRPr="004274AD">
        <w:rPr>
          <w:rFonts w:ascii="Arial" w:hAnsi="Arial"/>
          <w:sz w:val="20"/>
          <w:szCs w:val="20"/>
        </w:rPr>
        <w:t>Frame Relay, ATM, ISDN,</w:t>
      </w:r>
      <w:r w:rsidR="005E5A8C" w:rsidRPr="005E5A8C">
        <w:rPr>
          <w:rFonts w:ascii="Arial" w:hAnsi="Arial"/>
          <w:sz w:val="20"/>
          <w:szCs w:val="20"/>
        </w:rPr>
        <w:t xml:space="preserve"> </w:t>
      </w:r>
      <w:r w:rsidR="009A6D1F">
        <w:rPr>
          <w:rFonts w:ascii="Arial" w:hAnsi="Arial"/>
          <w:sz w:val="20"/>
          <w:szCs w:val="20"/>
        </w:rPr>
        <w:t>Firewalls</w:t>
      </w:r>
      <w:r w:rsidR="005E5A8C" w:rsidRPr="005F5B48">
        <w:rPr>
          <w:rFonts w:ascii="Arial" w:hAnsi="Arial"/>
          <w:sz w:val="20"/>
          <w:szCs w:val="20"/>
        </w:rPr>
        <w:t>,</w:t>
      </w:r>
      <w:r w:rsidR="005E5A8C" w:rsidRPr="005E5A8C">
        <w:rPr>
          <w:rFonts w:ascii="Arial" w:hAnsi="Arial"/>
          <w:sz w:val="20"/>
          <w:szCs w:val="20"/>
        </w:rPr>
        <w:t xml:space="preserve"> </w:t>
      </w:r>
      <w:r w:rsidR="005E5A8C" w:rsidRPr="00A750EF">
        <w:rPr>
          <w:rFonts w:ascii="Arial" w:hAnsi="Arial"/>
          <w:sz w:val="20"/>
          <w:szCs w:val="20"/>
        </w:rPr>
        <w:t>OSPF, BGP</w:t>
      </w:r>
      <w:r w:rsidR="009A6D1F">
        <w:rPr>
          <w:rFonts w:ascii="Arial" w:hAnsi="Arial"/>
          <w:sz w:val="20"/>
          <w:szCs w:val="20"/>
        </w:rPr>
        <w:t>,</w:t>
      </w:r>
      <w:r w:rsidR="009A6D1F">
        <w:rPr>
          <w:rFonts w:ascii="Arial" w:hAnsi="Arial" w:cs="Arial"/>
          <w:sz w:val="20"/>
          <w:szCs w:val="20"/>
        </w:rPr>
        <w:t>EIGRP</w:t>
      </w:r>
      <w:r w:rsidR="005E5A8C" w:rsidRPr="00A750EF">
        <w:rPr>
          <w:rFonts w:ascii="Arial" w:hAnsi="Arial"/>
          <w:sz w:val="20"/>
          <w:szCs w:val="20"/>
        </w:rPr>
        <w:t>, DMZ,</w:t>
      </w:r>
      <w:r w:rsidR="005E5A8C" w:rsidRPr="005E5A8C">
        <w:rPr>
          <w:rFonts w:ascii="Arial" w:hAnsi="Arial"/>
          <w:sz w:val="20"/>
          <w:szCs w:val="20"/>
        </w:rPr>
        <w:t xml:space="preserve"> </w:t>
      </w:r>
      <w:r w:rsidR="005E5A8C" w:rsidRPr="00A750EF">
        <w:rPr>
          <w:rFonts w:ascii="Arial" w:hAnsi="Arial"/>
          <w:sz w:val="20"/>
          <w:szCs w:val="20"/>
        </w:rPr>
        <w:t>RAS, VP</w:t>
      </w:r>
      <w:r w:rsidR="0078466C">
        <w:rPr>
          <w:rFonts w:ascii="Arial" w:hAnsi="Arial"/>
          <w:sz w:val="20"/>
          <w:szCs w:val="20"/>
        </w:rPr>
        <w:t>N,</w:t>
      </w:r>
      <w:r w:rsidR="002A189F">
        <w:rPr>
          <w:rFonts w:ascii="Arial" w:hAnsi="Arial"/>
          <w:sz w:val="20"/>
          <w:szCs w:val="20"/>
        </w:rPr>
        <w:t xml:space="preserve">Intranet, Extranet, </w:t>
      </w:r>
      <w:r w:rsidR="00763483">
        <w:rPr>
          <w:rFonts w:ascii="Arial" w:hAnsi="Arial"/>
          <w:sz w:val="20"/>
          <w:szCs w:val="20"/>
        </w:rPr>
        <w:t xml:space="preserve">VoIP, </w:t>
      </w:r>
      <w:r w:rsidR="00A76A51">
        <w:rPr>
          <w:rFonts w:ascii="Arial" w:hAnsi="Arial"/>
          <w:sz w:val="20"/>
          <w:szCs w:val="20"/>
        </w:rPr>
        <w:t>IPsec</w:t>
      </w:r>
      <w:r w:rsidR="009A6D1F">
        <w:rPr>
          <w:rFonts w:ascii="Arial" w:hAnsi="Arial"/>
          <w:sz w:val="20"/>
          <w:szCs w:val="20"/>
        </w:rPr>
        <w:t>,</w:t>
      </w:r>
      <w:r w:rsidR="005E5A8C" w:rsidRPr="005E5A8C">
        <w:rPr>
          <w:rFonts w:ascii="Arial" w:hAnsi="Arial"/>
          <w:sz w:val="20"/>
          <w:szCs w:val="20"/>
        </w:rPr>
        <w:t xml:space="preserve"> </w:t>
      </w:r>
      <w:r w:rsidR="005E5A8C" w:rsidRPr="005D68F3">
        <w:rPr>
          <w:rFonts w:ascii="Arial" w:hAnsi="Arial"/>
          <w:sz w:val="20"/>
          <w:szCs w:val="20"/>
        </w:rPr>
        <w:t>DHCP,</w:t>
      </w:r>
      <w:r w:rsidR="005E5A8C" w:rsidRPr="005E5A8C">
        <w:rPr>
          <w:rFonts w:ascii="Arial" w:hAnsi="Arial"/>
          <w:sz w:val="20"/>
          <w:szCs w:val="20"/>
        </w:rPr>
        <w:t xml:space="preserve"> </w:t>
      </w:r>
      <w:r w:rsidR="009A6D1F" w:rsidRPr="005F5B48">
        <w:rPr>
          <w:rFonts w:ascii="Arial" w:hAnsi="Arial"/>
          <w:sz w:val="20"/>
          <w:szCs w:val="20"/>
        </w:rPr>
        <w:t>DNS</w:t>
      </w:r>
      <w:r w:rsidR="009A6D1F" w:rsidRPr="005D68F3">
        <w:rPr>
          <w:rFonts w:ascii="Arial" w:hAnsi="Arial"/>
          <w:sz w:val="20"/>
          <w:szCs w:val="20"/>
        </w:rPr>
        <w:t xml:space="preserve"> </w:t>
      </w:r>
      <w:r w:rsidR="009A6D1F">
        <w:rPr>
          <w:rFonts w:ascii="Arial" w:hAnsi="Arial"/>
          <w:sz w:val="20"/>
          <w:szCs w:val="20"/>
        </w:rPr>
        <w:t>,</w:t>
      </w:r>
      <w:r w:rsidR="005E5A8C" w:rsidRPr="005D68F3">
        <w:rPr>
          <w:rFonts w:ascii="Arial" w:hAnsi="Arial"/>
          <w:sz w:val="20"/>
          <w:szCs w:val="20"/>
        </w:rPr>
        <w:t>WINS</w:t>
      </w:r>
      <w:r w:rsidR="009A6D1F">
        <w:rPr>
          <w:rFonts w:ascii="Arial" w:hAnsi="Arial"/>
          <w:sz w:val="20"/>
          <w:szCs w:val="20"/>
        </w:rPr>
        <w:t>,</w:t>
      </w:r>
      <w:r w:rsidR="009A6D1F">
        <w:rPr>
          <w:rFonts w:ascii="Arial" w:hAnsi="Arial" w:cs="Arial"/>
          <w:sz w:val="20"/>
          <w:szCs w:val="20"/>
        </w:rPr>
        <w:t>SNMP</w:t>
      </w:r>
      <w:r w:rsidR="005E5A8C" w:rsidRPr="005D68F3">
        <w:rPr>
          <w:rFonts w:ascii="Arial" w:hAnsi="Arial"/>
          <w:sz w:val="20"/>
          <w:szCs w:val="20"/>
        </w:rPr>
        <w:t>,</w:t>
      </w:r>
      <w:r w:rsidR="005E5A8C" w:rsidRPr="005E5A8C">
        <w:rPr>
          <w:rFonts w:ascii="Arial" w:hAnsi="Arial"/>
          <w:sz w:val="20"/>
          <w:szCs w:val="20"/>
        </w:rPr>
        <w:t xml:space="preserve"> </w:t>
      </w:r>
      <w:r w:rsidR="00A34FEE" w:rsidRPr="004274AD">
        <w:rPr>
          <w:rFonts w:ascii="Arial" w:hAnsi="Arial"/>
          <w:sz w:val="20"/>
          <w:szCs w:val="20"/>
        </w:rPr>
        <w:t>HTTP</w:t>
      </w:r>
      <w:r w:rsidR="00A34FEE">
        <w:rPr>
          <w:rFonts w:ascii="Arial" w:hAnsi="Arial"/>
          <w:sz w:val="20"/>
          <w:szCs w:val="20"/>
        </w:rPr>
        <w:t>s</w:t>
      </w:r>
      <w:r w:rsidR="00A34FEE" w:rsidRPr="005D68F3">
        <w:rPr>
          <w:rFonts w:ascii="Arial" w:hAnsi="Arial"/>
          <w:sz w:val="20"/>
          <w:szCs w:val="20"/>
        </w:rPr>
        <w:t xml:space="preserve"> </w:t>
      </w:r>
      <w:r w:rsidR="00A34FEE">
        <w:rPr>
          <w:rFonts w:ascii="Arial" w:hAnsi="Arial"/>
          <w:sz w:val="20"/>
          <w:szCs w:val="20"/>
        </w:rPr>
        <w:t>,</w:t>
      </w:r>
      <w:r w:rsidR="005E5A8C" w:rsidRPr="005D68F3">
        <w:rPr>
          <w:rFonts w:ascii="Arial" w:hAnsi="Arial"/>
          <w:sz w:val="20"/>
          <w:szCs w:val="20"/>
        </w:rPr>
        <w:t>SSH,</w:t>
      </w:r>
      <w:r w:rsidR="00017FCB" w:rsidRPr="00017FCB">
        <w:rPr>
          <w:rFonts w:ascii="Arial" w:hAnsi="Arial"/>
          <w:sz w:val="20"/>
          <w:szCs w:val="20"/>
        </w:rPr>
        <w:t xml:space="preserve"> </w:t>
      </w:r>
      <w:r w:rsidR="0078466C">
        <w:rPr>
          <w:rFonts w:ascii="Arial" w:hAnsi="Arial"/>
          <w:sz w:val="20"/>
          <w:szCs w:val="20"/>
        </w:rPr>
        <w:t>FTP, TELNET,</w:t>
      </w:r>
      <w:r w:rsidR="004D08BB">
        <w:rPr>
          <w:rFonts w:ascii="Arial" w:hAnsi="Arial"/>
          <w:sz w:val="20"/>
          <w:szCs w:val="20"/>
        </w:rPr>
        <w:t>SOAP</w:t>
      </w:r>
      <w:r w:rsidR="00790F8A">
        <w:rPr>
          <w:rFonts w:ascii="Arial" w:hAnsi="Arial"/>
          <w:sz w:val="20"/>
          <w:szCs w:val="20"/>
        </w:rPr>
        <w:t>.</w:t>
      </w:r>
      <w:r w:rsidR="00790F8A" w:rsidRPr="00790F8A">
        <w:rPr>
          <w:rFonts w:ascii="Lucida Grande" w:hAnsi="Lucida Grande"/>
          <w:color w:val="666666"/>
          <w:sz w:val="14"/>
          <w:szCs w:val="14"/>
        </w:rPr>
        <w:t xml:space="preserve"> </w:t>
      </w:r>
      <w:r w:rsidR="00790F8A" w:rsidRPr="00790F8A">
        <w:rPr>
          <w:rFonts w:ascii="Arial" w:hAnsi="Arial"/>
          <w:sz w:val="20"/>
          <w:szCs w:val="20"/>
        </w:rPr>
        <w:t>Arcs</w:t>
      </w:r>
      <w:r w:rsidR="00790F8A">
        <w:rPr>
          <w:rFonts w:ascii="Arial" w:hAnsi="Arial"/>
          <w:sz w:val="20"/>
          <w:szCs w:val="20"/>
        </w:rPr>
        <w:t>ight Console 4.5.1.6043.2,</w:t>
      </w:r>
      <w:r w:rsidR="00790F8A" w:rsidRPr="00790F8A">
        <w:rPr>
          <w:rFonts w:ascii="Arial" w:hAnsi="Arial"/>
          <w:sz w:val="20"/>
          <w:szCs w:val="20"/>
        </w:rPr>
        <w:t>Arcsight</w:t>
      </w:r>
      <w:r w:rsidR="00790F8A">
        <w:rPr>
          <w:rFonts w:ascii="Arial" w:hAnsi="Arial"/>
          <w:sz w:val="20"/>
          <w:szCs w:val="20"/>
        </w:rPr>
        <w:t xml:space="preserve"> Logger</w:t>
      </w:r>
      <w:r w:rsidR="00790F8A">
        <w:rPr>
          <w:rFonts w:ascii="Arial" w:hAnsi="Arial"/>
          <w:sz w:val="20"/>
          <w:szCs w:val="20"/>
        </w:rPr>
        <w:br/>
        <w:t>BMC Remedy 7.5,BlueCoat (Netcache),Netwitness Investigator 8.0,</w:t>
      </w:r>
      <w:r w:rsidR="00790F8A" w:rsidRPr="00790F8A">
        <w:rPr>
          <w:rFonts w:ascii="Arial" w:hAnsi="Arial"/>
          <w:sz w:val="20"/>
          <w:szCs w:val="20"/>
        </w:rPr>
        <w:t>Proofpoint Smart Search 1.0.1.18</w:t>
      </w:r>
      <w:r w:rsidR="00790F8A" w:rsidRPr="00790F8A">
        <w:rPr>
          <w:rFonts w:ascii="Arial" w:hAnsi="Arial"/>
          <w:sz w:val="20"/>
          <w:szCs w:val="20"/>
        </w:rPr>
        <w:br/>
        <w:t xml:space="preserve">Microsoft Windows Most </w:t>
      </w:r>
      <w:r w:rsidR="00790F8A">
        <w:rPr>
          <w:rFonts w:ascii="Arial" w:hAnsi="Arial"/>
          <w:sz w:val="20"/>
          <w:szCs w:val="20"/>
        </w:rPr>
        <w:t>versions workstation/client ,Enterasys Dragon ,</w:t>
      </w:r>
      <w:r w:rsidR="00790F8A" w:rsidRPr="00790F8A">
        <w:rPr>
          <w:rFonts w:ascii="Arial" w:hAnsi="Arial"/>
          <w:sz w:val="20"/>
          <w:szCs w:val="20"/>
        </w:rPr>
        <w:t>Internet Security Scan</w:t>
      </w:r>
      <w:r w:rsidR="00790F8A">
        <w:rPr>
          <w:rFonts w:ascii="Arial" w:hAnsi="Arial"/>
          <w:sz w:val="20"/>
          <w:szCs w:val="20"/>
        </w:rPr>
        <w:t>ner</w:t>
      </w:r>
      <w:r w:rsidR="00790F8A">
        <w:rPr>
          <w:rFonts w:ascii="Arial" w:hAnsi="Arial"/>
          <w:sz w:val="20"/>
          <w:szCs w:val="20"/>
        </w:rPr>
        <w:br/>
        <w:t>RealSecure Site Protector,Cisco Secure IDS,</w:t>
      </w:r>
      <w:r w:rsidR="00790F8A" w:rsidRPr="00790F8A">
        <w:rPr>
          <w:rFonts w:ascii="Arial" w:hAnsi="Arial"/>
          <w:sz w:val="20"/>
          <w:szCs w:val="20"/>
        </w:rPr>
        <w:t>Cisco Router</w:t>
      </w:r>
      <w:r w:rsidR="00EC75E5">
        <w:rPr>
          <w:rFonts w:ascii="Arial" w:hAnsi="Arial"/>
          <w:sz w:val="20"/>
          <w:szCs w:val="20"/>
        </w:rPr>
        <w:t>s</w:t>
      </w:r>
      <w:r w:rsidR="00790F8A" w:rsidRPr="00790F8A">
        <w:rPr>
          <w:rFonts w:ascii="Arial" w:hAnsi="Arial"/>
          <w:sz w:val="20"/>
          <w:szCs w:val="20"/>
        </w:rPr>
        <w:t xml:space="preserve"> and Switch</w:t>
      </w:r>
      <w:r w:rsidR="00EC75E5">
        <w:rPr>
          <w:rFonts w:ascii="Arial" w:hAnsi="Arial"/>
          <w:sz w:val="20"/>
          <w:szCs w:val="20"/>
        </w:rPr>
        <w:t>es</w:t>
      </w:r>
      <w:r w:rsidR="00790F8A" w:rsidRPr="00790F8A">
        <w:rPr>
          <w:rFonts w:ascii="Arial" w:hAnsi="Arial"/>
          <w:sz w:val="20"/>
          <w:szCs w:val="20"/>
        </w:rPr>
        <w:t xml:space="preserve"> O</w:t>
      </w:r>
      <w:r w:rsidR="00790F8A">
        <w:rPr>
          <w:rFonts w:ascii="Arial" w:hAnsi="Arial"/>
          <w:sz w:val="20"/>
          <w:szCs w:val="20"/>
        </w:rPr>
        <w:t>perating Systems</w:t>
      </w:r>
      <w:r w:rsidR="00790F8A">
        <w:rPr>
          <w:rFonts w:ascii="Arial" w:hAnsi="Arial"/>
          <w:sz w:val="20"/>
          <w:szCs w:val="20"/>
        </w:rPr>
        <w:br/>
        <w:t>HP Openview</w:t>
      </w:r>
      <w:r w:rsidR="00AB2AFE">
        <w:rPr>
          <w:rFonts w:ascii="Arial" w:hAnsi="Arial"/>
          <w:sz w:val="20"/>
          <w:szCs w:val="20"/>
        </w:rPr>
        <w:t>,</w:t>
      </w:r>
      <w:r w:rsidR="00AB2AFE" w:rsidRPr="00AB2AFE">
        <w:rPr>
          <w:rFonts w:ascii="Arial" w:hAnsi="Arial"/>
          <w:sz w:val="20"/>
          <w:szCs w:val="20"/>
        </w:rPr>
        <w:t xml:space="preserve"> HP Tipping Point IPS</w:t>
      </w:r>
      <w:r w:rsidR="00790F8A">
        <w:rPr>
          <w:rFonts w:ascii="Arial" w:hAnsi="Arial"/>
          <w:sz w:val="20"/>
          <w:szCs w:val="20"/>
        </w:rPr>
        <w:t> ,Sourcefire/</w:t>
      </w:r>
      <w:r w:rsidR="00D2652B">
        <w:rPr>
          <w:rFonts w:ascii="Arial" w:hAnsi="Arial"/>
          <w:sz w:val="20"/>
          <w:szCs w:val="20"/>
        </w:rPr>
        <w:t>Snort,</w:t>
      </w:r>
      <w:r w:rsidR="00D2652B" w:rsidRPr="00790F8A">
        <w:rPr>
          <w:rFonts w:ascii="Arial" w:hAnsi="Arial"/>
          <w:sz w:val="20"/>
          <w:szCs w:val="20"/>
        </w:rPr>
        <w:t xml:space="preserve"> Symantec</w:t>
      </w:r>
      <w:r w:rsidR="00790F8A" w:rsidRPr="00790F8A">
        <w:rPr>
          <w:rFonts w:ascii="Arial" w:hAnsi="Arial"/>
          <w:sz w:val="20"/>
          <w:szCs w:val="20"/>
        </w:rPr>
        <w:t xml:space="preserve"> and McAfee desktop and enterprise an</w:t>
      </w:r>
      <w:r w:rsidR="00AB2AFE">
        <w:rPr>
          <w:rFonts w:ascii="Arial" w:hAnsi="Arial"/>
          <w:sz w:val="20"/>
          <w:szCs w:val="20"/>
        </w:rPr>
        <w:t>tivirus ,</w:t>
      </w:r>
      <w:r w:rsidR="00790F8A">
        <w:rPr>
          <w:rFonts w:ascii="Arial" w:hAnsi="Arial"/>
          <w:sz w:val="20"/>
          <w:szCs w:val="20"/>
        </w:rPr>
        <w:t>ForeScout</w:t>
      </w:r>
      <w:r w:rsidR="000866AF">
        <w:rPr>
          <w:rFonts w:ascii="Arial" w:hAnsi="Arial"/>
          <w:sz w:val="20"/>
          <w:szCs w:val="20"/>
        </w:rPr>
        <w:t>+</w:t>
      </w:r>
      <w:r w:rsidR="00790F8A">
        <w:rPr>
          <w:rFonts w:ascii="Arial" w:hAnsi="Arial"/>
          <w:sz w:val="20"/>
          <w:szCs w:val="20"/>
        </w:rPr>
        <w:t xml:space="preserve"> CounterACT,</w:t>
      </w:r>
      <w:r w:rsidR="00D836F1">
        <w:rPr>
          <w:rFonts w:ascii="Arial" w:hAnsi="Arial"/>
          <w:sz w:val="20"/>
          <w:szCs w:val="20"/>
        </w:rPr>
        <w:t>AirDefense Security,</w:t>
      </w:r>
      <w:r w:rsidR="00D836F1" w:rsidRPr="00790F8A">
        <w:rPr>
          <w:rFonts w:ascii="Arial" w:hAnsi="Arial"/>
          <w:sz w:val="20"/>
          <w:szCs w:val="20"/>
        </w:rPr>
        <w:t xml:space="preserve"> MAP</w:t>
      </w:r>
      <w:r w:rsidR="00D836F1">
        <w:rPr>
          <w:rFonts w:ascii="Arial" w:hAnsi="Arial"/>
          <w:sz w:val="20"/>
          <w:szCs w:val="20"/>
        </w:rPr>
        <w:t>, SCOM/SCCM/SMS (2007/12)</w:t>
      </w:r>
      <w:r w:rsidR="00D836F1" w:rsidRPr="009D2847">
        <w:rPr>
          <w:rFonts w:ascii="Arial" w:hAnsi="Arial"/>
          <w:sz w:val="20"/>
          <w:szCs w:val="20"/>
        </w:rPr>
        <w:t xml:space="preserve"> </w:t>
      </w:r>
      <w:r w:rsidR="00D836F1" w:rsidRPr="00D836F1">
        <w:rPr>
          <w:rFonts w:ascii="Arial" w:hAnsi="Arial"/>
          <w:sz w:val="20"/>
          <w:szCs w:val="20"/>
        </w:rPr>
        <w:t>NAGIOS and Solarwinds Orion</w:t>
      </w:r>
      <w:r w:rsidR="00A76A51">
        <w:rPr>
          <w:rFonts w:ascii="Arial" w:hAnsi="Arial"/>
          <w:sz w:val="20"/>
          <w:szCs w:val="20"/>
        </w:rPr>
        <w:t>, SIEM, Critical watch</w:t>
      </w:r>
      <w:r w:rsidR="00926335">
        <w:rPr>
          <w:rFonts w:ascii="Arial" w:hAnsi="Arial"/>
          <w:sz w:val="20"/>
          <w:szCs w:val="20"/>
        </w:rPr>
        <w:t>,</w:t>
      </w:r>
      <w:r w:rsidR="00926335" w:rsidRPr="009D2847">
        <w:rPr>
          <w:rFonts w:ascii="Arial" w:hAnsi="Arial"/>
          <w:sz w:val="20"/>
          <w:szCs w:val="20"/>
        </w:rPr>
        <w:t xml:space="preserve"> </w:t>
      </w:r>
      <w:r w:rsidR="00AB2AFE">
        <w:rPr>
          <w:rFonts w:ascii="Arial" w:hAnsi="Arial"/>
          <w:sz w:val="20"/>
          <w:szCs w:val="20"/>
        </w:rPr>
        <w:t>OpenS</w:t>
      </w:r>
      <w:r w:rsidR="00926335" w:rsidRPr="00926335">
        <w:rPr>
          <w:rFonts w:ascii="Arial" w:hAnsi="Arial"/>
          <w:sz w:val="20"/>
          <w:szCs w:val="20"/>
        </w:rPr>
        <w:t xml:space="preserve">tack </w:t>
      </w:r>
      <w:r w:rsidR="00D2652B" w:rsidRPr="00926335">
        <w:rPr>
          <w:rFonts w:ascii="Arial" w:hAnsi="Arial"/>
          <w:sz w:val="20"/>
          <w:szCs w:val="20"/>
        </w:rPr>
        <w:t>Ubuntu</w:t>
      </w:r>
      <w:r w:rsidR="00926335" w:rsidRPr="00926335">
        <w:rPr>
          <w:rFonts w:ascii="Arial" w:hAnsi="Arial"/>
          <w:sz w:val="20"/>
          <w:szCs w:val="20"/>
        </w:rPr>
        <w:t xml:space="preserve"> 14.04</w:t>
      </w:r>
      <w:r w:rsidR="00AB2AFE">
        <w:rPr>
          <w:rFonts w:ascii="Arial" w:hAnsi="Arial"/>
          <w:sz w:val="20"/>
          <w:szCs w:val="20"/>
        </w:rPr>
        <w:t>,</w:t>
      </w:r>
      <w:r w:rsidR="00AB2AFE" w:rsidRPr="009D2847">
        <w:rPr>
          <w:rFonts w:ascii="Arial" w:hAnsi="Arial"/>
          <w:sz w:val="20"/>
          <w:szCs w:val="20"/>
        </w:rPr>
        <w:t xml:space="preserve"> </w:t>
      </w:r>
      <w:hyperlink r:id="rId7" w:history="1">
        <w:r w:rsidR="00AB2AFE" w:rsidRPr="00AB2AFE">
          <w:rPr>
            <w:rFonts w:ascii="Arial" w:hAnsi="Arial"/>
            <w:sz w:val="20"/>
            <w:szCs w:val="20"/>
          </w:rPr>
          <w:t>RSA Access Manager</w:t>
        </w:r>
      </w:hyperlink>
      <w:r w:rsidR="00572BDA">
        <w:rPr>
          <w:rFonts w:ascii="Arial" w:hAnsi="Arial"/>
          <w:sz w:val="20"/>
          <w:szCs w:val="20"/>
        </w:rPr>
        <w:t>,</w:t>
      </w:r>
      <w:r w:rsidR="009D2847" w:rsidRPr="009D2847">
        <w:rPr>
          <w:rFonts w:ascii="Arial" w:hAnsi="Arial"/>
          <w:sz w:val="20"/>
          <w:szCs w:val="20"/>
        </w:rPr>
        <w:t xml:space="preserve"> FireEye and Damballa</w:t>
      </w:r>
    </w:p>
    <w:p w:rsidR="00900E9D" w:rsidRPr="007B60CD" w:rsidRDefault="00926335" w:rsidP="007B60CD">
      <w:pPr>
        <w:rPr>
          <w:rFonts w:ascii="Arial" w:hAnsi="Arial"/>
          <w:b/>
          <w:bCs/>
          <w:sz w:val="20"/>
          <w:szCs w:val="20"/>
        </w:rPr>
      </w:pPr>
      <w:r w:rsidRPr="00926335">
        <w:rPr>
          <w:rFonts w:ascii="Arial" w:hAnsi="Arial"/>
          <w:b/>
          <w:bCs/>
          <w:sz w:val="20"/>
          <w:szCs w:val="20"/>
        </w:rPr>
        <w:t>Security/</w:t>
      </w:r>
      <w:r>
        <w:rPr>
          <w:rFonts w:ascii="Arial" w:hAnsi="Arial"/>
          <w:b/>
          <w:bCs/>
          <w:sz w:val="20"/>
          <w:szCs w:val="20"/>
        </w:rPr>
        <w:t>Compliance</w:t>
      </w:r>
      <w:r w:rsidRPr="00926335">
        <w:rPr>
          <w:rFonts w:ascii="Arial" w:hAnsi="Arial"/>
          <w:b/>
          <w:bCs/>
          <w:sz w:val="20"/>
          <w:szCs w:val="20"/>
        </w:rPr>
        <w:t xml:space="preserve"> framework:</w:t>
      </w:r>
      <w:r w:rsidRPr="00926335">
        <w:t xml:space="preserve"> </w:t>
      </w:r>
      <w:r w:rsidRPr="00926335">
        <w:rPr>
          <w:rFonts w:ascii="Arial" w:hAnsi="Arial"/>
          <w:sz w:val="20"/>
          <w:szCs w:val="20"/>
        </w:rPr>
        <w:t>ISO 27001,COBIT ,COSO,ITIL,NIST SP 800-53, 800-30, 800-37r1 ,FIPS,FISMA,PCI-DSS,HIPAA,GLBA,SOX</w:t>
      </w:r>
    </w:p>
    <w:p w:rsidR="007B60CD" w:rsidRDefault="007B60CD" w:rsidP="007B60CD">
      <w:pPr>
        <w:rPr>
          <w:rFonts w:ascii="Arial" w:hAnsi="Arial"/>
          <w:sz w:val="20"/>
          <w:szCs w:val="20"/>
        </w:rPr>
      </w:pPr>
      <w:r w:rsidRPr="007B60CD">
        <w:rPr>
          <w:rFonts w:ascii="Arial" w:hAnsi="Arial"/>
          <w:b/>
          <w:bCs/>
          <w:sz w:val="20"/>
          <w:szCs w:val="20"/>
        </w:rPr>
        <w:t>Web Applications:</w:t>
      </w:r>
      <w:r w:rsidRPr="0095032D">
        <w:rPr>
          <w:rFonts w:ascii="Arial" w:hAnsi="Arial"/>
          <w:b/>
          <w:bCs/>
          <w:sz w:val="16"/>
          <w:szCs w:val="20"/>
        </w:rPr>
        <w:t xml:space="preserve"> </w:t>
      </w:r>
      <w:r w:rsidR="005E5A8C" w:rsidRPr="005F5B48">
        <w:rPr>
          <w:rFonts w:ascii="Arial" w:hAnsi="Arial"/>
          <w:sz w:val="20"/>
          <w:szCs w:val="20"/>
        </w:rPr>
        <w:t xml:space="preserve">BEA </w:t>
      </w:r>
      <w:r w:rsidR="00790F8A" w:rsidRPr="005F5B48">
        <w:rPr>
          <w:rFonts w:ascii="Arial" w:hAnsi="Arial"/>
          <w:sz w:val="20"/>
          <w:szCs w:val="20"/>
        </w:rPr>
        <w:t>Weblogic</w:t>
      </w:r>
      <w:r w:rsidR="00790F8A">
        <w:rPr>
          <w:rFonts w:ascii="Arial" w:hAnsi="Arial"/>
          <w:sz w:val="20"/>
          <w:szCs w:val="20"/>
        </w:rPr>
        <w:t xml:space="preserve">, </w:t>
      </w:r>
      <w:r w:rsidR="0082769E">
        <w:rPr>
          <w:rFonts w:ascii="Arial" w:hAnsi="Arial"/>
          <w:sz w:val="20"/>
          <w:szCs w:val="20"/>
        </w:rPr>
        <w:t>WebSphere</w:t>
      </w:r>
      <w:r w:rsidR="00790F8A">
        <w:rPr>
          <w:rFonts w:ascii="Arial" w:hAnsi="Arial"/>
          <w:sz w:val="20"/>
          <w:szCs w:val="20"/>
        </w:rPr>
        <w:t>,</w:t>
      </w:r>
      <w:r w:rsidR="009128A6">
        <w:rPr>
          <w:rFonts w:ascii="Arial" w:hAnsi="Arial"/>
          <w:sz w:val="20"/>
          <w:szCs w:val="20"/>
        </w:rPr>
        <w:t xml:space="preserve"> </w:t>
      </w:r>
      <w:r w:rsidR="009128A6" w:rsidRPr="009128A6">
        <w:rPr>
          <w:rFonts w:ascii="Arial" w:hAnsi="Arial"/>
          <w:sz w:val="20"/>
          <w:szCs w:val="20"/>
        </w:rPr>
        <w:t>Servlets</w:t>
      </w:r>
      <w:r w:rsidR="009128A6">
        <w:rPr>
          <w:rFonts w:ascii="Arial" w:hAnsi="Arial"/>
          <w:sz w:val="20"/>
          <w:szCs w:val="20"/>
        </w:rPr>
        <w:t xml:space="preserve">, </w:t>
      </w:r>
      <w:r w:rsidR="009128A6" w:rsidRPr="009128A6">
        <w:rPr>
          <w:rFonts w:ascii="Arial" w:hAnsi="Arial"/>
          <w:sz w:val="20"/>
          <w:szCs w:val="20"/>
        </w:rPr>
        <w:t>Applets</w:t>
      </w:r>
      <w:r w:rsidR="00365725">
        <w:rPr>
          <w:rFonts w:ascii="Arial" w:hAnsi="Arial"/>
          <w:sz w:val="20"/>
          <w:szCs w:val="20"/>
        </w:rPr>
        <w:t>, IIS6/7</w:t>
      </w:r>
      <w:r w:rsidR="00790F8A">
        <w:rPr>
          <w:rFonts w:ascii="Arial" w:hAnsi="Arial"/>
          <w:sz w:val="20"/>
          <w:szCs w:val="20"/>
        </w:rPr>
        <w:t>.0</w:t>
      </w:r>
      <w:r w:rsidR="009128A6" w:rsidRPr="009128A6">
        <w:rPr>
          <w:rFonts w:ascii="Arial" w:hAnsi="Arial"/>
          <w:sz w:val="20"/>
          <w:szCs w:val="20"/>
        </w:rPr>
        <w:t>,</w:t>
      </w:r>
      <w:r w:rsidR="00017FCB" w:rsidRPr="00017FCB">
        <w:rPr>
          <w:rFonts w:ascii="Arial" w:hAnsi="Arial"/>
          <w:sz w:val="20"/>
          <w:szCs w:val="20"/>
        </w:rPr>
        <w:t xml:space="preserve"> Apache </w:t>
      </w:r>
      <w:r w:rsidR="00954ACB">
        <w:rPr>
          <w:rFonts w:ascii="Arial" w:hAnsi="Arial"/>
          <w:sz w:val="20"/>
          <w:szCs w:val="20"/>
        </w:rPr>
        <w:t>Tomcat, Postgres</w:t>
      </w:r>
      <w:r w:rsidR="00790F8A">
        <w:rPr>
          <w:rFonts w:ascii="Arial" w:hAnsi="Arial"/>
          <w:sz w:val="20"/>
          <w:szCs w:val="20"/>
        </w:rPr>
        <w:t>s</w:t>
      </w:r>
    </w:p>
    <w:p w:rsidR="002A5872" w:rsidRPr="002A5872" w:rsidRDefault="00BF3A41" w:rsidP="002A5872">
      <w:pPr>
        <w:rPr>
          <w:rFonts w:ascii="Arial" w:hAnsi="Arial"/>
          <w:sz w:val="20"/>
          <w:szCs w:val="20"/>
        </w:rPr>
      </w:pPr>
      <w:r w:rsidRPr="00BF3A41">
        <w:rPr>
          <w:rFonts w:ascii="Arial" w:hAnsi="Arial"/>
          <w:b/>
          <w:bCs/>
          <w:sz w:val="20"/>
          <w:szCs w:val="20"/>
        </w:rPr>
        <w:t>Research Tools :</w:t>
      </w:r>
      <w:r>
        <w:rPr>
          <w:rFonts w:ascii="Arial" w:hAnsi="Arial"/>
          <w:b/>
          <w:bCs/>
          <w:sz w:val="20"/>
          <w:szCs w:val="20"/>
        </w:rPr>
        <w:t xml:space="preserve"> </w:t>
      </w:r>
      <w:r w:rsidRPr="00BF3A41">
        <w:rPr>
          <w:rFonts w:ascii="Arial" w:hAnsi="Arial"/>
          <w:sz w:val="20"/>
          <w:szCs w:val="20"/>
        </w:rPr>
        <w:t>SAS</w:t>
      </w:r>
      <w:r w:rsidR="002A5872">
        <w:rPr>
          <w:rFonts w:ascii="Arial" w:hAnsi="Arial"/>
          <w:sz w:val="20"/>
          <w:szCs w:val="20"/>
        </w:rPr>
        <w:t xml:space="preserve"> EM,</w:t>
      </w:r>
      <w:r w:rsidR="002A5872" w:rsidRPr="002A5872">
        <w:rPr>
          <w:rFonts w:ascii="Arial" w:hAnsi="Arial"/>
          <w:sz w:val="20"/>
          <w:szCs w:val="20"/>
        </w:rPr>
        <w:t>Yelp data</w:t>
      </w:r>
      <w:r>
        <w:rPr>
          <w:rFonts w:ascii="Arial" w:hAnsi="Arial"/>
          <w:sz w:val="20"/>
          <w:szCs w:val="20"/>
        </w:rPr>
        <w:t xml:space="preserve"> , </w:t>
      </w:r>
      <w:r w:rsidR="002A5872" w:rsidRPr="002A5872">
        <w:rPr>
          <w:rFonts w:ascii="Arial" w:hAnsi="Arial"/>
          <w:sz w:val="20"/>
          <w:szCs w:val="20"/>
        </w:rPr>
        <w:t>Sqoop, Hive, Parquet, Hue, Impala</w:t>
      </w:r>
      <w:r w:rsidR="002A5872">
        <w:rPr>
          <w:rFonts w:ascii="Arial" w:hAnsi="Arial"/>
          <w:sz w:val="20"/>
          <w:szCs w:val="20"/>
        </w:rPr>
        <w:t>, Rapid Miner,</w:t>
      </w:r>
      <w:r w:rsidR="002A5872" w:rsidRPr="002A5872">
        <w:rPr>
          <w:rFonts w:ascii="Arial" w:hAnsi="Arial"/>
          <w:sz w:val="20"/>
          <w:szCs w:val="20"/>
        </w:rPr>
        <w:t xml:space="preserve"> Spark, Solr, Morphlines</w:t>
      </w:r>
      <w:r w:rsidR="00B358F5">
        <w:rPr>
          <w:rFonts w:ascii="Arial" w:hAnsi="Arial"/>
          <w:sz w:val="20"/>
          <w:szCs w:val="20"/>
        </w:rPr>
        <w:t>.</w:t>
      </w:r>
      <w:r w:rsidR="002A5872">
        <w:rPr>
          <w:rFonts w:ascii="Arial" w:hAnsi="Arial"/>
          <w:sz w:val="20"/>
          <w:szCs w:val="20"/>
        </w:rPr>
        <w:t xml:space="preserve"> </w:t>
      </w:r>
      <w:r w:rsidR="00474932">
        <w:rPr>
          <w:rFonts w:ascii="Arial" w:hAnsi="Arial"/>
          <w:sz w:val="20"/>
          <w:szCs w:val="20"/>
        </w:rPr>
        <w:t>, Scala,.</w:t>
      </w:r>
      <w:r w:rsidR="00EB33E8">
        <w:rPr>
          <w:rFonts w:ascii="Arial" w:hAnsi="Arial"/>
          <w:sz w:val="20"/>
          <w:szCs w:val="20"/>
        </w:rPr>
        <w:t>Hadoop system, sqoop flume.</w:t>
      </w:r>
    </w:p>
    <w:p w:rsidR="00BF3A41" w:rsidRPr="009128A6" w:rsidRDefault="00BF3A41" w:rsidP="007B60CD">
      <w:pPr>
        <w:rPr>
          <w:rFonts w:ascii="Arial" w:hAnsi="Arial"/>
          <w:sz w:val="20"/>
          <w:szCs w:val="20"/>
        </w:rPr>
      </w:pPr>
    </w:p>
    <w:p w:rsidR="00900E9D" w:rsidRPr="007B60CD" w:rsidRDefault="00900E9D" w:rsidP="007B60CD">
      <w:pPr>
        <w:rPr>
          <w:rFonts w:ascii="Arial" w:hAnsi="Arial"/>
          <w:b/>
          <w:bCs/>
          <w:sz w:val="20"/>
          <w:szCs w:val="20"/>
        </w:rPr>
      </w:pPr>
    </w:p>
    <w:p w:rsidR="007B60CD" w:rsidRPr="007B60CD" w:rsidRDefault="007B60CD" w:rsidP="007B60CD">
      <w:pPr>
        <w:pStyle w:val="RoseResumeHeader"/>
      </w:pPr>
      <w:r w:rsidRPr="007B60CD">
        <w:t>PROFESSIONAL EXPERIENCE</w:t>
      </w:r>
    </w:p>
    <w:p w:rsidR="00071FC0" w:rsidRPr="00A52FF2" w:rsidRDefault="00071FC0" w:rsidP="007B60CD">
      <w:pPr>
        <w:rPr>
          <w:rFonts w:ascii="Arial" w:hAnsi="Arial"/>
          <w:b/>
          <w:sz w:val="20"/>
          <w:szCs w:val="20"/>
        </w:rPr>
      </w:pPr>
    </w:p>
    <w:p w:rsidR="00D836F1" w:rsidRDefault="00D836F1" w:rsidP="00954ACB">
      <w:pPr>
        <w:pStyle w:val="RoseResumeDates"/>
        <w:jc w:val="left"/>
        <w:rPr>
          <w:caps/>
          <w:szCs w:val="20"/>
        </w:rPr>
      </w:pPr>
    </w:p>
    <w:p w:rsidR="00D836F1" w:rsidRDefault="00D836F1" w:rsidP="00954ACB">
      <w:pPr>
        <w:pStyle w:val="RoseResumeDates"/>
        <w:jc w:val="left"/>
        <w:rPr>
          <w:caps/>
          <w:szCs w:val="20"/>
        </w:rPr>
      </w:pPr>
    </w:p>
    <w:p w:rsidR="00D836F1" w:rsidRDefault="00936B76" w:rsidP="00954ACB">
      <w:pPr>
        <w:pStyle w:val="RoseResumeDates"/>
        <w:jc w:val="left"/>
        <w:rPr>
          <w:caps/>
          <w:szCs w:val="20"/>
        </w:rPr>
      </w:pPr>
      <w:r>
        <w:rPr>
          <w:caps/>
          <w:szCs w:val="20"/>
        </w:rPr>
        <w:t>Atos</w:t>
      </w:r>
      <w:r w:rsidR="00562647">
        <w:rPr>
          <w:caps/>
          <w:szCs w:val="20"/>
        </w:rPr>
        <w:t xml:space="preserve">, inc. </w:t>
      </w:r>
      <w:r w:rsidR="00562647" w:rsidRPr="00562647">
        <w:rPr>
          <w:szCs w:val="20"/>
        </w:rPr>
        <w:t>Dallas, TX</w:t>
      </w:r>
      <w:r w:rsidR="00562647">
        <w:rPr>
          <w:caps/>
          <w:szCs w:val="20"/>
        </w:rPr>
        <w:tab/>
      </w:r>
      <w:r w:rsidR="00562647">
        <w:rPr>
          <w:szCs w:val="20"/>
        </w:rPr>
        <w:t>Jul</w:t>
      </w:r>
      <w:r w:rsidR="00396040">
        <w:rPr>
          <w:szCs w:val="20"/>
        </w:rPr>
        <w:t xml:space="preserve"> 2012</w:t>
      </w:r>
      <w:r w:rsidR="000A3861">
        <w:rPr>
          <w:szCs w:val="20"/>
        </w:rPr>
        <w:t>-</w:t>
      </w:r>
      <w:r w:rsidR="003D4EA7">
        <w:rPr>
          <w:szCs w:val="20"/>
        </w:rPr>
        <w:t>Present</w:t>
      </w:r>
    </w:p>
    <w:p w:rsidR="00562647" w:rsidRDefault="00562647" w:rsidP="00562647">
      <w:pPr>
        <w:rPr>
          <w:rFonts w:ascii="Arial" w:hAnsi="Arial" w:cs="Arial"/>
          <w:i/>
          <w:color w:val="000000"/>
          <w:sz w:val="20"/>
          <w:szCs w:val="20"/>
        </w:rPr>
      </w:pPr>
      <w:r w:rsidRPr="00562647">
        <w:rPr>
          <w:rFonts w:ascii="Arial" w:hAnsi="Arial" w:cs="Arial"/>
          <w:i/>
          <w:color w:val="000000"/>
          <w:sz w:val="20"/>
          <w:szCs w:val="20"/>
        </w:rPr>
        <w:t>Sr.IT</w:t>
      </w:r>
      <w:r>
        <w:rPr>
          <w:rFonts w:ascii="Arial" w:hAnsi="Arial" w:cs="Arial"/>
          <w:i/>
          <w:color w:val="000000"/>
          <w:sz w:val="20"/>
          <w:szCs w:val="20"/>
        </w:rPr>
        <w:t xml:space="preserve"> </w:t>
      </w:r>
      <w:r w:rsidRPr="00562647">
        <w:rPr>
          <w:rFonts w:ascii="Arial" w:hAnsi="Arial" w:cs="Arial"/>
          <w:i/>
          <w:color w:val="000000"/>
          <w:sz w:val="20"/>
          <w:szCs w:val="20"/>
        </w:rPr>
        <w:t xml:space="preserve">security </w:t>
      </w:r>
      <w:r w:rsidR="002A5AD4">
        <w:rPr>
          <w:rFonts w:ascii="Arial" w:hAnsi="Arial" w:cs="Arial"/>
          <w:i/>
          <w:color w:val="000000"/>
          <w:sz w:val="20"/>
          <w:szCs w:val="20"/>
        </w:rPr>
        <w:t>Consultant III</w:t>
      </w:r>
      <w:r w:rsidR="003E4117">
        <w:rPr>
          <w:rFonts w:ascii="Arial" w:hAnsi="Arial" w:cs="Arial"/>
          <w:i/>
          <w:color w:val="000000"/>
          <w:sz w:val="20"/>
          <w:szCs w:val="20"/>
        </w:rPr>
        <w:t>-Endpoint Protection team</w:t>
      </w:r>
    </w:p>
    <w:p w:rsidR="00C03452" w:rsidRDefault="00C03452" w:rsidP="00562647">
      <w:pPr>
        <w:rPr>
          <w:rFonts w:ascii="Arial" w:hAnsi="Arial" w:cs="Arial"/>
          <w:i/>
          <w:color w:val="000000"/>
          <w:sz w:val="20"/>
          <w:szCs w:val="20"/>
        </w:rPr>
      </w:pPr>
    </w:p>
    <w:p w:rsidR="00C03452" w:rsidRPr="00FD00E9" w:rsidRDefault="00C03452" w:rsidP="00FD00E9">
      <w:pPr>
        <w:numPr>
          <w:ilvl w:val="0"/>
          <w:numId w:val="10"/>
        </w:numPr>
        <w:tabs>
          <w:tab w:val="clear" w:pos="720"/>
        </w:tabs>
        <w:rPr>
          <w:rStyle w:val="jobline"/>
        </w:rPr>
      </w:pPr>
      <w:r w:rsidRPr="00FD00E9">
        <w:rPr>
          <w:rStyle w:val="jobline"/>
        </w:rPr>
        <w:t xml:space="preserve"> </w:t>
      </w:r>
      <w:r w:rsidR="003E4117" w:rsidRPr="00FD00E9">
        <w:rPr>
          <w:rStyle w:val="jobline"/>
        </w:rPr>
        <w:t xml:space="preserve">Lead the endpoint protection security team </w:t>
      </w:r>
      <w:r w:rsidR="00FD00E9">
        <w:rPr>
          <w:rStyle w:val="jobline"/>
        </w:rPr>
        <w:t>(</w:t>
      </w:r>
      <w:r w:rsidR="003D4EA7">
        <w:rPr>
          <w:rStyle w:val="jobline"/>
        </w:rPr>
        <w:t>EPS</w:t>
      </w:r>
      <w:bookmarkStart w:id="0" w:name="_GoBack"/>
      <w:bookmarkEnd w:id="0"/>
      <w:r w:rsidR="00FD00E9">
        <w:rPr>
          <w:rStyle w:val="jobline"/>
        </w:rPr>
        <w:t xml:space="preserve">) </w:t>
      </w:r>
      <w:r w:rsidR="003E4117" w:rsidRPr="00FD00E9">
        <w:rPr>
          <w:rStyle w:val="jobline"/>
        </w:rPr>
        <w:t>to support</w:t>
      </w:r>
      <w:r w:rsidRPr="00FD00E9">
        <w:rPr>
          <w:rStyle w:val="jobline"/>
        </w:rPr>
        <w:t xml:space="preserve"> all</w:t>
      </w:r>
      <w:r w:rsidR="00420803" w:rsidRPr="00FD00E9">
        <w:rPr>
          <w:rStyle w:val="jobline"/>
        </w:rPr>
        <w:t xml:space="preserve"> security</w:t>
      </w:r>
      <w:r w:rsidRPr="00FD00E9">
        <w:rPr>
          <w:rStyle w:val="jobline"/>
        </w:rPr>
        <w:t xml:space="preserve"> issues related to </w:t>
      </w:r>
      <w:r w:rsidR="00FD00E9">
        <w:rPr>
          <w:rStyle w:val="jobline"/>
        </w:rPr>
        <w:t xml:space="preserve">Bigdata Endpoint Protection like </w:t>
      </w:r>
      <w:r w:rsidR="003D4EA7">
        <w:rPr>
          <w:rStyle w:val="jobline"/>
        </w:rPr>
        <w:t>VSE</w:t>
      </w:r>
      <w:r w:rsidR="007A1F1B" w:rsidRPr="00FD00E9">
        <w:rPr>
          <w:rStyle w:val="jobline"/>
        </w:rPr>
        <w:t>, HIPS, MSME, MOVE</w:t>
      </w:r>
      <w:r w:rsidR="003D4EA7">
        <w:rPr>
          <w:rStyle w:val="jobline"/>
        </w:rPr>
        <w:t>, ENS</w:t>
      </w:r>
      <w:r w:rsidR="007A1F1B" w:rsidRPr="00FD00E9">
        <w:rPr>
          <w:rStyle w:val="jobline"/>
        </w:rPr>
        <w:t xml:space="preserve"> and IDS/IPS</w:t>
      </w:r>
      <w:r w:rsidRPr="00FD00E9">
        <w:rPr>
          <w:rStyle w:val="jobline"/>
        </w:rPr>
        <w:t xml:space="preserve"> </w:t>
      </w:r>
      <w:r w:rsidR="007A1F1B" w:rsidRPr="00FD00E9">
        <w:rPr>
          <w:rStyle w:val="jobline"/>
        </w:rPr>
        <w:t>issues on</w:t>
      </w:r>
      <w:r w:rsidR="00FD00E9">
        <w:rPr>
          <w:rStyle w:val="jobline"/>
        </w:rPr>
        <w:t xml:space="preserve"> TxD</w:t>
      </w:r>
      <w:r w:rsidRPr="00FD00E9">
        <w:rPr>
          <w:rStyle w:val="jobline"/>
        </w:rPr>
        <w:t>C</w:t>
      </w:r>
      <w:r w:rsidR="00FD00E9">
        <w:rPr>
          <w:rStyle w:val="jobline"/>
        </w:rPr>
        <w:t>S</w:t>
      </w:r>
      <w:r w:rsidRPr="00FD00E9">
        <w:rPr>
          <w:rStyle w:val="jobline"/>
        </w:rPr>
        <w:t xml:space="preserve"> </w:t>
      </w:r>
      <w:r w:rsidR="005A47EE" w:rsidRPr="00FD00E9">
        <w:rPr>
          <w:rStyle w:val="jobline"/>
        </w:rPr>
        <w:t>(</w:t>
      </w:r>
      <w:r w:rsidRPr="00FD00E9">
        <w:rPr>
          <w:rStyle w:val="jobline"/>
        </w:rPr>
        <w:t xml:space="preserve">windows and </w:t>
      </w:r>
      <w:r w:rsidR="00420803" w:rsidRPr="00FD00E9">
        <w:rPr>
          <w:rStyle w:val="jobline"/>
        </w:rPr>
        <w:t>Unix/</w:t>
      </w:r>
      <w:r w:rsidR="007A1F1B" w:rsidRPr="00FD00E9">
        <w:rPr>
          <w:rStyle w:val="jobline"/>
        </w:rPr>
        <w:t>Linux)</w:t>
      </w:r>
      <w:r w:rsidR="005A47EE" w:rsidRPr="00FD00E9">
        <w:rPr>
          <w:rStyle w:val="jobline"/>
        </w:rPr>
        <w:t xml:space="preserve"> environments</w:t>
      </w:r>
      <w:r w:rsidR="007A1F1B" w:rsidRPr="00FD00E9">
        <w:rPr>
          <w:rStyle w:val="jobline"/>
        </w:rPr>
        <w:t>.</w:t>
      </w:r>
    </w:p>
    <w:p w:rsidR="00562647" w:rsidRPr="00FD00E9" w:rsidRDefault="00562647" w:rsidP="00FD00E9">
      <w:pPr>
        <w:numPr>
          <w:ilvl w:val="0"/>
          <w:numId w:val="10"/>
        </w:numPr>
        <w:tabs>
          <w:tab w:val="clear" w:pos="720"/>
        </w:tabs>
        <w:rPr>
          <w:rStyle w:val="jobline"/>
        </w:rPr>
      </w:pPr>
      <w:r w:rsidRPr="00FD00E9">
        <w:rPr>
          <w:rStyle w:val="jobline"/>
        </w:rPr>
        <w:lastRenderedPageBreak/>
        <w:t>Responsible for the review of security alerts originating from our MSSP security monitoring service including triage, investigation and root cause analysis</w:t>
      </w:r>
    </w:p>
    <w:p w:rsidR="00562647" w:rsidRPr="00FD00E9" w:rsidRDefault="00562647" w:rsidP="00FD00E9">
      <w:pPr>
        <w:numPr>
          <w:ilvl w:val="0"/>
          <w:numId w:val="10"/>
        </w:numPr>
        <w:tabs>
          <w:tab w:val="clear" w:pos="720"/>
        </w:tabs>
        <w:rPr>
          <w:rStyle w:val="jobline"/>
        </w:rPr>
      </w:pPr>
      <w:r w:rsidRPr="00FD00E9">
        <w:rPr>
          <w:rStyle w:val="jobline"/>
        </w:rPr>
        <w:t>Instrumental in coordinating compliance remediation efforts effectively raising our systems configuration compliance levels from approximately 40% compliant to over 98% compli</w:t>
      </w:r>
      <w:r w:rsidR="007A1F1B" w:rsidRPr="00FD00E9">
        <w:rPr>
          <w:rStyle w:val="jobline"/>
        </w:rPr>
        <w:t>ance in just 6 months for over 6</w:t>
      </w:r>
      <w:r w:rsidRPr="00FD00E9">
        <w:rPr>
          <w:rStyle w:val="jobline"/>
        </w:rPr>
        <w:t>00 systems.</w:t>
      </w:r>
    </w:p>
    <w:p w:rsidR="00633203" w:rsidRPr="00FD00E9" w:rsidRDefault="00633203" w:rsidP="00FD00E9">
      <w:pPr>
        <w:numPr>
          <w:ilvl w:val="0"/>
          <w:numId w:val="10"/>
        </w:numPr>
        <w:tabs>
          <w:tab w:val="clear" w:pos="720"/>
        </w:tabs>
        <w:rPr>
          <w:rStyle w:val="jobline"/>
        </w:rPr>
      </w:pPr>
      <w:r w:rsidRPr="00FD00E9">
        <w:rPr>
          <w:rStyle w:val="jobline"/>
        </w:rPr>
        <w:t>Responsible for Corporate Security Policy development</w:t>
      </w:r>
    </w:p>
    <w:p w:rsidR="00562647" w:rsidRPr="00FD00E9" w:rsidRDefault="002079D3" w:rsidP="00FD00E9">
      <w:pPr>
        <w:numPr>
          <w:ilvl w:val="0"/>
          <w:numId w:val="10"/>
        </w:numPr>
        <w:rPr>
          <w:rStyle w:val="jobline"/>
        </w:rPr>
      </w:pPr>
      <w:r w:rsidRPr="00FD00E9">
        <w:rPr>
          <w:rStyle w:val="jobline"/>
        </w:rPr>
        <w:t>Participating</w:t>
      </w:r>
      <w:r w:rsidR="00562647" w:rsidRPr="00FD00E9">
        <w:rPr>
          <w:rStyle w:val="jobline"/>
        </w:rPr>
        <w:t xml:space="preserve"> in the priori</w:t>
      </w:r>
      <w:r w:rsidR="007A1F1B" w:rsidRPr="00FD00E9">
        <w:rPr>
          <w:rStyle w:val="jobline"/>
        </w:rPr>
        <w:t>tization and planning for our $3</w:t>
      </w:r>
      <w:r w:rsidR="00562647" w:rsidRPr="00FD00E9">
        <w:rPr>
          <w:rStyle w:val="jobline"/>
        </w:rPr>
        <w:t>.6 million capital expense budget aligning it to both business and information security program goals.</w:t>
      </w:r>
    </w:p>
    <w:p w:rsidR="00715079" w:rsidRPr="00FD00E9" w:rsidRDefault="00715079" w:rsidP="00FD00E9">
      <w:pPr>
        <w:numPr>
          <w:ilvl w:val="0"/>
          <w:numId w:val="10"/>
        </w:numPr>
        <w:rPr>
          <w:rStyle w:val="jobline"/>
        </w:rPr>
      </w:pPr>
      <w:r w:rsidRPr="00FD00E9">
        <w:rPr>
          <w:rStyle w:val="jobline"/>
        </w:rPr>
        <w:t>Implementing Security and Compliance Frameworks ISO 27001</w:t>
      </w:r>
      <w:r w:rsidR="00633203" w:rsidRPr="00FD00E9">
        <w:rPr>
          <w:rStyle w:val="jobline"/>
        </w:rPr>
        <w:t>, COBIT, COSO, ITIL, NIST,SP</w:t>
      </w:r>
      <w:r w:rsidRPr="00FD00E9">
        <w:rPr>
          <w:rStyle w:val="jobline"/>
        </w:rPr>
        <w:t xml:space="preserve"> 800-53, 800-30, 800-37r1,FIPS • FISMA • PCI-DSS • HIPAA,GLBA • SOX to different TXDCS agencies. </w:t>
      </w:r>
    </w:p>
    <w:p w:rsidR="00562647" w:rsidRPr="00FD00E9" w:rsidRDefault="002079D3" w:rsidP="00FD00E9">
      <w:pPr>
        <w:numPr>
          <w:ilvl w:val="0"/>
          <w:numId w:val="10"/>
        </w:numPr>
        <w:rPr>
          <w:rStyle w:val="jobline"/>
        </w:rPr>
      </w:pPr>
      <w:r w:rsidRPr="00FD00E9">
        <w:rPr>
          <w:rStyle w:val="jobline"/>
        </w:rPr>
        <w:t>Developing</w:t>
      </w:r>
      <w:r w:rsidR="00562647" w:rsidRPr="00FD00E9">
        <w:rPr>
          <w:rStyle w:val="jobline"/>
        </w:rPr>
        <w:t xml:space="preserve"> Security Operations procedures to maintain regulatory compliance in accordance with prescriptive PCI controls</w:t>
      </w:r>
    </w:p>
    <w:p w:rsidR="00562647" w:rsidRPr="00FD00E9" w:rsidRDefault="002079D3" w:rsidP="00FD00E9">
      <w:pPr>
        <w:numPr>
          <w:ilvl w:val="0"/>
          <w:numId w:val="10"/>
        </w:numPr>
        <w:rPr>
          <w:rStyle w:val="jobline"/>
        </w:rPr>
      </w:pPr>
      <w:r w:rsidRPr="00FD00E9">
        <w:rPr>
          <w:rStyle w:val="jobline"/>
        </w:rPr>
        <w:t>Assisting</w:t>
      </w:r>
      <w:r w:rsidR="00562647" w:rsidRPr="00FD00E9">
        <w:rPr>
          <w:rStyle w:val="jobline"/>
        </w:rPr>
        <w:t xml:space="preserve"> in the internal review of corporate information security policies in cooperation with key systems administration departments in alignment with PCI, SOX and future regulatory frameworks utilizing CIS as a guideline for their provisions</w:t>
      </w:r>
    </w:p>
    <w:p w:rsidR="00562647" w:rsidRPr="00FD00E9" w:rsidRDefault="002079D3" w:rsidP="00FD00E9">
      <w:pPr>
        <w:numPr>
          <w:ilvl w:val="0"/>
          <w:numId w:val="10"/>
        </w:numPr>
        <w:rPr>
          <w:rStyle w:val="jobline"/>
        </w:rPr>
      </w:pPr>
      <w:r w:rsidRPr="00FD00E9">
        <w:rPr>
          <w:rStyle w:val="jobline"/>
        </w:rPr>
        <w:t>Participating</w:t>
      </w:r>
      <w:r w:rsidR="00562647" w:rsidRPr="00FD00E9">
        <w:rPr>
          <w:rStyle w:val="jobline"/>
        </w:rPr>
        <w:t xml:space="preserve"> extensively with external PCI and SOX audits by developing audit evidence and coordinating with internal compliance teams</w:t>
      </w:r>
    </w:p>
    <w:p w:rsidR="00562647" w:rsidRDefault="00562647" w:rsidP="00FD00E9">
      <w:pPr>
        <w:numPr>
          <w:ilvl w:val="0"/>
          <w:numId w:val="10"/>
        </w:numPr>
        <w:rPr>
          <w:rStyle w:val="jobline"/>
        </w:rPr>
      </w:pPr>
      <w:r w:rsidRPr="00FD00E9">
        <w:rPr>
          <w:rStyle w:val="jobline"/>
        </w:rPr>
        <w:t>Actively Participated in corporate PCI Compliance initiatives and assessment</w:t>
      </w:r>
      <w:r w:rsidR="00FD00E9">
        <w:rPr>
          <w:rStyle w:val="jobline"/>
        </w:rPr>
        <w:t>.</w:t>
      </w:r>
    </w:p>
    <w:p w:rsidR="00FD00E9" w:rsidRDefault="00FD00E9" w:rsidP="00FD00E9">
      <w:pPr>
        <w:numPr>
          <w:ilvl w:val="0"/>
          <w:numId w:val="10"/>
        </w:numPr>
        <w:rPr>
          <w:rStyle w:val="jobline"/>
        </w:rPr>
      </w:pPr>
      <w:r>
        <w:rPr>
          <w:rStyle w:val="jobline"/>
        </w:rPr>
        <w:t>Provided risk management oversight and compliance support for Information Security Technology (IST) Risk Management and Compliance Project Management (RM &amp;C) team Information Security, full scope PCI-DSS, Sarbanes Oxley/COBIT and ITIL/ITSM compliance/internal control testing efforts within multi-platform environments.</w:t>
      </w:r>
    </w:p>
    <w:p w:rsidR="00FD00E9" w:rsidRPr="00FD00E9" w:rsidRDefault="00FD00E9" w:rsidP="00FD00E9">
      <w:pPr>
        <w:numPr>
          <w:ilvl w:val="0"/>
          <w:numId w:val="10"/>
        </w:numPr>
        <w:rPr>
          <w:rStyle w:val="jobline"/>
        </w:rPr>
      </w:pPr>
      <w:r>
        <w:rPr>
          <w:rStyle w:val="jobline"/>
        </w:rPr>
        <w:t>Managed and executed the entire gamut (risk assessment, testing, root cause analysis, reporting, remediation, continuous monitoring) of internal control compliance testing.</w:t>
      </w:r>
    </w:p>
    <w:p w:rsidR="00562647" w:rsidRPr="00FD00E9" w:rsidRDefault="00562647" w:rsidP="00FD00E9">
      <w:pPr>
        <w:numPr>
          <w:ilvl w:val="0"/>
          <w:numId w:val="10"/>
        </w:numPr>
        <w:rPr>
          <w:rStyle w:val="jobline"/>
        </w:rPr>
      </w:pPr>
      <w:r w:rsidRPr="00FD00E9">
        <w:rPr>
          <w:rStyle w:val="jobline"/>
        </w:rPr>
        <w:t>Responsible for managing the corporate Tripwire Enterprise file integrity management product</w:t>
      </w:r>
    </w:p>
    <w:p w:rsidR="00562647" w:rsidRPr="00FD00E9" w:rsidRDefault="00562647" w:rsidP="00FD00E9">
      <w:pPr>
        <w:numPr>
          <w:ilvl w:val="0"/>
          <w:numId w:val="10"/>
        </w:numPr>
        <w:rPr>
          <w:rStyle w:val="jobline"/>
        </w:rPr>
      </w:pPr>
      <w:r w:rsidRPr="00FD00E9">
        <w:rPr>
          <w:rStyle w:val="jobline"/>
        </w:rPr>
        <w:t>Responsible for RSA Envision SIEM monitoring and configuration aligned to internal PCI and SOX controls</w:t>
      </w:r>
    </w:p>
    <w:p w:rsidR="00562647" w:rsidRPr="00FD00E9" w:rsidRDefault="002079D3" w:rsidP="00FD00E9">
      <w:pPr>
        <w:numPr>
          <w:ilvl w:val="0"/>
          <w:numId w:val="10"/>
        </w:numPr>
        <w:rPr>
          <w:rStyle w:val="jobline"/>
        </w:rPr>
      </w:pPr>
      <w:r w:rsidRPr="00FD00E9">
        <w:rPr>
          <w:rStyle w:val="jobline"/>
        </w:rPr>
        <w:t xml:space="preserve">Evaluating </w:t>
      </w:r>
      <w:r w:rsidR="00562647" w:rsidRPr="00FD00E9">
        <w:rPr>
          <w:rStyle w:val="jobline"/>
        </w:rPr>
        <w:t>the selection of Managed Security Services for key IT security systems</w:t>
      </w:r>
    </w:p>
    <w:p w:rsidR="00562647" w:rsidRPr="00FD00E9" w:rsidRDefault="00562647" w:rsidP="00FD00E9">
      <w:pPr>
        <w:numPr>
          <w:ilvl w:val="0"/>
          <w:numId w:val="10"/>
        </w:numPr>
        <w:rPr>
          <w:rStyle w:val="jobline"/>
        </w:rPr>
      </w:pPr>
      <w:r w:rsidRPr="00FD00E9">
        <w:rPr>
          <w:rStyle w:val="jobline"/>
        </w:rPr>
        <w:t>Responsible for corporate Cryptographic tools (Safenet Appliances) and key management processes/procedures.</w:t>
      </w:r>
    </w:p>
    <w:p w:rsidR="00562647" w:rsidRPr="00FD00E9" w:rsidRDefault="002079D3" w:rsidP="00FD00E9">
      <w:pPr>
        <w:numPr>
          <w:ilvl w:val="0"/>
          <w:numId w:val="10"/>
        </w:numPr>
        <w:rPr>
          <w:rStyle w:val="jobline"/>
        </w:rPr>
      </w:pPr>
      <w:r w:rsidRPr="00FD00E9">
        <w:rPr>
          <w:rStyle w:val="jobline"/>
        </w:rPr>
        <w:t xml:space="preserve">Acting </w:t>
      </w:r>
      <w:r w:rsidR="00562647" w:rsidRPr="00FD00E9">
        <w:rPr>
          <w:rStyle w:val="jobline"/>
        </w:rPr>
        <w:t>as Sr. Security Engineer, Security Analyst and Security Architect for IT projects</w:t>
      </w:r>
    </w:p>
    <w:p w:rsidR="00562647" w:rsidRPr="00FD00E9" w:rsidRDefault="002079D3" w:rsidP="00FD00E9">
      <w:pPr>
        <w:numPr>
          <w:ilvl w:val="0"/>
          <w:numId w:val="10"/>
        </w:numPr>
        <w:rPr>
          <w:rStyle w:val="jobline"/>
        </w:rPr>
      </w:pPr>
      <w:r w:rsidRPr="00FD00E9">
        <w:rPr>
          <w:rStyle w:val="jobline"/>
        </w:rPr>
        <w:t>Managing</w:t>
      </w:r>
      <w:r w:rsidR="00562647" w:rsidRPr="00FD00E9">
        <w:rPr>
          <w:rStyle w:val="jobline"/>
        </w:rPr>
        <w:t xml:space="preserve"> extensive PCI remediation efforts across IT</w:t>
      </w:r>
    </w:p>
    <w:p w:rsidR="00562647" w:rsidRPr="00FD00E9" w:rsidRDefault="00562647" w:rsidP="00FD00E9">
      <w:pPr>
        <w:numPr>
          <w:ilvl w:val="0"/>
          <w:numId w:val="10"/>
        </w:numPr>
        <w:rPr>
          <w:rStyle w:val="jobline"/>
        </w:rPr>
      </w:pPr>
      <w:r w:rsidRPr="00FD00E9">
        <w:rPr>
          <w:rStyle w:val="jobline"/>
        </w:rPr>
        <w:t>Deployed corporate Intrusion Prevention systems for all corporate and ecommerce DMZ environments.</w:t>
      </w:r>
    </w:p>
    <w:p w:rsidR="00562647" w:rsidRPr="00FD00E9" w:rsidRDefault="002079D3" w:rsidP="00FD00E9">
      <w:pPr>
        <w:numPr>
          <w:ilvl w:val="0"/>
          <w:numId w:val="10"/>
        </w:numPr>
        <w:rPr>
          <w:rStyle w:val="jobline"/>
        </w:rPr>
      </w:pPr>
      <w:r w:rsidRPr="00FD00E9">
        <w:rPr>
          <w:rStyle w:val="jobline"/>
        </w:rPr>
        <w:t xml:space="preserve">Evaluating </w:t>
      </w:r>
      <w:r w:rsidR="00562647" w:rsidRPr="00FD00E9">
        <w:rPr>
          <w:rStyle w:val="jobline"/>
        </w:rPr>
        <w:t>data loss prevention technology for future deployment and budget needs</w:t>
      </w:r>
    </w:p>
    <w:p w:rsidR="00562647" w:rsidRPr="00FD00E9" w:rsidRDefault="00562647" w:rsidP="00FD00E9">
      <w:pPr>
        <w:numPr>
          <w:ilvl w:val="0"/>
          <w:numId w:val="10"/>
        </w:numPr>
        <w:rPr>
          <w:rStyle w:val="jobline"/>
        </w:rPr>
      </w:pPr>
      <w:r w:rsidRPr="00FD00E9">
        <w:rPr>
          <w:rStyle w:val="jobline"/>
        </w:rPr>
        <w:t>Act as SME for review/monitoring of corporate Symantec (SAV10/SEPM11) virus/malware remediation efforts.</w:t>
      </w:r>
    </w:p>
    <w:p w:rsidR="00562647" w:rsidRPr="00FD00E9" w:rsidRDefault="00562647" w:rsidP="00FD00E9">
      <w:pPr>
        <w:numPr>
          <w:ilvl w:val="0"/>
          <w:numId w:val="10"/>
        </w:numPr>
        <w:rPr>
          <w:rStyle w:val="jobline"/>
        </w:rPr>
      </w:pPr>
      <w:r w:rsidRPr="00FD00E9">
        <w:rPr>
          <w:rStyle w:val="jobline"/>
        </w:rPr>
        <w:t>Lead</w:t>
      </w:r>
      <w:r w:rsidR="002079D3" w:rsidRPr="00FD00E9">
        <w:rPr>
          <w:rStyle w:val="jobline"/>
        </w:rPr>
        <w:t>ing</w:t>
      </w:r>
      <w:r w:rsidRPr="00FD00E9">
        <w:rPr>
          <w:rStyle w:val="jobline"/>
        </w:rPr>
        <w:t xml:space="preserve"> the project to migrate more than 7000 servers</w:t>
      </w:r>
      <w:r w:rsidR="00A02325" w:rsidRPr="00FD00E9">
        <w:rPr>
          <w:rStyle w:val="jobline"/>
        </w:rPr>
        <w:t>(Windows/Linux)</w:t>
      </w:r>
      <w:r w:rsidRPr="00FD00E9">
        <w:rPr>
          <w:rStyle w:val="jobline"/>
        </w:rPr>
        <w:t xml:space="preserve"> from </w:t>
      </w:r>
      <w:r w:rsidR="00FD00E9" w:rsidRPr="00FD00E9">
        <w:rPr>
          <w:rStyle w:val="jobline"/>
        </w:rPr>
        <w:t>Symantec technology</w:t>
      </w:r>
      <w:r w:rsidR="00A02325" w:rsidRPr="00FD00E9">
        <w:rPr>
          <w:rStyle w:val="jobline"/>
        </w:rPr>
        <w:t xml:space="preserve"> </w:t>
      </w:r>
      <w:r w:rsidRPr="00FD00E9">
        <w:rPr>
          <w:rStyle w:val="jobline"/>
        </w:rPr>
        <w:t xml:space="preserve">to </w:t>
      </w:r>
      <w:r w:rsidR="00A76A51" w:rsidRPr="00FD00E9">
        <w:rPr>
          <w:rStyle w:val="jobline"/>
        </w:rPr>
        <w:t>McAfee</w:t>
      </w:r>
      <w:r w:rsidR="00A02325" w:rsidRPr="00FD00E9">
        <w:rPr>
          <w:rStyle w:val="jobline"/>
        </w:rPr>
        <w:t xml:space="preserve"> products as (VSE,VSEL, HIPS,HIDS,MA,EPO,MSME,SIEM,Criticalwatch)</w:t>
      </w:r>
    </w:p>
    <w:p w:rsidR="00A02325" w:rsidRPr="00FD00E9" w:rsidRDefault="00A02325" w:rsidP="00FD00E9">
      <w:pPr>
        <w:numPr>
          <w:ilvl w:val="0"/>
          <w:numId w:val="10"/>
        </w:numPr>
        <w:rPr>
          <w:rStyle w:val="jobline"/>
        </w:rPr>
      </w:pPr>
      <w:r w:rsidRPr="00FD00E9">
        <w:rPr>
          <w:rStyle w:val="jobline"/>
        </w:rPr>
        <w:t>H</w:t>
      </w:r>
      <w:r w:rsidR="002079D3" w:rsidRPr="00FD00E9">
        <w:rPr>
          <w:rStyle w:val="jobline"/>
        </w:rPr>
        <w:t>andling</w:t>
      </w:r>
      <w:r w:rsidRPr="00FD00E9">
        <w:rPr>
          <w:rStyle w:val="jobline"/>
        </w:rPr>
        <w:t xml:space="preserve"> P1</w:t>
      </w:r>
      <w:r w:rsidR="007A1F1B" w:rsidRPr="00FD00E9">
        <w:rPr>
          <w:rStyle w:val="jobline"/>
        </w:rPr>
        <w:t>, P2</w:t>
      </w:r>
      <w:r w:rsidRPr="00FD00E9">
        <w:rPr>
          <w:rStyle w:val="jobline"/>
        </w:rPr>
        <w:t xml:space="preserve"> incidents call and provide resolutions to </w:t>
      </w:r>
      <w:r w:rsidR="007A1F1B" w:rsidRPr="00FD00E9">
        <w:rPr>
          <w:rStyle w:val="jobline"/>
        </w:rPr>
        <w:t>customer.</w:t>
      </w:r>
    </w:p>
    <w:p w:rsidR="00A02325" w:rsidRPr="00FD00E9" w:rsidRDefault="002079D3" w:rsidP="00FD00E9">
      <w:pPr>
        <w:numPr>
          <w:ilvl w:val="0"/>
          <w:numId w:val="10"/>
        </w:numPr>
        <w:rPr>
          <w:rStyle w:val="jobline"/>
        </w:rPr>
      </w:pPr>
      <w:r w:rsidRPr="00FD00E9">
        <w:rPr>
          <w:rStyle w:val="jobline"/>
        </w:rPr>
        <w:lastRenderedPageBreak/>
        <w:t>Processing all remedy tickets assigned to the team before the SLA deadline.</w:t>
      </w:r>
    </w:p>
    <w:p w:rsidR="002079D3" w:rsidRPr="00FD00E9" w:rsidRDefault="002079D3" w:rsidP="00FD00E9">
      <w:pPr>
        <w:numPr>
          <w:ilvl w:val="0"/>
          <w:numId w:val="10"/>
        </w:numPr>
        <w:rPr>
          <w:rStyle w:val="jobline"/>
        </w:rPr>
      </w:pPr>
      <w:r w:rsidRPr="00FD00E9">
        <w:rPr>
          <w:rStyle w:val="jobline"/>
        </w:rPr>
        <w:t xml:space="preserve">Training co-workers on new adopted </w:t>
      </w:r>
      <w:r w:rsidR="007A1F1B" w:rsidRPr="00FD00E9">
        <w:rPr>
          <w:rStyle w:val="jobline"/>
        </w:rPr>
        <w:t>technologies.</w:t>
      </w:r>
    </w:p>
    <w:p w:rsidR="002079D3" w:rsidRPr="00FD00E9" w:rsidRDefault="002079D3" w:rsidP="00FD00E9">
      <w:pPr>
        <w:numPr>
          <w:ilvl w:val="0"/>
          <w:numId w:val="10"/>
        </w:numPr>
        <w:rPr>
          <w:rStyle w:val="jobline"/>
        </w:rPr>
      </w:pPr>
      <w:r w:rsidRPr="00FD00E9">
        <w:rPr>
          <w:rStyle w:val="jobline"/>
        </w:rPr>
        <w:t>Test new technologi</w:t>
      </w:r>
      <w:r w:rsidR="00271037" w:rsidRPr="00FD00E9">
        <w:rPr>
          <w:rStyle w:val="jobline"/>
        </w:rPr>
        <w:t>es releases (SP, patches, hotfixes</w:t>
      </w:r>
      <w:r w:rsidRPr="00FD00E9">
        <w:rPr>
          <w:rStyle w:val="jobline"/>
        </w:rPr>
        <w:t>) in our development environment before deploying to production environments</w:t>
      </w:r>
      <w:r w:rsidR="00C03452" w:rsidRPr="00FD00E9">
        <w:rPr>
          <w:rStyle w:val="jobline"/>
        </w:rPr>
        <w:t>.</w:t>
      </w:r>
    </w:p>
    <w:p w:rsidR="00C03452" w:rsidRPr="00FD00E9" w:rsidRDefault="00C03452" w:rsidP="00FD00E9">
      <w:pPr>
        <w:numPr>
          <w:ilvl w:val="0"/>
          <w:numId w:val="10"/>
        </w:numPr>
        <w:rPr>
          <w:rStyle w:val="jobline"/>
        </w:rPr>
      </w:pPr>
      <w:r w:rsidRPr="00FD00E9">
        <w:rPr>
          <w:rStyle w:val="jobline"/>
        </w:rPr>
        <w:t>Participating in vendor’s (</w:t>
      </w:r>
      <w:r w:rsidR="00A76A51" w:rsidRPr="00FD00E9">
        <w:rPr>
          <w:rStyle w:val="jobline"/>
        </w:rPr>
        <w:t>MacAfee</w:t>
      </w:r>
      <w:r w:rsidRPr="00FD00E9">
        <w:rPr>
          <w:rStyle w:val="jobline"/>
        </w:rPr>
        <w:t xml:space="preserve"> and Symantec) beta technologies labs, threats SNS notifications, alerts, newsletters.</w:t>
      </w:r>
    </w:p>
    <w:p w:rsidR="00C03452" w:rsidRPr="00FD00E9" w:rsidRDefault="00C03452" w:rsidP="00FD00E9">
      <w:pPr>
        <w:numPr>
          <w:ilvl w:val="0"/>
          <w:numId w:val="10"/>
        </w:numPr>
        <w:rPr>
          <w:rStyle w:val="jobline"/>
        </w:rPr>
      </w:pPr>
      <w:r w:rsidRPr="00FD00E9">
        <w:rPr>
          <w:rStyle w:val="jobline"/>
        </w:rPr>
        <w:t xml:space="preserve">Preparing monthly automated risk reports to customers (TX DCS </w:t>
      </w:r>
      <w:r w:rsidR="005A47EE" w:rsidRPr="00FD00E9">
        <w:rPr>
          <w:rStyle w:val="jobline"/>
        </w:rPr>
        <w:t xml:space="preserve">33 </w:t>
      </w:r>
      <w:r w:rsidRPr="00FD00E9">
        <w:rPr>
          <w:rStyle w:val="jobline"/>
        </w:rPr>
        <w:t>agencies).</w:t>
      </w:r>
    </w:p>
    <w:p w:rsidR="005A65B8" w:rsidRPr="00FD00E9" w:rsidRDefault="005A65B8" w:rsidP="00FD00E9">
      <w:pPr>
        <w:numPr>
          <w:ilvl w:val="0"/>
          <w:numId w:val="10"/>
        </w:numPr>
        <w:rPr>
          <w:rStyle w:val="jobline"/>
        </w:rPr>
      </w:pPr>
      <w:r w:rsidRPr="00FD00E9">
        <w:rPr>
          <w:rStyle w:val="jobline"/>
        </w:rPr>
        <w:t xml:space="preserve">Deploy, maintain, troubleshoot, tune multi-tier, distributed, cloud-based applications </w:t>
      </w:r>
      <w:r w:rsidR="00FD00E9" w:rsidRPr="00FD00E9">
        <w:rPr>
          <w:rStyle w:val="jobline"/>
        </w:rPr>
        <w:t>components (</w:t>
      </w:r>
      <w:r w:rsidRPr="00FD00E9">
        <w:rPr>
          <w:rStyle w:val="jobline"/>
        </w:rPr>
        <w:t xml:space="preserve">mcafee /Symantec email and gateway </w:t>
      </w:r>
      <w:r w:rsidR="00FD00E9" w:rsidRPr="00FD00E9">
        <w:rPr>
          <w:rStyle w:val="jobline"/>
        </w:rPr>
        <w:t>solutions in</w:t>
      </w:r>
      <w:r w:rsidRPr="00FD00E9">
        <w:rPr>
          <w:rStyle w:val="jobline"/>
        </w:rPr>
        <w:t xml:space="preserve"> OAG-CS and OAG-AL environments)</w:t>
      </w:r>
    </w:p>
    <w:p w:rsidR="00562647" w:rsidRDefault="00562647" w:rsidP="00954ACB">
      <w:pPr>
        <w:pStyle w:val="RoseResumeDates"/>
        <w:jc w:val="left"/>
        <w:rPr>
          <w:caps/>
          <w:szCs w:val="20"/>
        </w:rPr>
      </w:pPr>
    </w:p>
    <w:p w:rsidR="00D836F1" w:rsidRDefault="00D836F1" w:rsidP="00954ACB">
      <w:pPr>
        <w:pStyle w:val="RoseResumeDates"/>
        <w:jc w:val="left"/>
        <w:rPr>
          <w:szCs w:val="20"/>
        </w:rPr>
      </w:pPr>
      <w:r>
        <w:rPr>
          <w:caps/>
          <w:szCs w:val="20"/>
        </w:rPr>
        <w:t xml:space="preserve">REALPAGE, INC. </w:t>
      </w:r>
      <w:r>
        <w:rPr>
          <w:szCs w:val="20"/>
        </w:rPr>
        <w:t>Carrollton, TX</w:t>
      </w:r>
      <w:r>
        <w:rPr>
          <w:szCs w:val="20"/>
        </w:rPr>
        <w:tab/>
      </w:r>
      <w:r w:rsidR="00F27685">
        <w:rPr>
          <w:szCs w:val="20"/>
        </w:rPr>
        <w:t xml:space="preserve"> Aug</w:t>
      </w:r>
      <w:r>
        <w:rPr>
          <w:szCs w:val="20"/>
        </w:rPr>
        <w:t xml:space="preserve"> 2011-</w:t>
      </w:r>
      <w:r w:rsidR="00A9107F">
        <w:rPr>
          <w:szCs w:val="20"/>
        </w:rPr>
        <w:t>Jul</w:t>
      </w:r>
      <w:r w:rsidR="00B65CF8">
        <w:rPr>
          <w:szCs w:val="20"/>
        </w:rPr>
        <w:t xml:space="preserve"> 2012</w:t>
      </w:r>
    </w:p>
    <w:p w:rsidR="00D836F1" w:rsidRPr="00D836F1" w:rsidRDefault="00A2025B" w:rsidP="00D836F1">
      <w:pPr>
        <w:rPr>
          <w:rFonts w:ascii="Arial" w:hAnsi="Arial" w:cs="Arial"/>
          <w:i/>
          <w:color w:val="000000"/>
          <w:sz w:val="20"/>
          <w:szCs w:val="20"/>
        </w:rPr>
      </w:pPr>
      <w:r>
        <w:rPr>
          <w:rFonts w:ascii="Arial" w:hAnsi="Arial" w:cs="Arial"/>
          <w:i/>
          <w:color w:val="000000"/>
          <w:sz w:val="20"/>
          <w:szCs w:val="20"/>
        </w:rPr>
        <w:t>Sr. SCOM/Monitoring Consultant</w:t>
      </w:r>
      <w:r w:rsidR="00A44491">
        <w:rPr>
          <w:rFonts w:ascii="Arial" w:hAnsi="Arial" w:cs="Arial"/>
          <w:i/>
          <w:color w:val="000000"/>
          <w:sz w:val="20"/>
          <w:szCs w:val="20"/>
        </w:rPr>
        <w:t xml:space="preserve"> II</w:t>
      </w:r>
    </w:p>
    <w:p w:rsidR="00D836F1" w:rsidRDefault="00D836F1" w:rsidP="00954ACB">
      <w:pPr>
        <w:pStyle w:val="RoseResumeDates"/>
        <w:jc w:val="left"/>
        <w:rPr>
          <w:szCs w:val="20"/>
        </w:rPr>
      </w:pPr>
    </w:p>
    <w:p w:rsidR="00D836F1" w:rsidRPr="00FD00E9" w:rsidRDefault="00D836F1" w:rsidP="00EA67B0">
      <w:pPr>
        <w:numPr>
          <w:ilvl w:val="0"/>
          <w:numId w:val="1"/>
        </w:numPr>
        <w:rPr>
          <w:rStyle w:val="jobline"/>
        </w:rPr>
      </w:pPr>
      <w:r w:rsidRPr="00FD00E9">
        <w:rPr>
          <w:rStyle w:val="jobline"/>
        </w:rPr>
        <w:t xml:space="preserve">Analyzed REALPAGEs current Enterprise System monitoring implementation and provide a status report before and after remediation actions engineered and executed (more than 1500 </w:t>
      </w:r>
      <w:r w:rsidR="002B3F41" w:rsidRPr="00FD00E9">
        <w:rPr>
          <w:rStyle w:val="jobline"/>
        </w:rPr>
        <w:t xml:space="preserve">VM </w:t>
      </w:r>
      <w:r w:rsidRPr="00FD00E9">
        <w:rPr>
          <w:rStyle w:val="jobline"/>
        </w:rPr>
        <w:t xml:space="preserve">windows servers). </w:t>
      </w:r>
    </w:p>
    <w:p w:rsidR="00D836F1" w:rsidRPr="00FD00E9" w:rsidRDefault="00D836F1" w:rsidP="00EA67B0">
      <w:pPr>
        <w:numPr>
          <w:ilvl w:val="0"/>
          <w:numId w:val="1"/>
        </w:numPr>
        <w:rPr>
          <w:rStyle w:val="jobline"/>
        </w:rPr>
      </w:pPr>
      <w:r w:rsidRPr="00FD00E9">
        <w:rPr>
          <w:rStyle w:val="jobline"/>
        </w:rPr>
        <w:t xml:space="preserve">Engineered a monitoring environment in support of deployment to all Enterprise Servers in conjunction. </w:t>
      </w:r>
    </w:p>
    <w:p w:rsidR="00D836F1" w:rsidRPr="00FD00E9" w:rsidRDefault="00D836F1" w:rsidP="00EA67B0">
      <w:pPr>
        <w:numPr>
          <w:ilvl w:val="0"/>
          <w:numId w:val="1"/>
        </w:numPr>
        <w:rPr>
          <w:rStyle w:val="jobline"/>
        </w:rPr>
      </w:pPr>
      <w:r w:rsidRPr="00FD00E9">
        <w:rPr>
          <w:rStyle w:val="jobline"/>
        </w:rPr>
        <w:t xml:space="preserve">Validated REALPAGEs monitoring deployment plans for compliance with existing performance limitations of the Enterprise Servers software. </w:t>
      </w:r>
    </w:p>
    <w:p w:rsidR="00D836F1" w:rsidRPr="00FD00E9" w:rsidRDefault="00D836F1" w:rsidP="00EA67B0">
      <w:pPr>
        <w:numPr>
          <w:ilvl w:val="0"/>
          <w:numId w:val="1"/>
        </w:numPr>
        <w:rPr>
          <w:rStyle w:val="jobline"/>
        </w:rPr>
      </w:pPr>
      <w:r w:rsidRPr="00FD00E9">
        <w:rPr>
          <w:rStyle w:val="jobline"/>
        </w:rPr>
        <w:t xml:space="preserve">Performed training sessions for other Tier s, support staff to include troubleshooting processes. </w:t>
      </w:r>
    </w:p>
    <w:p w:rsidR="00D836F1" w:rsidRPr="00FD00E9" w:rsidRDefault="00D836F1" w:rsidP="00EA67B0">
      <w:pPr>
        <w:numPr>
          <w:ilvl w:val="0"/>
          <w:numId w:val="1"/>
        </w:numPr>
        <w:rPr>
          <w:rStyle w:val="jobline"/>
        </w:rPr>
      </w:pPr>
      <w:r w:rsidRPr="00FD00E9">
        <w:rPr>
          <w:rStyle w:val="jobline"/>
        </w:rPr>
        <w:t xml:space="preserve">Reconfigured monitoring tools and components for conditions as determined to impact performance and scalability. </w:t>
      </w:r>
    </w:p>
    <w:p w:rsidR="00D836F1" w:rsidRPr="00FD00E9" w:rsidRDefault="00D836F1" w:rsidP="00EA67B0">
      <w:pPr>
        <w:numPr>
          <w:ilvl w:val="0"/>
          <w:numId w:val="1"/>
        </w:numPr>
        <w:rPr>
          <w:rStyle w:val="jobline"/>
        </w:rPr>
      </w:pPr>
      <w:r w:rsidRPr="00FD00E9">
        <w:rPr>
          <w:rStyle w:val="jobline"/>
        </w:rPr>
        <w:t>Engineered and conduct a disaster recovery scenario for all supported device types within REALPAGE.</w:t>
      </w:r>
    </w:p>
    <w:p w:rsidR="00D836F1" w:rsidRPr="00FD00E9" w:rsidRDefault="00D836F1" w:rsidP="00EA67B0">
      <w:pPr>
        <w:numPr>
          <w:ilvl w:val="0"/>
          <w:numId w:val="1"/>
        </w:numPr>
        <w:rPr>
          <w:rStyle w:val="jobline"/>
        </w:rPr>
      </w:pPr>
      <w:r w:rsidRPr="00FD00E9">
        <w:rPr>
          <w:rStyle w:val="jobline"/>
        </w:rPr>
        <w:t xml:space="preserve">Provided best practice for </w:t>
      </w:r>
      <w:r w:rsidR="007A1F1B" w:rsidRPr="00FD00E9">
        <w:rPr>
          <w:rStyle w:val="jobline"/>
        </w:rPr>
        <w:t>end-users</w:t>
      </w:r>
      <w:r w:rsidR="002B3F41" w:rsidRPr="00FD00E9">
        <w:rPr>
          <w:rStyle w:val="jobline"/>
        </w:rPr>
        <w:t xml:space="preserve"> and Tiers</w:t>
      </w:r>
      <w:r w:rsidRPr="00FD00E9">
        <w:rPr>
          <w:rStyle w:val="jobline"/>
        </w:rPr>
        <w:t xml:space="preserve"> education/communication.</w:t>
      </w:r>
    </w:p>
    <w:p w:rsidR="00D836F1" w:rsidRPr="00FD00E9" w:rsidRDefault="00D836F1" w:rsidP="00EA67B0">
      <w:pPr>
        <w:numPr>
          <w:ilvl w:val="0"/>
          <w:numId w:val="1"/>
        </w:numPr>
        <w:rPr>
          <w:rStyle w:val="jobline"/>
        </w:rPr>
      </w:pPr>
      <w:r w:rsidRPr="00FD00E9">
        <w:rPr>
          <w:rStyle w:val="jobline"/>
        </w:rPr>
        <w:t>Reviewed REALPAGE FAQs and provide additional Kno</w:t>
      </w:r>
      <w:r w:rsidR="002B3F41" w:rsidRPr="00FD00E9">
        <w:rPr>
          <w:rStyle w:val="jobline"/>
        </w:rPr>
        <w:t xml:space="preserve">wledge Base articles applicable </w:t>
      </w:r>
      <w:r w:rsidRPr="00FD00E9">
        <w:rPr>
          <w:rStyle w:val="jobline"/>
        </w:rPr>
        <w:t xml:space="preserve">to the REALPAGE environment. </w:t>
      </w:r>
    </w:p>
    <w:p w:rsidR="00D836F1" w:rsidRPr="00FD00E9" w:rsidRDefault="00D836F1" w:rsidP="00EA67B0">
      <w:pPr>
        <w:numPr>
          <w:ilvl w:val="0"/>
          <w:numId w:val="1"/>
        </w:numPr>
        <w:rPr>
          <w:rStyle w:val="jobline"/>
        </w:rPr>
      </w:pPr>
      <w:r w:rsidRPr="00FD00E9">
        <w:rPr>
          <w:rStyle w:val="jobline"/>
        </w:rPr>
        <w:t xml:space="preserve">Provided engineering details in a customer modifiable Visio format as requested. </w:t>
      </w:r>
    </w:p>
    <w:p w:rsidR="00D836F1" w:rsidRPr="00FD00E9" w:rsidRDefault="00D836F1" w:rsidP="00EA67B0">
      <w:pPr>
        <w:numPr>
          <w:ilvl w:val="0"/>
          <w:numId w:val="1"/>
        </w:numPr>
        <w:rPr>
          <w:rStyle w:val="jobline"/>
        </w:rPr>
      </w:pPr>
      <w:r w:rsidRPr="00FD00E9">
        <w:rPr>
          <w:rStyle w:val="jobline"/>
        </w:rPr>
        <w:t>Engineered daily, weekly, monthly and quarterly checklists for enterprise monitoring and preventative maintenance.</w:t>
      </w:r>
    </w:p>
    <w:p w:rsidR="00D836F1" w:rsidRPr="00FD00E9" w:rsidRDefault="002B3F41" w:rsidP="00EA67B0">
      <w:pPr>
        <w:numPr>
          <w:ilvl w:val="0"/>
          <w:numId w:val="1"/>
        </w:numPr>
        <w:rPr>
          <w:rStyle w:val="jobline"/>
        </w:rPr>
      </w:pPr>
      <w:r w:rsidRPr="00FD00E9">
        <w:rPr>
          <w:rStyle w:val="jobline"/>
        </w:rPr>
        <w:t xml:space="preserve">Prepared 2012 lab </w:t>
      </w:r>
      <w:r w:rsidR="00D836F1" w:rsidRPr="00FD00E9">
        <w:rPr>
          <w:rStyle w:val="jobline"/>
        </w:rPr>
        <w:t>to test new SCOM/SCCM/SMS product by multihome agent s to different environments (QA and Production).</w:t>
      </w:r>
    </w:p>
    <w:p w:rsidR="00D836F1" w:rsidRPr="00FD00E9" w:rsidRDefault="00D836F1" w:rsidP="00EA67B0">
      <w:pPr>
        <w:numPr>
          <w:ilvl w:val="0"/>
          <w:numId w:val="1"/>
        </w:numPr>
        <w:rPr>
          <w:rStyle w:val="jobline"/>
        </w:rPr>
      </w:pPr>
      <w:r w:rsidRPr="00FD00E9">
        <w:rPr>
          <w:rStyle w:val="jobline"/>
        </w:rPr>
        <w:t>Test new Management packs in QA and educated other team</w:t>
      </w:r>
      <w:r w:rsidR="002B3F41" w:rsidRPr="00FD00E9">
        <w:rPr>
          <w:rStyle w:val="jobline"/>
        </w:rPr>
        <w:t>s</w:t>
      </w:r>
      <w:r w:rsidRPr="00FD00E9">
        <w:rPr>
          <w:rStyle w:val="jobline"/>
        </w:rPr>
        <w:t xml:space="preserve"> </w:t>
      </w:r>
      <w:r w:rsidR="002B3F41" w:rsidRPr="00FD00E9">
        <w:rPr>
          <w:rStyle w:val="jobline"/>
        </w:rPr>
        <w:t>how</w:t>
      </w:r>
      <w:r w:rsidRPr="00FD00E9">
        <w:rPr>
          <w:rStyle w:val="jobline"/>
        </w:rPr>
        <w:t xml:space="preserve"> to setup new alert</w:t>
      </w:r>
      <w:r w:rsidR="002B3F41" w:rsidRPr="00FD00E9">
        <w:rPr>
          <w:rStyle w:val="jobline"/>
        </w:rPr>
        <w:t>s</w:t>
      </w:r>
      <w:r w:rsidRPr="00FD00E9">
        <w:rPr>
          <w:rStyle w:val="jobline"/>
        </w:rPr>
        <w:t xml:space="preserve"> to maintain their product (exchange 2010, SharePoint , ESX5i, win 2008)</w:t>
      </w:r>
    </w:p>
    <w:p w:rsidR="00D836F1" w:rsidRPr="00FD00E9" w:rsidRDefault="00D836F1" w:rsidP="00EA67B0">
      <w:pPr>
        <w:numPr>
          <w:ilvl w:val="0"/>
          <w:numId w:val="1"/>
        </w:numPr>
        <w:rPr>
          <w:rStyle w:val="jobline"/>
        </w:rPr>
      </w:pPr>
      <w:r w:rsidRPr="00FD00E9">
        <w:rPr>
          <w:rStyle w:val="jobline"/>
        </w:rPr>
        <w:t>Worked with other teams (Enterprise, VM, DB..etc) to resolve monitoring issue ,and prov</w:t>
      </w:r>
      <w:r w:rsidR="002B3F41" w:rsidRPr="00FD00E9">
        <w:rPr>
          <w:rStyle w:val="jobline"/>
        </w:rPr>
        <w:t xml:space="preserve">ide them with best practice to configure, </w:t>
      </w:r>
      <w:r w:rsidRPr="00FD00E9">
        <w:rPr>
          <w:rStyle w:val="jobline"/>
        </w:rPr>
        <w:t>resolve issue</w:t>
      </w:r>
      <w:r w:rsidR="002B3F41" w:rsidRPr="00FD00E9">
        <w:rPr>
          <w:rStyle w:val="jobline"/>
        </w:rPr>
        <w:t>s</w:t>
      </w:r>
      <w:r w:rsidRPr="00FD00E9">
        <w:rPr>
          <w:rStyle w:val="jobline"/>
        </w:rPr>
        <w:t xml:space="preserve"> with automated solutions.</w:t>
      </w:r>
    </w:p>
    <w:p w:rsidR="00D836F1" w:rsidRPr="00FD00E9" w:rsidRDefault="00D836F1" w:rsidP="00EA67B0">
      <w:pPr>
        <w:numPr>
          <w:ilvl w:val="0"/>
          <w:numId w:val="1"/>
        </w:numPr>
        <w:rPr>
          <w:rStyle w:val="jobline"/>
        </w:rPr>
      </w:pPr>
      <w:r w:rsidRPr="00FD00E9">
        <w:rPr>
          <w:rStyle w:val="jobline"/>
        </w:rPr>
        <w:t xml:space="preserve">Managed to tune down the noise in SCOM environment to less than </w:t>
      </w:r>
      <w:r w:rsidR="002B3F41" w:rsidRPr="00FD00E9">
        <w:rPr>
          <w:rStyle w:val="jobline"/>
        </w:rPr>
        <w:t>1300</w:t>
      </w:r>
      <w:r w:rsidRPr="00FD00E9">
        <w:rPr>
          <w:rStyle w:val="jobline"/>
        </w:rPr>
        <w:t xml:space="preserve"> alerts weekly (warring and critical).</w:t>
      </w:r>
    </w:p>
    <w:p w:rsidR="00D836F1" w:rsidRPr="00FD00E9" w:rsidRDefault="00D836F1" w:rsidP="00EA67B0">
      <w:pPr>
        <w:numPr>
          <w:ilvl w:val="0"/>
          <w:numId w:val="1"/>
        </w:numPr>
        <w:rPr>
          <w:rStyle w:val="jobline"/>
        </w:rPr>
      </w:pPr>
      <w:r w:rsidRPr="00FD00E9">
        <w:rPr>
          <w:rStyle w:val="jobline"/>
        </w:rPr>
        <w:t>Wrote escalation procedure for NOC team how to handle alert with the best product/company knowledge.</w:t>
      </w:r>
    </w:p>
    <w:p w:rsidR="00AB2B92" w:rsidRPr="00FD00E9" w:rsidRDefault="00D700EC" w:rsidP="00EA67B0">
      <w:pPr>
        <w:numPr>
          <w:ilvl w:val="0"/>
          <w:numId w:val="1"/>
        </w:numPr>
        <w:rPr>
          <w:rStyle w:val="jobline"/>
        </w:rPr>
      </w:pPr>
      <w:r w:rsidRPr="00FD00E9">
        <w:rPr>
          <w:rStyle w:val="jobline"/>
        </w:rPr>
        <w:lastRenderedPageBreak/>
        <w:t>Worked with data center engineer to administrate SCCM 2007 to deploy OS, applications and patches</w:t>
      </w:r>
    </w:p>
    <w:p w:rsidR="00D700EC" w:rsidRPr="00FD00E9" w:rsidRDefault="00AB2B92" w:rsidP="00EA67B0">
      <w:pPr>
        <w:numPr>
          <w:ilvl w:val="0"/>
          <w:numId w:val="1"/>
        </w:numPr>
        <w:rPr>
          <w:rStyle w:val="jobline"/>
        </w:rPr>
      </w:pPr>
      <w:r w:rsidRPr="00FD00E9">
        <w:rPr>
          <w:rStyle w:val="jobline"/>
        </w:rPr>
        <w:t xml:space="preserve">Assisted Data center engineers in special project like Disaster recovery </w:t>
      </w:r>
      <w:r w:rsidR="00745093" w:rsidRPr="00FD00E9">
        <w:rPr>
          <w:rStyle w:val="jobline"/>
        </w:rPr>
        <w:t>center,</w:t>
      </w:r>
      <w:r w:rsidRPr="00FD00E9">
        <w:rPr>
          <w:rStyle w:val="jobline"/>
        </w:rPr>
        <w:t xml:space="preserve"> configure ESX5.x in QA and Production then choose the best MP to monitor it.</w:t>
      </w:r>
    </w:p>
    <w:p w:rsidR="00D700EC" w:rsidRPr="00FD00E9" w:rsidRDefault="002B3F41" w:rsidP="00EA67B0">
      <w:pPr>
        <w:numPr>
          <w:ilvl w:val="0"/>
          <w:numId w:val="1"/>
        </w:numPr>
        <w:rPr>
          <w:rStyle w:val="jobline"/>
        </w:rPr>
      </w:pPr>
      <w:r w:rsidRPr="00FD00E9">
        <w:rPr>
          <w:rStyle w:val="jobline"/>
        </w:rPr>
        <w:t xml:space="preserve">Prepared multihome </w:t>
      </w:r>
      <w:r w:rsidR="007A1F1B" w:rsidRPr="00FD00E9">
        <w:rPr>
          <w:rStyle w:val="jobline"/>
        </w:rPr>
        <w:t>environment</w:t>
      </w:r>
      <w:r w:rsidRPr="00FD00E9">
        <w:rPr>
          <w:rStyle w:val="jobline"/>
        </w:rPr>
        <w:t xml:space="preserve"> for SCCM/</w:t>
      </w:r>
      <w:r w:rsidR="00D700EC" w:rsidRPr="00FD00E9">
        <w:rPr>
          <w:rStyle w:val="jobline"/>
        </w:rPr>
        <w:t>SCOM for 20</w:t>
      </w:r>
      <w:r w:rsidRPr="00FD00E9">
        <w:rPr>
          <w:rStyle w:val="jobline"/>
        </w:rPr>
        <w:t>07/12</w:t>
      </w:r>
      <w:r w:rsidR="00D700EC" w:rsidRPr="00FD00E9">
        <w:rPr>
          <w:rStyle w:val="jobline"/>
        </w:rPr>
        <w:t>.</w:t>
      </w:r>
    </w:p>
    <w:p w:rsidR="00AB2B92" w:rsidRPr="00FD00E9" w:rsidRDefault="00A759D0" w:rsidP="00EA67B0">
      <w:pPr>
        <w:numPr>
          <w:ilvl w:val="0"/>
          <w:numId w:val="1"/>
        </w:numPr>
        <w:rPr>
          <w:rStyle w:val="jobline"/>
        </w:rPr>
      </w:pPr>
      <w:r w:rsidRPr="00FD00E9">
        <w:rPr>
          <w:rStyle w:val="jobline"/>
        </w:rPr>
        <w:t xml:space="preserve">Assisted team with </w:t>
      </w:r>
      <w:r w:rsidR="00AB2B92" w:rsidRPr="00FD00E9">
        <w:rPr>
          <w:rStyle w:val="jobline"/>
        </w:rPr>
        <w:t>Installation of ESX Servers</w:t>
      </w:r>
      <w:r w:rsidR="007A1F1B" w:rsidRPr="00FD00E9">
        <w:rPr>
          <w:rStyle w:val="jobline"/>
        </w:rPr>
        <w:t>4.5, 5.x</w:t>
      </w:r>
      <w:r w:rsidR="00AB2B92" w:rsidRPr="00FD00E9">
        <w:rPr>
          <w:rStyle w:val="jobline"/>
        </w:rPr>
        <w:t>, vSphere Client and Vcenter Server</w:t>
      </w:r>
      <w:r w:rsidRPr="00FD00E9">
        <w:rPr>
          <w:rStyle w:val="jobline"/>
        </w:rPr>
        <w:t>.</w:t>
      </w:r>
      <w:r w:rsidR="00AB2B92" w:rsidRPr="00FD00E9">
        <w:rPr>
          <w:rStyle w:val="jobline"/>
        </w:rPr>
        <w:t xml:space="preserve"> </w:t>
      </w:r>
    </w:p>
    <w:p w:rsidR="00AB2B92" w:rsidRPr="00FD00E9" w:rsidRDefault="00AB2B92" w:rsidP="00EA67B0">
      <w:pPr>
        <w:numPr>
          <w:ilvl w:val="0"/>
          <w:numId w:val="1"/>
        </w:numPr>
        <w:rPr>
          <w:rStyle w:val="jobline"/>
        </w:rPr>
      </w:pPr>
      <w:r w:rsidRPr="00FD00E9">
        <w:rPr>
          <w:rStyle w:val="jobline"/>
        </w:rPr>
        <w:t>Create</w:t>
      </w:r>
      <w:r w:rsidR="00A759D0" w:rsidRPr="00FD00E9">
        <w:rPr>
          <w:rStyle w:val="jobline"/>
        </w:rPr>
        <w:t>d</w:t>
      </w:r>
      <w:r w:rsidRPr="00FD00E9">
        <w:rPr>
          <w:rStyle w:val="jobline"/>
        </w:rPr>
        <w:t xml:space="preserve"> the datastore for storing VMs and data</w:t>
      </w:r>
      <w:r w:rsidR="00A759D0" w:rsidRPr="00FD00E9">
        <w:rPr>
          <w:rStyle w:val="jobline"/>
        </w:rPr>
        <w:t>.</w:t>
      </w:r>
      <w:r w:rsidRPr="00FD00E9">
        <w:rPr>
          <w:rStyle w:val="jobline"/>
        </w:rPr>
        <w:t xml:space="preserve"> </w:t>
      </w:r>
    </w:p>
    <w:p w:rsidR="0059711F" w:rsidRPr="00FD00E9" w:rsidRDefault="00262921" w:rsidP="0059711F">
      <w:pPr>
        <w:numPr>
          <w:ilvl w:val="0"/>
          <w:numId w:val="1"/>
        </w:numPr>
        <w:rPr>
          <w:rStyle w:val="jobline"/>
        </w:rPr>
      </w:pPr>
      <w:r w:rsidRPr="00FD00E9">
        <w:rPr>
          <w:rStyle w:val="jobline"/>
        </w:rPr>
        <w:t xml:space="preserve">Deploy, maintain, troubleshoot, tune multi-tier, distributed, cloud-based applications </w:t>
      </w:r>
      <w:r w:rsidR="00745093" w:rsidRPr="00FD00E9">
        <w:rPr>
          <w:rStyle w:val="jobline"/>
        </w:rPr>
        <w:t>components (</w:t>
      </w:r>
      <w:r w:rsidR="00470890" w:rsidRPr="00FD00E9">
        <w:rPr>
          <w:rStyle w:val="jobline"/>
        </w:rPr>
        <w:t>Microsoft security essentials, MS</w:t>
      </w:r>
      <w:r w:rsidRPr="00FD00E9">
        <w:rPr>
          <w:rStyle w:val="jobline"/>
        </w:rPr>
        <w:t xml:space="preserve"> monitoring apps SCOM2007/</w:t>
      </w:r>
      <w:r w:rsidR="00745093" w:rsidRPr="00FD00E9">
        <w:rPr>
          <w:rStyle w:val="jobline"/>
        </w:rPr>
        <w:t>10,</w:t>
      </w:r>
      <w:r w:rsidR="00470890" w:rsidRPr="00FD00E9">
        <w:rPr>
          <w:rStyle w:val="jobline"/>
        </w:rPr>
        <w:t xml:space="preserve"> Microsoft orchestrator suite 2012</w:t>
      </w:r>
      <w:r w:rsidRPr="00FD00E9">
        <w:rPr>
          <w:rStyle w:val="jobline"/>
        </w:rPr>
        <w:t xml:space="preserve"> suite</w:t>
      </w:r>
      <w:r w:rsidR="00470890" w:rsidRPr="00FD00E9">
        <w:rPr>
          <w:rStyle w:val="jobline"/>
        </w:rPr>
        <w:t>,</w:t>
      </w:r>
      <w:r w:rsidRPr="00FD00E9">
        <w:rPr>
          <w:rStyle w:val="jobline"/>
        </w:rPr>
        <w:t xml:space="preserve"> Solarwinds environments)</w:t>
      </w:r>
    </w:p>
    <w:p w:rsidR="00ED009E" w:rsidRPr="00FD00E9" w:rsidRDefault="00ED009E" w:rsidP="0059711F">
      <w:pPr>
        <w:numPr>
          <w:ilvl w:val="0"/>
          <w:numId w:val="1"/>
        </w:numPr>
        <w:rPr>
          <w:rStyle w:val="jobline"/>
        </w:rPr>
      </w:pPr>
      <w:r w:rsidRPr="00FD00E9">
        <w:rPr>
          <w:rStyle w:val="jobline"/>
        </w:rPr>
        <w:t xml:space="preserve">Assisted enterprise team with backup system Symantec Netback 5.x, EMC Data Domain </w:t>
      </w:r>
      <w:r w:rsidRPr="00FD00E9">
        <w:rPr>
          <w:rStyle w:val="jobline"/>
        </w:rPr>
        <w:br/>
        <w:t>Tape Hardware.</w:t>
      </w:r>
    </w:p>
    <w:p w:rsidR="00AB2B92" w:rsidRPr="00FD00E9" w:rsidRDefault="00AB2B92" w:rsidP="00EA67B0">
      <w:pPr>
        <w:numPr>
          <w:ilvl w:val="0"/>
          <w:numId w:val="1"/>
        </w:numPr>
        <w:rPr>
          <w:rStyle w:val="jobline"/>
        </w:rPr>
      </w:pPr>
      <w:r w:rsidRPr="00FD00E9">
        <w:rPr>
          <w:rStyle w:val="jobline"/>
        </w:rPr>
        <w:t>Deploy</w:t>
      </w:r>
      <w:r w:rsidR="00A759D0" w:rsidRPr="00FD00E9">
        <w:rPr>
          <w:rStyle w:val="jobline"/>
        </w:rPr>
        <w:t>ed</w:t>
      </w:r>
      <w:r w:rsidRPr="00FD00E9">
        <w:rPr>
          <w:rStyle w:val="jobline"/>
        </w:rPr>
        <w:t xml:space="preserve"> Virtual Machines and use Clones, Snapshots, templates</w:t>
      </w:r>
      <w:r w:rsidR="00A759D0" w:rsidRPr="00FD00E9">
        <w:rPr>
          <w:rStyle w:val="jobline"/>
        </w:rPr>
        <w:t>.</w:t>
      </w:r>
      <w:r w:rsidRPr="00FD00E9">
        <w:rPr>
          <w:rStyle w:val="jobline"/>
        </w:rPr>
        <w:t xml:space="preserve"> </w:t>
      </w:r>
    </w:p>
    <w:p w:rsidR="00AB2B92" w:rsidRPr="00FD00E9" w:rsidRDefault="00A759D0" w:rsidP="00EA67B0">
      <w:pPr>
        <w:numPr>
          <w:ilvl w:val="0"/>
          <w:numId w:val="1"/>
        </w:numPr>
        <w:rPr>
          <w:rStyle w:val="jobline"/>
        </w:rPr>
      </w:pPr>
      <w:r w:rsidRPr="00FD00E9">
        <w:rPr>
          <w:rStyle w:val="jobline"/>
        </w:rPr>
        <w:t xml:space="preserve">Ran </w:t>
      </w:r>
      <w:r w:rsidR="00AB2B92" w:rsidRPr="00FD00E9">
        <w:rPr>
          <w:rStyle w:val="jobline"/>
        </w:rPr>
        <w:t>He</w:t>
      </w:r>
      <w:r w:rsidRPr="00FD00E9">
        <w:rPr>
          <w:rStyle w:val="jobline"/>
        </w:rPr>
        <w:t>alth Check for VMs and ESX host.</w:t>
      </w:r>
    </w:p>
    <w:p w:rsidR="00AB2B92" w:rsidRPr="00FD00E9" w:rsidRDefault="00AB2B92" w:rsidP="00EA67B0">
      <w:pPr>
        <w:numPr>
          <w:ilvl w:val="0"/>
          <w:numId w:val="1"/>
        </w:numPr>
        <w:rPr>
          <w:rStyle w:val="jobline"/>
        </w:rPr>
      </w:pPr>
      <w:r w:rsidRPr="00FD00E9">
        <w:rPr>
          <w:rStyle w:val="jobline"/>
        </w:rPr>
        <w:t>Present</w:t>
      </w:r>
      <w:r w:rsidR="00A759D0" w:rsidRPr="00FD00E9">
        <w:rPr>
          <w:rStyle w:val="jobline"/>
        </w:rPr>
        <w:t>ed</w:t>
      </w:r>
      <w:r w:rsidRPr="00FD00E9">
        <w:rPr>
          <w:rStyle w:val="jobline"/>
        </w:rPr>
        <w:t xml:space="preserve"> / Assign</w:t>
      </w:r>
      <w:r w:rsidR="00A759D0" w:rsidRPr="00FD00E9">
        <w:rPr>
          <w:rStyle w:val="jobline"/>
        </w:rPr>
        <w:t>ed</w:t>
      </w:r>
      <w:r w:rsidRPr="00FD00E9">
        <w:rPr>
          <w:rStyle w:val="jobline"/>
        </w:rPr>
        <w:t xml:space="preserve"> LUN to esx</w:t>
      </w:r>
      <w:r w:rsidR="007A1F1B" w:rsidRPr="00FD00E9">
        <w:rPr>
          <w:rStyle w:val="jobline"/>
        </w:rPr>
        <w:t>i</w:t>
      </w:r>
      <w:r w:rsidRPr="00FD00E9">
        <w:rPr>
          <w:rStyle w:val="jobline"/>
        </w:rPr>
        <w:t xml:space="preserve"> host (Actually a storage admin task)</w:t>
      </w:r>
      <w:r w:rsidR="00A759D0" w:rsidRPr="00FD00E9">
        <w:rPr>
          <w:rStyle w:val="jobline"/>
        </w:rPr>
        <w:t>.</w:t>
      </w:r>
    </w:p>
    <w:p w:rsidR="00D836F1" w:rsidRDefault="00D836F1" w:rsidP="00954ACB">
      <w:pPr>
        <w:pStyle w:val="RoseResumeDates"/>
        <w:jc w:val="left"/>
        <w:rPr>
          <w:szCs w:val="20"/>
        </w:rPr>
      </w:pPr>
    </w:p>
    <w:p w:rsidR="00D836F1" w:rsidRDefault="00D836F1" w:rsidP="00954ACB">
      <w:pPr>
        <w:pStyle w:val="RoseResumeDates"/>
        <w:jc w:val="left"/>
        <w:rPr>
          <w:caps/>
          <w:szCs w:val="20"/>
        </w:rPr>
      </w:pPr>
    </w:p>
    <w:p w:rsidR="007B60CD" w:rsidRPr="007B60CD" w:rsidRDefault="00254F45" w:rsidP="00954ACB">
      <w:pPr>
        <w:pStyle w:val="RoseResumeDates"/>
        <w:jc w:val="left"/>
        <w:rPr>
          <w:szCs w:val="20"/>
        </w:rPr>
      </w:pPr>
      <w:r>
        <w:rPr>
          <w:caps/>
          <w:szCs w:val="20"/>
        </w:rPr>
        <w:t>Mc</w:t>
      </w:r>
      <w:r w:rsidR="00954ACB">
        <w:rPr>
          <w:caps/>
          <w:szCs w:val="20"/>
        </w:rPr>
        <w:t xml:space="preserve">AFEE, INC. </w:t>
      </w:r>
      <w:r w:rsidR="00A52FF2" w:rsidRPr="00A52FF2">
        <w:rPr>
          <w:szCs w:val="20"/>
        </w:rPr>
        <w:t>Plano, TX</w:t>
      </w:r>
      <w:r w:rsidR="00954ACB">
        <w:rPr>
          <w:szCs w:val="20"/>
        </w:rPr>
        <w:tab/>
        <w:t xml:space="preserve"> </w:t>
      </w:r>
      <w:r w:rsidR="000C6EA9">
        <w:rPr>
          <w:szCs w:val="20"/>
        </w:rPr>
        <w:t xml:space="preserve">Oct </w:t>
      </w:r>
      <w:r w:rsidR="000A6018">
        <w:rPr>
          <w:szCs w:val="20"/>
        </w:rPr>
        <w:t>200</w:t>
      </w:r>
      <w:r w:rsidR="00160561">
        <w:rPr>
          <w:szCs w:val="20"/>
        </w:rPr>
        <w:t>8</w:t>
      </w:r>
      <w:r w:rsidR="007B60CD" w:rsidRPr="007B60CD">
        <w:rPr>
          <w:szCs w:val="20"/>
        </w:rPr>
        <w:t xml:space="preserve"> – </w:t>
      </w:r>
      <w:r w:rsidR="00641037">
        <w:rPr>
          <w:szCs w:val="20"/>
        </w:rPr>
        <w:t>Aug</w:t>
      </w:r>
      <w:r w:rsidR="00A848D6">
        <w:rPr>
          <w:szCs w:val="20"/>
        </w:rPr>
        <w:t xml:space="preserve"> 2011</w:t>
      </w:r>
    </w:p>
    <w:p w:rsidR="007B60CD" w:rsidRDefault="00954ACB" w:rsidP="007B60CD">
      <w:pPr>
        <w:rPr>
          <w:rFonts w:ascii="Arial" w:hAnsi="Arial" w:cs="Arial"/>
          <w:i/>
          <w:color w:val="000000"/>
          <w:sz w:val="20"/>
          <w:szCs w:val="20"/>
        </w:rPr>
      </w:pPr>
      <w:r>
        <w:rPr>
          <w:rFonts w:ascii="Arial" w:hAnsi="Arial" w:cs="Arial"/>
          <w:i/>
          <w:color w:val="000000"/>
          <w:sz w:val="20"/>
          <w:szCs w:val="20"/>
        </w:rPr>
        <w:t xml:space="preserve"> </w:t>
      </w:r>
      <w:r w:rsidR="00745093">
        <w:rPr>
          <w:rFonts w:ascii="Arial" w:hAnsi="Arial" w:cs="Arial"/>
          <w:i/>
          <w:color w:val="000000"/>
          <w:sz w:val="20"/>
          <w:szCs w:val="20"/>
        </w:rPr>
        <w:t>Sr. System</w:t>
      </w:r>
      <w:r w:rsidR="00080DD5">
        <w:rPr>
          <w:rFonts w:ascii="Arial" w:hAnsi="Arial" w:cs="Arial"/>
          <w:i/>
          <w:color w:val="000000"/>
          <w:sz w:val="20"/>
          <w:szCs w:val="20"/>
        </w:rPr>
        <w:t xml:space="preserve"> Support Engineer</w:t>
      </w:r>
      <w:r w:rsidR="00745093">
        <w:rPr>
          <w:rFonts w:ascii="Arial" w:hAnsi="Arial" w:cs="Arial"/>
          <w:i/>
          <w:color w:val="000000"/>
          <w:sz w:val="20"/>
          <w:szCs w:val="20"/>
        </w:rPr>
        <w:t xml:space="preserve"> II</w:t>
      </w:r>
      <w:r w:rsidR="00FD00E9">
        <w:rPr>
          <w:rFonts w:ascii="Arial" w:hAnsi="Arial" w:cs="Arial"/>
          <w:i/>
          <w:color w:val="000000"/>
          <w:sz w:val="20"/>
          <w:szCs w:val="20"/>
        </w:rPr>
        <w:t>/SAM</w:t>
      </w:r>
    </w:p>
    <w:p w:rsidR="0073512C" w:rsidRDefault="0073512C" w:rsidP="007B60CD">
      <w:pPr>
        <w:rPr>
          <w:rFonts w:ascii="Arial" w:hAnsi="Arial" w:cs="Arial"/>
          <w:i/>
          <w:color w:val="000000"/>
          <w:sz w:val="20"/>
          <w:szCs w:val="20"/>
        </w:rPr>
      </w:pPr>
    </w:p>
    <w:p w:rsidR="0073512C" w:rsidRPr="00FD00E9" w:rsidRDefault="0073512C" w:rsidP="00FD00E9">
      <w:pPr>
        <w:numPr>
          <w:ilvl w:val="0"/>
          <w:numId w:val="1"/>
        </w:numPr>
        <w:rPr>
          <w:rStyle w:val="jobline"/>
        </w:rPr>
      </w:pPr>
      <w:r w:rsidRPr="00FD00E9">
        <w:rPr>
          <w:rStyle w:val="jobline"/>
        </w:rPr>
        <w:t xml:space="preserve">Interact with Enterprise customers (mainly Fortune 500 companies) on </w:t>
      </w:r>
      <w:r w:rsidR="002C0EE4" w:rsidRPr="00FD00E9">
        <w:rPr>
          <w:rStyle w:val="jobline"/>
        </w:rPr>
        <w:t>MacAfee</w:t>
      </w:r>
      <w:r w:rsidRPr="00FD00E9">
        <w:rPr>
          <w:rStyle w:val="jobline"/>
        </w:rPr>
        <w:t xml:space="preserve"> Perimeter Security and Vulnerability Assessment </w:t>
      </w:r>
      <w:r w:rsidR="007B5C0C" w:rsidRPr="00FD00E9">
        <w:rPr>
          <w:rStyle w:val="jobline"/>
        </w:rPr>
        <w:t>Products (</w:t>
      </w:r>
      <w:r w:rsidR="00A44F67" w:rsidRPr="00FD00E9">
        <w:rPr>
          <w:rStyle w:val="jobline"/>
        </w:rPr>
        <w:t>EPO, Foundstone, email Security. EMM)</w:t>
      </w:r>
      <w:r w:rsidRPr="00FD00E9">
        <w:rPr>
          <w:rStyle w:val="jobline"/>
        </w:rPr>
        <w:t>.</w:t>
      </w:r>
    </w:p>
    <w:p w:rsidR="00EA67B0" w:rsidRPr="00FD00E9" w:rsidRDefault="0073512C" w:rsidP="00FD00E9">
      <w:pPr>
        <w:numPr>
          <w:ilvl w:val="0"/>
          <w:numId w:val="1"/>
        </w:numPr>
        <w:rPr>
          <w:rStyle w:val="jobline"/>
        </w:rPr>
      </w:pPr>
      <w:r w:rsidRPr="00FD00E9">
        <w:rPr>
          <w:rStyle w:val="jobline"/>
        </w:rPr>
        <w:t xml:space="preserve">Gained expertise &amp; specialized on Perimeter Security </w:t>
      </w:r>
      <w:r w:rsidR="00954ACB" w:rsidRPr="00FD00E9">
        <w:rPr>
          <w:rStyle w:val="jobline"/>
        </w:rPr>
        <w:t>products which include</w:t>
      </w:r>
      <w:r w:rsidRPr="00FD00E9">
        <w:rPr>
          <w:rStyle w:val="jobline"/>
        </w:rPr>
        <w:t xml:space="preserve"> Intrushield (IPS) and </w:t>
      </w:r>
      <w:r w:rsidR="007B5C0C" w:rsidRPr="00FD00E9">
        <w:rPr>
          <w:rStyle w:val="jobline"/>
        </w:rPr>
        <w:t>Host Intrusion Prevention system (HIPS</w:t>
      </w:r>
      <w:r w:rsidRPr="00FD00E9">
        <w:rPr>
          <w:rStyle w:val="jobline"/>
        </w:rPr>
        <w:t>). Single Point of Contact (SPOC) for escalations/technical issues related to Perimeter Products (</w:t>
      </w:r>
      <w:r w:rsidR="007B5C0C" w:rsidRPr="00FD00E9">
        <w:rPr>
          <w:rStyle w:val="jobline"/>
        </w:rPr>
        <w:t>email Security, IPS, Web shield</w:t>
      </w:r>
      <w:r w:rsidRPr="00FD00E9">
        <w:rPr>
          <w:rStyle w:val="jobline"/>
        </w:rPr>
        <w:t>).</w:t>
      </w:r>
    </w:p>
    <w:p w:rsidR="0073512C" w:rsidRPr="00FD00E9" w:rsidRDefault="0073512C" w:rsidP="00FD00E9">
      <w:pPr>
        <w:numPr>
          <w:ilvl w:val="0"/>
          <w:numId w:val="1"/>
        </w:numPr>
        <w:rPr>
          <w:rStyle w:val="jobline"/>
        </w:rPr>
      </w:pPr>
      <w:r w:rsidRPr="00FD00E9">
        <w:rPr>
          <w:rStyle w:val="jobline"/>
        </w:rPr>
        <w:t xml:space="preserve">Gained experienced and supported Vulnerability assessment and Penetration Testing using </w:t>
      </w:r>
      <w:r w:rsidR="00254F45" w:rsidRPr="00FD00E9">
        <w:rPr>
          <w:rStyle w:val="jobline"/>
        </w:rPr>
        <w:t>M</w:t>
      </w:r>
      <w:r w:rsidR="002C0EE4" w:rsidRPr="00FD00E9">
        <w:rPr>
          <w:rStyle w:val="jobline"/>
        </w:rPr>
        <w:t>cAfee’</w:t>
      </w:r>
      <w:r w:rsidRPr="00FD00E9">
        <w:rPr>
          <w:rStyle w:val="jobline"/>
        </w:rPr>
        <w:t xml:space="preserve"> s flagship product </w:t>
      </w:r>
      <w:r w:rsidR="007B5C0C" w:rsidRPr="00FD00E9">
        <w:rPr>
          <w:rStyle w:val="jobline"/>
        </w:rPr>
        <w:t>Group shield for Exchange/Dom</w:t>
      </w:r>
      <w:r w:rsidRPr="00FD00E9">
        <w:rPr>
          <w:rStyle w:val="jobline"/>
        </w:rPr>
        <w:t>.</w:t>
      </w:r>
    </w:p>
    <w:p w:rsidR="002B3F41" w:rsidRPr="00FD00E9" w:rsidRDefault="002B3F41" w:rsidP="00FD00E9">
      <w:pPr>
        <w:numPr>
          <w:ilvl w:val="0"/>
          <w:numId w:val="1"/>
        </w:numPr>
        <w:rPr>
          <w:rStyle w:val="jobline"/>
        </w:rPr>
      </w:pPr>
      <w:r w:rsidRPr="00FD00E9">
        <w:rPr>
          <w:rStyle w:val="jobline"/>
        </w:rPr>
        <w:t>Prepare</w:t>
      </w:r>
      <w:r w:rsidR="00AB2B92" w:rsidRPr="00FD00E9">
        <w:rPr>
          <w:rStyle w:val="jobline"/>
        </w:rPr>
        <w:t>d</w:t>
      </w:r>
      <w:r w:rsidRPr="00FD00E9">
        <w:rPr>
          <w:rStyle w:val="jobline"/>
        </w:rPr>
        <w:t xml:space="preserve"> VM machines with </w:t>
      </w:r>
      <w:r w:rsidR="00AB2B92" w:rsidRPr="00FD00E9">
        <w:rPr>
          <w:rStyle w:val="jobline"/>
        </w:rPr>
        <w:t xml:space="preserve">vShere </w:t>
      </w:r>
      <w:r w:rsidRPr="00FD00E9">
        <w:rPr>
          <w:rStyle w:val="jobline"/>
        </w:rPr>
        <w:t>ESX3.x,4.x</w:t>
      </w:r>
      <w:r w:rsidR="007A1F1B" w:rsidRPr="00FD00E9">
        <w:rPr>
          <w:rStyle w:val="jobline"/>
        </w:rPr>
        <w:t>,</w:t>
      </w:r>
      <w:r w:rsidRPr="00FD00E9">
        <w:rPr>
          <w:rStyle w:val="jobline"/>
        </w:rPr>
        <w:t xml:space="preserve"> to simulate </w:t>
      </w:r>
      <w:r w:rsidR="00745093" w:rsidRPr="00FD00E9">
        <w:rPr>
          <w:rStyle w:val="jobline"/>
        </w:rPr>
        <w:t>customer’s</w:t>
      </w:r>
      <w:r w:rsidRPr="00FD00E9">
        <w:rPr>
          <w:rStyle w:val="jobline"/>
        </w:rPr>
        <w:t xml:space="preserve"> issues (win2003/</w:t>
      </w:r>
      <w:r w:rsidR="00AB2B92" w:rsidRPr="00FD00E9">
        <w:rPr>
          <w:rStyle w:val="jobline"/>
        </w:rPr>
        <w:t>08/</w:t>
      </w:r>
      <w:r w:rsidRPr="00FD00E9">
        <w:rPr>
          <w:rStyle w:val="jobline"/>
        </w:rPr>
        <w:t xml:space="preserve">10, exchange </w:t>
      </w:r>
      <w:r w:rsidR="00AB2B92" w:rsidRPr="00FD00E9">
        <w:rPr>
          <w:rStyle w:val="jobline"/>
        </w:rPr>
        <w:t xml:space="preserve">2000/03/07/10, and </w:t>
      </w:r>
      <w:r w:rsidR="007A1F1B" w:rsidRPr="00FD00E9">
        <w:rPr>
          <w:rStyle w:val="jobline"/>
        </w:rPr>
        <w:t>SharePoint</w:t>
      </w:r>
      <w:r w:rsidR="00AB2B92" w:rsidRPr="00FD00E9">
        <w:rPr>
          <w:rStyle w:val="jobline"/>
        </w:rPr>
        <w:t xml:space="preserve"> 2003/07/10)</w:t>
      </w:r>
    </w:p>
    <w:p w:rsidR="0073512C" w:rsidRPr="00FD00E9" w:rsidRDefault="0073512C" w:rsidP="00FD00E9">
      <w:pPr>
        <w:numPr>
          <w:ilvl w:val="0"/>
          <w:numId w:val="1"/>
        </w:numPr>
        <w:rPr>
          <w:rStyle w:val="jobline"/>
        </w:rPr>
      </w:pPr>
      <w:r w:rsidRPr="00FD00E9">
        <w:rPr>
          <w:rStyle w:val="jobline"/>
        </w:rPr>
        <w:t xml:space="preserve">Involved in Research and Analysis during troubleshooting with respect to reproducing client issues with a view to resolution. This also, involves time to time interactions with the Development/QA </w:t>
      </w:r>
      <w:r w:rsidR="007A1F1B" w:rsidRPr="00FD00E9">
        <w:rPr>
          <w:rStyle w:val="jobline"/>
        </w:rPr>
        <w:t>center</w:t>
      </w:r>
      <w:r w:rsidRPr="00FD00E9">
        <w:rPr>
          <w:rStyle w:val="jobline"/>
        </w:rPr>
        <w:t xml:space="preserve"> hosted in Bangalore.</w:t>
      </w:r>
    </w:p>
    <w:p w:rsidR="007B0513" w:rsidRPr="00FD00E9" w:rsidRDefault="002C0EE4" w:rsidP="00FD00E9">
      <w:pPr>
        <w:numPr>
          <w:ilvl w:val="0"/>
          <w:numId w:val="1"/>
        </w:numPr>
        <w:rPr>
          <w:rStyle w:val="jobline"/>
        </w:rPr>
      </w:pPr>
      <w:r w:rsidRPr="00FD00E9">
        <w:rPr>
          <w:rStyle w:val="jobline"/>
        </w:rPr>
        <w:t>Assigned to special projects</w:t>
      </w:r>
      <w:r w:rsidR="007B0513" w:rsidRPr="00FD00E9">
        <w:rPr>
          <w:rStyle w:val="jobline"/>
        </w:rPr>
        <w:t xml:space="preserve"> to install </w:t>
      </w:r>
      <w:r w:rsidRPr="00FD00E9">
        <w:rPr>
          <w:rStyle w:val="jobline"/>
        </w:rPr>
        <w:t>multiple servers</w:t>
      </w:r>
      <w:r w:rsidR="007955F5" w:rsidRPr="00FD00E9">
        <w:rPr>
          <w:rStyle w:val="jobline"/>
        </w:rPr>
        <w:t>(vServer)</w:t>
      </w:r>
      <w:r w:rsidRPr="00FD00E9">
        <w:rPr>
          <w:rStyle w:val="jobline"/>
        </w:rPr>
        <w:t xml:space="preserve"> with </w:t>
      </w:r>
      <w:r w:rsidR="007B0513" w:rsidRPr="00FD00E9">
        <w:rPr>
          <w:rStyle w:val="jobline"/>
        </w:rPr>
        <w:t>win 2003/08, exchange 2003/07/10</w:t>
      </w:r>
      <w:r w:rsidRPr="00FD00E9">
        <w:rPr>
          <w:rStyle w:val="jobline"/>
        </w:rPr>
        <w:t>, sharepoint2007/10 configu</w:t>
      </w:r>
      <w:r w:rsidR="00C57BFD" w:rsidRPr="00FD00E9">
        <w:rPr>
          <w:rStyle w:val="jobline"/>
        </w:rPr>
        <w:t xml:space="preserve">re, maintain, test </w:t>
      </w:r>
      <w:r w:rsidR="00745093" w:rsidRPr="00FD00E9">
        <w:rPr>
          <w:rStyle w:val="jobline"/>
        </w:rPr>
        <w:t>different McAfee’s</w:t>
      </w:r>
      <w:r w:rsidRPr="00FD00E9">
        <w:rPr>
          <w:rStyle w:val="jobline"/>
        </w:rPr>
        <w:t xml:space="preserve"> product compatibility, then work with Developing team for hot fix to clear bugs.</w:t>
      </w:r>
    </w:p>
    <w:p w:rsidR="002C0EE4" w:rsidRPr="00FD00E9" w:rsidRDefault="002C0EE4" w:rsidP="00FD00E9">
      <w:pPr>
        <w:numPr>
          <w:ilvl w:val="0"/>
          <w:numId w:val="1"/>
        </w:numPr>
        <w:rPr>
          <w:rStyle w:val="jobline"/>
        </w:rPr>
      </w:pPr>
      <w:r w:rsidRPr="00FD00E9">
        <w:rPr>
          <w:rStyle w:val="jobline"/>
        </w:rPr>
        <w:t xml:space="preserve">Tested MacAfee’s e-mail security </w:t>
      </w:r>
      <w:r w:rsidR="00080DD5" w:rsidRPr="00FD00E9">
        <w:rPr>
          <w:rStyle w:val="jobline"/>
        </w:rPr>
        <w:t xml:space="preserve">products (group </w:t>
      </w:r>
      <w:r w:rsidR="00CC6338" w:rsidRPr="00FD00E9">
        <w:rPr>
          <w:rStyle w:val="jobline"/>
        </w:rPr>
        <w:t xml:space="preserve">shield, </w:t>
      </w:r>
      <w:r w:rsidR="007A1F1B" w:rsidRPr="00FD00E9">
        <w:rPr>
          <w:rStyle w:val="jobline"/>
        </w:rPr>
        <w:t>portal shield</w:t>
      </w:r>
      <w:r w:rsidR="00CC6338" w:rsidRPr="00FD00E9">
        <w:rPr>
          <w:rStyle w:val="jobline"/>
        </w:rPr>
        <w:t>, IPS</w:t>
      </w:r>
      <w:r w:rsidR="007955F5" w:rsidRPr="00FD00E9">
        <w:rPr>
          <w:rStyle w:val="jobline"/>
        </w:rPr>
        <w:t xml:space="preserve">, </w:t>
      </w:r>
      <w:r w:rsidR="007A1F1B" w:rsidRPr="00FD00E9">
        <w:rPr>
          <w:rStyle w:val="jobline"/>
        </w:rPr>
        <w:t>Spam killer</w:t>
      </w:r>
      <w:r w:rsidRPr="00FD00E9">
        <w:rPr>
          <w:rStyle w:val="jobline"/>
        </w:rPr>
        <w:t xml:space="preserve"> with exchange 2003/07/10</w:t>
      </w:r>
      <w:r w:rsidR="00080DD5" w:rsidRPr="00FD00E9">
        <w:rPr>
          <w:rStyle w:val="jobline"/>
        </w:rPr>
        <w:t>.</w:t>
      </w:r>
    </w:p>
    <w:p w:rsidR="0073512C" w:rsidRPr="00FD00E9" w:rsidRDefault="0073512C" w:rsidP="00FD00E9">
      <w:pPr>
        <w:numPr>
          <w:ilvl w:val="0"/>
          <w:numId w:val="1"/>
        </w:numPr>
        <w:rPr>
          <w:rStyle w:val="jobline"/>
        </w:rPr>
      </w:pPr>
      <w:r w:rsidRPr="00FD00E9">
        <w:rPr>
          <w:rStyle w:val="jobline"/>
        </w:rPr>
        <w:t>Interaction with IDT and AVERT team for critical issues related to IPS Signatures.</w:t>
      </w:r>
    </w:p>
    <w:p w:rsidR="0073512C" w:rsidRPr="00FD00E9" w:rsidRDefault="0073512C" w:rsidP="00FD00E9">
      <w:pPr>
        <w:numPr>
          <w:ilvl w:val="0"/>
          <w:numId w:val="1"/>
        </w:numPr>
        <w:rPr>
          <w:rStyle w:val="jobline"/>
        </w:rPr>
      </w:pPr>
      <w:r w:rsidRPr="00FD00E9">
        <w:rPr>
          <w:rStyle w:val="jobline"/>
        </w:rPr>
        <w:t>Conducting DAP (Deployment Assistance Program), which includes remotely accessing clients network and assisting them in deploying/configuring McAfee products.</w:t>
      </w:r>
    </w:p>
    <w:p w:rsidR="0073512C" w:rsidRPr="00FD00E9" w:rsidRDefault="0073512C" w:rsidP="00FD00E9">
      <w:pPr>
        <w:numPr>
          <w:ilvl w:val="0"/>
          <w:numId w:val="1"/>
        </w:numPr>
        <w:rPr>
          <w:rStyle w:val="jobline"/>
        </w:rPr>
      </w:pPr>
      <w:r w:rsidRPr="00FD00E9">
        <w:rPr>
          <w:rStyle w:val="jobline"/>
        </w:rPr>
        <w:t xml:space="preserve">Wrote KB Articles for </w:t>
      </w:r>
      <w:r w:rsidR="002C0EE4" w:rsidRPr="00FD00E9">
        <w:rPr>
          <w:rStyle w:val="jobline"/>
        </w:rPr>
        <w:t>MacAfee</w:t>
      </w:r>
      <w:r w:rsidRPr="00FD00E9">
        <w:rPr>
          <w:rStyle w:val="jobline"/>
        </w:rPr>
        <w:t xml:space="preserve"> Support Team for new issues that were found during troubleshooting.</w:t>
      </w:r>
    </w:p>
    <w:p w:rsidR="0073512C" w:rsidRPr="00EA67B0" w:rsidRDefault="0073512C" w:rsidP="00FD00E9">
      <w:pPr>
        <w:numPr>
          <w:ilvl w:val="0"/>
          <w:numId w:val="1"/>
        </w:numPr>
        <w:rPr>
          <w:rFonts w:ascii="Arial" w:hAnsi="Arial" w:cs="Arial"/>
          <w:color w:val="000000"/>
          <w:sz w:val="20"/>
          <w:szCs w:val="20"/>
        </w:rPr>
      </w:pPr>
      <w:r w:rsidRPr="00FD00E9">
        <w:rPr>
          <w:rStyle w:val="jobline"/>
        </w:rPr>
        <w:t xml:space="preserve">Thus, to summarize have gained exposure in implementing and troubleshooting, Intrusion Prevention System (IPS), </w:t>
      </w:r>
      <w:r w:rsidR="00CC6338" w:rsidRPr="00FD00E9">
        <w:rPr>
          <w:rStyle w:val="jobline"/>
        </w:rPr>
        <w:t>Web shield</w:t>
      </w:r>
      <w:r w:rsidRPr="00FD00E9">
        <w:rPr>
          <w:rStyle w:val="jobline"/>
        </w:rPr>
        <w:t xml:space="preserve"> and doing Vulnerability Assessment and Risk Analysis </w:t>
      </w:r>
      <w:r w:rsidRPr="00FD00E9">
        <w:rPr>
          <w:rStyle w:val="jobline"/>
        </w:rPr>
        <w:lastRenderedPageBreak/>
        <w:t>using Foundstone . Also includes creating test beds and performing tests for hotfix and patch by simulating in Labs.</w:t>
      </w:r>
      <w:r w:rsidRPr="00EA67B0">
        <w:rPr>
          <w:rFonts w:ascii="Arial" w:hAnsi="Arial" w:cs="Arial"/>
          <w:color w:val="000000"/>
          <w:sz w:val="20"/>
          <w:szCs w:val="20"/>
        </w:rPr>
        <w:br/>
      </w:r>
    </w:p>
    <w:p w:rsidR="000D04E3" w:rsidRDefault="000D04E3" w:rsidP="007B60CD">
      <w:pPr>
        <w:rPr>
          <w:rFonts w:ascii="Arial" w:hAnsi="Arial" w:cs="Arial"/>
          <w:i/>
          <w:color w:val="000000"/>
          <w:sz w:val="20"/>
          <w:szCs w:val="20"/>
        </w:rPr>
      </w:pPr>
    </w:p>
    <w:p w:rsidR="00FD00E9" w:rsidRDefault="00A52FF2" w:rsidP="00A52FF2">
      <w:pPr>
        <w:rPr>
          <w:rFonts w:ascii="Arial" w:hAnsi="Arial"/>
          <w:b/>
          <w:bCs/>
          <w:i/>
          <w:iCs/>
          <w:sz w:val="20"/>
          <w:szCs w:val="20"/>
        </w:rPr>
      </w:pPr>
      <w:r w:rsidRPr="007B60CD">
        <w:rPr>
          <w:rFonts w:ascii="Arial" w:hAnsi="Arial"/>
          <w:b/>
          <w:bCs/>
          <w:i/>
          <w:iCs/>
          <w:sz w:val="20"/>
          <w:szCs w:val="20"/>
        </w:rPr>
        <w:t xml:space="preserve">Technologies: </w:t>
      </w:r>
      <w:r w:rsidR="00D61DFE" w:rsidRPr="00D61DFE">
        <w:rPr>
          <w:rFonts w:ascii="Arial" w:hAnsi="Arial"/>
          <w:b/>
          <w:bCs/>
          <w:i/>
          <w:iCs/>
          <w:sz w:val="20"/>
          <w:szCs w:val="20"/>
        </w:rPr>
        <w:t>Intel, UNIX</w:t>
      </w:r>
      <w:r w:rsidR="00D61DFE">
        <w:rPr>
          <w:rFonts w:ascii="Arial" w:hAnsi="Arial"/>
          <w:b/>
          <w:bCs/>
          <w:i/>
          <w:iCs/>
          <w:sz w:val="20"/>
          <w:szCs w:val="20"/>
        </w:rPr>
        <w:t xml:space="preserve">, </w:t>
      </w:r>
      <w:r w:rsidR="00080DD5">
        <w:rPr>
          <w:rFonts w:ascii="Arial" w:hAnsi="Arial"/>
          <w:b/>
          <w:bCs/>
          <w:i/>
          <w:iCs/>
          <w:sz w:val="20"/>
          <w:szCs w:val="20"/>
        </w:rPr>
        <w:t>Linux AS, Windows 2003/08 exchange2003/07/10</w:t>
      </w:r>
      <w:r w:rsidR="00D61F04" w:rsidRPr="005F5B48">
        <w:rPr>
          <w:rFonts w:ascii="Arial" w:hAnsi="Arial"/>
          <w:b/>
          <w:bCs/>
          <w:i/>
          <w:iCs/>
          <w:sz w:val="20"/>
          <w:szCs w:val="20"/>
        </w:rPr>
        <w:t>,</w:t>
      </w:r>
      <w:r w:rsidR="00A95B7F" w:rsidRPr="005F5B48">
        <w:rPr>
          <w:rFonts w:ascii="Arial" w:hAnsi="Arial"/>
          <w:b/>
          <w:bCs/>
          <w:i/>
          <w:iCs/>
          <w:sz w:val="20"/>
          <w:szCs w:val="20"/>
        </w:rPr>
        <w:t xml:space="preserve"> Oracle 8i/9i, SQL</w:t>
      </w:r>
      <w:r w:rsidR="00A44F67">
        <w:rPr>
          <w:rFonts w:ascii="Arial" w:hAnsi="Arial"/>
          <w:b/>
          <w:bCs/>
          <w:i/>
          <w:iCs/>
          <w:sz w:val="20"/>
          <w:szCs w:val="20"/>
        </w:rPr>
        <w:t>2005/8</w:t>
      </w:r>
      <w:r w:rsidR="00484EDA" w:rsidRPr="005F5B48">
        <w:rPr>
          <w:rFonts w:ascii="Arial" w:hAnsi="Arial"/>
          <w:b/>
          <w:bCs/>
          <w:i/>
          <w:iCs/>
          <w:sz w:val="20"/>
          <w:szCs w:val="20"/>
        </w:rPr>
        <w:t>,</w:t>
      </w:r>
      <w:r w:rsidR="00F41A97">
        <w:rPr>
          <w:rFonts w:ascii="Arial" w:hAnsi="Arial"/>
          <w:b/>
          <w:bCs/>
          <w:i/>
          <w:iCs/>
          <w:sz w:val="20"/>
          <w:szCs w:val="20"/>
        </w:rPr>
        <w:t xml:space="preserve"> </w:t>
      </w:r>
      <w:r w:rsidR="00A95B7F" w:rsidRPr="005F5B48">
        <w:rPr>
          <w:rFonts w:ascii="Arial" w:hAnsi="Arial"/>
          <w:b/>
          <w:bCs/>
          <w:i/>
          <w:iCs/>
          <w:sz w:val="20"/>
          <w:szCs w:val="20"/>
        </w:rPr>
        <w:t xml:space="preserve">TCP/IP, Routers, Hubs, Firewalls, Proxy, DNS, WINS, OLTP, SAN, NAS, EMC, VSU, Quality Assurance, </w:t>
      </w:r>
      <w:r w:rsidR="005F5B48" w:rsidRPr="005F5B48">
        <w:rPr>
          <w:rFonts w:ascii="Arial" w:hAnsi="Arial"/>
          <w:b/>
          <w:bCs/>
          <w:i/>
          <w:iCs/>
          <w:sz w:val="20"/>
          <w:szCs w:val="20"/>
        </w:rPr>
        <w:t>UAT</w:t>
      </w:r>
      <w:r w:rsidR="003A5FC7" w:rsidRPr="005F5B48">
        <w:rPr>
          <w:rFonts w:ascii="Arial" w:hAnsi="Arial"/>
          <w:b/>
          <w:bCs/>
          <w:i/>
          <w:iCs/>
          <w:sz w:val="20"/>
          <w:szCs w:val="20"/>
        </w:rPr>
        <w:t xml:space="preserve">, Stress Testing, </w:t>
      </w:r>
      <w:r w:rsidR="005F5B48" w:rsidRPr="005F5B48">
        <w:rPr>
          <w:rFonts w:ascii="Arial" w:hAnsi="Arial"/>
          <w:b/>
          <w:bCs/>
          <w:i/>
          <w:iCs/>
          <w:sz w:val="20"/>
          <w:szCs w:val="20"/>
        </w:rPr>
        <w:t>SDLC</w:t>
      </w:r>
      <w:r w:rsidR="00AA30D0" w:rsidRPr="005F5B48">
        <w:rPr>
          <w:rFonts w:ascii="Arial" w:hAnsi="Arial"/>
          <w:b/>
          <w:bCs/>
          <w:i/>
          <w:iCs/>
          <w:sz w:val="20"/>
          <w:szCs w:val="20"/>
        </w:rPr>
        <w:t xml:space="preserve">, </w:t>
      </w:r>
      <w:r w:rsidR="005D39E4" w:rsidRPr="005F5B48">
        <w:rPr>
          <w:rFonts w:ascii="Arial" w:hAnsi="Arial"/>
          <w:b/>
          <w:bCs/>
          <w:i/>
          <w:iCs/>
          <w:sz w:val="20"/>
          <w:szCs w:val="20"/>
        </w:rPr>
        <w:t xml:space="preserve">SQL Queries, BEA </w:t>
      </w:r>
      <w:r w:rsidR="007B5C0C" w:rsidRPr="005F5B48">
        <w:rPr>
          <w:rFonts w:ascii="Arial" w:hAnsi="Arial"/>
          <w:b/>
          <w:bCs/>
          <w:i/>
          <w:iCs/>
          <w:sz w:val="20"/>
          <w:szCs w:val="20"/>
        </w:rPr>
        <w:t>Web logic</w:t>
      </w:r>
      <w:r w:rsidR="005D39E4" w:rsidRPr="005F5B48">
        <w:rPr>
          <w:rFonts w:ascii="Arial" w:hAnsi="Arial"/>
          <w:b/>
          <w:bCs/>
          <w:i/>
          <w:iCs/>
          <w:sz w:val="20"/>
          <w:szCs w:val="20"/>
        </w:rPr>
        <w:t>, HP, SQL Server</w:t>
      </w:r>
      <w:r w:rsidR="007B5C0C">
        <w:rPr>
          <w:rFonts w:ascii="Arial" w:hAnsi="Arial"/>
          <w:b/>
          <w:bCs/>
          <w:i/>
          <w:iCs/>
          <w:sz w:val="20"/>
          <w:szCs w:val="20"/>
        </w:rPr>
        <w:t xml:space="preserve"> </w:t>
      </w:r>
    </w:p>
    <w:p w:rsidR="00D61F04" w:rsidRDefault="00A44F67" w:rsidP="00A52FF2">
      <w:pPr>
        <w:rPr>
          <w:rFonts w:ascii="Arial" w:hAnsi="Arial"/>
          <w:b/>
          <w:bCs/>
          <w:i/>
          <w:iCs/>
          <w:sz w:val="20"/>
          <w:szCs w:val="20"/>
        </w:rPr>
      </w:pPr>
      <w:r>
        <w:rPr>
          <w:rFonts w:ascii="Arial" w:hAnsi="Arial"/>
          <w:b/>
          <w:bCs/>
          <w:i/>
          <w:iCs/>
          <w:sz w:val="20"/>
          <w:szCs w:val="20"/>
        </w:rPr>
        <w:t>2003/8</w:t>
      </w:r>
      <w:r w:rsidR="005D39E4" w:rsidRPr="005F5B48">
        <w:rPr>
          <w:rFonts w:ascii="Arial" w:hAnsi="Arial"/>
          <w:b/>
          <w:bCs/>
          <w:i/>
          <w:iCs/>
          <w:sz w:val="20"/>
          <w:szCs w:val="20"/>
        </w:rPr>
        <w:t>,</w:t>
      </w:r>
      <w:r>
        <w:rPr>
          <w:rFonts w:ascii="Arial" w:hAnsi="Arial"/>
          <w:b/>
          <w:bCs/>
          <w:i/>
          <w:iCs/>
          <w:sz w:val="20"/>
          <w:szCs w:val="20"/>
        </w:rPr>
        <w:t>EPO,GSE,</w:t>
      </w:r>
      <w:r w:rsidR="007B5C0C">
        <w:rPr>
          <w:rFonts w:ascii="Arial" w:hAnsi="Arial"/>
          <w:b/>
          <w:bCs/>
          <w:i/>
          <w:iCs/>
          <w:sz w:val="20"/>
          <w:szCs w:val="20"/>
        </w:rPr>
        <w:t xml:space="preserve">GSD, </w:t>
      </w:r>
      <w:r>
        <w:rPr>
          <w:rFonts w:ascii="Arial" w:hAnsi="Arial"/>
          <w:b/>
          <w:bCs/>
          <w:i/>
          <w:iCs/>
          <w:sz w:val="20"/>
          <w:szCs w:val="20"/>
        </w:rPr>
        <w:t>VSE,</w:t>
      </w:r>
      <w:r w:rsidR="007B5C0C">
        <w:rPr>
          <w:rFonts w:ascii="Arial" w:hAnsi="Arial"/>
          <w:b/>
          <w:bCs/>
          <w:i/>
          <w:iCs/>
          <w:sz w:val="20"/>
          <w:szCs w:val="20"/>
        </w:rPr>
        <w:t xml:space="preserve"> </w:t>
      </w:r>
      <w:r>
        <w:rPr>
          <w:rFonts w:ascii="Arial" w:hAnsi="Arial"/>
          <w:b/>
          <w:bCs/>
          <w:i/>
          <w:iCs/>
          <w:sz w:val="20"/>
          <w:szCs w:val="20"/>
        </w:rPr>
        <w:t>EMM,</w:t>
      </w:r>
      <w:r w:rsidR="007B5C0C">
        <w:rPr>
          <w:rFonts w:ascii="Arial" w:hAnsi="Arial"/>
          <w:b/>
          <w:bCs/>
          <w:i/>
          <w:iCs/>
          <w:sz w:val="20"/>
          <w:szCs w:val="20"/>
        </w:rPr>
        <w:t xml:space="preserve"> </w:t>
      </w:r>
      <w:r>
        <w:rPr>
          <w:rFonts w:ascii="Arial" w:hAnsi="Arial"/>
          <w:b/>
          <w:bCs/>
          <w:i/>
          <w:iCs/>
          <w:sz w:val="20"/>
          <w:szCs w:val="20"/>
        </w:rPr>
        <w:t>PS</w:t>
      </w:r>
      <w:r w:rsidR="007B5C0C">
        <w:rPr>
          <w:rFonts w:ascii="Arial" w:hAnsi="Arial"/>
          <w:b/>
          <w:bCs/>
          <w:i/>
          <w:iCs/>
          <w:sz w:val="20"/>
          <w:szCs w:val="20"/>
        </w:rPr>
        <w:t>H,PA, EE, Ebiz.</w:t>
      </w:r>
    </w:p>
    <w:p w:rsidR="00FD00E9" w:rsidRDefault="00FD00E9" w:rsidP="00A52FF2">
      <w:pPr>
        <w:rPr>
          <w:rFonts w:ascii="Arial" w:hAnsi="Arial"/>
          <w:b/>
          <w:bCs/>
          <w:i/>
          <w:iCs/>
          <w:sz w:val="20"/>
          <w:szCs w:val="20"/>
        </w:rPr>
      </w:pPr>
    </w:p>
    <w:p w:rsidR="007B5C0C" w:rsidRDefault="007B5C0C" w:rsidP="00A52FF2">
      <w:pPr>
        <w:rPr>
          <w:rFonts w:ascii="Arial" w:hAnsi="Arial"/>
          <w:b/>
          <w:bCs/>
          <w:iCs/>
          <w:sz w:val="20"/>
          <w:szCs w:val="20"/>
        </w:rPr>
      </w:pPr>
    </w:p>
    <w:p w:rsidR="00782FCA" w:rsidRDefault="00782FCA" w:rsidP="00782FCA">
      <w:pPr>
        <w:pStyle w:val="RoseResumeDates"/>
        <w:jc w:val="left"/>
        <w:rPr>
          <w:szCs w:val="20"/>
        </w:rPr>
      </w:pPr>
      <w:r w:rsidRPr="00782FCA">
        <w:rPr>
          <w:szCs w:val="20"/>
        </w:rPr>
        <w:t xml:space="preserve">Hilton Hotels, Inc, </w:t>
      </w:r>
      <w:r w:rsidR="007B5C0C">
        <w:rPr>
          <w:szCs w:val="20"/>
        </w:rPr>
        <w:t xml:space="preserve">                </w:t>
      </w:r>
      <w:r w:rsidRPr="00782FCA">
        <w:rPr>
          <w:szCs w:val="20"/>
        </w:rPr>
        <w:t>Addison, TX</w:t>
      </w:r>
      <w:r>
        <w:rPr>
          <w:szCs w:val="20"/>
        </w:rPr>
        <w:t>    </w:t>
      </w:r>
      <w:r>
        <w:rPr>
          <w:szCs w:val="20"/>
        </w:rPr>
        <w:tab/>
      </w:r>
      <w:r w:rsidR="000A6018">
        <w:rPr>
          <w:szCs w:val="20"/>
        </w:rPr>
        <w:t>O</w:t>
      </w:r>
      <w:r w:rsidR="000C6EA9">
        <w:rPr>
          <w:szCs w:val="20"/>
        </w:rPr>
        <w:t xml:space="preserve">ct </w:t>
      </w:r>
      <w:r w:rsidRPr="00782FCA">
        <w:rPr>
          <w:szCs w:val="20"/>
        </w:rPr>
        <w:t>200</w:t>
      </w:r>
      <w:r w:rsidR="00A2025B">
        <w:rPr>
          <w:szCs w:val="20"/>
        </w:rPr>
        <w:t>5</w:t>
      </w:r>
      <w:r w:rsidRPr="00782FCA">
        <w:rPr>
          <w:szCs w:val="20"/>
        </w:rPr>
        <w:t xml:space="preserve"> </w:t>
      </w:r>
      <w:r>
        <w:rPr>
          <w:szCs w:val="20"/>
        </w:rPr>
        <w:t>–</w:t>
      </w:r>
      <w:r w:rsidRPr="00782FCA">
        <w:rPr>
          <w:szCs w:val="20"/>
        </w:rPr>
        <w:t xml:space="preserve"> </w:t>
      </w:r>
      <w:r w:rsidR="000A6018">
        <w:rPr>
          <w:szCs w:val="20"/>
        </w:rPr>
        <w:t>O</w:t>
      </w:r>
      <w:r w:rsidR="000C6EA9">
        <w:rPr>
          <w:szCs w:val="20"/>
        </w:rPr>
        <w:t xml:space="preserve">ct </w:t>
      </w:r>
      <w:r w:rsidR="000A6018">
        <w:rPr>
          <w:szCs w:val="20"/>
        </w:rPr>
        <w:t>200</w:t>
      </w:r>
      <w:r w:rsidR="00160561">
        <w:rPr>
          <w:szCs w:val="20"/>
        </w:rPr>
        <w:t>8</w:t>
      </w:r>
    </w:p>
    <w:p w:rsidR="00954ACB" w:rsidRPr="00954ACB" w:rsidRDefault="00A2025B" w:rsidP="00954ACB">
      <w:pPr>
        <w:rPr>
          <w:rFonts w:ascii="Arial" w:hAnsi="Arial" w:cs="Arial"/>
          <w:i/>
          <w:color w:val="000000"/>
          <w:sz w:val="20"/>
          <w:szCs w:val="20"/>
        </w:rPr>
      </w:pPr>
      <w:r>
        <w:rPr>
          <w:rFonts w:ascii="Arial" w:hAnsi="Arial" w:cs="Arial"/>
          <w:i/>
          <w:color w:val="000000"/>
          <w:sz w:val="20"/>
          <w:szCs w:val="20"/>
        </w:rPr>
        <w:t>Sr.</w:t>
      </w:r>
      <w:r w:rsidR="00365725">
        <w:rPr>
          <w:rFonts w:ascii="Arial" w:hAnsi="Arial" w:cs="Arial"/>
          <w:i/>
          <w:color w:val="000000"/>
          <w:sz w:val="20"/>
          <w:szCs w:val="20"/>
        </w:rPr>
        <w:t xml:space="preserve">System </w:t>
      </w:r>
      <w:r w:rsidR="00365725" w:rsidRPr="00954ACB">
        <w:rPr>
          <w:rFonts w:ascii="Arial" w:hAnsi="Arial" w:cs="Arial"/>
          <w:i/>
          <w:color w:val="000000"/>
          <w:sz w:val="20"/>
          <w:szCs w:val="20"/>
        </w:rPr>
        <w:t>Engineer</w:t>
      </w:r>
      <w:r w:rsidR="00FD00E9">
        <w:rPr>
          <w:rFonts w:ascii="Arial" w:hAnsi="Arial" w:cs="Arial"/>
          <w:i/>
          <w:color w:val="000000"/>
          <w:sz w:val="20"/>
          <w:szCs w:val="20"/>
        </w:rPr>
        <w:t>-III</w:t>
      </w:r>
    </w:p>
    <w:p w:rsidR="00782FCA" w:rsidRPr="00782FCA" w:rsidRDefault="00782FCA" w:rsidP="00782FCA">
      <w:pPr>
        <w:pStyle w:val="RoseResumeDates"/>
        <w:jc w:val="left"/>
        <w:rPr>
          <w:szCs w:val="20"/>
        </w:rPr>
      </w:pPr>
    </w:p>
    <w:p w:rsidR="00782FCA" w:rsidRPr="00FD00E9" w:rsidRDefault="00782FCA" w:rsidP="0059711F">
      <w:pPr>
        <w:numPr>
          <w:ilvl w:val="0"/>
          <w:numId w:val="1"/>
        </w:numPr>
        <w:tabs>
          <w:tab w:val="num" w:pos="90"/>
        </w:tabs>
        <w:rPr>
          <w:rStyle w:val="jobline"/>
        </w:rPr>
      </w:pPr>
      <w:r w:rsidRPr="00FD00E9">
        <w:rPr>
          <w:rStyle w:val="jobline"/>
        </w:rPr>
        <w:t xml:space="preserve">Responsible for troubleshooting and repairing CEB’s domain controllers, Active Directory, and DNS, and </w:t>
      </w:r>
      <w:r w:rsidR="00365725" w:rsidRPr="00FD00E9">
        <w:rPr>
          <w:rStyle w:val="jobline"/>
        </w:rPr>
        <w:t>messaging</w:t>
      </w:r>
      <w:r w:rsidRPr="00FD00E9">
        <w:rPr>
          <w:rStyle w:val="jobline"/>
        </w:rPr>
        <w:t xml:space="preserve"> environment.  Identified problems with AD replication, DNS configuration, and Group Policy configuration and engineered and implemented permanent solutions designed to provide stable future growth. </w:t>
      </w:r>
    </w:p>
    <w:p w:rsidR="00B85953" w:rsidRPr="00FD00E9" w:rsidRDefault="00B85953" w:rsidP="0059711F">
      <w:pPr>
        <w:numPr>
          <w:ilvl w:val="0"/>
          <w:numId w:val="1"/>
        </w:numPr>
        <w:tabs>
          <w:tab w:val="num" w:pos="90"/>
        </w:tabs>
        <w:rPr>
          <w:rStyle w:val="jobline"/>
        </w:rPr>
      </w:pPr>
      <w:r w:rsidRPr="00FD00E9">
        <w:rPr>
          <w:rStyle w:val="jobline"/>
        </w:rPr>
        <w:t>Design, implementation and Administration of Active Directory infrastructure on Microsoft Windows server 2003 and 2008 (x86 and x64).</w:t>
      </w:r>
    </w:p>
    <w:p w:rsidR="00B85953" w:rsidRPr="00FD00E9" w:rsidRDefault="00B85953" w:rsidP="0059711F">
      <w:pPr>
        <w:numPr>
          <w:ilvl w:val="0"/>
          <w:numId w:val="1"/>
        </w:numPr>
        <w:tabs>
          <w:tab w:val="num" w:pos="90"/>
        </w:tabs>
        <w:rPr>
          <w:rStyle w:val="jobline"/>
        </w:rPr>
      </w:pPr>
      <w:r w:rsidRPr="00FD00E9">
        <w:rPr>
          <w:rStyle w:val="jobline"/>
        </w:rPr>
        <w:t>Automation of computer and user configuration, as well as software installation and upgrades.</w:t>
      </w:r>
    </w:p>
    <w:p w:rsidR="00EA67B0" w:rsidRPr="00FD00E9" w:rsidRDefault="00B85953" w:rsidP="0059711F">
      <w:pPr>
        <w:numPr>
          <w:ilvl w:val="0"/>
          <w:numId w:val="1"/>
        </w:numPr>
        <w:tabs>
          <w:tab w:val="num" w:pos="90"/>
        </w:tabs>
        <w:rPr>
          <w:rStyle w:val="jobline"/>
        </w:rPr>
      </w:pPr>
      <w:r w:rsidRPr="00FD00E9">
        <w:rPr>
          <w:rStyle w:val="jobline"/>
        </w:rPr>
        <w:t>Setup and configuration of Symantec Enterprise Vault (VERITAS KVS) archiving software.</w:t>
      </w:r>
    </w:p>
    <w:p w:rsidR="00EA67B0" w:rsidRPr="00FD00E9" w:rsidRDefault="00EA67B0" w:rsidP="0059711F">
      <w:pPr>
        <w:numPr>
          <w:ilvl w:val="0"/>
          <w:numId w:val="1"/>
        </w:numPr>
        <w:tabs>
          <w:tab w:val="num" w:pos="90"/>
        </w:tabs>
        <w:rPr>
          <w:rStyle w:val="jobline"/>
        </w:rPr>
      </w:pPr>
      <w:r w:rsidRPr="00FD00E9">
        <w:rPr>
          <w:rStyle w:val="jobline"/>
        </w:rPr>
        <w:t>Manage and lead day-to-day technical security operations for a global web hosting provider and domain name registrar and provide leadership for Corporate Security team.</w:t>
      </w:r>
    </w:p>
    <w:p w:rsidR="00EA67B0" w:rsidRPr="00FD00E9" w:rsidRDefault="00EA67B0" w:rsidP="0059711F">
      <w:pPr>
        <w:numPr>
          <w:ilvl w:val="0"/>
          <w:numId w:val="1"/>
        </w:numPr>
        <w:tabs>
          <w:tab w:val="num" w:pos="90"/>
        </w:tabs>
        <w:rPr>
          <w:rStyle w:val="jobline"/>
        </w:rPr>
      </w:pPr>
      <w:r w:rsidRPr="00FD00E9">
        <w:rPr>
          <w:rStyle w:val="jobline"/>
        </w:rPr>
        <w:t>Operate and analyze results from enterprise detection systems such as Sourcefire, Tripwire, and several others.</w:t>
      </w:r>
    </w:p>
    <w:p w:rsidR="00EA67B0" w:rsidRPr="00FD00E9" w:rsidRDefault="00EA67B0" w:rsidP="0059711F">
      <w:pPr>
        <w:numPr>
          <w:ilvl w:val="0"/>
          <w:numId w:val="1"/>
        </w:numPr>
        <w:tabs>
          <w:tab w:val="num" w:pos="90"/>
        </w:tabs>
        <w:rPr>
          <w:rStyle w:val="jobline"/>
        </w:rPr>
      </w:pPr>
      <w:r w:rsidRPr="00FD00E9">
        <w:rPr>
          <w:rStyle w:val="jobline"/>
        </w:rPr>
        <w:t>Perform incident response for compromises that occur within the network, both in production and on the back-end servers. Act as Tier 3 escalation point and on-call responder.</w:t>
      </w:r>
    </w:p>
    <w:p w:rsidR="00EA67B0" w:rsidRPr="00FD00E9" w:rsidRDefault="00EA67B0" w:rsidP="0059711F">
      <w:pPr>
        <w:numPr>
          <w:ilvl w:val="0"/>
          <w:numId w:val="1"/>
        </w:numPr>
        <w:tabs>
          <w:tab w:val="num" w:pos="90"/>
        </w:tabs>
        <w:rPr>
          <w:rStyle w:val="jobline"/>
        </w:rPr>
      </w:pPr>
      <w:r w:rsidRPr="00FD00E9">
        <w:rPr>
          <w:rStyle w:val="jobline"/>
        </w:rPr>
        <w:t>Perform regular vulnerability assessments and internal penetration tests against corporate assets.</w:t>
      </w:r>
    </w:p>
    <w:p w:rsidR="00EA67B0" w:rsidRPr="00FD00E9" w:rsidRDefault="00EA67B0" w:rsidP="0059711F">
      <w:pPr>
        <w:numPr>
          <w:ilvl w:val="0"/>
          <w:numId w:val="1"/>
        </w:numPr>
        <w:tabs>
          <w:tab w:val="num" w:pos="90"/>
        </w:tabs>
        <w:rPr>
          <w:rStyle w:val="jobline"/>
        </w:rPr>
      </w:pPr>
      <w:r w:rsidRPr="00FD00E9">
        <w:rPr>
          <w:rStyle w:val="jobline"/>
        </w:rPr>
        <w:t>Manage, operate, and analyze data from corporate security systems including Sourcefire IDS, Solera Network Forensics, Mandiant Intelligent Response, and EnCase.</w:t>
      </w:r>
    </w:p>
    <w:p w:rsidR="00EA67B0" w:rsidRPr="00FD00E9" w:rsidRDefault="00EA67B0" w:rsidP="0059711F">
      <w:pPr>
        <w:numPr>
          <w:ilvl w:val="0"/>
          <w:numId w:val="1"/>
        </w:numPr>
        <w:tabs>
          <w:tab w:val="num" w:pos="90"/>
        </w:tabs>
        <w:rPr>
          <w:rStyle w:val="jobline"/>
        </w:rPr>
      </w:pPr>
      <w:r w:rsidRPr="00FD00E9">
        <w:rPr>
          <w:rStyle w:val="jobline"/>
        </w:rPr>
        <w:t>Analyze incident event data from FireEye and Damballa Failsafe appliances as well as other data sources.</w:t>
      </w:r>
    </w:p>
    <w:p w:rsidR="00EA67B0" w:rsidRPr="00FD00E9" w:rsidRDefault="00EA67B0" w:rsidP="0059711F">
      <w:pPr>
        <w:numPr>
          <w:ilvl w:val="0"/>
          <w:numId w:val="1"/>
        </w:numPr>
        <w:tabs>
          <w:tab w:val="num" w:pos="90"/>
        </w:tabs>
        <w:rPr>
          <w:rStyle w:val="jobline"/>
        </w:rPr>
      </w:pPr>
      <w:r w:rsidRPr="00FD00E9">
        <w:rPr>
          <w:rStyle w:val="jobline"/>
        </w:rPr>
        <w:t>Maintain corporate SSL certificates and ensure their freshness and renewal status.</w:t>
      </w:r>
    </w:p>
    <w:p w:rsidR="00EA67B0" w:rsidRPr="00FD00E9" w:rsidRDefault="00EA67B0" w:rsidP="0059711F">
      <w:pPr>
        <w:numPr>
          <w:ilvl w:val="0"/>
          <w:numId w:val="1"/>
        </w:numPr>
        <w:tabs>
          <w:tab w:val="num" w:pos="90"/>
        </w:tabs>
        <w:rPr>
          <w:rStyle w:val="jobline"/>
        </w:rPr>
      </w:pPr>
      <w:r w:rsidRPr="00FD00E9">
        <w:rPr>
          <w:rStyle w:val="jobline"/>
        </w:rPr>
        <w:t>Provide security oversight and best-practices advice for ongoing operations within other organizations.</w:t>
      </w:r>
    </w:p>
    <w:p w:rsidR="00EA67B0" w:rsidRPr="00FD00E9" w:rsidRDefault="00EA67B0" w:rsidP="0059711F">
      <w:pPr>
        <w:numPr>
          <w:ilvl w:val="0"/>
          <w:numId w:val="1"/>
        </w:numPr>
        <w:tabs>
          <w:tab w:val="num" w:pos="90"/>
        </w:tabs>
        <w:rPr>
          <w:rStyle w:val="jobline"/>
        </w:rPr>
      </w:pPr>
      <w:r w:rsidRPr="00FD00E9">
        <w:rPr>
          <w:rStyle w:val="jobline"/>
        </w:rPr>
        <w:t>Act as a security evangelist for the company and provide guidance on information security topics.</w:t>
      </w:r>
    </w:p>
    <w:p w:rsidR="00B85953" w:rsidRPr="00FD00E9" w:rsidRDefault="00B85953" w:rsidP="0059711F">
      <w:pPr>
        <w:numPr>
          <w:ilvl w:val="0"/>
          <w:numId w:val="1"/>
        </w:numPr>
        <w:tabs>
          <w:tab w:val="num" w:pos="90"/>
        </w:tabs>
        <w:rPr>
          <w:rStyle w:val="jobline"/>
        </w:rPr>
      </w:pPr>
      <w:r w:rsidRPr="00FD00E9">
        <w:rPr>
          <w:rStyle w:val="jobline"/>
        </w:rPr>
        <w:t>Implementation of Symantec Mail Security for SMTP and Symantec Endpoint Protection.</w:t>
      </w:r>
    </w:p>
    <w:p w:rsidR="00B85953" w:rsidRPr="00FD00E9" w:rsidRDefault="00B85953" w:rsidP="0059711F">
      <w:pPr>
        <w:numPr>
          <w:ilvl w:val="0"/>
          <w:numId w:val="1"/>
        </w:numPr>
        <w:tabs>
          <w:tab w:val="num" w:pos="90"/>
        </w:tabs>
        <w:rPr>
          <w:rStyle w:val="jobline"/>
        </w:rPr>
      </w:pPr>
      <w:r w:rsidRPr="00FD00E9">
        <w:rPr>
          <w:rStyle w:val="jobline"/>
        </w:rPr>
        <w:t>Installation and maintenance of database servers in both Windows and Linux environments.</w:t>
      </w:r>
    </w:p>
    <w:p w:rsidR="00B85953" w:rsidRPr="00FD00E9" w:rsidRDefault="00B85953" w:rsidP="0059711F">
      <w:pPr>
        <w:numPr>
          <w:ilvl w:val="0"/>
          <w:numId w:val="1"/>
        </w:numPr>
        <w:tabs>
          <w:tab w:val="num" w:pos="90"/>
        </w:tabs>
        <w:rPr>
          <w:rStyle w:val="jobline"/>
        </w:rPr>
      </w:pPr>
      <w:r w:rsidRPr="00FD00E9">
        <w:rPr>
          <w:rStyle w:val="jobline"/>
        </w:rPr>
        <w:t>Configuration and maintenance of Cisco routers, VPN devices and managed switches.</w:t>
      </w:r>
    </w:p>
    <w:p w:rsidR="00B85953" w:rsidRPr="00FD00E9" w:rsidRDefault="00B85953" w:rsidP="0059711F">
      <w:pPr>
        <w:numPr>
          <w:ilvl w:val="0"/>
          <w:numId w:val="1"/>
        </w:numPr>
        <w:tabs>
          <w:tab w:val="num" w:pos="90"/>
        </w:tabs>
        <w:rPr>
          <w:rStyle w:val="jobline"/>
        </w:rPr>
      </w:pPr>
      <w:r w:rsidRPr="00FD00E9">
        <w:rPr>
          <w:rStyle w:val="jobline"/>
        </w:rPr>
        <w:t>Management and administration of LANs, servers, workstations and peripheral equipment.</w:t>
      </w:r>
    </w:p>
    <w:p w:rsidR="00B85953" w:rsidRPr="00FD00E9" w:rsidRDefault="00A2025B" w:rsidP="0059711F">
      <w:pPr>
        <w:numPr>
          <w:ilvl w:val="0"/>
          <w:numId w:val="1"/>
        </w:numPr>
        <w:tabs>
          <w:tab w:val="num" w:pos="90"/>
        </w:tabs>
        <w:rPr>
          <w:rStyle w:val="jobline"/>
        </w:rPr>
      </w:pPr>
      <w:r w:rsidRPr="00FD00E9">
        <w:rPr>
          <w:rStyle w:val="jobline"/>
        </w:rPr>
        <w:t>Setup, configure</w:t>
      </w:r>
      <w:r w:rsidR="00B85953" w:rsidRPr="00FD00E9">
        <w:rPr>
          <w:rStyle w:val="jobline"/>
        </w:rPr>
        <w:t xml:space="preserve"> and troubleshooting of Microsoft IIS web server issue.</w:t>
      </w:r>
    </w:p>
    <w:p w:rsidR="00B85953" w:rsidRPr="00FD00E9" w:rsidRDefault="00A2025B" w:rsidP="0059711F">
      <w:pPr>
        <w:numPr>
          <w:ilvl w:val="0"/>
          <w:numId w:val="1"/>
        </w:numPr>
        <w:tabs>
          <w:tab w:val="num" w:pos="90"/>
        </w:tabs>
        <w:rPr>
          <w:rStyle w:val="jobline"/>
        </w:rPr>
      </w:pPr>
      <w:r w:rsidRPr="00FD00E9">
        <w:rPr>
          <w:rStyle w:val="jobline"/>
        </w:rPr>
        <w:lastRenderedPageBreak/>
        <w:t>Setup and configuration of VMware 3.x, 4.x</w:t>
      </w:r>
      <w:r w:rsidR="00B85953" w:rsidRPr="00FD00E9">
        <w:rPr>
          <w:rStyle w:val="jobline"/>
        </w:rPr>
        <w:t xml:space="preserve"> servers in both Windows and Linux environments</w:t>
      </w:r>
      <w:r w:rsidRPr="00FD00E9">
        <w:rPr>
          <w:rStyle w:val="jobline"/>
        </w:rPr>
        <w:t>.</w:t>
      </w:r>
    </w:p>
    <w:p w:rsidR="00782FCA" w:rsidRPr="00FD00E9" w:rsidRDefault="00782FCA" w:rsidP="0059711F">
      <w:pPr>
        <w:numPr>
          <w:ilvl w:val="0"/>
          <w:numId w:val="1"/>
        </w:numPr>
        <w:tabs>
          <w:tab w:val="num" w:pos="90"/>
        </w:tabs>
        <w:rPr>
          <w:rStyle w:val="jobline"/>
        </w:rPr>
      </w:pPr>
      <w:r w:rsidRPr="00FD00E9">
        <w:rPr>
          <w:rStyle w:val="jobline"/>
        </w:rPr>
        <w:t xml:space="preserve">Identified and repaired replication problems with CEB’s multi-forest, multi-domain environment.  Created scripts to troubleshoot and automatically repair chronic issues with AD integrated applications. </w:t>
      </w:r>
    </w:p>
    <w:p w:rsidR="00782FCA" w:rsidRPr="00FD00E9" w:rsidRDefault="00782FCA" w:rsidP="0059711F">
      <w:pPr>
        <w:numPr>
          <w:ilvl w:val="0"/>
          <w:numId w:val="1"/>
        </w:numPr>
        <w:tabs>
          <w:tab w:val="num" w:pos="90"/>
        </w:tabs>
        <w:rPr>
          <w:rStyle w:val="jobline"/>
        </w:rPr>
      </w:pPr>
      <w:r w:rsidRPr="00FD00E9">
        <w:rPr>
          <w:rStyle w:val="jobline"/>
        </w:rPr>
        <w:t xml:space="preserve">Redesigned the replication topology to better support the physical site links and MPLS network between multiple national and international sites. </w:t>
      </w:r>
    </w:p>
    <w:p w:rsidR="00782FCA" w:rsidRPr="00FD00E9" w:rsidRDefault="00782FCA" w:rsidP="0059711F">
      <w:pPr>
        <w:numPr>
          <w:ilvl w:val="0"/>
          <w:numId w:val="1"/>
        </w:numPr>
        <w:tabs>
          <w:tab w:val="num" w:pos="90"/>
        </w:tabs>
        <w:rPr>
          <w:rStyle w:val="jobline"/>
        </w:rPr>
      </w:pPr>
      <w:r w:rsidRPr="00FD00E9">
        <w:rPr>
          <w:rStyle w:val="jobline"/>
        </w:rPr>
        <w:t>Managed and maintained a multisite Exchange 2003</w:t>
      </w:r>
      <w:r w:rsidR="00080DD5" w:rsidRPr="00FD00E9">
        <w:rPr>
          <w:rStyle w:val="jobline"/>
        </w:rPr>
        <w:t>/07</w:t>
      </w:r>
      <w:r w:rsidRPr="00FD00E9">
        <w:rPr>
          <w:rStyle w:val="jobline"/>
        </w:rPr>
        <w:t xml:space="preserve"> messaging implementation with multiple application integrations such as OCS 2007, BES, and RightFax. </w:t>
      </w:r>
    </w:p>
    <w:p w:rsidR="00782FCA" w:rsidRPr="00FD00E9" w:rsidRDefault="00782FCA" w:rsidP="0059711F">
      <w:pPr>
        <w:numPr>
          <w:ilvl w:val="0"/>
          <w:numId w:val="1"/>
        </w:numPr>
        <w:tabs>
          <w:tab w:val="num" w:pos="90"/>
        </w:tabs>
        <w:rPr>
          <w:rStyle w:val="jobline"/>
        </w:rPr>
      </w:pPr>
      <w:r w:rsidRPr="00FD00E9">
        <w:rPr>
          <w:rStyle w:val="jobline"/>
        </w:rPr>
        <w:t>Provided group policy support by consulting, designing, and implementing group polices to control the user interfa</w:t>
      </w:r>
      <w:r w:rsidR="00F27685" w:rsidRPr="00FD00E9">
        <w:rPr>
          <w:rStyle w:val="jobline"/>
        </w:rPr>
        <w:t>ce for Citrix (Presentation Server, Citrix XenApp and EdgeSight)</w:t>
      </w:r>
      <w:r w:rsidRPr="00FD00E9">
        <w:rPr>
          <w:rStyle w:val="jobline"/>
        </w:rPr>
        <w:t xml:space="preserve">.  Created GPOs to manage wireless, firewall, WSUS, and security settings on computers. </w:t>
      </w:r>
    </w:p>
    <w:p w:rsidR="00782FCA" w:rsidRPr="00FD00E9" w:rsidRDefault="00782FCA" w:rsidP="0059711F">
      <w:pPr>
        <w:numPr>
          <w:ilvl w:val="0"/>
          <w:numId w:val="1"/>
        </w:numPr>
        <w:tabs>
          <w:tab w:val="num" w:pos="90"/>
        </w:tabs>
        <w:rPr>
          <w:rStyle w:val="jobline"/>
        </w:rPr>
      </w:pPr>
      <w:r w:rsidRPr="00FD00E9">
        <w:rPr>
          <w:rStyle w:val="jobline"/>
        </w:rPr>
        <w:t xml:space="preserve">Designed and implemented a WSUS 3.0 solution for the Windows Server environment.  </w:t>
      </w:r>
    </w:p>
    <w:p w:rsidR="00445BD7" w:rsidRPr="00FD00E9" w:rsidRDefault="00782FCA" w:rsidP="0059711F">
      <w:pPr>
        <w:numPr>
          <w:ilvl w:val="0"/>
          <w:numId w:val="1"/>
        </w:numPr>
        <w:tabs>
          <w:tab w:val="num" w:pos="90"/>
        </w:tabs>
        <w:rPr>
          <w:rStyle w:val="jobline"/>
        </w:rPr>
      </w:pPr>
      <w:r w:rsidRPr="00FD00E9">
        <w:rPr>
          <w:rStyle w:val="jobline"/>
        </w:rPr>
        <w:t xml:space="preserve">Stabilized, documented, and designed a </w:t>
      </w:r>
      <w:r w:rsidR="007B5C0C" w:rsidRPr="00FD00E9">
        <w:rPr>
          <w:rStyle w:val="jobline"/>
        </w:rPr>
        <w:t>VMware</w:t>
      </w:r>
      <w:r w:rsidRPr="00FD00E9">
        <w:rPr>
          <w:rStyle w:val="jobline"/>
        </w:rPr>
        <w:t xml:space="preserve"> test environment for AD and</w:t>
      </w:r>
      <w:r w:rsidR="00D51353" w:rsidRPr="00FD00E9">
        <w:rPr>
          <w:rStyle w:val="jobline"/>
        </w:rPr>
        <w:t xml:space="preserve"> core systems integration with </w:t>
      </w:r>
      <w:r w:rsidRPr="00FD00E9">
        <w:rPr>
          <w:rStyle w:val="jobline"/>
        </w:rPr>
        <w:t>IIS, Exchange 2003</w:t>
      </w:r>
      <w:r w:rsidR="00080DD5" w:rsidRPr="00FD00E9">
        <w:rPr>
          <w:rStyle w:val="jobline"/>
        </w:rPr>
        <w:t>/07</w:t>
      </w:r>
      <w:r w:rsidRPr="00FD00E9">
        <w:rPr>
          <w:rStyle w:val="jobline"/>
        </w:rPr>
        <w:t xml:space="preserve">, OCS 2007, WSUS, and SMS 2003. </w:t>
      </w:r>
    </w:p>
    <w:p w:rsidR="00641037" w:rsidRPr="00FD00E9" w:rsidRDefault="001B73C6" w:rsidP="0059711F">
      <w:pPr>
        <w:numPr>
          <w:ilvl w:val="0"/>
          <w:numId w:val="1"/>
        </w:numPr>
        <w:tabs>
          <w:tab w:val="num" w:pos="90"/>
        </w:tabs>
        <w:rPr>
          <w:rStyle w:val="jobline"/>
        </w:rPr>
      </w:pPr>
      <w:r w:rsidRPr="00FD00E9">
        <w:rPr>
          <w:rStyle w:val="jobline"/>
        </w:rPr>
        <w:t>M</w:t>
      </w:r>
      <w:r w:rsidR="004002D5" w:rsidRPr="00FD00E9">
        <w:rPr>
          <w:rStyle w:val="jobline"/>
        </w:rPr>
        <w:t>onitored and troubleshot IDS systems for</w:t>
      </w:r>
      <w:r w:rsidR="00445BD7" w:rsidRPr="00FD00E9">
        <w:rPr>
          <w:rStyle w:val="jobline"/>
        </w:rPr>
        <w:t xml:space="preserve"> </w:t>
      </w:r>
      <w:r w:rsidR="00790F8A" w:rsidRPr="00FD00E9">
        <w:rPr>
          <w:rStyle w:val="jobline"/>
        </w:rPr>
        <w:t xml:space="preserve">two calling centers </w:t>
      </w:r>
      <w:r w:rsidRPr="00FD00E9">
        <w:rPr>
          <w:rStyle w:val="jobline"/>
        </w:rPr>
        <w:t>using applications</w:t>
      </w:r>
      <w:r w:rsidR="00790F8A" w:rsidRPr="00FD00E9">
        <w:rPr>
          <w:rStyle w:val="jobline"/>
        </w:rPr>
        <w:t xml:space="preserve"> like </w:t>
      </w:r>
      <w:r w:rsidR="00445BD7" w:rsidRPr="00FD00E9">
        <w:rPr>
          <w:rStyle w:val="jobline"/>
        </w:rPr>
        <w:t>A</w:t>
      </w:r>
      <w:r w:rsidRPr="00FD00E9">
        <w:rPr>
          <w:rStyle w:val="jobline"/>
        </w:rPr>
        <w:t>rcsight Console 4.5.1.6043.2,</w:t>
      </w:r>
      <w:r w:rsidR="00445BD7" w:rsidRPr="00FD00E9">
        <w:rPr>
          <w:rStyle w:val="jobline"/>
        </w:rPr>
        <w:t>Arcsight Logger,BMC Remedy 7.5</w:t>
      </w:r>
      <w:r w:rsidR="00790F8A" w:rsidRPr="00FD00E9">
        <w:rPr>
          <w:rStyle w:val="jobline"/>
        </w:rPr>
        <w:t xml:space="preserve"> </w:t>
      </w:r>
      <w:r w:rsidR="0082769E" w:rsidRPr="00FD00E9">
        <w:rPr>
          <w:rStyle w:val="jobline"/>
        </w:rPr>
        <w:t>Bluecoat</w:t>
      </w:r>
      <w:r w:rsidR="00445BD7" w:rsidRPr="00FD00E9">
        <w:rPr>
          <w:rStyle w:val="jobline"/>
        </w:rPr>
        <w:t xml:space="preserve"> (Netcache),Netwitness Investigator 8.0,Proofpoint Smart Search 1.0.1.18,Microsoft Windows Most versions </w:t>
      </w:r>
      <w:r w:rsidRPr="00FD00E9">
        <w:rPr>
          <w:rStyle w:val="jobline"/>
        </w:rPr>
        <w:t>(SCOM, SCCM, SMS)</w:t>
      </w:r>
      <w:r w:rsidR="00445BD7" w:rsidRPr="00FD00E9">
        <w:rPr>
          <w:rStyle w:val="jobline"/>
        </w:rPr>
        <w:t xml:space="preserve">workstation/client </w:t>
      </w:r>
      <w:r w:rsidR="00790F8A" w:rsidRPr="00FD00E9">
        <w:rPr>
          <w:rStyle w:val="jobline"/>
        </w:rPr>
        <w:t>only, Enterasys</w:t>
      </w:r>
      <w:r w:rsidR="00445BD7" w:rsidRPr="00FD00E9">
        <w:rPr>
          <w:rStyle w:val="jobline"/>
        </w:rPr>
        <w:t xml:space="preserve"> Dragon ,Internet Security Scanner</w:t>
      </w:r>
      <w:r w:rsidR="00790F8A" w:rsidRPr="00FD00E9">
        <w:rPr>
          <w:rStyle w:val="jobline"/>
        </w:rPr>
        <w:t xml:space="preserve"> ,</w:t>
      </w:r>
      <w:r w:rsidR="00445BD7" w:rsidRPr="00FD00E9">
        <w:rPr>
          <w:rStyle w:val="jobline"/>
        </w:rPr>
        <w:t>RealSecure S</w:t>
      </w:r>
      <w:r w:rsidR="00790F8A" w:rsidRPr="00FD00E9">
        <w:rPr>
          <w:rStyle w:val="jobline"/>
        </w:rPr>
        <w:t>ite Protector </w:t>
      </w:r>
      <w:r w:rsidR="00445BD7" w:rsidRPr="00FD00E9">
        <w:rPr>
          <w:rStyle w:val="jobline"/>
        </w:rPr>
        <w:t>,Cisco Secure IDS,Cisco Router and Switch O</w:t>
      </w:r>
      <w:r w:rsidR="00790F8A" w:rsidRPr="00FD00E9">
        <w:rPr>
          <w:rStyle w:val="jobline"/>
        </w:rPr>
        <w:t>perating Systems,</w:t>
      </w:r>
      <w:r w:rsidR="0082769E" w:rsidRPr="00FD00E9">
        <w:rPr>
          <w:rStyle w:val="jobline"/>
        </w:rPr>
        <w:t xml:space="preserve"> HP Openview</w:t>
      </w:r>
      <w:r w:rsidRPr="00FD00E9">
        <w:rPr>
          <w:rStyle w:val="jobline"/>
        </w:rPr>
        <w:t>, Sourcefire Snort, Symantec</w:t>
      </w:r>
      <w:r w:rsidR="00445BD7" w:rsidRPr="00FD00E9">
        <w:rPr>
          <w:rStyle w:val="jobline"/>
        </w:rPr>
        <w:t xml:space="preserve"> and McAfee desktop and enterprise an</w:t>
      </w:r>
      <w:r w:rsidRPr="00FD00E9">
        <w:rPr>
          <w:rStyle w:val="jobline"/>
        </w:rPr>
        <w:t>tivirus ,</w:t>
      </w:r>
      <w:r w:rsidR="00445BD7" w:rsidRPr="00FD00E9">
        <w:rPr>
          <w:rStyle w:val="jobline"/>
        </w:rPr>
        <w:t>ForeScout CounterACT ,</w:t>
      </w:r>
      <w:r w:rsidR="00790F8A" w:rsidRPr="00FD00E9">
        <w:rPr>
          <w:rStyle w:val="jobline"/>
        </w:rPr>
        <w:t>Air Defense</w:t>
      </w:r>
      <w:r w:rsidR="00445BD7" w:rsidRPr="00FD00E9">
        <w:rPr>
          <w:rStyle w:val="jobline"/>
        </w:rPr>
        <w:t xml:space="preserve"> </w:t>
      </w:r>
      <w:r w:rsidR="00790F8A" w:rsidRPr="00FD00E9">
        <w:rPr>
          <w:rStyle w:val="jobline"/>
        </w:rPr>
        <w:t>Security, MAP</w:t>
      </w:r>
      <w:r w:rsidRPr="00FD00E9">
        <w:rPr>
          <w:rStyle w:val="jobline"/>
        </w:rPr>
        <w:t xml:space="preserve"> to determine  any unusual activity was observed or discovered, we would</w:t>
      </w:r>
    </w:p>
    <w:p w:rsidR="00641037" w:rsidRPr="00FD00E9" w:rsidRDefault="00641037" w:rsidP="0059711F">
      <w:pPr>
        <w:numPr>
          <w:ilvl w:val="0"/>
          <w:numId w:val="1"/>
        </w:numPr>
        <w:tabs>
          <w:tab w:val="num" w:pos="90"/>
        </w:tabs>
        <w:rPr>
          <w:rStyle w:val="jobline"/>
        </w:rPr>
      </w:pPr>
      <w:r w:rsidRPr="00FD00E9">
        <w:rPr>
          <w:rStyle w:val="jobline"/>
        </w:rPr>
        <w:t>Designed, deployed, configured, supported, troubleshot, debugged and administered some of the Cisco security products, devices, and technologies like ASA 5500 series, ACS</w:t>
      </w:r>
    </w:p>
    <w:p w:rsidR="00445BD7" w:rsidRPr="00FD00E9" w:rsidRDefault="00500A1D" w:rsidP="0059711F">
      <w:pPr>
        <w:numPr>
          <w:ilvl w:val="0"/>
          <w:numId w:val="1"/>
        </w:numPr>
        <w:tabs>
          <w:tab w:val="num" w:pos="90"/>
        </w:tabs>
        <w:rPr>
          <w:rStyle w:val="jobline"/>
        </w:rPr>
      </w:pPr>
      <w:r w:rsidRPr="00FD00E9">
        <w:rPr>
          <w:rStyle w:val="jobline"/>
        </w:rPr>
        <w:t xml:space="preserve">, NAC, </w:t>
      </w:r>
      <w:r w:rsidR="0082769E" w:rsidRPr="00FD00E9">
        <w:rPr>
          <w:rStyle w:val="jobline"/>
        </w:rPr>
        <w:t>TrustSec, 802.1x</w:t>
      </w:r>
      <w:r w:rsidR="00641037" w:rsidRPr="00FD00E9">
        <w:rPr>
          <w:rStyle w:val="jobline"/>
        </w:rPr>
        <w:t>, IOS IPS, RADIUS/TACACS+</w:t>
      </w:r>
      <w:r w:rsidR="0082769E" w:rsidRPr="00FD00E9">
        <w:rPr>
          <w:rStyle w:val="jobline"/>
        </w:rPr>
        <w:t>, SSL</w:t>
      </w:r>
      <w:r w:rsidR="00641037" w:rsidRPr="00FD00E9">
        <w:rPr>
          <w:rStyle w:val="jobline"/>
        </w:rPr>
        <w:t>/TLS</w:t>
      </w:r>
      <w:r w:rsidR="0082769E" w:rsidRPr="00FD00E9">
        <w:rPr>
          <w:rStyle w:val="jobline"/>
        </w:rPr>
        <w:t>, SSH</w:t>
      </w:r>
      <w:r w:rsidR="00641037" w:rsidRPr="00FD00E9">
        <w:rPr>
          <w:rStyle w:val="jobline"/>
        </w:rPr>
        <w:t>.</w:t>
      </w:r>
      <w:r w:rsidR="001B73C6" w:rsidRPr="00FD00E9">
        <w:rPr>
          <w:rStyle w:val="jobline"/>
        </w:rPr>
        <w:t xml:space="preserve"> </w:t>
      </w:r>
    </w:p>
    <w:p w:rsidR="0082769E" w:rsidRPr="00FD00E9" w:rsidRDefault="00782FCA" w:rsidP="0059711F">
      <w:pPr>
        <w:numPr>
          <w:ilvl w:val="0"/>
          <w:numId w:val="1"/>
        </w:numPr>
        <w:tabs>
          <w:tab w:val="num" w:pos="90"/>
        </w:tabs>
        <w:rPr>
          <w:rStyle w:val="jobline"/>
        </w:rPr>
      </w:pPr>
      <w:r w:rsidRPr="00FD00E9">
        <w:rPr>
          <w:rStyle w:val="jobline"/>
        </w:rPr>
        <w:t xml:space="preserve">Documented user, group, and shared resource information to be used by the Tier 2 support personnel, user administrators, and workstation administrators.  Created how-to documents to support new infrastructure designs. </w:t>
      </w:r>
    </w:p>
    <w:p w:rsidR="0082769E" w:rsidRPr="00FD00E9" w:rsidRDefault="0082769E" w:rsidP="0059711F">
      <w:pPr>
        <w:numPr>
          <w:ilvl w:val="0"/>
          <w:numId w:val="1"/>
        </w:numPr>
        <w:tabs>
          <w:tab w:val="num" w:pos="90"/>
        </w:tabs>
        <w:rPr>
          <w:rStyle w:val="jobline"/>
        </w:rPr>
      </w:pPr>
      <w:r w:rsidRPr="00FD00E9">
        <w:rPr>
          <w:rStyle w:val="jobline"/>
        </w:rPr>
        <w:t xml:space="preserve">Supported </w:t>
      </w:r>
      <w:r w:rsidR="00ED009E" w:rsidRPr="00FD00E9">
        <w:rPr>
          <w:rStyle w:val="jobline"/>
        </w:rPr>
        <w:t>system</w:t>
      </w:r>
      <w:r w:rsidRPr="00FD00E9">
        <w:rPr>
          <w:rStyle w:val="jobline"/>
        </w:rPr>
        <w:t>s with</w:t>
      </w:r>
      <w:r w:rsidR="00ED009E" w:rsidRPr="00FD00E9">
        <w:rPr>
          <w:rStyle w:val="jobline"/>
        </w:rPr>
        <w:t xml:space="preserve"> Symante</w:t>
      </w:r>
      <w:r w:rsidR="00EA67B0" w:rsidRPr="00FD00E9">
        <w:rPr>
          <w:rStyle w:val="jobline"/>
        </w:rPr>
        <w:t>c Netback 5.x, EMC Data Domain, and Tape</w:t>
      </w:r>
      <w:r w:rsidR="00ED009E" w:rsidRPr="00FD00E9">
        <w:rPr>
          <w:rStyle w:val="jobline"/>
        </w:rPr>
        <w:t xml:space="preserve"> Hardware.</w:t>
      </w:r>
    </w:p>
    <w:p w:rsidR="0082769E" w:rsidRPr="00FD00E9" w:rsidRDefault="008C322E" w:rsidP="0059711F">
      <w:pPr>
        <w:numPr>
          <w:ilvl w:val="0"/>
          <w:numId w:val="1"/>
        </w:numPr>
        <w:tabs>
          <w:tab w:val="num" w:pos="90"/>
        </w:tabs>
        <w:rPr>
          <w:rStyle w:val="jobline"/>
        </w:rPr>
      </w:pPr>
      <w:r w:rsidRPr="00FD00E9">
        <w:rPr>
          <w:rStyle w:val="jobline"/>
        </w:rPr>
        <w:t>Assisted telecom team to install (VoIP</w:t>
      </w:r>
      <w:r w:rsidR="008D3CEE" w:rsidRPr="00FD00E9">
        <w:rPr>
          <w:rStyle w:val="jobline"/>
        </w:rPr>
        <w:t>) Avaya</w:t>
      </w:r>
      <w:r w:rsidRPr="00FD00E9">
        <w:rPr>
          <w:rStyle w:val="jobline"/>
        </w:rPr>
        <w:t xml:space="preserve"> system, configure and troubleshoot end user issues.</w:t>
      </w:r>
    </w:p>
    <w:p w:rsidR="00782FCA" w:rsidRPr="00FD00E9" w:rsidRDefault="00782FCA" w:rsidP="0059711F">
      <w:pPr>
        <w:numPr>
          <w:ilvl w:val="0"/>
          <w:numId w:val="1"/>
        </w:numPr>
        <w:tabs>
          <w:tab w:val="num" w:pos="90"/>
        </w:tabs>
        <w:rPr>
          <w:rStyle w:val="jobline"/>
        </w:rPr>
      </w:pPr>
      <w:r w:rsidRPr="00FD00E9">
        <w:rPr>
          <w:rStyle w:val="jobline"/>
        </w:rPr>
        <w:t xml:space="preserve">Developed simple VBScript and PowerShell scripts to manage implementation of AD changes and to support other engineers and administrators to gather AD information to report to end users and auditors. </w:t>
      </w:r>
    </w:p>
    <w:p w:rsidR="00A44F67" w:rsidRPr="00782FCA" w:rsidRDefault="00A44F67" w:rsidP="00A44F67">
      <w:pPr>
        <w:ind w:left="360"/>
        <w:rPr>
          <w:rFonts w:ascii="Arial" w:hAnsi="Arial" w:cs="Arial"/>
          <w:color w:val="000000"/>
          <w:sz w:val="20"/>
          <w:szCs w:val="20"/>
        </w:rPr>
      </w:pPr>
    </w:p>
    <w:p w:rsidR="00A52FF2" w:rsidRPr="007B60CD" w:rsidRDefault="00A44F67" w:rsidP="00A52FF2">
      <w:pPr>
        <w:pStyle w:val="RoseResumeDates"/>
        <w:rPr>
          <w:szCs w:val="20"/>
        </w:rPr>
      </w:pPr>
      <w:r>
        <w:rPr>
          <w:caps/>
          <w:szCs w:val="20"/>
        </w:rPr>
        <w:t>VERIZon</w:t>
      </w:r>
      <w:r w:rsidR="007B5C0C">
        <w:rPr>
          <w:caps/>
          <w:szCs w:val="20"/>
        </w:rPr>
        <w:t xml:space="preserve">, INC                </w:t>
      </w:r>
      <w:r w:rsidR="009D1533">
        <w:rPr>
          <w:caps/>
          <w:szCs w:val="20"/>
        </w:rPr>
        <w:t xml:space="preserve"> </w:t>
      </w:r>
      <w:r>
        <w:rPr>
          <w:szCs w:val="20"/>
        </w:rPr>
        <w:t>Irving</w:t>
      </w:r>
      <w:r w:rsidR="009D1533" w:rsidRPr="009D1533">
        <w:rPr>
          <w:szCs w:val="20"/>
        </w:rPr>
        <w:t>, TX</w:t>
      </w:r>
      <w:r w:rsidR="00A52FF2" w:rsidRPr="007B60CD">
        <w:rPr>
          <w:b w:val="0"/>
          <w:szCs w:val="20"/>
        </w:rPr>
        <w:tab/>
      </w:r>
      <w:r w:rsidR="000C6EA9">
        <w:rPr>
          <w:szCs w:val="20"/>
        </w:rPr>
        <w:t>Jan</w:t>
      </w:r>
      <w:r w:rsidR="00A52FF2" w:rsidRPr="007B60CD">
        <w:rPr>
          <w:szCs w:val="20"/>
        </w:rPr>
        <w:t xml:space="preserve"> </w:t>
      </w:r>
      <w:r w:rsidR="00A2025B">
        <w:rPr>
          <w:szCs w:val="20"/>
        </w:rPr>
        <w:t>2000</w:t>
      </w:r>
      <w:r w:rsidR="00A52FF2" w:rsidRPr="007B60CD">
        <w:rPr>
          <w:szCs w:val="20"/>
        </w:rPr>
        <w:t xml:space="preserve"> – </w:t>
      </w:r>
      <w:r w:rsidR="000C6EA9">
        <w:rPr>
          <w:szCs w:val="20"/>
        </w:rPr>
        <w:t>Oct</w:t>
      </w:r>
      <w:r w:rsidR="00A52FF2" w:rsidRPr="007B60CD">
        <w:rPr>
          <w:szCs w:val="20"/>
        </w:rPr>
        <w:t xml:space="preserve"> </w:t>
      </w:r>
      <w:r w:rsidR="00A2025B">
        <w:rPr>
          <w:szCs w:val="20"/>
        </w:rPr>
        <w:t>05</w:t>
      </w:r>
    </w:p>
    <w:p w:rsidR="00A44F67" w:rsidRDefault="00A2025B" w:rsidP="00A44F67">
      <w:pPr>
        <w:rPr>
          <w:rFonts w:ascii="Arial" w:hAnsi="Arial" w:cs="Arial"/>
          <w:i/>
          <w:color w:val="000000"/>
          <w:sz w:val="20"/>
          <w:szCs w:val="20"/>
        </w:rPr>
      </w:pPr>
      <w:r>
        <w:rPr>
          <w:rFonts w:ascii="Arial" w:hAnsi="Arial" w:cs="Arial"/>
          <w:i/>
          <w:color w:val="000000"/>
          <w:sz w:val="20"/>
          <w:szCs w:val="20"/>
        </w:rPr>
        <w:t>Sr.</w:t>
      </w:r>
      <w:r w:rsidR="00A44F67" w:rsidRPr="005A2D98">
        <w:rPr>
          <w:rFonts w:ascii="Arial" w:hAnsi="Arial" w:cs="Arial"/>
          <w:i/>
          <w:color w:val="000000"/>
          <w:sz w:val="20"/>
          <w:szCs w:val="20"/>
        </w:rPr>
        <w:t>System</w:t>
      </w:r>
      <w:r w:rsidR="00A44F67">
        <w:rPr>
          <w:rFonts w:ascii="Arial" w:hAnsi="Arial" w:cs="Arial"/>
          <w:i/>
          <w:color w:val="000000"/>
          <w:sz w:val="20"/>
          <w:szCs w:val="20"/>
        </w:rPr>
        <w:t xml:space="preserve"> integration </w:t>
      </w:r>
      <w:r w:rsidR="00A44F67" w:rsidRPr="005A2D98">
        <w:rPr>
          <w:rFonts w:ascii="Arial" w:hAnsi="Arial" w:cs="Arial"/>
          <w:i/>
          <w:color w:val="000000"/>
          <w:sz w:val="20"/>
          <w:szCs w:val="20"/>
        </w:rPr>
        <w:t>Engineer</w:t>
      </w:r>
      <w:r w:rsidR="00FD00E9">
        <w:rPr>
          <w:rFonts w:ascii="Arial" w:hAnsi="Arial" w:cs="Arial"/>
          <w:i/>
          <w:color w:val="000000"/>
          <w:sz w:val="20"/>
          <w:szCs w:val="20"/>
        </w:rPr>
        <w:t xml:space="preserve"> III</w:t>
      </w:r>
      <w:r w:rsidR="00A44F67">
        <w:rPr>
          <w:rFonts w:ascii="Arial" w:hAnsi="Arial" w:cs="Arial"/>
          <w:i/>
          <w:color w:val="000000"/>
          <w:sz w:val="20"/>
          <w:szCs w:val="20"/>
        </w:rPr>
        <w:t>/PM-RII (Retail Infrastructure and Implementation)</w:t>
      </w:r>
    </w:p>
    <w:p w:rsidR="00A44F67" w:rsidRDefault="00A44F67" w:rsidP="00A44F67">
      <w:pPr>
        <w:rPr>
          <w:rFonts w:ascii="Arial" w:hAnsi="Arial" w:cs="Arial"/>
          <w:i/>
          <w:color w:val="000000"/>
          <w:sz w:val="20"/>
          <w:szCs w:val="20"/>
        </w:rPr>
      </w:pPr>
    </w:p>
    <w:p w:rsidR="00A44F67" w:rsidRPr="00FD00E9" w:rsidRDefault="00A44F67" w:rsidP="0059711F">
      <w:pPr>
        <w:numPr>
          <w:ilvl w:val="0"/>
          <w:numId w:val="1"/>
        </w:numPr>
        <w:tabs>
          <w:tab w:val="num" w:pos="90"/>
        </w:tabs>
        <w:rPr>
          <w:rStyle w:val="jobline"/>
        </w:rPr>
      </w:pPr>
      <w:r w:rsidRPr="00FD00E9">
        <w:rPr>
          <w:rStyle w:val="jobline"/>
        </w:rPr>
        <w:t>Participated with the customer in the strategic design process and translate business needs into technical systems solutions.</w:t>
      </w:r>
    </w:p>
    <w:p w:rsidR="00A44F67" w:rsidRPr="00FD00E9" w:rsidRDefault="00A44F67" w:rsidP="0059711F">
      <w:pPr>
        <w:numPr>
          <w:ilvl w:val="0"/>
          <w:numId w:val="1"/>
        </w:numPr>
        <w:tabs>
          <w:tab w:val="num" w:pos="90"/>
        </w:tabs>
        <w:rPr>
          <w:rStyle w:val="jobline"/>
        </w:rPr>
      </w:pPr>
      <w:r w:rsidRPr="00FD00E9">
        <w:rPr>
          <w:rStyle w:val="jobline"/>
        </w:rPr>
        <w:t>Designed and maintained server and network architectures supporting web based applications (Intel, UNIX environments).</w:t>
      </w:r>
    </w:p>
    <w:p w:rsidR="00A44F67" w:rsidRPr="00FD00E9" w:rsidRDefault="00A44F67" w:rsidP="0059711F">
      <w:pPr>
        <w:numPr>
          <w:ilvl w:val="0"/>
          <w:numId w:val="1"/>
        </w:numPr>
        <w:tabs>
          <w:tab w:val="num" w:pos="90"/>
        </w:tabs>
        <w:rPr>
          <w:rStyle w:val="jobline"/>
        </w:rPr>
      </w:pPr>
      <w:r w:rsidRPr="00FD00E9">
        <w:rPr>
          <w:rStyle w:val="jobline"/>
        </w:rPr>
        <w:lastRenderedPageBreak/>
        <w:t xml:space="preserve">Infrastructure and Architectural design including security implementations (over 22 projects) ensuring smooth project progression from inception to production on time and within scope and budget using project management and ITIL best practiced methodologies IS&amp;I,IBM Rational tool(requirement &amp; design management, costing/forecasting, planning both strategic and tactical, scoping, scheduling, implementation, testing, security/audit reviews, launch activities, quality assurance, business continuity, disaster recovery, governance, problem resolution &amp; risk management, change control, wrap up/post mortem and vendor management). </w:t>
      </w:r>
    </w:p>
    <w:p w:rsidR="00A44F67" w:rsidRPr="00FD00E9" w:rsidRDefault="00A44F67" w:rsidP="0059711F">
      <w:pPr>
        <w:numPr>
          <w:ilvl w:val="0"/>
          <w:numId w:val="1"/>
        </w:numPr>
        <w:tabs>
          <w:tab w:val="num" w:pos="90"/>
        </w:tabs>
        <w:rPr>
          <w:rStyle w:val="jobline"/>
        </w:rPr>
      </w:pPr>
      <w:r w:rsidRPr="00FD00E9">
        <w:rPr>
          <w:rStyle w:val="jobline"/>
        </w:rPr>
        <w:t xml:space="preserve">Ensured to provide customers with a high level of customer satisfaction through maintaining comprehensive knowledge of solutions offerings, strategies and direction as it relates to their business. </w:t>
      </w:r>
    </w:p>
    <w:p w:rsidR="00A44F67" w:rsidRPr="00FD00E9" w:rsidRDefault="00A44F67" w:rsidP="0059711F">
      <w:pPr>
        <w:numPr>
          <w:ilvl w:val="0"/>
          <w:numId w:val="1"/>
        </w:numPr>
        <w:tabs>
          <w:tab w:val="num" w:pos="90"/>
        </w:tabs>
        <w:rPr>
          <w:rStyle w:val="jobline"/>
        </w:rPr>
      </w:pPr>
      <w:r w:rsidRPr="00FD00E9">
        <w:rPr>
          <w:rStyle w:val="jobline"/>
        </w:rPr>
        <w:t xml:space="preserve">Proposed new and complex high quality solutions to clients in response to varying business requirements. </w:t>
      </w:r>
    </w:p>
    <w:p w:rsidR="00A44F67" w:rsidRPr="00FD00E9" w:rsidRDefault="00A44F67" w:rsidP="0059711F">
      <w:pPr>
        <w:numPr>
          <w:ilvl w:val="0"/>
          <w:numId w:val="1"/>
        </w:numPr>
        <w:tabs>
          <w:tab w:val="num" w:pos="90"/>
        </w:tabs>
        <w:rPr>
          <w:rStyle w:val="jobline"/>
        </w:rPr>
      </w:pPr>
      <w:r w:rsidRPr="00FD00E9">
        <w:rPr>
          <w:rStyle w:val="jobline"/>
        </w:rPr>
        <w:t xml:space="preserve">used a pre-sales methodologies along with in-depth knowledge of leading-edge solutions and technology in conjunction with industry and business skills to influence clients and sell </w:t>
      </w:r>
      <w:r w:rsidR="007B5C0C" w:rsidRPr="00FD00E9">
        <w:rPr>
          <w:rStyle w:val="jobline"/>
        </w:rPr>
        <w:t>Verizon</w:t>
      </w:r>
      <w:r w:rsidRPr="00FD00E9">
        <w:rPr>
          <w:rStyle w:val="jobline"/>
        </w:rPr>
        <w:t xml:space="preserve"> solutions</w:t>
      </w:r>
    </w:p>
    <w:p w:rsidR="00A44F67" w:rsidRPr="00FD00E9" w:rsidRDefault="00A44F67" w:rsidP="0059711F">
      <w:pPr>
        <w:numPr>
          <w:ilvl w:val="0"/>
          <w:numId w:val="1"/>
        </w:numPr>
        <w:tabs>
          <w:tab w:val="num" w:pos="90"/>
        </w:tabs>
        <w:rPr>
          <w:rStyle w:val="jobline"/>
        </w:rPr>
      </w:pPr>
      <w:r w:rsidRPr="00FD00E9">
        <w:rPr>
          <w:rStyle w:val="jobline"/>
        </w:rPr>
        <w:t>Developed Comprehensive Environmental Documentation.</w:t>
      </w:r>
    </w:p>
    <w:p w:rsidR="00A44F67" w:rsidRPr="00FD00E9" w:rsidRDefault="00A44F67" w:rsidP="0059711F">
      <w:pPr>
        <w:numPr>
          <w:ilvl w:val="0"/>
          <w:numId w:val="1"/>
        </w:numPr>
        <w:tabs>
          <w:tab w:val="num" w:pos="90"/>
        </w:tabs>
        <w:rPr>
          <w:rStyle w:val="jobline"/>
        </w:rPr>
      </w:pPr>
      <w:r w:rsidRPr="00FD00E9">
        <w:rPr>
          <w:rStyle w:val="jobline"/>
        </w:rPr>
        <w:t>Participated in designing  and develop  RII( Retail Infrastructure and implementation) web portal</w:t>
      </w:r>
    </w:p>
    <w:p w:rsidR="00A44F67" w:rsidRPr="00FD00E9" w:rsidRDefault="00A44F67" w:rsidP="0059711F">
      <w:pPr>
        <w:numPr>
          <w:ilvl w:val="0"/>
          <w:numId w:val="1"/>
        </w:numPr>
        <w:tabs>
          <w:tab w:val="num" w:pos="90"/>
        </w:tabs>
        <w:rPr>
          <w:rStyle w:val="jobline"/>
        </w:rPr>
      </w:pPr>
      <w:r w:rsidRPr="00FD00E9">
        <w:rPr>
          <w:rStyle w:val="jobline"/>
        </w:rPr>
        <w:t xml:space="preserve">Install, monitor, administrate and configure the servers by installing the OS Linux, Windows 2000 AS, Applications Voice Genie Gateway, VR, </w:t>
      </w:r>
      <w:r w:rsidR="007B5C0C" w:rsidRPr="00FD00E9">
        <w:rPr>
          <w:rStyle w:val="jobline"/>
        </w:rPr>
        <w:t>Web logic</w:t>
      </w:r>
      <w:r w:rsidRPr="00FD00E9">
        <w:rPr>
          <w:rStyle w:val="jobline"/>
        </w:rPr>
        <w:t>, Databases Oracle 8i, 9i and SQL2000 and tested before handing to the production team.</w:t>
      </w:r>
    </w:p>
    <w:p w:rsidR="00A44F67" w:rsidRPr="00FD00E9" w:rsidRDefault="00A44F67" w:rsidP="0059711F">
      <w:pPr>
        <w:numPr>
          <w:ilvl w:val="0"/>
          <w:numId w:val="1"/>
        </w:numPr>
        <w:tabs>
          <w:tab w:val="num" w:pos="90"/>
        </w:tabs>
        <w:rPr>
          <w:rStyle w:val="jobline"/>
        </w:rPr>
      </w:pPr>
      <w:r w:rsidRPr="00FD00E9">
        <w:rPr>
          <w:rStyle w:val="jobline"/>
        </w:rPr>
        <w:t>Configured and maintaining networking using of TCP/IP protocol stack.</w:t>
      </w:r>
    </w:p>
    <w:p w:rsidR="00A44F67" w:rsidRPr="00FD00E9" w:rsidRDefault="00A44F67" w:rsidP="0059711F">
      <w:pPr>
        <w:numPr>
          <w:ilvl w:val="0"/>
          <w:numId w:val="1"/>
        </w:numPr>
        <w:tabs>
          <w:tab w:val="num" w:pos="90"/>
        </w:tabs>
        <w:rPr>
          <w:rStyle w:val="jobline"/>
        </w:rPr>
      </w:pPr>
      <w:r w:rsidRPr="00FD00E9">
        <w:rPr>
          <w:rStyle w:val="jobline"/>
        </w:rPr>
        <w:t>Configured network devices design network configurations including Routers, Hubs, Firewalls, Proxy, DNS, WINS servers.</w:t>
      </w:r>
    </w:p>
    <w:p w:rsidR="00A44F67" w:rsidRPr="00FD00E9" w:rsidRDefault="00A44F67" w:rsidP="0059711F">
      <w:pPr>
        <w:numPr>
          <w:ilvl w:val="0"/>
          <w:numId w:val="1"/>
        </w:numPr>
        <w:tabs>
          <w:tab w:val="num" w:pos="90"/>
        </w:tabs>
        <w:rPr>
          <w:rStyle w:val="jobline"/>
        </w:rPr>
      </w:pPr>
      <w:r w:rsidRPr="00FD00E9">
        <w:rPr>
          <w:rStyle w:val="jobline"/>
        </w:rPr>
        <w:t>Designed and maintained the physical architectures supporting OLTP database applications including database servers, SAN, NAS, EMC and VSU.</w:t>
      </w:r>
    </w:p>
    <w:p w:rsidR="00A44F67" w:rsidRPr="00FD00E9" w:rsidRDefault="00A44F67" w:rsidP="0059711F">
      <w:pPr>
        <w:numPr>
          <w:ilvl w:val="0"/>
          <w:numId w:val="1"/>
        </w:numPr>
        <w:tabs>
          <w:tab w:val="num" w:pos="90"/>
        </w:tabs>
        <w:rPr>
          <w:rStyle w:val="jobline"/>
        </w:rPr>
      </w:pPr>
      <w:r w:rsidRPr="00FD00E9">
        <w:rPr>
          <w:rStyle w:val="jobline"/>
        </w:rPr>
        <w:t>Participated in development of innovative and cost effective solutions to customer problems, using integrated data processing and communication solutions.</w:t>
      </w:r>
    </w:p>
    <w:p w:rsidR="00A44F67" w:rsidRPr="00FD00E9" w:rsidRDefault="00A44F67" w:rsidP="0059711F">
      <w:pPr>
        <w:numPr>
          <w:ilvl w:val="0"/>
          <w:numId w:val="1"/>
        </w:numPr>
        <w:tabs>
          <w:tab w:val="num" w:pos="90"/>
        </w:tabs>
        <w:rPr>
          <w:rStyle w:val="jobline"/>
        </w:rPr>
      </w:pPr>
      <w:r w:rsidRPr="00FD00E9">
        <w:rPr>
          <w:rStyle w:val="jobline"/>
        </w:rPr>
        <w:t>Coordinated with the Application Development Manager to ensure the detailed design aligns with the solution and the Quality Assurance Test Manager to coordinate functional testing of the solution and the infrastructure/implementation team to ensure successful implementation and deployment of the solution.</w:t>
      </w:r>
    </w:p>
    <w:p w:rsidR="00A44F67" w:rsidRPr="00FD00E9" w:rsidRDefault="00A44F67" w:rsidP="0059711F">
      <w:pPr>
        <w:numPr>
          <w:ilvl w:val="0"/>
          <w:numId w:val="1"/>
        </w:numPr>
        <w:tabs>
          <w:tab w:val="num" w:pos="90"/>
        </w:tabs>
        <w:rPr>
          <w:rStyle w:val="jobline"/>
        </w:rPr>
      </w:pPr>
      <w:r w:rsidRPr="00FD00E9">
        <w:rPr>
          <w:rStyle w:val="jobline"/>
        </w:rPr>
        <w:t>Worked with more senior team members in performing research and feasibility studies, tradeoff analyses, operation studies, design reviews, and technical briefings with clients.</w:t>
      </w:r>
    </w:p>
    <w:p w:rsidR="00A44F67" w:rsidRPr="00FD00E9" w:rsidRDefault="00A44F67" w:rsidP="0059711F">
      <w:pPr>
        <w:numPr>
          <w:ilvl w:val="0"/>
          <w:numId w:val="1"/>
        </w:numPr>
        <w:tabs>
          <w:tab w:val="num" w:pos="90"/>
        </w:tabs>
        <w:rPr>
          <w:rStyle w:val="jobline"/>
        </w:rPr>
      </w:pPr>
      <w:r w:rsidRPr="00FD00E9">
        <w:rPr>
          <w:rStyle w:val="jobline"/>
        </w:rPr>
        <w:t>Staffing, performance appraisal, promotion and compensation decisions.</w:t>
      </w:r>
    </w:p>
    <w:p w:rsidR="00A44F67" w:rsidRPr="00FD00E9" w:rsidRDefault="00A44F67" w:rsidP="0059711F">
      <w:pPr>
        <w:numPr>
          <w:ilvl w:val="0"/>
          <w:numId w:val="1"/>
        </w:numPr>
        <w:tabs>
          <w:tab w:val="num" w:pos="90"/>
        </w:tabs>
        <w:rPr>
          <w:rStyle w:val="jobline"/>
        </w:rPr>
      </w:pPr>
      <w:r w:rsidRPr="00FD00E9">
        <w:rPr>
          <w:rStyle w:val="jobline"/>
        </w:rPr>
        <w:t>Answered customer inquiries regarding technical issues, and provided them with proper training</w:t>
      </w:r>
    </w:p>
    <w:p w:rsidR="00A44F67" w:rsidRPr="00FD00E9" w:rsidRDefault="00A44F67" w:rsidP="0059711F">
      <w:pPr>
        <w:numPr>
          <w:ilvl w:val="0"/>
          <w:numId w:val="1"/>
        </w:numPr>
        <w:tabs>
          <w:tab w:val="num" w:pos="90"/>
        </w:tabs>
        <w:rPr>
          <w:rStyle w:val="jobline"/>
        </w:rPr>
      </w:pPr>
      <w:r w:rsidRPr="00FD00E9">
        <w:rPr>
          <w:rStyle w:val="jobline"/>
        </w:rPr>
        <w:t>Supervised, coach and develop staff (14 members).</w:t>
      </w:r>
    </w:p>
    <w:p w:rsidR="00A44F67" w:rsidRPr="00FD00E9" w:rsidRDefault="00A44F67" w:rsidP="0059711F">
      <w:pPr>
        <w:numPr>
          <w:ilvl w:val="0"/>
          <w:numId w:val="1"/>
        </w:numPr>
        <w:tabs>
          <w:tab w:val="num" w:pos="90"/>
        </w:tabs>
        <w:rPr>
          <w:rStyle w:val="jobline"/>
        </w:rPr>
      </w:pPr>
      <w:r w:rsidRPr="00FD00E9">
        <w:rPr>
          <w:rStyle w:val="jobline"/>
        </w:rPr>
        <w:t xml:space="preserve">Provided training and assistance to less experienced staff. </w:t>
      </w:r>
    </w:p>
    <w:p w:rsidR="00A44F67" w:rsidRPr="00FD00E9" w:rsidRDefault="00A44F67" w:rsidP="0059711F">
      <w:pPr>
        <w:numPr>
          <w:ilvl w:val="0"/>
          <w:numId w:val="1"/>
        </w:numPr>
        <w:tabs>
          <w:tab w:val="num" w:pos="90"/>
        </w:tabs>
        <w:rPr>
          <w:rStyle w:val="jobline"/>
        </w:rPr>
      </w:pPr>
      <w:r w:rsidRPr="00FD00E9">
        <w:rPr>
          <w:rStyle w:val="jobline"/>
        </w:rPr>
        <w:t>Ensured the staff remains engaged through selected challenging assignments that push established technological knowledge base boundaries.</w:t>
      </w:r>
    </w:p>
    <w:p w:rsidR="00A44F67" w:rsidRPr="00FD00E9" w:rsidRDefault="00A44F67" w:rsidP="0059711F">
      <w:pPr>
        <w:numPr>
          <w:ilvl w:val="0"/>
          <w:numId w:val="1"/>
        </w:numPr>
        <w:tabs>
          <w:tab w:val="num" w:pos="90"/>
        </w:tabs>
        <w:rPr>
          <w:rStyle w:val="jobline"/>
        </w:rPr>
      </w:pPr>
      <w:r w:rsidRPr="00FD00E9">
        <w:rPr>
          <w:rStyle w:val="jobline"/>
        </w:rPr>
        <w:t>Led Risk Assessment meetings.</w:t>
      </w:r>
    </w:p>
    <w:p w:rsidR="00A44F67" w:rsidRDefault="00A44F67" w:rsidP="00A44F67">
      <w:pPr>
        <w:rPr>
          <w:rFonts w:ascii="Arial" w:hAnsi="Arial"/>
          <w:b/>
          <w:bCs/>
          <w:i/>
          <w:iCs/>
          <w:sz w:val="20"/>
          <w:szCs w:val="20"/>
        </w:rPr>
      </w:pPr>
      <w:r w:rsidRPr="007B60CD">
        <w:rPr>
          <w:rFonts w:ascii="Arial" w:hAnsi="Arial"/>
          <w:b/>
          <w:bCs/>
          <w:i/>
          <w:iCs/>
          <w:sz w:val="20"/>
          <w:szCs w:val="20"/>
        </w:rPr>
        <w:lastRenderedPageBreak/>
        <w:t xml:space="preserve">Technologies: </w:t>
      </w:r>
      <w:r w:rsidRPr="00D61DFE">
        <w:rPr>
          <w:rFonts w:ascii="Arial" w:hAnsi="Arial"/>
          <w:b/>
          <w:bCs/>
          <w:i/>
          <w:iCs/>
          <w:sz w:val="20"/>
          <w:szCs w:val="20"/>
        </w:rPr>
        <w:t>Intel, UNIX</w:t>
      </w:r>
      <w:r>
        <w:rPr>
          <w:rFonts w:ascii="Arial" w:hAnsi="Arial"/>
          <w:b/>
          <w:bCs/>
          <w:i/>
          <w:iCs/>
          <w:sz w:val="20"/>
          <w:szCs w:val="20"/>
        </w:rPr>
        <w:t>, Linux AS, Windows 20/03</w:t>
      </w:r>
      <w:r w:rsidR="00365725">
        <w:rPr>
          <w:rFonts w:ascii="Arial" w:hAnsi="Arial"/>
          <w:b/>
          <w:bCs/>
          <w:i/>
          <w:iCs/>
          <w:sz w:val="20"/>
          <w:szCs w:val="20"/>
        </w:rPr>
        <w:t>,Vserver</w:t>
      </w:r>
      <w:r w:rsidRPr="005F5B48">
        <w:rPr>
          <w:rFonts w:ascii="Arial" w:hAnsi="Arial"/>
          <w:b/>
          <w:bCs/>
          <w:i/>
          <w:iCs/>
          <w:sz w:val="20"/>
          <w:szCs w:val="20"/>
        </w:rPr>
        <w:t>, Oracle 8i/9i, SQL,</w:t>
      </w:r>
      <w:r>
        <w:rPr>
          <w:rFonts w:ascii="Arial" w:hAnsi="Arial"/>
          <w:b/>
          <w:bCs/>
          <w:i/>
          <w:iCs/>
          <w:sz w:val="20"/>
          <w:szCs w:val="20"/>
        </w:rPr>
        <w:t xml:space="preserve"> </w:t>
      </w:r>
      <w:r w:rsidRPr="005F5B48">
        <w:rPr>
          <w:rFonts w:ascii="Arial" w:hAnsi="Arial"/>
          <w:b/>
          <w:bCs/>
          <w:i/>
          <w:iCs/>
          <w:sz w:val="20"/>
          <w:szCs w:val="20"/>
        </w:rPr>
        <w:t>TCP/IP, Routers, Hubs, Firewalls, Proxy, DNS, WINS, OLTP, SAN, NAS, EMC, VSU, Quality Assurance, UAT, Stress Testing, SDLC, SQL Queries, B</w:t>
      </w:r>
      <w:r w:rsidR="00365725">
        <w:rPr>
          <w:rFonts w:ascii="Arial" w:hAnsi="Arial"/>
          <w:b/>
          <w:bCs/>
          <w:i/>
          <w:iCs/>
          <w:sz w:val="20"/>
          <w:szCs w:val="20"/>
        </w:rPr>
        <w:t>EA Weblogic, HP, SQL Server 20/05</w:t>
      </w:r>
      <w:r w:rsidRPr="005F5B48">
        <w:rPr>
          <w:rFonts w:ascii="Arial" w:hAnsi="Arial"/>
          <w:b/>
          <w:bCs/>
          <w:i/>
          <w:iCs/>
          <w:sz w:val="20"/>
          <w:szCs w:val="20"/>
        </w:rPr>
        <w:t>, DBMS, C++, ASP, Java, CORBA, VB, XML, .NET, DBA, Stored Procedures, Oracle, Teradata</w:t>
      </w:r>
      <w:r>
        <w:rPr>
          <w:rFonts w:ascii="Arial" w:hAnsi="Arial"/>
          <w:b/>
          <w:bCs/>
          <w:i/>
          <w:iCs/>
          <w:sz w:val="20"/>
          <w:szCs w:val="20"/>
        </w:rPr>
        <w:t xml:space="preserve">, </w:t>
      </w:r>
    </w:p>
    <w:p w:rsidR="00A44F67" w:rsidRDefault="00A44F67" w:rsidP="00A52FF2">
      <w:pPr>
        <w:pStyle w:val="RoseResumeDates"/>
        <w:rPr>
          <w:caps/>
          <w:szCs w:val="20"/>
        </w:rPr>
      </w:pPr>
    </w:p>
    <w:p w:rsidR="00A52FF2" w:rsidRPr="007B60CD" w:rsidRDefault="004555B7" w:rsidP="00A52FF2">
      <w:pPr>
        <w:pStyle w:val="RoseResumeDates"/>
        <w:rPr>
          <w:szCs w:val="20"/>
        </w:rPr>
      </w:pPr>
      <w:r w:rsidRPr="00383119">
        <w:rPr>
          <w:caps/>
          <w:szCs w:val="20"/>
        </w:rPr>
        <w:t>H&amp;R BLOCK,</w:t>
      </w:r>
      <w:r w:rsidR="00383119">
        <w:rPr>
          <w:caps/>
          <w:szCs w:val="20"/>
        </w:rPr>
        <w:t xml:space="preserve"> </w:t>
      </w:r>
      <w:r w:rsidR="007B5C0C">
        <w:rPr>
          <w:caps/>
          <w:szCs w:val="20"/>
        </w:rPr>
        <w:t xml:space="preserve">                    </w:t>
      </w:r>
      <w:r w:rsidRPr="00383119">
        <w:rPr>
          <w:szCs w:val="20"/>
        </w:rPr>
        <w:t>Baton Rouge, LA</w:t>
      </w:r>
      <w:r w:rsidR="00A52FF2" w:rsidRPr="007B60CD">
        <w:rPr>
          <w:b w:val="0"/>
          <w:szCs w:val="20"/>
        </w:rPr>
        <w:tab/>
      </w:r>
      <w:r w:rsidR="000C6EA9">
        <w:rPr>
          <w:szCs w:val="20"/>
        </w:rPr>
        <w:t>Jul</w:t>
      </w:r>
      <w:r w:rsidR="00A52FF2" w:rsidRPr="007B60CD">
        <w:rPr>
          <w:szCs w:val="20"/>
        </w:rPr>
        <w:t xml:space="preserve"> </w:t>
      </w:r>
      <w:r w:rsidR="00782FCA">
        <w:rPr>
          <w:szCs w:val="20"/>
        </w:rPr>
        <w:t>96</w:t>
      </w:r>
      <w:r w:rsidR="00A52FF2" w:rsidRPr="007B60CD">
        <w:rPr>
          <w:szCs w:val="20"/>
        </w:rPr>
        <w:t xml:space="preserve"> – </w:t>
      </w:r>
      <w:r w:rsidR="000C6EA9">
        <w:rPr>
          <w:szCs w:val="20"/>
        </w:rPr>
        <w:t>Dec</w:t>
      </w:r>
      <w:r w:rsidR="00A52FF2" w:rsidRPr="007B60CD">
        <w:rPr>
          <w:szCs w:val="20"/>
        </w:rPr>
        <w:t xml:space="preserve"> </w:t>
      </w:r>
      <w:r>
        <w:rPr>
          <w:szCs w:val="20"/>
        </w:rPr>
        <w:t>99</w:t>
      </w:r>
    </w:p>
    <w:p w:rsidR="00A52FF2" w:rsidRPr="00383119" w:rsidRDefault="004555B7" w:rsidP="00A52FF2">
      <w:pPr>
        <w:rPr>
          <w:rFonts w:ascii="Arial" w:hAnsi="Arial" w:cs="Arial"/>
          <w:i/>
          <w:color w:val="000000"/>
          <w:sz w:val="20"/>
          <w:szCs w:val="20"/>
        </w:rPr>
      </w:pPr>
      <w:r w:rsidRPr="00383119">
        <w:rPr>
          <w:rFonts w:ascii="Arial" w:hAnsi="Arial" w:cs="Arial"/>
          <w:i/>
          <w:color w:val="000000"/>
          <w:sz w:val="20"/>
          <w:szCs w:val="20"/>
        </w:rPr>
        <w:t>District Technical Engineer/Network Administrator</w:t>
      </w:r>
    </w:p>
    <w:p w:rsidR="00F644E7" w:rsidRPr="00FD00E9" w:rsidRDefault="004555B7" w:rsidP="0059711F">
      <w:pPr>
        <w:numPr>
          <w:ilvl w:val="0"/>
          <w:numId w:val="1"/>
        </w:numPr>
        <w:tabs>
          <w:tab w:val="num" w:pos="90"/>
        </w:tabs>
        <w:rPr>
          <w:rStyle w:val="jobline"/>
        </w:rPr>
      </w:pPr>
      <w:r w:rsidRPr="00FD00E9">
        <w:rPr>
          <w:rStyle w:val="jobline"/>
        </w:rPr>
        <w:t>Administered and supported computer systems (Win NT, Win 9x) for all</w:t>
      </w:r>
      <w:r w:rsidR="00F644E7" w:rsidRPr="00FD00E9">
        <w:rPr>
          <w:rStyle w:val="jobline"/>
        </w:rPr>
        <w:t xml:space="preserve"> district offices in the city.</w:t>
      </w:r>
    </w:p>
    <w:p w:rsidR="00F644E7" w:rsidRPr="00FD00E9" w:rsidRDefault="00F644E7" w:rsidP="0059711F">
      <w:pPr>
        <w:numPr>
          <w:ilvl w:val="0"/>
          <w:numId w:val="1"/>
        </w:numPr>
        <w:tabs>
          <w:tab w:val="num" w:pos="90"/>
        </w:tabs>
        <w:rPr>
          <w:rStyle w:val="jobline"/>
        </w:rPr>
      </w:pPr>
      <w:r w:rsidRPr="00FD00E9">
        <w:rPr>
          <w:rStyle w:val="jobline"/>
        </w:rPr>
        <w:t>Configured, Analyzed and resolved</w:t>
      </w:r>
      <w:r w:rsidR="004555B7" w:rsidRPr="00FD00E9">
        <w:rPr>
          <w:rStyle w:val="jobline"/>
        </w:rPr>
        <w:t xml:space="preserve"> problems associated with server hardware Windows NT evaluate and install patches and reso</w:t>
      </w:r>
      <w:r w:rsidRPr="00FD00E9">
        <w:rPr>
          <w:rStyle w:val="jobline"/>
        </w:rPr>
        <w:t>lves software related problems.</w:t>
      </w:r>
    </w:p>
    <w:p w:rsidR="00F644E7" w:rsidRPr="00FD00E9" w:rsidRDefault="004555B7" w:rsidP="0059711F">
      <w:pPr>
        <w:numPr>
          <w:ilvl w:val="0"/>
          <w:numId w:val="1"/>
        </w:numPr>
        <w:tabs>
          <w:tab w:val="num" w:pos="90"/>
        </w:tabs>
        <w:rPr>
          <w:rStyle w:val="jobline"/>
        </w:rPr>
      </w:pPr>
      <w:r w:rsidRPr="00FD00E9">
        <w:rPr>
          <w:rStyle w:val="jobline"/>
        </w:rPr>
        <w:t>Maintain</w:t>
      </w:r>
      <w:r w:rsidR="00F644E7" w:rsidRPr="00FD00E9">
        <w:rPr>
          <w:rStyle w:val="jobline"/>
        </w:rPr>
        <w:t>ed</w:t>
      </w:r>
      <w:r w:rsidRPr="00FD00E9">
        <w:rPr>
          <w:rStyle w:val="jobline"/>
        </w:rPr>
        <w:t xml:space="preserve"> data files and monitors system configura</w:t>
      </w:r>
      <w:r w:rsidR="00F644E7" w:rsidRPr="00FD00E9">
        <w:rPr>
          <w:rStyle w:val="jobline"/>
        </w:rPr>
        <w:t>tion to ensure data integrity.</w:t>
      </w:r>
    </w:p>
    <w:p w:rsidR="00F644E7" w:rsidRPr="00FD00E9" w:rsidRDefault="004555B7" w:rsidP="0059711F">
      <w:pPr>
        <w:numPr>
          <w:ilvl w:val="0"/>
          <w:numId w:val="1"/>
        </w:numPr>
        <w:tabs>
          <w:tab w:val="num" w:pos="90"/>
        </w:tabs>
        <w:rPr>
          <w:rStyle w:val="jobline"/>
        </w:rPr>
      </w:pPr>
      <w:r w:rsidRPr="00FD00E9">
        <w:rPr>
          <w:rStyle w:val="jobline"/>
        </w:rPr>
        <w:t>Install</w:t>
      </w:r>
      <w:r w:rsidR="00F644E7" w:rsidRPr="00FD00E9">
        <w:rPr>
          <w:rStyle w:val="jobline"/>
        </w:rPr>
        <w:t>ed</w:t>
      </w:r>
      <w:r w:rsidRPr="00FD00E9">
        <w:rPr>
          <w:rStyle w:val="jobline"/>
        </w:rPr>
        <w:t>, configure</w:t>
      </w:r>
      <w:r w:rsidR="00F644E7" w:rsidRPr="00FD00E9">
        <w:rPr>
          <w:rStyle w:val="jobline"/>
        </w:rPr>
        <w:t>d</w:t>
      </w:r>
      <w:r w:rsidRPr="00FD00E9">
        <w:rPr>
          <w:rStyle w:val="jobline"/>
        </w:rPr>
        <w:t xml:space="preserve"> and maintain</w:t>
      </w:r>
      <w:r w:rsidR="00F644E7" w:rsidRPr="00FD00E9">
        <w:rPr>
          <w:rStyle w:val="jobline"/>
        </w:rPr>
        <w:t>ed</w:t>
      </w:r>
      <w:r w:rsidRPr="00FD00E9">
        <w:rPr>
          <w:rStyle w:val="jobline"/>
        </w:rPr>
        <w:t xml:space="preserve"> Active Directory, DNS, DHCP, WINS, Firewall, VPN, SSH.</w:t>
      </w:r>
    </w:p>
    <w:p w:rsidR="00F644E7" w:rsidRPr="00FD00E9" w:rsidRDefault="004555B7" w:rsidP="0059711F">
      <w:pPr>
        <w:numPr>
          <w:ilvl w:val="0"/>
          <w:numId w:val="1"/>
        </w:numPr>
        <w:tabs>
          <w:tab w:val="num" w:pos="90"/>
        </w:tabs>
        <w:rPr>
          <w:rStyle w:val="jobline"/>
        </w:rPr>
      </w:pPr>
      <w:r w:rsidRPr="00FD00E9">
        <w:rPr>
          <w:rStyle w:val="jobline"/>
        </w:rPr>
        <w:t>Led all phases of small to medium size projects. This should include understanding the business</w:t>
      </w:r>
      <w:r w:rsidR="00394790" w:rsidRPr="00FD00E9">
        <w:rPr>
          <w:rStyle w:val="jobline"/>
        </w:rPr>
        <w:t>,</w:t>
      </w:r>
      <w:r w:rsidRPr="00FD00E9">
        <w:rPr>
          <w:rStyle w:val="jobline"/>
        </w:rPr>
        <w:t xml:space="preserve"> recommending appropriate projects based on business value</w:t>
      </w:r>
      <w:r w:rsidR="00394790" w:rsidRPr="00FD00E9">
        <w:rPr>
          <w:rStyle w:val="jobline"/>
        </w:rPr>
        <w:t>,</w:t>
      </w:r>
      <w:r w:rsidRPr="00FD00E9">
        <w:rPr>
          <w:rStyle w:val="jobline"/>
        </w:rPr>
        <w:t xml:space="preserve"> defining project objectives</w:t>
      </w:r>
      <w:r w:rsidR="00394790" w:rsidRPr="00FD00E9">
        <w:rPr>
          <w:rStyle w:val="jobline"/>
        </w:rPr>
        <w:t>,</w:t>
      </w:r>
      <w:r w:rsidRPr="00FD00E9">
        <w:rPr>
          <w:rStyle w:val="jobline"/>
        </w:rPr>
        <w:t xml:space="preserve"> determining business </w:t>
      </w:r>
      <w:r w:rsidR="00394790" w:rsidRPr="00FD00E9">
        <w:rPr>
          <w:rStyle w:val="jobline"/>
        </w:rPr>
        <w:t>and</w:t>
      </w:r>
      <w:r w:rsidRPr="00FD00E9">
        <w:rPr>
          <w:rStyle w:val="jobline"/>
        </w:rPr>
        <w:t xml:space="preserve"> system requirements</w:t>
      </w:r>
      <w:r w:rsidR="00394790" w:rsidRPr="00FD00E9">
        <w:rPr>
          <w:rStyle w:val="jobline"/>
        </w:rPr>
        <w:t>,</w:t>
      </w:r>
      <w:r w:rsidRPr="00FD00E9">
        <w:rPr>
          <w:rStyle w:val="jobline"/>
        </w:rPr>
        <w:t xml:space="preserve"> project planning</w:t>
      </w:r>
      <w:r w:rsidR="00394790" w:rsidRPr="00FD00E9">
        <w:rPr>
          <w:rStyle w:val="jobline"/>
        </w:rPr>
        <w:t>,</w:t>
      </w:r>
      <w:r w:rsidRPr="00FD00E9">
        <w:rPr>
          <w:rStyle w:val="jobline"/>
        </w:rPr>
        <w:t xml:space="preserve"> selecting a team and assigning project responsibilities</w:t>
      </w:r>
      <w:r w:rsidR="00394790" w:rsidRPr="00FD00E9">
        <w:rPr>
          <w:rStyle w:val="jobline"/>
        </w:rPr>
        <w:t>,</w:t>
      </w:r>
      <w:r w:rsidRPr="00FD00E9">
        <w:rPr>
          <w:rStyle w:val="jobline"/>
        </w:rPr>
        <w:t xml:space="preserve"> negotiating project deliverables</w:t>
      </w:r>
      <w:r w:rsidR="00394790" w:rsidRPr="00FD00E9">
        <w:rPr>
          <w:rStyle w:val="jobline"/>
        </w:rPr>
        <w:t>,</w:t>
      </w:r>
      <w:r w:rsidRPr="00FD00E9">
        <w:rPr>
          <w:rStyle w:val="jobline"/>
        </w:rPr>
        <w:t xml:space="preserve"> evaluating and selecting products</w:t>
      </w:r>
      <w:r w:rsidR="00394790" w:rsidRPr="00FD00E9">
        <w:rPr>
          <w:rStyle w:val="jobline"/>
        </w:rPr>
        <w:t>,</w:t>
      </w:r>
      <w:r w:rsidRPr="00FD00E9">
        <w:rPr>
          <w:rStyle w:val="jobline"/>
        </w:rPr>
        <w:t xml:space="preserve"> designing and testing</w:t>
      </w:r>
      <w:r w:rsidR="00394790" w:rsidRPr="00FD00E9">
        <w:rPr>
          <w:rStyle w:val="jobline"/>
        </w:rPr>
        <w:t>,</w:t>
      </w:r>
      <w:r w:rsidRPr="00FD00E9">
        <w:rPr>
          <w:rStyle w:val="jobline"/>
        </w:rPr>
        <w:t xml:space="preserve"> implementing and mai</w:t>
      </w:r>
      <w:r w:rsidR="00F644E7" w:rsidRPr="00FD00E9">
        <w:rPr>
          <w:rStyle w:val="jobline"/>
        </w:rPr>
        <w:t>ntaining appropriate solution.</w:t>
      </w:r>
    </w:p>
    <w:p w:rsidR="00F644E7" w:rsidRPr="00FD00E9" w:rsidRDefault="004555B7" w:rsidP="0059711F">
      <w:pPr>
        <w:numPr>
          <w:ilvl w:val="0"/>
          <w:numId w:val="1"/>
        </w:numPr>
        <w:tabs>
          <w:tab w:val="num" w:pos="90"/>
        </w:tabs>
        <w:rPr>
          <w:rStyle w:val="jobline"/>
        </w:rPr>
      </w:pPr>
      <w:r w:rsidRPr="00FD00E9">
        <w:rPr>
          <w:rStyle w:val="jobline"/>
        </w:rPr>
        <w:t>Determine</w:t>
      </w:r>
      <w:r w:rsidR="00F644E7" w:rsidRPr="00FD00E9">
        <w:rPr>
          <w:rStyle w:val="jobline"/>
        </w:rPr>
        <w:t>d</w:t>
      </w:r>
      <w:r w:rsidRPr="00FD00E9">
        <w:rPr>
          <w:rStyle w:val="jobline"/>
        </w:rPr>
        <w:t xml:space="preserve"> the scope and objectives of audits and prepare audit plans</w:t>
      </w:r>
      <w:r w:rsidR="00394790" w:rsidRPr="00FD00E9">
        <w:rPr>
          <w:rStyle w:val="jobline"/>
        </w:rPr>
        <w:t>,</w:t>
      </w:r>
      <w:r w:rsidRPr="00FD00E9">
        <w:rPr>
          <w:rStyle w:val="jobline"/>
        </w:rPr>
        <w:t xml:space="preserve"> </w:t>
      </w:r>
      <w:r w:rsidR="00F644E7" w:rsidRPr="00FD00E9">
        <w:rPr>
          <w:rStyle w:val="jobline"/>
        </w:rPr>
        <w:t xml:space="preserve">Report </w:t>
      </w:r>
      <w:r w:rsidRPr="00FD00E9">
        <w:rPr>
          <w:rStyle w:val="jobline"/>
        </w:rPr>
        <w:t>findings and make recommendations to management.</w:t>
      </w:r>
    </w:p>
    <w:p w:rsidR="00F644E7" w:rsidRPr="00FD00E9" w:rsidRDefault="004555B7" w:rsidP="0059711F">
      <w:pPr>
        <w:numPr>
          <w:ilvl w:val="0"/>
          <w:numId w:val="1"/>
        </w:numPr>
        <w:tabs>
          <w:tab w:val="num" w:pos="90"/>
        </w:tabs>
        <w:rPr>
          <w:rStyle w:val="jobline"/>
        </w:rPr>
      </w:pPr>
      <w:r w:rsidRPr="00FD00E9">
        <w:rPr>
          <w:rStyle w:val="jobline"/>
        </w:rPr>
        <w:t>Manage</w:t>
      </w:r>
      <w:r w:rsidR="00F644E7" w:rsidRPr="00FD00E9">
        <w:rPr>
          <w:rStyle w:val="jobline"/>
        </w:rPr>
        <w:t>d</w:t>
      </w:r>
      <w:r w:rsidRPr="00FD00E9">
        <w:rPr>
          <w:rStyle w:val="jobline"/>
        </w:rPr>
        <w:t xml:space="preserve"> and supervise</w:t>
      </w:r>
      <w:r w:rsidR="00F644E7" w:rsidRPr="00FD00E9">
        <w:rPr>
          <w:rStyle w:val="jobline"/>
        </w:rPr>
        <w:t>d</w:t>
      </w:r>
      <w:r w:rsidRPr="00FD00E9">
        <w:rPr>
          <w:rStyle w:val="jobline"/>
        </w:rPr>
        <w:t xml:space="preserve"> five people to be part of productivity team at HR block in the city.</w:t>
      </w:r>
    </w:p>
    <w:p w:rsidR="00F644E7" w:rsidRPr="00FD00E9" w:rsidRDefault="00F644E7" w:rsidP="0059711F">
      <w:pPr>
        <w:numPr>
          <w:ilvl w:val="0"/>
          <w:numId w:val="1"/>
        </w:numPr>
        <w:tabs>
          <w:tab w:val="num" w:pos="90"/>
        </w:tabs>
        <w:rPr>
          <w:rStyle w:val="jobline"/>
        </w:rPr>
      </w:pPr>
      <w:r w:rsidRPr="00FD00E9">
        <w:rPr>
          <w:rStyle w:val="jobline"/>
        </w:rPr>
        <w:t>Wrote</w:t>
      </w:r>
      <w:r w:rsidR="004555B7" w:rsidRPr="00FD00E9">
        <w:rPr>
          <w:rStyle w:val="jobline"/>
        </w:rPr>
        <w:t xml:space="preserve"> Annual Reports and Planning for IT Information Department</w:t>
      </w:r>
      <w:r w:rsidRPr="00FD00E9">
        <w:rPr>
          <w:rStyle w:val="jobline"/>
        </w:rPr>
        <w:t>.</w:t>
      </w:r>
    </w:p>
    <w:p w:rsidR="00F644E7" w:rsidRPr="00FD00E9" w:rsidRDefault="004555B7" w:rsidP="0059711F">
      <w:pPr>
        <w:numPr>
          <w:ilvl w:val="0"/>
          <w:numId w:val="1"/>
        </w:numPr>
        <w:tabs>
          <w:tab w:val="num" w:pos="90"/>
        </w:tabs>
        <w:rPr>
          <w:rStyle w:val="jobline"/>
        </w:rPr>
      </w:pPr>
      <w:r w:rsidRPr="00FD00E9">
        <w:rPr>
          <w:rStyle w:val="jobline"/>
        </w:rPr>
        <w:t>Provide</w:t>
      </w:r>
      <w:r w:rsidR="00F644E7" w:rsidRPr="00FD00E9">
        <w:rPr>
          <w:rStyle w:val="jobline"/>
        </w:rPr>
        <w:t>d</w:t>
      </w:r>
      <w:r w:rsidRPr="00FD00E9">
        <w:rPr>
          <w:rStyle w:val="jobline"/>
        </w:rPr>
        <w:t xml:space="preserve"> the 22 offices in the city with PC‘s and needed parts.</w:t>
      </w:r>
    </w:p>
    <w:p w:rsidR="004555B7" w:rsidRPr="00FD00E9" w:rsidRDefault="004555B7" w:rsidP="0059711F">
      <w:pPr>
        <w:numPr>
          <w:ilvl w:val="0"/>
          <w:numId w:val="1"/>
        </w:numPr>
        <w:tabs>
          <w:tab w:val="num" w:pos="90"/>
        </w:tabs>
        <w:rPr>
          <w:rStyle w:val="jobline"/>
        </w:rPr>
      </w:pPr>
      <w:r w:rsidRPr="00FD00E9">
        <w:rPr>
          <w:rStyle w:val="jobline"/>
        </w:rPr>
        <w:t>Train</w:t>
      </w:r>
      <w:r w:rsidR="00F644E7" w:rsidRPr="00FD00E9">
        <w:rPr>
          <w:rStyle w:val="jobline"/>
        </w:rPr>
        <w:t>ed</w:t>
      </w:r>
      <w:r w:rsidRPr="00FD00E9">
        <w:rPr>
          <w:rStyle w:val="jobline"/>
        </w:rPr>
        <w:t xml:space="preserve"> the new staff and employees for new software.</w:t>
      </w:r>
    </w:p>
    <w:p w:rsidR="004555B7" w:rsidRPr="00FD00E9" w:rsidRDefault="00F644E7" w:rsidP="0059711F">
      <w:pPr>
        <w:numPr>
          <w:ilvl w:val="0"/>
          <w:numId w:val="1"/>
        </w:numPr>
        <w:tabs>
          <w:tab w:val="num" w:pos="90"/>
        </w:tabs>
        <w:rPr>
          <w:rStyle w:val="jobline"/>
        </w:rPr>
      </w:pPr>
      <w:r w:rsidRPr="00FD00E9">
        <w:rPr>
          <w:rStyle w:val="jobline"/>
        </w:rPr>
        <w:t xml:space="preserve">Maintained </w:t>
      </w:r>
      <w:r w:rsidR="004555B7" w:rsidRPr="00FD00E9">
        <w:rPr>
          <w:rStyle w:val="jobline"/>
        </w:rPr>
        <w:t>and upgrade</w:t>
      </w:r>
      <w:r w:rsidRPr="00FD00E9">
        <w:rPr>
          <w:rStyle w:val="jobline"/>
        </w:rPr>
        <w:t>d</w:t>
      </w:r>
      <w:r w:rsidR="004555B7" w:rsidRPr="00FD00E9">
        <w:rPr>
          <w:rStyle w:val="jobline"/>
        </w:rPr>
        <w:t xml:space="preserve"> the PC’s and software in all offices.</w:t>
      </w:r>
      <w:r w:rsidR="00F41A97" w:rsidRPr="00FD00E9">
        <w:rPr>
          <w:rStyle w:val="jobline"/>
        </w:rPr>
        <w:t xml:space="preserve"> </w:t>
      </w:r>
    </w:p>
    <w:p w:rsidR="00A52FF2" w:rsidRPr="00FD00E9" w:rsidRDefault="004555B7" w:rsidP="004555B7">
      <w:pPr>
        <w:numPr>
          <w:ilvl w:val="0"/>
          <w:numId w:val="1"/>
        </w:numPr>
        <w:rPr>
          <w:rStyle w:val="jobline"/>
        </w:rPr>
      </w:pPr>
      <w:r w:rsidRPr="00FD00E9">
        <w:rPr>
          <w:rStyle w:val="jobline"/>
        </w:rPr>
        <w:t>Prepare</w:t>
      </w:r>
      <w:r w:rsidR="00F644E7" w:rsidRPr="00FD00E9">
        <w:rPr>
          <w:rStyle w:val="jobline"/>
        </w:rPr>
        <w:t>d</w:t>
      </w:r>
      <w:r w:rsidRPr="00FD00E9">
        <w:rPr>
          <w:rStyle w:val="jobline"/>
        </w:rPr>
        <w:t xml:space="preserve"> bi-weekly report about the status for the district direct about status</w:t>
      </w:r>
      <w:r w:rsidR="00F644E7" w:rsidRPr="00FD00E9">
        <w:rPr>
          <w:rStyle w:val="jobline"/>
        </w:rPr>
        <w:t xml:space="preserve"> </w:t>
      </w:r>
      <w:r w:rsidR="00EF54C1" w:rsidRPr="00FD00E9">
        <w:rPr>
          <w:rStyle w:val="jobline"/>
        </w:rPr>
        <w:t xml:space="preserve">of </w:t>
      </w:r>
      <w:r w:rsidRPr="00FD00E9">
        <w:rPr>
          <w:rStyle w:val="jobline"/>
        </w:rPr>
        <w:t>all offices.</w:t>
      </w:r>
    </w:p>
    <w:p w:rsidR="00A52FF2" w:rsidRDefault="00A52FF2" w:rsidP="00A52FF2">
      <w:pPr>
        <w:rPr>
          <w:rFonts w:ascii="Arial" w:hAnsi="Arial"/>
          <w:b/>
          <w:bCs/>
          <w:i/>
          <w:iCs/>
          <w:sz w:val="20"/>
          <w:szCs w:val="20"/>
        </w:rPr>
      </w:pPr>
      <w:r w:rsidRPr="007B60CD">
        <w:rPr>
          <w:rFonts w:ascii="Arial" w:hAnsi="Arial"/>
          <w:b/>
          <w:bCs/>
          <w:i/>
          <w:iCs/>
          <w:sz w:val="20"/>
          <w:szCs w:val="20"/>
        </w:rPr>
        <w:t xml:space="preserve">Technologies: </w:t>
      </w:r>
      <w:r w:rsidR="00D657D6">
        <w:rPr>
          <w:rFonts w:ascii="Arial" w:hAnsi="Arial"/>
          <w:b/>
          <w:bCs/>
          <w:i/>
          <w:iCs/>
          <w:sz w:val="20"/>
          <w:szCs w:val="20"/>
        </w:rPr>
        <w:t xml:space="preserve">Window NT/9X, </w:t>
      </w:r>
      <w:r w:rsidR="00F644E7" w:rsidRPr="005D68F3">
        <w:rPr>
          <w:rFonts w:ascii="Arial" w:hAnsi="Arial"/>
          <w:b/>
          <w:bCs/>
          <w:i/>
          <w:iCs/>
          <w:sz w:val="20"/>
          <w:szCs w:val="20"/>
        </w:rPr>
        <w:t>Active Directory, DNS, DHCP, WINS, Firewall, VPN, SSH, Report</w:t>
      </w:r>
      <w:r w:rsidR="005D68F3">
        <w:rPr>
          <w:rFonts w:ascii="Arial" w:hAnsi="Arial"/>
          <w:b/>
          <w:bCs/>
          <w:i/>
          <w:iCs/>
          <w:sz w:val="20"/>
          <w:szCs w:val="20"/>
        </w:rPr>
        <w:t>s</w:t>
      </w:r>
    </w:p>
    <w:p w:rsidR="00782FCA" w:rsidRDefault="00782FCA" w:rsidP="00E63652">
      <w:pPr>
        <w:pStyle w:val="RoseResumeDates"/>
        <w:rPr>
          <w:caps/>
          <w:szCs w:val="20"/>
        </w:rPr>
      </w:pPr>
    </w:p>
    <w:p w:rsidR="00782FCA" w:rsidRDefault="00782FCA" w:rsidP="00E63652">
      <w:pPr>
        <w:pStyle w:val="RoseResumeDates"/>
        <w:rPr>
          <w:caps/>
          <w:szCs w:val="20"/>
        </w:rPr>
      </w:pPr>
    </w:p>
    <w:p w:rsidR="00A52FF2" w:rsidRPr="007B60CD" w:rsidRDefault="00831BBF" w:rsidP="00E63652">
      <w:pPr>
        <w:pStyle w:val="RoseResumeDates"/>
        <w:rPr>
          <w:szCs w:val="20"/>
        </w:rPr>
      </w:pPr>
      <w:r>
        <w:rPr>
          <w:caps/>
          <w:szCs w:val="20"/>
        </w:rPr>
        <w:t xml:space="preserve">Itslat Telecommunication </w:t>
      </w:r>
      <w:r w:rsidR="00735DF7" w:rsidRPr="00831BBF">
        <w:rPr>
          <w:caps/>
          <w:szCs w:val="20"/>
        </w:rPr>
        <w:t>Inc</w:t>
      </w:r>
      <w:r w:rsidR="00735DF7" w:rsidRPr="00831BBF">
        <w:rPr>
          <w:szCs w:val="20"/>
        </w:rPr>
        <w:t>.</w:t>
      </w:r>
      <w:r w:rsidRPr="00831BBF">
        <w:rPr>
          <w:szCs w:val="20"/>
        </w:rPr>
        <w:t xml:space="preserve">, </w:t>
      </w:r>
      <w:r w:rsidR="007B5C0C">
        <w:rPr>
          <w:szCs w:val="20"/>
        </w:rPr>
        <w:t xml:space="preserve">   </w:t>
      </w:r>
      <w:r w:rsidRPr="00831BBF">
        <w:rPr>
          <w:szCs w:val="20"/>
        </w:rPr>
        <w:t>Jordan</w:t>
      </w:r>
      <w:r w:rsidR="00A52FF2" w:rsidRPr="007B60CD">
        <w:rPr>
          <w:b w:val="0"/>
          <w:szCs w:val="20"/>
        </w:rPr>
        <w:tab/>
      </w:r>
      <w:r w:rsidR="004D7FD4">
        <w:rPr>
          <w:szCs w:val="20"/>
        </w:rPr>
        <w:t>Jun</w:t>
      </w:r>
      <w:r w:rsidR="00A52FF2" w:rsidRPr="007B60CD">
        <w:rPr>
          <w:szCs w:val="20"/>
        </w:rPr>
        <w:t xml:space="preserve"> </w:t>
      </w:r>
      <w:r w:rsidR="00735DF7">
        <w:rPr>
          <w:szCs w:val="20"/>
        </w:rPr>
        <w:t>9</w:t>
      </w:r>
      <w:r w:rsidR="004D7FD4">
        <w:rPr>
          <w:szCs w:val="20"/>
        </w:rPr>
        <w:t>4</w:t>
      </w:r>
      <w:r w:rsidR="00A52FF2" w:rsidRPr="007B60CD">
        <w:rPr>
          <w:szCs w:val="20"/>
        </w:rPr>
        <w:t xml:space="preserve"> – </w:t>
      </w:r>
      <w:r w:rsidR="00735DF7">
        <w:rPr>
          <w:szCs w:val="20"/>
        </w:rPr>
        <w:t>Jun</w:t>
      </w:r>
      <w:r w:rsidR="00A52FF2" w:rsidRPr="007B60CD">
        <w:rPr>
          <w:szCs w:val="20"/>
        </w:rPr>
        <w:t xml:space="preserve"> </w:t>
      </w:r>
      <w:r w:rsidR="00735DF7">
        <w:rPr>
          <w:szCs w:val="20"/>
        </w:rPr>
        <w:t>96</w:t>
      </w:r>
    </w:p>
    <w:p w:rsidR="00A52FF2" w:rsidRDefault="00735DF7" w:rsidP="00A52FF2">
      <w:pPr>
        <w:rPr>
          <w:rFonts w:ascii="Arial" w:hAnsi="Arial" w:cs="Arial"/>
          <w:i/>
          <w:color w:val="000000"/>
          <w:sz w:val="20"/>
          <w:szCs w:val="20"/>
        </w:rPr>
      </w:pPr>
      <w:r w:rsidRPr="00735DF7">
        <w:rPr>
          <w:rFonts w:ascii="Arial" w:hAnsi="Arial" w:cs="Arial"/>
          <w:i/>
          <w:color w:val="000000"/>
          <w:sz w:val="20"/>
          <w:szCs w:val="20"/>
        </w:rPr>
        <w:t>Test Development Engineer</w:t>
      </w:r>
      <w:r>
        <w:rPr>
          <w:rFonts w:ascii="Arial" w:hAnsi="Arial" w:cs="Arial"/>
          <w:i/>
          <w:color w:val="000000"/>
          <w:sz w:val="20"/>
          <w:szCs w:val="20"/>
        </w:rPr>
        <w:t xml:space="preserve">, </w:t>
      </w:r>
      <w:r w:rsidR="004D7FD4" w:rsidRPr="00CE1C83">
        <w:rPr>
          <w:rFonts w:ascii="Arial" w:hAnsi="Arial" w:cs="Arial"/>
          <w:i/>
          <w:color w:val="000000"/>
          <w:sz w:val="20"/>
          <w:szCs w:val="20"/>
        </w:rPr>
        <w:t>05-95</w:t>
      </w:r>
      <w:r w:rsidRPr="00CE1C83">
        <w:rPr>
          <w:rFonts w:ascii="Arial" w:hAnsi="Arial" w:cs="Arial"/>
          <w:i/>
          <w:color w:val="000000"/>
          <w:sz w:val="20"/>
          <w:szCs w:val="20"/>
        </w:rPr>
        <w:t xml:space="preserve"> – </w:t>
      </w:r>
      <w:r w:rsidR="004D7FD4" w:rsidRPr="00CE1C83">
        <w:rPr>
          <w:rFonts w:ascii="Arial" w:hAnsi="Arial" w:cs="Arial"/>
          <w:i/>
          <w:color w:val="000000"/>
          <w:sz w:val="20"/>
          <w:szCs w:val="20"/>
        </w:rPr>
        <w:t>06-96</w:t>
      </w:r>
    </w:p>
    <w:p w:rsidR="001E5523" w:rsidRPr="001E5523" w:rsidRDefault="001E5523" w:rsidP="001E5523">
      <w:pPr>
        <w:rPr>
          <w:rFonts w:ascii="Arial" w:hAnsi="Arial" w:cs="Arial"/>
          <w:sz w:val="20"/>
          <w:szCs w:val="20"/>
        </w:rPr>
      </w:pPr>
      <w:r w:rsidRPr="001E5523">
        <w:rPr>
          <w:rFonts w:ascii="Arial" w:hAnsi="Arial" w:cs="Arial"/>
          <w:sz w:val="20"/>
          <w:szCs w:val="20"/>
        </w:rPr>
        <w:t>ITSLAT is leading main telecom company and the main supplier of Automatic Test Equipment and interconnection systems. The company's products deliver a competitive advantage to the regions countries leading semiconductor, electronics, automotive</w:t>
      </w:r>
      <w:r w:rsidR="00394790">
        <w:rPr>
          <w:rFonts w:ascii="Arial" w:hAnsi="Arial" w:cs="Arial"/>
          <w:sz w:val="20"/>
          <w:szCs w:val="20"/>
        </w:rPr>
        <w:t xml:space="preserve"> and</w:t>
      </w:r>
      <w:r w:rsidRPr="001E5523">
        <w:rPr>
          <w:rFonts w:ascii="Arial" w:hAnsi="Arial" w:cs="Arial"/>
          <w:sz w:val="20"/>
          <w:szCs w:val="20"/>
        </w:rPr>
        <w:t xml:space="preserve"> network systems companies.</w:t>
      </w:r>
    </w:p>
    <w:p w:rsidR="001E5523" w:rsidRPr="00735DF7" w:rsidRDefault="001E5523" w:rsidP="001E5523">
      <w:pPr>
        <w:rPr>
          <w:rFonts w:ascii="Arial" w:hAnsi="Arial" w:cs="Arial"/>
          <w:i/>
          <w:color w:val="000000"/>
          <w:sz w:val="20"/>
          <w:szCs w:val="20"/>
        </w:rPr>
      </w:pPr>
      <w:r w:rsidRPr="001E5523">
        <w:rPr>
          <w:rFonts w:ascii="Arial" w:hAnsi="Arial" w:cs="Arial"/>
          <w:sz w:val="20"/>
          <w:szCs w:val="20"/>
        </w:rPr>
        <w:t xml:space="preserve"> This was part of my CO-UP training, with testing department in ITSLAT</w:t>
      </w:r>
      <w:r w:rsidR="003C7BDE">
        <w:rPr>
          <w:rFonts w:ascii="Arial" w:hAnsi="Arial" w:cs="Arial"/>
          <w:sz w:val="20"/>
          <w:szCs w:val="20"/>
        </w:rPr>
        <w:t>.</w:t>
      </w:r>
    </w:p>
    <w:p w:rsidR="004546E4" w:rsidRPr="00FD00E9" w:rsidRDefault="003C7BDE" w:rsidP="00FD00E9">
      <w:pPr>
        <w:numPr>
          <w:ilvl w:val="0"/>
          <w:numId w:val="1"/>
        </w:numPr>
        <w:tabs>
          <w:tab w:val="num" w:pos="90"/>
        </w:tabs>
        <w:rPr>
          <w:rStyle w:val="jobline"/>
        </w:rPr>
      </w:pPr>
      <w:r w:rsidRPr="00FD00E9">
        <w:rPr>
          <w:rStyle w:val="jobline"/>
        </w:rPr>
        <w:t>Development of mixed signal test strategy</w:t>
      </w:r>
      <w:r w:rsidR="00394790" w:rsidRPr="00FD00E9">
        <w:rPr>
          <w:rStyle w:val="jobline"/>
        </w:rPr>
        <w:t>,</w:t>
      </w:r>
      <w:r w:rsidRPr="00FD00E9">
        <w:rPr>
          <w:rStyle w:val="jobline"/>
        </w:rPr>
        <w:t xml:space="preserve"> design, implementation and verification </w:t>
      </w:r>
      <w:r w:rsidR="004546E4" w:rsidRPr="00FD00E9">
        <w:rPr>
          <w:rStyle w:val="jobline"/>
        </w:rPr>
        <w:t>of instrument level diagnostics.</w:t>
      </w:r>
    </w:p>
    <w:p w:rsidR="004546E4" w:rsidRPr="00FD00E9" w:rsidRDefault="003C7BDE" w:rsidP="00FD00E9">
      <w:pPr>
        <w:numPr>
          <w:ilvl w:val="0"/>
          <w:numId w:val="1"/>
        </w:numPr>
        <w:tabs>
          <w:tab w:val="num" w:pos="90"/>
        </w:tabs>
        <w:rPr>
          <w:rStyle w:val="jobline"/>
        </w:rPr>
      </w:pPr>
      <w:r w:rsidRPr="00FD00E9">
        <w:rPr>
          <w:rStyle w:val="jobline"/>
        </w:rPr>
        <w:t>Design, implementation and verification of specification verification processes</w:t>
      </w:r>
      <w:r w:rsidR="00394790" w:rsidRPr="00FD00E9">
        <w:rPr>
          <w:rStyle w:val="jobline"/>
        </w:rPr>
        <w:t xml:space="preserve"> and</w:t>
      </w:r>
      <w:r w:rsidRPr="00FD00E9">
        <w:rPr>
          <w:rStyle w:val="jobline"/>
        </w:rPr>
        <w:t xml:space="preserve"> </w:t>
      </w:r>
      <w:r w:rsidR="004546E4" w:rsidRPr="00FD00E9">
        <w:rPr>
          <w:rStyle w:val="jobline"/>
        </w:rPr>
        <w:t>cross-functional design reviews.</w:t>
      </w:r>
    </w:p>
    <w:p w:rsidR="00A52FF2" w:rsidRPr="00FD00E9" w:rsidRDefault="003C7BDE" w:rsidP="00FD00E9">
      <w:pPr>
        <w:numPr>
          <w:ilvl w:val="0"/>
          <w:numId w:val="1"/>
        </w:numPr>
        <w:tabs>
          <w:tab w:val="num" w:pos="90"/>
        </w:tabs>
        <w:rPr>
          <w:rStyle w:val="jobline"/>
        </w:rPr>
      </w:pPr>
      <w:r w:rsidRPr="00FD00E9">
        <w:rPr>
          <w:rStyle w:val="jobline"/>
        </w:rPr>
        <w:t>Custom test hardware design, interface design, software algorithm design, programming external GPIB equipment</w:t>
      </w:r>
    </w:p>
    <w:p w:rsidR="00A52FF2" w:rsidRDefault="00A52FF2" w:rsidP="00A52FF2">
      <w:pPr>
        <w:rPr>
          <w:rFonts w:ascii="Arial" w:hAnsi="Arial"/>
          <w:b/>
          <w:bCs/>
          <w:i/>
          <w:iCs/>
          <w:sz w:val="20"/>
          <w:szCs w:val="20"/>
        </w:rPr>
      </w:pPr>
      <w:r w:rsidRPr="007B60CD">
        <w:rPr>
          <w:rFonts w:ascii="Arial" w:hAnsi="Arial"/>
          <w:b/>
          <w:bCs/>
          <w:i/>
          <w:iCs/>
          <w:sz w:val="20"/>
          <w:szCs w:val="20"/>
        </w:rPr>
        <w:t xml:space="preserve">Technologies: </w:t>
      </w:r>
      <w:r w:rsidR="004546E4" w:rsidRPr="004546E4">
        <w:rPr>
          <w:rFonts w:ascii="Arial" w:hAnsi="Arial"/>
          <w:b/>
          <w:bCs/>
          <w:i/>
          <w:iCs/>
          <w:sz w:val="20"/>
          <w:szCs w:val="20"/>
        </w:rPr>
        <w:t>Testing</w:t>
      </w:r>
    </w:p>
    <w:p w:rsidR="00A52FF2" w:rsidRPr="00BD0891" w:rsidRDefault="00A52FF2" w:rsidP="00A52FF2">
      <w:pPr>
        <w:rPr>
          <w:rFonts w:ascii="Arial" w:hAnsi="Arial" w:cs="Arial"/>
          <w:i/>
          <w:color w:val="000000"/>
          <w:sz w:val="20"/>
          <w:szCs w:val="20"/>
        </w:rPr>
      </w:pPr>
    </w:p>
    <w:p w:rsidR="00A52FF2" w:rsidRPr="00BD0891" w:rsidRDefault="00BD0891" w:rsidP="00A52FF2">
      <w:pPr>
        <w:rPr>
          <w:rFonts w:ascii="Arial" w:hAnsi="Arial" w:cs="Arial"/>
          <w:i/>
          <w:color w:val="000000"/>
          <w:sz w:val="20"/>
          <w:szCs w:val="20"/>
        </w:rPr>
      </w:pPr>
      <w:r w:rsidRPr="00BD0891">
        <w:rPr>
          <w:rFonts w:ascii="Arial" w:hAnsi="Arial" w:cs="Arial"/>
          <w:i/>
          <w:color w:val="000000"/>
          <w:sz w:val="20"/>
          <w:szCs w:val="20"/>
        </w:rPr>
        <w:t>Applications Engineer</w:t>
      </w:r>
      <w:r>
        <w:rPr>
          <w:rFonts w:ascii="Arial" w:hAnsi="Arial" w:cs="Arial"/>
          <w:i/>
          <w:color w:val="000000"/>
          <w:sz w:val="20"/>
          <w:szCs w:val="20"/>
        </w:rPr>
        <w:t xml:space="preserve">, </w:t>
      </w:r>
      <w:r w:rsidR="00CE1C83">
        <w:rPr>
          <w:rFonts w:ascii="Arial" w:hAnsi="Arial" w:cs="Arial"/>
          <w:i/>
          <w:color w:val="000000"/>
          <w:sz w:val="20"/>
          <w:szCs w:val="20"/>
        </w:rPr>
        <w:t>Nov-94</w:t>
      </w:r>
      <w:r w:rsidRPr="00735DF7">
        <w:rPr>
          <w:rFonts w:ascii="Arial" w:hAnsi="Arial" w:cs="Arial"/>
          <w:i/>
          <w:color w:val="000000"/>
          <w:sz w:val="20"/>
          <w:szCs w:val="20"/>
        </w:rPr>
        <w:t xml:space="preserve"> – </w:t>
      </w:r>
      <w:r w:rsidR="00782FCA">
        <w:rPr>
          <w:rFonts w:ascii="Arial" w:hAnsi="Arial" w:cs="Arial"/>
          <w:i/>
          <w:color w:val="000000"/>
          <w:sz w:val="20"/>
          <w:szCs w:val="20"/>
        </w:rPr>
        <w:t>May</w:t>
      </w:r>
      <w:r w:rsidR="00653AB6">
        <w:rPr>
          <w:rFonts w:ascii="Arial" w:hAnsi="Arial" w:cs="Arial"/>
          <w:i/>
          <w:color w:val="000000"/>
          <w:sz w:val="20"/>
          <w:szCs w:val="20"/>
        </w:rPr>
        <w:t>-95</w:t>
      </w:r>
    </w:p>
    <w:p w:rsidR="001C6449" w:rsidRPr="00FD00E9" w:rsidRDefault="00BD0891" w:rsidP="0059711F">
      <w:pPr>
        <w:numPr>
          <w:ilvl w:val="0"/>
          <w:numId w:val="1"/>
        </w:numPr>
        <w:tabs>
          <w:tab w:val="num" w:pos="90"/>
        </w:tabs>
        <w:rPr>
          <w:rStyle w:val="jobline"/>
        </w:rPr>
      </w:pPr>
      <w:r w:rsidRPr="00FD00E9">
        <w:rPr>
          <w:rStyle w:val="jobline"/>
        </w:rPr>
        <w:lastRenderedPageBreak/>
        <w:t xml:space="preserve">Taped out 16 </w:t>
      </w:r>
      <w:r w:rsidR="003D7BEE" w:rsidRPr="00FD00E9">
        <w:rPr>
          <w:rStyle w:val="jobline"/>
        </w:rPr>
        <w:t>chips (</w:t>
      </w:r>
      <w:r w:rsidRPr="00FD00E9">
        <w:rPr>
          <w:rStyle w:val="jobline"/>
        </w:rPr>
        <w:t>first-times and respins) with design flow using Cadence tools</w:t>
      </w:r>
      <w:r w:rsidR="001C6449" w:rsidRPr="00FD00E9">
        <w:rPr>
          <w:rStyle w:val="jobline"/>
        </w:rPr>
        <w:t>.</w:t>
      </w:r>
    </w:p>
    <w:p w:rsidR="001C6449" w:rsidRPr="00FD00E9" w:rsidRDefault="00BD0891" w:rsidP="0059711F">
      <w:pPr>
        <w:numPr>
          <w:ilvl w:val="0"/>
          <w:numId w:val="1"/>
        </w:numPr>
        <w:tabs>
          <w:tab w:val="num" w:pos="90"/>
        </w:tabs>
        <w:rPr>
          <w:rStyle w:val="jobline"/>
        </w:rPr>
      </w:pPr>
      <w:r w:rsidRPr="00FD00E9">
        <w:rPr>
          <w:rStyle w:val="jobline"/>
        </w:rPr>
        <w:t>ASIC floorplanning, clock tree synthesis, place and route, LVS/DRC</w:t>
      </w:r>
      <w:r w:rsidR="00394790" w:rsidRPr="00FD00E9">
        <w:rPr>
          <w:rStyle w:val="jobline"/>
        </w:rPr>
        <w:t xml:space="preserve"> and</w:t>
      </w:r>
      <w:r w:rsidRPr="00FD00E9">
        <w:rPr>
          <w:rStyle w:val="jobline"/>
        </w:rPr>
        <w:t xml:space="preserve"> tapeout reviews</w:t>
      </w:r>
      <w:r w:rsidR="001C6449" w:rsidRPr="00FD00E9">
        <w:rPr>
          <w:rStyle w:val="jobline"/>
        </w:rPr>
        <w:t>.</w:t>
      </w:r>
    </w:p>
    <w:p w:rsidR="001C6449" w:rsidRPr="00FD00E9" w:rsidRDefault="00BD0891" w:rsidP="0059711F">
      <w:pPr>
        <w:numPr>
          <w:ilvl w:val="0"/>
          <w:numId w:val="1"/>
        </w:numPr>
        <w:tabs>
          <w:tab w:val="num" w:pos="90"/>
        </w:tabs>
        <w:rPr>
          <w:rStyle w:val="jobline"/>
        </w:rPr>
      </w:pPr>
      <w:r w:rsidRPr="00FD00E9">
        <w:rPr>
          <w:rStyle w:val="jobline"/>
        </w:rPr>
        <w:t>Test</w:t>
      </w:r>
      <w:r w:rsidR="00233C5C" w:rsidRPr="00FD00E9">
        <w:rPr>
          <w:rStyle w:val="jobline"/>
        </w:rPr>
        <w:t>ed</w:t>
      </w:r>
      <w:r w:rsidRPr="00FD00E9">
        <w:rPr>
          <w:rStyle w:val="jobline"/>
        </w:rPr>
        <w:t xml:space="preserve"> pattern generation and simulation for </w:t>
      </w:r>
      <w:r w:rsidR="001C6449" w:rsidRPr="00FD00E9">
        <w:rPr>
          <w:rStyle w:val="jobline"/>
        </w:rPr>
        <w:t xml:space="preserve">chip sample </w:t>
      </w:r>
      <w:r w:rsidR="003D7BEE" w:rsidRPr="00FD00E9">
        <w:rPr>
          <w:rStyle w:val="jobline"/>
        </w:rPr>
        <w:t>testing (</w:t>
      </w:r>
      <w:r w:rsidR="001C6449" w:rsidRPr="00FD00E9">
        <w:rPr>
          <w:rStyle w:val="jobline"/>
        </w:rPr>
        <w:t>Verilog-XL).</w:t>
      </w:r>
    </w:p>
    <w:p w:rsidR="001C6449" w:rsidRPr="00FD00E9" w:rsidRDefault="00BD0891" w:rsidP="0059711F">
      <w:pPr>
        <w:numPr>
          <w:ilvl w:val="0"/>
          <w:numId w:val="1"/>
        </w:numPr>
        <w:tabs>
          <w:tab w:val="num" w:pos="90"/>
        </w:tabs>
        <w:rPr>
          <w:rStyle w:val="jobline"/>
        </w:rPr>
      </w:pPr>
      <w:r w:rsidRPr="00FD00E9">
        <w:rPr>
          <w:rStyle w:val="jobline"/>
        </w:rPr>
        <w:t>Customer design support for standard cells, I/O cells, IP's, design flow, functional and timing simulation/debugging</w:t>
      </w:r>
      <w:r w:rsidR="00394790" w:rsidRPr="00FD00E9">
        <w:rPr>
          <w:rStyle w:val="jobline"/>
        </w:rPr>
        <w:t xml:space="preserve"> and</w:t>
      </w:r>
      <w:r w:rsidRPr="00FD00E9">
        <w:rPr>
          <w:rStyle w:val="jobline"/>
        </w:rPr>
        <w:t xml:space="preserve"> design methodology</w:t>
      </w:r>
      <w:r w:rsidR="001C6449" w:rsidRPr="00FD00E9">
        <w:rPr>
          <w:rStyle w:val="jobline"/>
        </w:rPr>
        <w:t>.</w:t>
      </w:r>
    </w:p>
    <w:p w:rsidR="001C6449" w:rsidRPr="00FD00E9" w:rsidRDefault="00BD0891" w:rsidP="0059711F">
      <w:pPr>
        <w:numPr>
          <w:ilvl w:val="0"/>
          <w:numId w:val="1"/>
        </w:numPr>
        <w:tabs>
          <w:tab w:val="num" w:pos="90"/>
        </w:tabs>
        <w:rPr>
          <w:rStyle w:val="jobline"/>
        </w:rPr>
      </w:pPr>
      <w:r w:rsidRPr="00FD00E9">
        <w:rPr>
          <w:rStyle w:val="jobline"/>
        </w:rPr>
        <w:t>SKILL (Cadence) program to trace metal layers through chip layout and standard cells.</w:t>
      </w:r>
    </w:p>
    <w:p w:rsidR="001C6449" w:rsidRPr="00FD00E9" w:rsidRDefault="00BD0891" w:rsidP="0059711F">
      <w:pPr>
        <w:numPr>
          <w:ilvl w:val="0"/>
          <w:numId w:val="1"/>
        </w:numPr>
        <w:tabs>
          <w:tab w:val="num" w:pos="90"/>
        </w:tabs>
        <w:rPr>
          <w:rStyle w:val="jobline"/>
        </w:rPr>
      </w:pPr>
      <w:r w:rsidRPr="00FD00E9">
        <w:rPr>
          <w:rStyle w:val="jobline"/>
        </w:rPr>
        <w:t>Design</w:t>
      </w:r>
      <w:r w:rsidR="00233C5C" w:rsidRPr="00FD00E9">
        <w:rPr>
          <w:rStyle w:val="jobline"/>
        </w:rPr>
        <w:t>ed</w:t>
      </w:r>
      <w:r w:rsidRPr="00FD00E9">
        <w:rPr>
          <w:rStyle w:val="jobline"/>
        </w:rPr>
        <w:t xml:space="preserve"> of analog circuit boards, component selection, schematic capture, stack</w:t>
      </w:r>
      <w:r w:rsidR="001C6449" w:rsidRPr="00FD00E9">
        <w:rPr>
          <w:rStyle w:val="jobline"/>
        </w:rPr>
        <w:t>-up requirements, layout review.</w:t>
      </w:r>
    </w:p>
    <w:p w:rsidR="00A52FF2" w:rsidRPr="00FD00E9" w:rsidRDefault="00BD0891" w:rsidP="0059711F">
      <w:pPr>
        <w:numPr>
          <w:ilvl w:val="0"/>
          <w:numId w:val="1"/>
        </w:numPr>
        <w:tabs>
          <w:tab w:val="num" w:pos="90"/>
        </w:tabs>
        <w:rPr>
          <w:rStyle w:val="jobline"/>
        </w:rPr>
      </w:pPr>
      <w:r w:rsidRPr="00FD00E9">
        <w:rPr>
          <w:rStyle w:val="jobline"/>
        </w:rPr>
        <w:t>Integration of diagnostics into production with a focus on documentation, training</w:t>
      </w:r>
      <w:r w:rsidR="00394790" w:rsidRPr="00FD00E9">
        <w:rPr>
          <w:rStyle w:val="jobline"/>
        </w:rPr>
        <w:t xml:space="preserve"> and</w:t>
      </w:r>
      <w:r w:rsidRPr="00FD00E9">
        <w:rPr>
          <w:rStyle w:val="jobline"/>
        </w:rPr>
        <w:t xml:space="preserve"> process control capabilities</w:t>
      </w:r>
      <w:r w:rsidR="001C6449" w:rsidRPr="00FD00E9">
        <w:rPr>
          <w:rStyle w:val="jobline"/>
        </w:rPr>
        <w:t>.</w:t>
      </w:r>
    </w:p>
    <w:p w:rsidR="00A52FF2" w:rsidRDefault="00A52FF2" w:rsidP="00A52FF2">
      <w:pPr>
        <w:rPr>
          <w:rFonts w:ascii="Arial" w:hAnsi="Arial"/>
          <w:b/>
          <w:bCs/>
          <w:i/>
          <w:iCs/>
          <w:sz w:val="20"/>
          <w:szCs w:val="20"/>
        </w:rPr>
      </w:pPr>
      <w:r w:rsidRPr="007B60CD">
        <w:rPr>
          <w:rFonts w:ascii="Arial" w:hAnsi="Arial"/>
          <w:b/>
          <w:bCs/>
          <w:i/>
          <w:iCs/>
          <w:sz w:val="20"/>
          <w:szCs w:val="20"/>
        </w:rPr>
        <w:t xml:space="preserve">Technologies: </w:t>
      </w:r>
      <w:r w:rsidR="00CE2A22">
        <w:rPr>
          <w:rFonts w:ascii="Arial" w:hAnsi="Arial"/>
          <w:b/>
          <w:bCs/>
          <w:i/>
          <w:iCs/>
          <w:sz w:val="20"/>
          <w:szCs w:val="20"/>
        </w:rPr>
        <w:t>Testing</w:t>
      </w:r>
    </w:p>
    <w:p w:rsidR="00A52FF2" w:rsidRPr="00D27FE1" w:rsidRDefault="00A52FF2" w:rsidP="00A52FF2">
      <w:pPr>
        <w:rPr>
          <w:rFonts w:ascii="Arial" w:hAnsi="Arial" w:cs="Arial"/>
          <w:i/>
          <w:color w:val="000000"/>
          <w:sz w:val="20"/>
          <w:szCs w:val="20"/>
        </w:rPr>
      </w:pPr>
    </w:p>
    <w:p w:rsidR="00A52FF2" w:rsidRPr="00D27FE1" w:rsidRDefault="00D27FE1" w:rsidP="00A52FF2">
      <w:pPr>
        <w:rPr>
          <w:rFonts w:ascii="Arial" w:hAnsi="Arial" w:cs="Arial"/>
          <w:i/>
          <w:color w:val="000000"/>
          <w:sz w:val="20"/>
          <w:szCs w:val="20"/>
        </w:rPr>
      </w:pPr>
      <w:r w:rsidRPr="00D27FE1">
        <w:rPr>
          <w:rFonts w:ascii="Arial" w:hAnsi="Arial" w:cs="Arial"/>
          <w:i/>
          <w:color w:val="000000"/>
          <w:sz w:val="20"/>
          <w:szCs w:val="20"/>
        </w:rPr>
        <w:t>Test Engineer</w:t>
      </w:r>
      <w:r>
        <w:rPr>
          <w:rFonts w:ascii="Arial" w:hAnsi="Arial" w:cs="Arial"/>
          <w:i/>
          <w:color w:val="000000"/>
          <w:sz w:val="20"/>
          <w:szCs w:val="20"/>
        </w:rPr>
        <w:t xml:space="preserve">, </w:t>
      </w:r>
      <w:r w:rsidR="00653AB6">
        <w:rPr>
          <w:rFonts w:ascii="Arial" w:hAnsi="Arial" w:cs="Arial"/>
          <w:i/>
          <w:color w:val="000000"/>
          <w:sz w:val="20"/>
          <w:szCs w:val="20"/>
        </w:rPr>
        <w:t>jun</w:t>
      </w:r>
      <w:r w:rsidR="00CE1C83">
        <w:rPr>
          <w:rFonts w:ascii="Arial" w:hAnsi="Arial" w:cs="Arial"/>
          <w:i/>
          <w:color w:val="000000"/>
          <w:sz w:val="20"/>
          <w:szCs w:val="20"/>
        </w:rPr>
        <w:t>-94</w:t>
      </w:r>
      <w:r w:rsidRPr="00735DF7">
        <w:rPr>
          <w:rFonts w:ascii="Arial" w:hAnsi="Arial" w:cs="Arial"/>
          <w:i/>
          <w:color w:val="000000"/>
          <w:sz w:val="20"/>
          <w:szCs w:val="20"/>
        </w:rPr>
        <w:t xml:space="preserve"> – </w:t>
      </w:r>
      <w:r w:rsidR="00CE1C83">
        <w:rPr>
          <w:rFonts w:ascii="Arial" w:hAnsi="Arial" w:cs="Arial"/>
          <w:i/>
          <w:color w:val="000000"/>
          <w:sz w:val="20"/>
          <w:szCs w:val="20"/>
        </w:rPr>
        <w:t>Nov-95</w:t>
      </w:r>
      <w:r w:rsidR="00653AB6">
        <w:rPr>
          <w:rFonts w:ascii="Arial" w:hAnsi="Arial" w:cs="Arial"/>
          <w:i/>
          <w:color w:val="000000"/>
          <w:sz w:val="20"/>
          <w:szCs w:val="20"/>
        </w:rPr>
        <w:t xml:space="preserve"> </w:t>
      </w:r>
    </w:p>
    <w:p w:rsidR="003A22DD" w:rsidRPr="00FD00E9" w:rsidRDefault="003D7BEE" w:rsidP="00FD00E9">
      <w:pPr>
        <w:numPr>
          <w:ilvl w:val="0"/>
          <w:numId w:val="1"/>
        </w:numPr>
        <w:tabs>
          <w:tab w:val="num" w:pos="90"/>
        </w:tabs>
        <w:rPr>
          <w:rStyle w:val="jobline"/>
        </w:rPr>
      </w:pPr>
      <w:r w:rsidRPr="00FD00E9">
        <w:rPr>
          <w:rStyle w:val="jobline"/>
        </w:rPr>
        <w:t>Debugged</w:t>
      </w:r>
      <w:r w:rsidR="00D27FE1" w:rsidRPr="00FD00E9">
        <w:rPr>
          <w:rStyle w:val="jobline"/>
        </w:rPr>
        <w:t xml:space="preserve"> and troubleshoot to the component level complex </w:t>
      </w:r>
      <w:r w:rsidR="003A22DD" w:rsidRPr="00FD00E9">
        <w:rPr>
          <w:rStyle w:val="jobline"/>
        </w:rPr>
        <w:t>analog, digital and RF circuits.</w:t>
      </w:r>
    </w:p>
    <w:p w:rsidR="003A22DD" w:rsidRPr="00FD00E9" w:rsidRDefault="00D27FE1" w:rsidP="00FD00E9">
      <w:pPr>
        <w:numPr>
          <w:ilvl w:val="0"/>
          <w:numId w:val="1"/>
        </w:numPr>
        <w:tabs>
          <w:tab w:val="num" w:pos="90"/>
        </w:tabs>
        <w:rPr>
          <w:rStyle w:val="jobline"/>
        </w:rPr>
      </w:pPr>
      <w:r w:rsidRPr="00FD00E9">
        <w:rPr>
          <w:rStyle w:val="jobline"/>
        </w:rPr>
        <w:t>Interfaced with design, test</w:t>
      </w:r>
      <w:r w:rsidR="00394790" w:rsidRPr="00FD00E9">
        <w:rPr>
          <w:rStyle w:val="jobline"/>
        </w:rPr>
        <w:t xml:space="preserve"> and</w:t>
      </w:r>
      <w:r w:rsidRPr="00FD00E9">
        <w:rPr>
          <w:rStyle w:val="jobline"/>
        </w:rPr>
        <w:t xml:space="preserve"> test development engineers to resolve product and process issues</w:t>
      </w:r>
      <w:r w:rsidR="003A22DD" w:rsidRPr="00FD00E9">
        <w:rPr>
          <w:rStyle w:val="jobline"/>
        </w:rPr>
        <w:t>.</w:t>
      </w:r>
    </w:p>
    <w:p w:rsidR="003A22DD" w:rsidRPr="00FD00E9" w:rsidRDefault="00D27FE1" w:rsidP="00FD00E9">
      <w:pPr>
        <w:numPr>
          <w:ilvl w:val="0"/>
          <w:numId w:val="1"/>
        </w:numPr>
        <w:tabs>
          <w:tab w:val="num" w:pos="90"/>
        </w:tabs>
        <w:rPr>
          <w:rStyle w:val="jobline"/>
        </w:rPr>
      </w:pPr>
      <w:r w:rsidRPr="00FD00E9">
        <w:rPr>
          <w:rStyle w:val="jobline"/>
        </w:rPr>
        <w:t>Maintained in-house instrum</w:t>
      </w:r>
      <w:r w:rsidR="003A22DD" w:rsidRPr="00FD00E9">
        <w:rPr>
          <w:rStyle w:val="jobline"/>
        </w:rPr>
        <w:t>ents, systems and test fixtures.</w:t>
      </w:r>
    </w:p>
    <w:p w:rsidR="003A22DD" w:rsidRPr="00FD00E9" w:rsidRDefault="00D27FE1" w:rsidP="00FD00E9">
      <w:pPr>
        <w:numPr>
          <w:ilvl w:val="0"/>
          <w:numId w:val="1"/>
        </w:numPr>
        <w:tabs>
          <w:tab w:val="num" w:pos="90"/>
        </w:tabs>
        <w:rPr>
          <w:rStyle w:val="jobline"/>
        </w:rPr>
      </w:pPr>
      <w:r w:rsidRPr="00FD00E9">
        <w:rPr>
          <w:rStyle w:val="jobline"/>
        </w:rPr>
        <w:t>On-time shipment of production and field service orders while ensuring the</w:t>
      </w:r>
      <w:r w:rsidR="003A22DD" w:rsidRPr="00FD00E9">
        <w:rPr>
          <w:rStyle w:val="jobline"/>
        </w:rPr>
        <w:t xml:space="preserve"> highest quality of workmanship.</w:t>
      </w:r>
    </w:p>
    <w:p w:rsidR="00A52FF2" w:rsidRPr="00FD00E9" w:rsidRDefault="00D27FE1" w:rsidP="00FD00E9">
      <w:pPr>
        <w:numPr>
          <w:ilvl w:val="0"/>
          <w:numId w:val="1"/>
        </w:numPr>
        <w:tabs>
          <w:tab w:val="num" w:pos="90"/>
        </w:tabs>
        <w:rPr>
          <w:rStyle w:val="jobline"/>
        </w:rPr>
      </w:pPr>
      <w:r w:rsidRPr="00FD00E9">
        <w:rPr>
          <w:rStyle w:val="jobline"/>
        </w:rPr>
        <w:t>SPC data collection and analysis to aid in problem resolutions</w:t>
      </w:r>
      <w:r w:rsidR="003A22DD" w:rsidRPr="00FD00E9">
        <w:rPr>
          <w:rStyle w:val="jobline"/>
        </w:rPr>
        <w:t>.</w:t>
      </w:r>
    </w:p>
    <w:p w:rsidR="00A52FF2" w:rsidRDefault="00A52FF2" w:rsidP="00A52FF2">
      <w:pPr>
        <w:rPr>
          <w:rFonts w:ascii="Arial" w:hAnsi="Arial"/>
          <w:b/>
          <w:bCs/>
          <w:i/>
          <w:iCs/>
          <w:sz w:val="20"/>
          <w:szCs w:val="20"/>
        </w:rPr>
      </w:pPr>
      <w:r w:rsidRPr="007B60CD">
        <w:rPr>
          <w:rFonts w:ascii="Arial" w:hAnsi="Arial"/>
          <w:b/>
          <w:bCs/>
          <w:i/>
          <w:iCs/>
          <w:sz w:val="20"/>
          <w:szCs w:val="20"/>
        </w:rPr>
        <w:t xml:space="preserve">Technologies: </w:t>
      </w:r>
      <w:r w:rsidR="00150544">
        <w:rPr>
          <w:rFonts w:ascii="Arial" w:hAnsi="Arial"/>
          <w:b/>
          <w:bCs/>
          <w:i/>
          <w:iCs/>
          <w:sz w:val="20"/>
          <w:szCs w:val="20"/>
        </w:rPr>
        <w:t>Testing</w:t>
      </w:r>
    </w:p>
    <w:p w:rsidR="00A52FF2" w:rsidRPr="00D30990" w:rsidRDefault="00A52FF2" w:rsidP="00A52FF2">
      <w:pPr>
        <w:rPr>
          <w:rFonts w:ascii="Arial" w:hAnsi="Arial"/>
          <w:b/>
          <w:bCs/>
          <w:iCs/>
          <w:sz w:val="20"/>
          <w:szCs w:val="20"/>
        </w:rPr>
      </w:pPr>
    </w:p>
    <w:p w:rsidR="00A52FF2" w:rsidRPr="007B60CD" w:rsidRDefault="00A01CE4" w:rsidP="00A52FF2">
      <w:pPr>
        <w:pStyle w:val="RoseResumeDates"/>
        <w:rPr>
          <w:szCs w:val="20"/>
        </w:rPr>
      </w:pPr>
      <w:r>
        <w:rPr>
          <w:caps/>
          <w:szCs w:val="20"/>
        </w:rPr>
        <w:t xml:space="preserve">AL-DANA Group, </w:t>
      </w:r>
      <w:smartTag w:uri="urn:schemas-microsoft-com:office:smarttags" w:element="place">
        <w:smartTag w:uri="urn:schemas-microsoft-com:office:smarttags" w:element="City">
          <w:r w:rsidR="005F6ED5" w:rsidRPr="005F6ED5">
            <w:rPr>
              <w:szCs w:val="20"/>
            </w:rPr>
            <w:t>Amman</w:t>
          </w:r>
        </w:smartTag>
        <w:r w:rsidR="005F6ED5">
          <w:rPr>
            <w:szCs w:val="20"/>
          </w:rPr>
          <w:t xml:space="preserve">, </w:t>
        </w:r>
        <w:smartTag w:uri="urn:schemas-microsoft-com:office:smarttags" w:element="country-region">
          <w:r w:rsidRPr="005F6ED5">
            <w:rPr>
              <w:szCs w:val="20"/>
            </w:rPr>
            <w:t>Jordan</w:t>
          </w:r>
        </w:smartTag>
      </w:smartTag>
      <w:r w:rsidR="00A52FF2" w:rsidRPr="007B60CD">
        <w:rPr>
          <w:b w:val="0"/>
          <w:szCs w:val="20"/>
        </w:rPr>
        <w:tab/>
      </w:r>
      <w:r w:rsidR="00ED254C">
        <w:rPr>
          <w:szCs w:val="20"/>
        </w:rPr>
        <w:t>Sep</w:t>
      </w:r>
      <w:r w:rsidR="00A52FF2" w:rsidRPr="007B60CD">
        <w:rPr>
          <w:szCs w:val="20"/>
        </w:rPr>
        <w:t xml:space="preserve"> </w:t>
      </w:r>
      <w:r w:rsidR="00ED254C">
        <w:rPr>
          <w:szCs w:val="20"/>
        </w:rPr>
        <w:t>90</w:t>
      </w:r>
      <w:r w:rsidR="00A52FF2" w:rsidRPr="007B60CD">
        <w:rPr>
          <w:szCs w:val="20"/>
        </w:rPr>
        <w:t xml:space="preserve"> – </w:t>
      </w:r>
      <w:r w:rsidR="00ED254C">
        <w:rPr>
          <w:szCs w:val="20"/>
        </w:rPr>
        <w:t>Jun</w:t>
      </w:r>
      <w:r w:rsidR="00A52FF2" w:rsidRPr="007B60CD">
        <w:rPr>
          <w:szCs w:val="20"/>
        </w:rPr>
        <w:t xml:space="preserve"> </w:t>
      </w:r>
      <w:r w:rsidR="00ED254C">
        <w:rPr>
          <w:szCs w:val="20"/>
        </w:rPr>
        <w:t>94</w:t>
      </w:r>
    </w:p>
    <w:p w:rsidR="00A52FF2" w:rsidRPr="004A0C87" w:rsidRDefault="004A0C87" w:rsidP="00A52FF2">
      <w:pPr>
        <w:rPr>
          <w:rFonts w:ascii="Arial" w:hAnsi="Arial" w:cs="Arial"/>
          <w:i/>
          <w:color w:val="000000"/>
          <w:sz w:val="20"/>
          <w:szCs w:val="20"/>
        </w:rPr>
      </w:pPr>
      <w:r>
        <w:rPr>
          <w:rFonts w:ascii="Arial" w:hAnsi="Arial" w:cs="Arial"/>
          <w:i/>
          <w:color w:val="000000"/>
          <w:sz w:val="20"/>
          <w:szCs w:val="20"/>
        </w:rPr>
        <w:t>Marketing/</w:t>
      </w:r>
      <w:r w:rsidRPr="004A0C87">
        <w:rPr>
          <w:rFonts w:ascii="Arial" w:hAnsi="Arial" w:cs="Arial"/>
          <w:i/>
          <w:color w:val="000000"/>
          <w:sz w:val="20"/>
          <w:szCs w:val="20"/>
        </w:rPr>
        <w:t xml:space="preserve">Sales </w:t>
      </w:r>
      <w:r w:rsidR="00ED254C" w:rsidRPr="004A0C87">
        <w:rPr>
          <w:rFonts w:ascii="Arial" w:hAnsi="Arial" w:cs="Arial"/>
          <w:i/>
          <w:color w:val="000000"/>
          <w:sz w:val="20"/>
          <w:szCs w:val="20"/>
        </w:rPr>
        <w:t>Manager</w:t>
      </w:r>
    </w:p>
    <w:p w:rsidR="00856C0E" w:rsidRPr="00FD00E9" w:rsidRDefault="004A0C87" w:rsidP="00FD00E9">
      <w:pPr>
        <w:numPr>
          <w:ilvl w:val="0"/>
          <w:numId w:val="1"/>
        </w:numPr>
        <w:tabs>
          <w:tab w:val="num" w:pos="90"/>
        </w:tabs>
        <w:rPr>
          <w:rStyle w:val="jobline"/>
        </w:rPr>
      </w:pPr>
      <w:r w:rsidRPr="00FD00E9">
        <w:rPr>
          <w:rStyle w:val="jobline"/>
        </w:rPr>
        <w:t>Assisted in the development of overall marketing strategy for various products based</w:t>
      </w:r>
      <w:r w:rsidR="00856C0E" w:rsidRPr="00FD00E9">
        <w:rPr>
          <w:rStyle w:val="jobline"/>
        </w:rPr>
        <w:t xml:space="preserve"> on competitive market analysis.</w:t>
      </w:r>
    </w:p>
    <w:p w:rsidR="00856C0E" w:rsidRPr="00FD00E9" w:rsidRDefault="004A0C87" w:rsidP="00FD00E9">
      <w:pPr>
        <w:numPr>
          <w:ilvl w:val="0"/>
          <w:numId w:val="1"/>
        </w:numPr>
        <w:tabs>
          <w:tab w:val="num" w:pos="90"/>
        </w:tabs>
        <w:rPr>
          <w:rStyle w:val="jobline"/>
        </w:rPr>
      </w:pPr>
      <w:r w:rsidRPr="00FD00E9">
        <w:rPr>
          <w:rStyle w:val="jobline"/>
        </w:rPr>
        <w:t>Participated in product design and oversaw pro</w:t>
      </w:r>
      <w:r w:rsidR="00856C0E" w:rsidRPr="00FD00E9">
        <w:rPr>
          <w:rStyle w:val="jobline"/>
        </w:rPr>
        <w:t>duct related marketing research.</w:t>
      </w:r>
    </w:p>
    <w:p w:rsidR="00856C0E" w:rsidRPr="00FD00E9" w:rsidRDefault="004A0C87" w:rsidP="00FD00E9">
      <w:pPr>
        <w:numPr>
          <w:ilvl w:val="0"/>
          <w:numId w:val="1"/>
        </w:numPr>
        <w:tabs>
          <w:tab w:val="num" w:pos="90"/>
        </w:tabs>
        <w:rPr>
          <w:rStyle w:val="jobline"/>
        </w:rPr>
      </w:pPr>
      <w:r w:rsidRPr="00FD00E9">
        <w:rPr>
          <w:rStyle w:val="jobline"/>
        </w:rPr>
        <w:t xml:space="preserve">Contributed to </w:t>
      </w:r>
      <w:r w:rsidR="00856C0E" w:rsidRPr="00FD00E9">
        <w:rPr>
          <w:rStyle w:val="jobline"/>
        </w:rPr>
        <w:t>the development of new products.</w:t>
      </w:r>
    </w:p>
    <w:p w:rsidR="00856C0E" w:rsidRPr="00FD00E9" w:rsidRDefault="004A0C87" w:rsidP="00FD00E9">
      <w:pPr>
        <w:numPr>
          <w:ilvl w:val="0"/>
          <w:numId w:val="1"/>
        </w:numPr>
        <w:tabs>
          <w:tab w:val="num" w:pos="90"/>
        </w:tabs>
        <w:rPr>
          <w:rStyle w:val="jobline"/>
        </w:rPr>
      </w:pPr>
      <w:r w:rsidRPr="00FD00E9">
        <w:rPr>
          <w:rStyle w:val="jobline"/>
        </w:rPr>
        <w:t>Served as the primary liaison between the Product Development Departme</w:t>
      </w:r>
      <w:r w:rsidR="00856C0E" w:rsidRPr="00FD00E9">
        <w:rPr>
          <w:rStyle w:val="jobline"/>
        </w:rPr>
        <w:t>nt and Creative and Sales teams.</w:t>
      </w:r>
    </w:p>
    <w:p w:rsidR="00856C0E" w:rsidRPr="00FD00E9" w:rsidRDefault="004A0C87" w:rsidP="00FD00E9">
      <w:pPr>
        <w:numPr>
          <w:ilvl w:val="0"/>
          <w:numId w:val="1"/>
        </w:numPr>
        <w:tabs>
          <w:tab w:val="num" w:pos="90"/>
        </w:tabs>
        <w:rPr>
          <w:rStyle w:val="jobline"/>
        </w:rPr>
      </w:pPr>
      <w:r w:rsidRPr="00FD00E9">
        <w:rPr>
          <w:rStyle w:val="jobline"/>
        </w:rPr>
        <w:t>Prepared quarterly custom research outcome report</w:t>
      </w:r>
      <w:r w:rsidR="00856C0E" w:rsidRPr="00FD00E9">
        <w:rPr>
          <w:rStyle w:val="jobline"/>
        </w:rPr>
        <w:t>s for clients.</w:t>
      </w:r>
    </w:p>
    <w:p w:rsidR="00856C0E" w:rsidRPr="00FD00E9" w:rsidRDefault="004A0C87" w:rsidP="00FD00E9">
      <w:pPr>
        <w:numPr>
          <w:ilvl w:val="0"/>
          <w:numId w:val="1"/>
        </w:numPr>
        <w:tabs>
          <w:tab w:val="num" w:pos="90"/>
        </w:tabs>
        <w:rPr>
          <w:rStyle w:val="jobline"/>
        </w:rPr>
      </w:pPr>
      <w:r w:rsidRPr="00FD00E9">
        <w:rPr>
          <w:rStyle w:val="jobline"/>
        </w:rPr>
        <w:t>Coordinated the efforts of the Marketing team when</w:t>
      </w:r>
      <w:r w:rsidR="00856C0E" w:rsidRPr="00FD00E9">
        <w:rPr>
          <w:rStyle w:val="jobline"/>
        </w:rPr>
        <w:t xml:space="preserve"> special projects were assigned.</w:t>
      </w:r>
    </w:p>
    <w:p w:rsidR="00A52FF2" w:rsidRPr="00FD00E9" w:rsidRDefault="004A0C87" w:rsidP="00FD00E9">
      <w:pPr>
        <w:numPr>
          <w:ilvl w:val="0"/>
          <w:numId w:val="1"/>
        </w:numPr>
        <w:tabs>
          <w:tab w:val="num" w:pos="90"/>
        </w:tabs>
        <w:rPr>
          <w:rStyle w:val="jobline"/>
        </w:rPr>
      </w:pPr>
      <w:r w:rsidRPr="00FD00E9">
        <w:rPr>
          <w:rStyle w:val="jobline"/>
        </w:rPr>
        <w:t>Provided excellent customer service</w:t>
      </w:r>
      <w:r w:rsidR="00856C0E" w:rsidRPr="00FD00E9">
        <w:rPr>
          <w:rStyle w:val="jobline"/>
        </w:rPr>
        <w:t>.</w:t>
      </w:r>
    </w:p>
    <w:p w:rsidR="007B60CD" w:rsidRPr="00C4378F" w:rsidRDefault="007B60CD" w:rsidP="007B60CD">
      <w:pPr>
        <w:rPr>
          <w:rFonts w:ascii="Arial" w:hAnsi="Arial" w:cs="Arial"/>
          <w:i/>
          <w:color w:val="000000"/>
          <w:sz w:val="20"/>
          <w:szCs w:val="20"/>
        </w:rPr>
      </w:pPr>
    </w:p>
    <w:p w:rsidR="007B60CD" w:rsidRPr="007B60CD" w:rsidRDefault="007B60CD" w:rsidP="007B60CD">
      <w:pPr>
        <w:pStyle w:val="RoseResumeHeader"/>
      </w:pPr>
      <w:r w:rsidRPr="007B60CD">
        <w:t>EDUCATION</w:t>
      </w:r>
    </w:p>
    <w:p w:rsidR="007B60CD" w:rsidRPr="007B60CD" w:rsidRDefault="007B60CD" w:rsidP="007B60CD">
      <w:pPr>
        <w:jc w:val="center"/>
        <w:rPr>
          <w:rFonts w:ascii="Arial" w:hAnsi="Arial" w:cs="Arial"/>
          <w:b/>
          <w:bCs/>
          <w:sz w:val="20"/>
          <w:szCs w:val="20"/>
        </w:rPr>
      </w:pPr>
    </w:p>
    <w:p w:rsidR="008B28AA" w:rsidRDefault="008B28AA" w:rsidP="007B60CD">
      <w:pPr>
        <w:jc w:val="center"/>
        <w:rPr>
          <w:rFonts w:ascii="Arial" w:hAnsi="Arial" w:cs="Arial"/>
          <w:b/>
          <w:bCs/>
          <w:sz w:val="20"/>
          <w:szCs w:val="20"/>
        </w:rPr>
      </w:pPr>
      <w:r>
        <w:rPr>
          <w:rFonts w:ascii="Arial" w:hAnsi="Arial" w:cs="Arial"/>
          <w:b/>
          <w:bCs/>
          <w:sz w:val="20"/>
          <w:szCs w:val="20"/>
        </w:rPr>
        <w:t>PhD</w:t>
      </w:r>
      <w:r w:rsidR="0006135B">
        <w:rPr>
          <w:rFonts w:ascii="Arial" w:hAnsi="Arial" w:cs="Arial"/>
          <w:b/>
          <w:bCs/>
          <w:sz w:val="20"/>
          <w:szCs w:val="20"/>
        </w:rPr>
        <w:t>.</w:t>
      </w:r>
      <w:r>
        <w:rPr>
          <w:rFonts w:ascii="Arial" w:hAnsi="Arial" w:cs="Arial"/>
          <w:b/>
          <w:bCs/>
          <w:sz w:val="20"/>
          <w:szCs w:val="20"/>
        </w:rPr>
        <w:t xml:space="preserve"> in </w:t>
      </w:r>
      <w:r w:rsidR="0006135B">
        <w:rPr>
          <w:rFonts w:ascii="Arial" w:hAnsi="Arial" w:cs="Arial"/>
          <w:b/>
          <w:bCs/>
          <w:sz w:val="20"/>
          <w:szCs w:val="20"/>
        </w:rPr>
        <w:t>IT Cybersecurity Management</w:t>
      </w:r>
      <w:r>
        <w:rPr>
          <w:rFonts w:ascii="Arial" w:hAnsi="Arial" w:cs="Arial"/>
          <w:b/>
          <w:bCs/>
          <w:sz w:val="20"/>
          <w:szCs w:val="20"/>
        </w:rPr>
        <w:t xml:space="preserve"> (current)</w:t>
      </w:r>
    </w:p>
    <w:p w:rsidR="008B28AA" w:rsidRDefault="008B28AA" w:rsidP="008B28AA">
      <w:pPr>
        <w:ind w:left="720" w:hanging="720"/>
        <w:jc w:val="center"/>
        <w:rPr>
          <w:rFonts w:ascii="Arial" w:hAnsi="Arial" w:cs="Arial"/>
          <w:color w:val="000000"/>
          <w:sz w:val="20"/>
          <w:szCs w:val="20"/>
        </w:rPr>
      </w:pPr>
      <w:r w:rsidRPr="00B405A6">
        <w:rPr>
          <w:rFonts w:ascii="Arial" w:hAnsi="Arial" w:cs="Arial"/>
          <w:color w:val="000000"/>
          <w:sz w:val="20"/>
          <w:szCs w:val="20"/>
        </w:rPr>
        <w:t xml:space="preserve">University of </w:t>
      </w:r>
      <w:r w:rsidR="00056B93">
        <w:rPr>
          <w:rFonts w:ascii="Arial" w:hAnsi="Arial" w:cs="Arial"/>
          <w:color w:val="000000"/>
          <w:sz w:val="20"/>
          <w:szCs w:val="20"/>
        </w:rPr>
        <w:t>North Texas (UNT)</w:t>
      </w:r>
      <w:r>
        <w:rPr>
          <w:rFonts w:ascii="Arial" w:hAnsi="Arial" w:cs="Arial"/>
          <w:color w:val="000000"/>
          <w:sz w:val="20"/>
          <w:szCs w:val="20"/>
        </w:rPr>
        <w:t xml:space="preserve">, </w:t>
      </w:r>
      <w:r w:rsidR="00056B93">
        <w:rPr>
          <w:rFonts w:ascii="Arial" w:hAnsi="Arial" w:cs="Arial"/>
          <w:color w:val="000000"/>
          <w:sz w:val="20"/>
          <w:szCs w:val="20"/>
        </w:rPr>
        <w:t>Denton</w:t>
      </w:r>
      <w:r w:rsidRPr="00B405A6">
        <w:rPr>
          <w:rFonts w:ascii="Arial" w:hAnsi="Arial" w:cs="Arial"/>
          <w:color w:val="000000"/>
          <w:sz w:val="20"/>
          <w:szCs w:val="20"/>
        </w:rPr>
        <w:t>, TX</w:t>
      </w:r>
    </w:p>
    <w:p w:rsidR="003A7CD3" w:rsidRDefault="003A7CD3" w:rsidP="008B28AA">
      <w:pPr>
        <w:ind w:left="720" w:hanging="720"/>
        <w:jc w:val="center"/>
        <w:rPr>
          <w:rFonts w:ascii="Arial" w:hAnsi="Arial" w:cs="Arial"/>
          <w:color w:val="000000"/>
          <w:sz w:val="20"/>
          <w:szCs w:val="20"/>
        </w:rPr>
      </w:pPr>
    </w:p>
    <w:p w:rsidR="003A7CD3" w:rsidRDefault="003A7CD3" w:rsidP="003A7CD3">
      <w:pPr>
        <w:jc w:val="center"/>
        <w:rPr>
          <w:rFonts w:ascii="Arial" w:hAnsi="Arial" w:cs="Arial"/>
          <w:b/>
          <w:bCs/>
          <w:sz w:val="20"/>
          <w:szCs w:val="20"/>
        </w:rPr>
      </w:pPr>
      <w:r w:rsidRPr="003A7CD3">
        <w:rPr>
          <w:rFonts w:ascii="Arial" w:hAnsi="Arial" w:cs="Arial"/>
          <w:b/>
          <w:bCs/>
          <w:sz w:val="20"/>
          <w:szCs w:val="20"/>
        </w:rPr>
        <w:t>CISSP Information Systems Cybersecurity Professional</w:t>
      </w:r>
      <w:r w:rsidR="00DB4BD6">
        <w:rPr>
          <w:rFonts w:ascii="Arial" w:hAnsi="Arial" w:cs="Arial"/>
          <w:b/>
          <w:bCs/>
          <w:sz w:val="20"/>
          <w:szCs w:val="20"/>
        </w:rPr>
        <w:t xml:space="preserve"> </w:t>
      </w:r>
    </w:p>
    <w:p w:rsidR="003A7CD3" w:rsidRDefault="003A7CD3" w:rsidP="003A7CD3">
      <w:pPr>
        <w:ind w:left="720" w:hanging="720"/>
        <w:jc w:val="center"/>
        <w:rPr>
          <w:rFonts w:ascii="Arial" w:hAnsi="Arial" w:cs="Arial"/>
          <w:color w:val="000000"/>
          <w:sz w:val="20"/>
          <w:szCs w:val="20"/>
        </w:rPr>
      </w:pPr>
      <w:r>
        <w:rPr>
          <w:rFonts w:ascii="Arial" w:hAnsi="Arial" w:cs="Arial"/>
          <w:color w:val="000000"/>
          <w:sz w:val="20"/>
          <w:szCs w:val="20"/>
        </w:rPr>
        <w:t>Collin County community college, Plano</w:t>
      </w:r>
      <w:r w:rsidRPr="00B405A6">
        <w:rPr>
          <w:rFonts w:ascii="Arial" w:hAnsi="Arial" w:cs="Arial"/>
          <w:color w:val="000000"/>
          <w:sz w:val="20"/>
          <w:szCs w:val="20"/>
        </w:rPr>
        <w:t>, TX</w:t>
      </w:r>
    </w:p>
    <w:p w:rsidR="008B28AA" w:rsidRDefault="008B28AA" w:rsidP="003A7CD3">
      <w:pPr>
        <w:rPr>
          <w:rFonts w:ascii="Arial" w:hAnsi="Arial" w:cs="Arial"/>
          <w:b/>
          <w:bCs/>
          <w:sz w:val="20"/>
          <w:szCs w:val="20"/>
        </w:rPr>
      </w:pPr>
    </w:p>
    <w:p w:rsidR="007B60CD" w:rsidRPr="007B60CD" w:rsidRDefault="00F474A2" w:rsidP="007B60CD">
      <w:pPr>
        <w:jc w:val="center"/>
        <w:rPr>
          <w:rFonts w:ascii="Arial" w:hAnsi="Arial" w:cs="Arial"/>
          <w:b/>
          <w:bCs/>
          <w:sz w:val="20"/>
          <w:szCs w:val="20"/>
        </w:rPr>
      </w:pPr>
      <w:r>
        <w:rPr>
          <w:rFonts w:ascii="Arial" w:hAnsi="Arial" w:cs="Arial"/>
          <w:b/>
          <w:bCs/>
          <w:sz w:val="20"/>
          <w:szCs w:val="20"/>
        </w:rPr>
        <w:t xml:space="preserve">M.S </w:t>
      </w:r>
      <w:r w:rsidR="003A7CD3">
        <w:rPr>
          <w:rFonts w:ascii="Arial" w:hAnsi="Arial" w:cs="Arial"/>
          <w:b/>
          <w:bCs/>
          <w:sz w:val="20"/>
          <w:szCs w:val="20"/>
        </w:rPr>
        <w:t xml:space="preserve">in </w:t>
      </w:r>
      <w:r w:rsidR="003A7CD3" w:rsidRPr="00B405A6">
        <w:rPr>
          <w:rFonts w:ascii="Arial" w:hAnsi="Arial" w:cs="Arial"/>
          <w:b/>
          <w:bCs/>
          <w:sz w:val="20"/>
          <w:szCs w:val="20"/>
        </w:rPr>
        <w:t>Network</w:t>
      </w:r>
      <w:r w:rsidR="003D7BEE">
        <w:rPr>
          <w:rFonts w:ascii="Arial" w:hAnsi="Arial" w:cs="Arial"/>
          <w:b/>
          <w:bCs/>
          <w:sz w:val="20"/>
          <w:szCs w:val="20"/>
        </w:rPr>
        <w:t xml:space="preserve"> security</w:t>
      </w:r>
      <w:r w:rsidR="004A0167">
        <w:rPr>
          <w:rFonts w:ascii="Arial" w:hAnsi="Arial" w:cs="Arial"/>
          <w:b/>
          <w:bCs/>
          <w:sz w:val="20"/>
          <w:szCs w:val="20"/>
        </w:rPr>
        <w:t xml:space="preserve"> </w:t>
      </w:r>
      <w:r w:rsidR="00694C63" w:rsidRPr="00B405A6">
        <w:rPr>
          <w:rFonts w:ascii="Arial" w:hAnsi="Arial" w:cs="Arial"/>
          <w:b/>
          <w:bCs/>
          <w:sz w:val="20"/>
          <w:szCs w:val="20"/>
        </w:rPr>
        <w:t>Engineering</w:t>
      </w:r>
      <w:r w:rsidR="00632CBB">
        <w:rPr>
          <w:rFonts w:ascii="Arial" w:hAnsi="Arial" w:cs="Arial"/>
          <w:b/>
          <w:bCs/>
          <w:sz w:val="20"/>
          <w:szCs w:val="20"/>
        </w:rPr>
        <w:t xml:space="preserve"> </w:t>
      </w:r>
    </w:p>
    <w:p w:rsidR="007B60CD" w:rsidRDefault="003425F6" w:rsidP="006E1AA3">
      <w:pPr>
        <w:ind w:left="720" w:hanging="720"/>
        <w:jc w:val="center"/>
        <w:rPr>
          <w:rFonts w:ascii="Arial" w:hAnsi="Arial" w:cs="Arial"/>
          <w:color w:val="000000"/>
          <w:sz w:val="20"/>
          <w:szCs w:val="20"/>
        </w:rPr>
      </w:pPr>
      <w:r>
        <w:rPr>
          <w:rFonts w:ascii="Arial" w:hAnsi="Arial" w:cs="Arial"/>
          <w:color w:val="000000"/>
          <w:sz w:val="20"/>
          <w:szCs w:val="20"/>
        </w:rPr>
        <w:t xml:space="preserve">University of Texas at </w:t>
      </w:r>
      <w:r w:rsidR="00DB4BD6">
        <w:rPr>
          <w:rFonts w:ascii="Arial" w:hAnsi="Arial" w:cs="Arial"/>
          <w:color w:val="000000"/>
          <w:sz w:val="20"/>
          <w:szCs w:val="20"/>
        </w:rPr>
        <w:t>Dallas (UTD)</w:t>
      </w:r>
      <w:r>
        <w:rPr>
          <w:rFonts w:ascii="Arial" w:hAnsi="Arial" w:cs="Arial"/>
          <w:color w:val="000000"/>
          <w:sz w:val="20"/>
          <w:szCs w:val="20"/>
        </w:rPr>
        <w:t>, Richardson</w:t>
      </w:r>
      <w:r w:rsidRPr="00B405A6">
        <w:rPr>
          <w:rFonts w:ascii="Arial" w:hAnsi="Arial" w:cs="Arial"/>
          <w:color w:val="000000"/>
          <w:sz w:val="20"/>
          <w:szCs w:val="20"/>
        </w:rPr>
        <w:t xml:space="preserve"> TX</w:t>
      </w:r>
    </w:p>
    <w:p w:rsidR="00F14EFE" w:rsidRDefault="00F14EFE" w:rsidP="00F14EFE">
      <w:pPr>
        <w:jc w:val="center"/>
        <w:rPr>
          <w:rFonts w:ascii="Arial" w:hAnsi="Arial" w:cs="Arial"/>
          <w:b/>
          <w:bCs/>
          <w:sz w:val="20"/>
          <w:szCs w:val="20"/>
        </w:rPr>
      </w:pPr>
    </w:p>
    <w:p w:rsidR="00F14EFE" w:rsidRPr="00F14EFE" w:rsidRDefault="00F14EFE" w:rsidP="00F14EFE">
      <w:pPr>
        <w:jc w:val="center"/>
        <w:rPr>
          <w:rFonts w:ascii="Arial" w:hAnsi="Arial" w:cs="Arial"/>
          <w:b/>
          <w:bCs/>
          <w:sz w:val="20"/>
          <w:szCs w:val="20"/>
        </w:rPr>
      </w:pPr>
      <w:r>
        <w:rPr>
          <w:rFonts w:ascii="Arial" w:hAnsi="Arial" w:cs="Arial"/>
          <w:b/>
          <w:bCs/>
          <w:sz w:val="20"/>
          <w:szCs w:val="20"/>
        </w:rPr>
        <w:t>B.S</w:t>
      </w:r>
      <w:r w:rsidRPr="00F14EFE">
        <w:rPr>
          <w:rFonts w:ascii="Arial" w:hAnsi="Arial" w:cs="Arial"/>
          <w:b/>
          <w:bCs/>
          <w:sz w:val="20"/>
          <w:szCs w:val="20"/>
        </w:rPr>
        <w:t xml:space="preserve"> degree in </w:t>
      </w:r>
      <w:r w:rsidR="003A7CD3">
        <w:rPr>
          <w:rFonts w:ascii="Arial" w:hAnsi="Arial" w:cs="Arial"/>
          <w:b/>
          <w:bCs/>
          <w:sz w:val="20"/>
          <w:szCs w:val="20"/>
        </w:rPr>
        <w:t xml:space="preserve">IT </w:t>
      </w:r>
      <w:r w:rsidR="00480F86">
        <w:rPr>
          <w:rFonts w:ascii="Arial" w:hAnsi="Arial" w:cs="Arial"/>
          <w:b/>
          <w:bCs/>
          <w:sz w:val="20"/>
          <w:szCs w:val="20"/>
        </w:rPr>
        <w:t>Project</w:t>
      </w:r>
      <w:r w:rsidRPr="00F14EFE">
        <w:rPr>
          <w:rFonts w:ascii="Arial" w:hAnsi="Arial" w:cs="Arial"/>
          <w:b/>
          <w:bCs/>
          <w:sz w:val="20"/>
          <w:szCs w:val="20"/>
        </w:rPr>
        <w:t xml:space="preserve"> management</w:t>
      </w:r>
    </w:p>
    <w:p w:rsidR="005714EB" w:rsidRDefault="005714EB" w:rsidP="005714EB">
      <w:pPr>
        <w:ind w:left="720" w:hanging="720"/>
        <w:jc w:val="center"/>
        <w:rPr>
          <w:rFonts w:ascii="Arial" w:hAnsi="Arial" w:cs="Arial"/>
          <w:color w:val="000000"/>
          <w:sz w:val="20"/>
          <w:szCs w:val="20"/>
        </w:rPr>
      </w:pPr>
      <w:r>
        <w:rPr>
          <w:rFonts w:ascii="Arial" w:hAnsi="Arial" w:cs="Arial"/>
          <w:color w:val="000000"/>
          <w:sz w:val="20"/>
          <w:szCs w:val="20"/>
        </w:rPr>
        <w:lastRenderedPageBreak/>
        <w:t>University of Texas at Dallas (UTD), Richardson</w:t>
      </w:r>
      <w:r w:rsidRPr="00B405A6">
        <w:rPr>
          <w:rFonts w:ascii="Arial" w:hAnsi="Arial" w:cs="Arial"/>
          <w:color w:val="000000"/>
          <w:sz w:val="20"/>
          <w:szCs w:val="20"/>
        </w:rPr>
        <w:t xml:space="preserve"> TX</w:t>
      </w:r>
    </w:p>
    <w:p w:rsidR="00694C63" w:rsidRDefault="00694C63" w:rsidP="008B28AA">
      <w:pPr>
        <w:rPr>
          <w:sz w:val="22"/>
          <w:szCs w:val="22"/>
        </w:rPr>
      </w:pPr>
    </w:p>
    <w:p w:rsidR="00694C63" w:rsidRPr="005B03C3" w:rsidRDefault="00694C63" w:rsidP="005B03C3">
      <w:pPr>
        <w:jc w:val="center"/>
        <w:rPr>
          <w:rFonts w:ascii="Arial" w:hAnsi="Arial" w:cs="Arial"/>
          <w:b/>
          <w:bCs/>
          <w:sz w:val="20"/>
          <w:szCs w:val="20"/>
        </w:rPr>
      </w:pPr>
      <w:r w:rsidRPr="005B03C3">
        <w:rPr>
          <w:rFonts w:ascii="Arial" w:hAnsi="Arial" w:cs="Arial"/>
          <w:b/>
          <w:bCs/>
          <w:sz w:val="20"/>
          <w:szCs w:val="20"/>
        </w:rPr>
        <w:t xml:space="preserve">B.S. in </w:t>
      </w:r>
      <w:r w:rsidR="00E63652">
        <w:rPr>
          <w:rFonts w:ascii="Arial" w:hAnsi="Arial" w:cs="Arial"/>
          <w:b/>
          <w:bCs/>
          <w:sz w:val="20"/>
          <w:szCs w:val="20"/>
        </w:rPr>
        <w:t xml:space="preserve">computer </w:t>
      </w:r>
      <w:r w:rsidR="00F14EFE" w:rsidRPr="005B03C3">
        <w:rPr>
          <w:rFonts w:ascii="Arial" w:hAnsi="Arial" w:cs="Arial"/>
          <w:b/>
          <w:bCs/>
          <w:sz w:val="20"/>
          <w:szCs w:val="20"/>
        </w:rPr>
        <w:t>engineering</w:t>
      </w:r>
    </w:p>
    <w:p w:rsidR="00EA7EB7" w:rsidRPr="005B03C3" w:rsidRDefault="00EA7EB7" w:rsidP="00EA7EB7">
      <w:pPr>
        <w:ind w:left="720" w:hanging="720"/>
        <w:jc w:val="center"/>
        <w:rPr>
          <w:rFonts w:ascii="Arial" w:hAnsi="Arial" w:cs="Arial"/>
          <w:color w:val="000000"/>
          <w:sz w:val="20"/>
          <w:szCs w:val="20"/>
        </w:rPr>
      </w:pPr>
      <w:r w:rsidRPr="005B03C3">
        <w:rPr>
          <w:rFonts w:ascii="Arial" w:hAnsi="Arial" w:cs="Arial"/>
          <w:color w:val="000000"/>
          <w:sz w:val="20"/>
          <w:szCs w:val="20"/>
        </w:rPr>
        <w:t xml:space="preserve">Science and </w:t>
      </w:r>
      <w:smartTag w:uri="urn:schemas-microsoft-com:office:smarttags" w:element="place">
        <w:smartTag w:uri="urn:schemas-microsoft-com:office:smarttags" w:element="City">
          <w:r w:rsidRPr="005B03C3">
            <w:rPr>
              <w:rFonts w:ascii="Arial" w:hAnsi="Arial" w:cs="Arial"/>
              <w:color w:val="000000"/>
              <w:sz w:val="20"/>
              <w:szCs w:val="20"/>
            </w:rPr>
            <w:t>Technology University</w:t>
          </w:r>
        </w:smartTag>
        <w:r w:rsidRPr="005B03C3">
          <w:rPr>
            <w:rFonts w:ascii="Arial" w:hAnsi="Arial" w:cs="Arial"/>
            <w:color w:val="000000"/>
            <w:sz w:val="20"/>
            <w:szCs w:val="20"/>
          </w:rPr>
          <w:t xml:space="preserve">, </w:t>
        </w:r>
        <w:smartTag w:uri="urn:schemas-microsoft-com:office:smarttags" w:element="country-region">
          <w:r w:rsidRPr="005B03C3">
            <w:rPr>
              <w:rFonts w:ascii="Arial" w:hAnsi="Arial" w:cs="Arial"/>
              <w:color w:val="000000"/>
              <w:sz w:val="20"/>
              <w:szCs w:val="20"/>
            </w:rPr>
            <w:t>Jordan</w:t>
          </w:r>
        </w:smartTag>
      </w:smartTag>
    </w:p>
    <w:p w:rsidR="00694C63" w:rsidRDefault="00694C63" w:rsidP="00B405A6">
      <w:pPr>
        <w:ind w:left="720" w:hanging="720"/>
        <w:jc w:val="center"/>
        <w:rPr>
          <w:sz w:val="22"/>
          <w:szCs w:val="22"/>
        </w:rPr>
      </w:pPr>
    </w:p>
    <w:p w:rsidR="00694C63" w:rsidRPr="005B03C3" w:rsidRDefault="00694C63" w:rsidP="005B03C3">
      <w:pPr>
        <w:jc w:val="center"/>
        <w:rPr>
          <w:rFonts w:ascii="Arial" w:hAnsi="Arial" w:cs="Arial"/>
          <w:b/>
          <w:bCs/>
          <w:sz w:val="20"/>
          <w:szCs w:val="20"/>
        </w:rPr>
      </w:pPr>
      <w:r w:rsidRPr="005B03C3">
        <w:rPr>
          <w:rFonts w:ascii="Arial" w:hAnsi="Arial" w:cs="Arial"/>
          <w:b/>
          <w:bCs/>
          <w:sz w:val="20"/>
          <w:szCs w:val="20"/>
        </w:rPr>
        <w:t xml:space="preserve">B.S </w:t>
      </w:r>
      <w:r w:rsidR="00632CBB">
        <w:rPr>
          <w:rFonts w:ascii="Arial" w:hAnsi="Arial" w:cs="Arial"/>
          <w:b/>
          <w:bCs/>
          <w:sz w:val="20"/>
          <w:szCs w:val="20"/>
        </w:rPr>
        <w:t>Electronic technology/</w:t>
      </w:r>
      <w:r w:rsidR="00632CBB">
        <w:rPr>
          <w:rFonts w:ascii="Arial" w:hAnsi="Arial" w:cs="Arial"/>
          <w:b/>
          <w:bCs/>
          <w:color w:val="000000"/>
          <w:sz w:val="20"/>
          <w:szCs w:val="20"/>
        </w:rPr>
        <w:t>Robotics and Intelligent Systems</w:t>
      </w:r>
    </w:p>
    <w:p w:rsidR="00694C63" w:rsidRPr="005B03C3" w:rsidRDefault="00694C63" w:rsidP="005B03C3">
      <w:pPr>
        <w:ind w:left="720" w:hanging="720"/>
        <w:jc w:val="center"/>
        <w:rPr>
          <w:rFonts w:ascii="Arial" w:hAnsi="Arial" w:cs="Arial"/>
          <w:color w:val="000000"/>
          <w:sz w:val="20"/>
          <w:szCs w:val="20"/>
        </w:rPr>
      </w:pPr>
      <w:r w:rsidRPr="005B03C3">
        <w:rPr>
          <w:rFonts w:ascii="Arial" w:hAnsi="Arial" w:cs="Arial"/>
          <w:color w:val="000000"/>
          <w:sz w:val="20"/>
          <w:szCs w:val="20"/>
        </w:rPr>
        <w:t xml:space="preserve">Science and </w:t>
      </w:r>
      <w:smartTag w:uri="urn:schemas-microsoft-com:office:smarttags" w:element="place">
        <w:smartTag w:uri="urn:schemas-microsoft-com:office:smarttags" w:element="City">
          <w:r w:rsidRPr="005B03C3">
            <w:rPr>
              <w:rFonts w:ascii="Arial" w:hAnsi="Arial" w:cs="Arial"/>
              <w:color w:val="000000"/>
              <w:sz w:val="20"/>
              <w:szCs w:val="20"/>
            </w:rPr>
            <w:t>Technology University</w:t>
          </w:r>
        </w:smartTag>
        <w:r w:rsidRPr="005B03C3">
          <w:rPr>
            <w:rFonts w:ascii="Arial" w:hAnsi="Arial" w:cs="Arial"/>
            <w:color w:val="000000"/>
            <w:sz w:val="20"/>
            <w:szCs w:val="20"/>
          </w:rPr>
          <w:t xml:space="preserve">, </w:t>
        </w:r>
        <w:smartTag w:uri="urn:schemas-microsoft-com:office:smarttags" w:element="country-region">
          <w:r w:rsidRPr="005B03C3">
            <w:rPr>
              <w:rFonts w:ascii="Arial" w:hAnsi="Arial" w:cs="Arial"/>
              <w:color w:val="000000"/>
              <w:sz w:val="20"/>
              <w:szCs w:val="20"/>
            </w:rPr>
            <w:t>Jordan</w:t>
          </w:r>
        </w:smartTag>
      </w:smartTag>
    </w:p>
    <w:p w:rsidR="007B60CD" w:rsidRPr="007B60CD" w:rsidRDefault="007B60CD" w:rsidP="007B60CD">
      <w:pPr>
        <w:jc w:val="center"/>
        <w:rPr>
          <w:rFonts w:ascii="Arial" w:hAnsi="Arial" w:cs="Arial"/>
          <w:color w:val="000000"/>
          <w:sz w:val="20"/>
          <w:szCs w:val="20"/>
        </w:rPr>
      </w:pPr>
    </w:p>
    <w:p w:rsidR="007B60CD" w:rsidRPr="00404803" w:rsidRDefault="007B60CD" w:rsidP="00404803">
      <w:pPr>
        <w:pStyle w:val="RoseResumeHeader"/>
      </w:pPr>
      <w:r w:rsidRPr="007B60CD">
        <w:t>CERTIFICATIONS</w:t>
      </w:r>
    </w:p>
    <w:p w:rsidR="00404803" w:rsidRDefault="00404803" w:rsidP="00A367AF">
      <w:pPr>
        <w:jc w:val="center"/>
        <w:rPr>
          <w:rFonts w:ascii="Arial" w:hAnsi="Arial" w:cs="Arial"/>
          <w:b/>
          <w:bCs/>
          <w:sz w:val="20"/>
          <w:szCs w:val="20"/>
        </w:rPr>
      </w:pPr>
    </w:p>
    <w:p w:rsidR="007D0E8B" w:rsidRDefault="00B405A6" w:rsidP="00DA0817">
      <w:pPr>
        <w:jc w:val="center"/>
        <w:rPr>
          <w:rFonts w:ascii="Arial" w:hAnsi="Arial" w:cs="Arial"/>
          <w:b/>
          <w:bCs/>
          <w:sz w:val="20"/>
          <w:szCs w:val="20"/>
        </w:rPr>
      </w:pPr>
      <w:r w:rsidRPr="00B405A6">
        <w:rPr>
          <w:rFonts w:ascii="Arial" w:hAnsi="Arial" w:cs="Arial"/>
          <w:b/>
          <w:bCs/>
          <w:sz w:val="20"/>
          <w:szCs w:val="20"/>
        </w:rPr>
        <w:t>A+, CCNA, CNA, MCP, MCSE+I, MCT, HP, Security+</w:t>
      </w:r>
      <w:r w:rsidR="008C322E">
        <w:rPr>
          <w:rFonts w:ascii="Arial" w:hAnsi="Arial" w:cs="Arial"/>
          <w:b/>
          <w:bCs/>
          <w:sz w:val="20"/>
          <w:szCs w:val="20"/>
        </w:rPr>
        <w:t>,</w:t>
      </w:r>
      <w:r w:rsidR="00183439">
        <w:rPr>
          <w:rFonts w:ascii="Arial" w:hAnsi="Arial" w:cs="Arial"/>
          <w:b/>
          <w:bCs/>
          <w:sz w:val="20"/>
          <w:szCs w:val="20"/>
        </w:rPr>
        <w:t>VCP,</w:t>
      </w:r>
      <w:r w:rsidR="00853A0C">
        <w:rPr>
          <w:rFonts w:ascii="Arial" w:hAnsi="Arial" w:cs="Arial"/>
          <w:b/>
          <w:bCs/>
          <w:sz w:val="20"/>
          <w:szCs w:val="20"/>
        </w:rPr>
        <w:t>Cloud+,</w:t>
      </w:r>
      <w:r w:rsidR="008C322E">
        <w:rPr>
          <w:rFonts w:ascii="Arial" w:hAnsi="Arial" w:cs="Arial"/>
          <w:b/>
          <w:bCs/>
          <w:sz w:val="20"/>
          <w:szCs w:val="20"/>
        </w:rPr>
        <w:t>C</w:t>
      </w:r>
      <w:r w:rsidR="00855B56">
        <w:rPr>
          <w:rFonts w:ascii="Arial" w:hAnsi="Arial" w:cs="Arial"/>
          <w:b/>
          <w:bCs/>
          <w:sz w:val="20"/>
          <w:szCs w:val="20"/>
        </w:rPr>
        <w:t>I</w:t>
      </w:r>
      <w:r w:rsidR="008C322E">
        <w:rPr>
          <w:rFonts w:ascii="Arial" w:hAnsi="Arial" w:cs="Arial"/>
          <w:b/>
          <w:bCs/>
          <w:sz w:val="20"/>
          <w:szCs w:val="20"/>
        </w:rPr>
        <w:t>S</w:t>
      </w:r>
      <w:r w:rsidR="00855B56">
        <w:rPr>
          <w:rFonts w:ascii="Arial" w:hAnsi="Arial" w:cs="Arial"/>
          <w:b/>
          <w:bCs/>
          <w:sz w:val="20"/>
          <w:szCs w:val="20"/>
        </w:rPr>
        <w:t>SP</w:t>
      </w:r>
      <w:r w:rsidR="0068705C">
        <w:rPr>
          <w:rFonts w:ascii="Arial" w:hAnsi="Arial" w:cs="Arial"/>
          <w:b/>
          <w:bCs/>
          <w:sz w:val="20"/>
          <w:szCs w:val="20"/>
        </w:rPr>
        <w:t>,</w:t>
      </w:r>
      <w:r w:rsidR="0068705C" w:rsidRPr="0068705C">
        <w:rPr>
          <w:rFonts w:ascii="Arial" w:hAnsi="Arial" w:cs="Arial"/>
          <w:b/>
          <w:bCs/>
          <w:sz w:val="20"/>
          <w:szCs w:val="20"/>
        </w:rPr>
        <w:t xml:space="preserve"> </w:t>
      </w:r>
      <w:r w:rsidR="00853A0C">
        <w:rPr>
          <w:rFonts w:ascii="Arial" w:hAnsi="Arial" w:cs="Arial"/>
          <w:b/>
          <w:bCs/>
          <w:sz w:val="20"/>
          <w:szCs w:val="20"/>
        </w:rPr>
        <w:t>CISM ,</w:t>
      </w:r>
      <w:r w:rsidR="0068705C">
        <w:rPr>
          <w:rFonts w:ascii="Arial" w:hAnsi="Arial" w:cs="Arial"/>
          <w:b/>
          <w:bCs/>
          <w:sz w:val="20"/>
          <w:szCs w:val="20"/>
        </w:rPr>
        <w:t>PMP</w:t>
      </w:r>
      <w:r w:rsidR="009A329C">
        <w:rPr>
          <w:rFonts w:ascii="Arial" w:hAnsi="Arial" w:cs="Arial"/>
          <w:b/>
          <w:bCs/>
          <w:sz w:val="20"/>
          <w:szCs w:val="20"/>
        </w:rPr>
        <w:t>.</w:t>
      </w:r>
    </w:p>
    <w:p w:rsidR="00DA0817" w:rsidRDefault="00DA0817" w:rsidP="00DA0817">
      <w:pPr>
        <w:jc w:val="center"/>
        <w:rPr>
          <w:rFonts w:ascii="Arial" w:hAnsi="Arial" w:cs="Arial"/>
          <w:b/>
          <w:bCs/>
          <w:sz w:val="20"/>
          <w:szCs w:val="20"/>
        </w:rPr>
      </w:pPr>
    </w:p>
    <w:p w:rsidR="00DA0817" w:rsidRPr="007B60CD" w:rsidRDefault="00DA0817" w:rsidP="00DA0817">
      <w:pPr>
        <w:pStyle w:val="RoseResumeHeader"/>
      </w:pPr>
      <w:r>
        <w:t>Additional Training</w:t>
      </w:r>
    </w:p>
    <w:p w:rsidR="00DA0817" w:rsidRDefault="00DA0817" w:rsidP="00DA0817">
      <w:pPr>
        <w:jc w:val="center"/>
        <w:rPr>
          <w:rFonts w:ascii="Arial" w:hAnsi="Arial" w:cs="Arial"/>
          <w:b/>
          <w:bCs/>
          <w:sz w:val="20"/>
          <w:szCs w:val="20"/>
        </w:rPr>
      </w:pPr>
    </w:p>
    <w:p w:rsidR="00DA0817" w:rsidRPr="007A16A5" w:rsidRDefault="00FD00E9" w:rsidP="00FD00E9">
      <w:pPr>
        <w:jc w:val="center"/>
        <w:rPr>
          <w:rFonts w:ascii="Arial" w:hAnsi="Arial" w:cs="Arial"/>
          <w:b/>
          <w:bCs/>
          <w:sz w:val="20"/>
          <w:szCs w:val="20"/>
        </w:rPr>
      </w:pPr>
      <w:r>
        <w:rPr>
          <w:rFonts w:ascii="Arial" w:hAnsi="Arial" w:cs="Arial"/>
          <w:b/>
          <w:bCs/>
          <w:sz w:val="20"/>
          <w:szCs w:val="20"/>
        </w:rPr>
        <w:t>SAP(Security) CEH, CISA</w:t>
      </w:r>
    </w:p>
    <w:p w:rsidR="00CE1C83" w:rsidRPr="00EF272C" w:rsidRDefault="00CE1C83" w:rsidP="00782B61">
      <w:pPr>
        <w:jc w:val="center"/>
        <w:rPr>
          <w:rFonts w:ascii="Arial" w:hAnsi="Arial" w:cs="Arial"/>
          <w:b/>
          <w:bCs/>
          <w:sz w:val="20"/>
          <w:szCs w:val="20"/>
        </w:rPr>
      </w:pPr>
    </w:p>
    <w:sectPr w:rsidR="00CE1C83" w:rsidRPr="00EF272C" w:rsidSect="003F2417">
      <w:headerReference w:type="even" r:id="rId8"/>
      <w:headerReference w:type="default" r:id="rId9"/>
      <w:footerReference w:type="even" r:id="rId10"/>
      <w:footerReference w:type="default" r:id="rId11"/>
      <w:headerReference w:type="first" r:id="rId12"/>
      <w:footerReference w:type="first" r:id="rId13"/>
      <w:pgSz w:w="12240" w:h="15840"/>
      <w:pgMar w:top="1728"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66D1" w:rsidRDefault="00DF66D1">
      <w:r>
        <w:separator/>
      </w:r>
    </w:p>
  </w:endnote>
  <w:endnote w:type="continuationSeparator" w:id="0">
    <w:p w:rsidR="00DF66D1" w:rsidRDefault="00DF66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Lucida Grande">
    <w:altName w:val="Times New Roman"/>
    <w:panose1 w:val="00000000000000000000"/>
    <w:charset w:val="00"/>
    <w:family w:val="roman"/>
    <w:notTrueType/>
    <w:pitch w:val="default"/>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6F7C" w:rsidRDefault="000C6F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6F7C" w:rsidRDefault="000C6F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6F7C" w:rsidRDefault="000C6F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66D1" w:rsidRDefault="00DF66D1">
      <w:r>
        <w:separator/>
      </w:r>
    </w:p>
  </w:footnote>
  <w:footnote w:type="continuationSeparator" w:id="0">
    <w:p w:rsidR="00DF66D1" w:rsidRDefault="00DF66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6F7C" w:rsidRDefault="000C6F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4971" w:rsidRDefault="00384971" w:rsidP="004D03C2">
    <w:pPr>
      <w:pStyle w:val="Title"/>
      <w:pBdr>
        <w:bottom w:val="single" w:sz="4" w:space="1" w:color="A58009"/>
      </w:pBdr>
      <w:ind w:left="2160" w:firstLine="720"/>
      <w:jc w:val="left"/>
      <w:rPr>
        <w:color w:val="260026"/>
      </w:rPr>
    </w:pPr>
    <w:r w:rsidRPr="00E27B94">
      <w:rPr>
        <w:color w:val="260026"/>
      </w:rPr>
      <w:t>J</w:t>
    </w:r>
    <w:r w:rsidR="000C6F7C">
      <w:rPr>
        <w:color w:val="260026"/>
      </w:rPr>
      <w:t>ames</w:t>
    </w:r>
    <w:r w:rsidRPr="00E27B94">
      <w:rPr>
        <w:color w:val="260026"/>
      </w:rPr>
      <w:t xml:space="preserve"> Hijjah</w:t>
    </w:r>
  </w:p>
  <w:p w:rsidR="00384971" w:rsidRPr="003209CE" w:rsidRDefault="00590A5B" w:rsidP="004D03C2">
    <w:pPr>
      <w:tabs>
        <w:tab w:val="right" w:pos="9360"/>
      </w:tabs>
      <w:ind w:left="2160" w:firstLine="720"/>
      <w:rPr>
        <w:b/>
        <w:sz w:val="20"/>
        <w:szCs w:val="20"/>
      </w:rPr>
    </w:pPr>
    <w:r>
      <w:rPr>
        <w:b/>
        <w:sz w:val="20"/>
        <w:szCs w:val="20"/>
      </w:rPr>
      <w:t>3905 Ridge Rock Dr, Plano, TX 75074</w:t>
    </w:r>
    <w:r w:rsidR="00384971" w:rsidRPr="003209CE">
      <w:rPr>
        <w:b/>
        <w:sz w:val="20"/>
        <w:szCs w:val="20"/>
      </w:rPr>
      <w:t>.</w:t>
    </w:r>
    <w:r w:rsidR="004D03C2">
      <w:rPr>
        <w:b/>
        <w:sz w:val="20"/>
        <w:szCs w:val="20"/>
      </w:rPr>
      <w:tab/>
    </w:r>
  </w:p>
  <w:p w:rsidR="00384971" w:rsidRDefault="00384971" w:rsidP="004D03C2">
    <w:pPr>
      <w:jc w:val="center"/>
      <w:rPr>
        <w:rFonts w:ascii="Courier" w:hAnsi="Courier"/>
        <w:b/>
      </w:rPr>
    </w:pPr>
    <w:r>
      <w:rPr>
        <w:b/>
      </w:rPr>
      <w:t xml:space="preserve"> Cell(469)877-4412</w:t>
    </w:r>
  </w:p>
  <w:p w:rsidR="00384971" w:rsidRDefault="00384971" w:rsidP="004D03C2">
    <w:pPr>
      <w:tabs>
        <w:tab w:val="left" w:pos="1710"/>
        <w:tab w:val="right" w:pos="8460"/>
      </w:tabs>
      <w:jc w:val="center"/>
      <w:rPr>
        <w:b/>
        <w:i/>
      </w:rPr>
    </w:pPr>
    <w:r>
      <w:rPr>
        <w:i/>
        <w:color w:val="0000FF"/>
        <w:u w:val="single"/>
      </w:rPr>
      <w:t>JHIJJAH@HOTMAIL.COM</w:t>
    </w:r>
  </w:p>
  <w:p w:rsidR="00384971" w:rsidRPr="0061009B" w:rsidRDefault="00384971">
    <w:pPr>
      <w:pStyle w:val="Header"/>
      <w:tabs>
        <w:tab w:val="clear" w:pos="8640"/>
        <w:tab w:val="right" w:pos="9360"/>
      </w:tabs>
      <w:ind w:firstLine="2160"/>
      <w:jc w:val="right"/>
      <w:rPr>
        <w:rFonts w:cs="Arial"/>
        <w:szCs w:val="20"/>
      </w:rPr>
    </w:pPr>
    <w:r>
      <w:rPr>
        <w:rStyle w:val="PageNumber"/>
        <w:rFonts w:cs="Arial"/>
      </w:rPr>
      <w:tab/>
    </w:r>
    <w:r w:rsidRPr="0061009B">
      <w:rPr>
        <w:rStyle w:val="PageNumber"/>
        <w:rFonts w:cs="Arial"/>
        <w:szCs w:val="20"/>
      </w:rPr>
      <w:t xml:space="preserve">Page </w:t>
    </w:r>
    <w:r w:rsidR="00CB3587" w:rsidRPr="0061009B">
      <w:rPr>
        <w:rStyle w:val="PageNumber"/>
        <w:rFonts w:cs="Arial"/>
        <w:szCs w:val="20"/>
      </w:rPr>
      <w:fldChar w:fldCharType="begin"/>
    </w:r>
    <w:r w:rsidRPr="0061009B">
      <w:rPr>
        <w:rStyle w:val="PageNumber"/>
        <w:rFonts w:cs="Arial"/>
        <w:szCs w:val="20"/>
      </w:rPr>
      <w:instrText xml:space="preserve"> PAGE </w:instrText>
    </w:r>
    <w:r w:rsidR="00CB3587" w:rsidRPr="0061009B">
      <w:rPr>
        <w:rStyle w:val="PageNumber"/>
        <w:rFonts w:cs="Arial"/>
        <w:szCs w:val="20"/>
      </w:rPr>
      <w:fldChar w:fldCharType="separate"/>
    </w:r>
    <w:r w:rsidR="003D4EA7">
      <w:rPr>
        <w:rStyle w:val="PageNumber"/>
        <w:rFonts w:cs="Arial"/>
        <w:noProof/>
        <w:szCs w:val="20"/>
      </w:rPr>
      <w:t>1</w:t>
    </w:r>
    <w:r w:rsidR="00CB3587" w:rsidRPr="0061009B">
      <w:rPr>
        <w:rStyle w:val="PageNumber"/>
        <w:rFonts w:cs="Arial"/>
        <w:szCs w:val="20"/>
      </w:rPr>
      <w:fldChar w:fldCharType="end"/>
    </w:r>
    <w:r w:rsidRPr="0061009B">
      <w:rPr>
        <w:rStyle w:val="PageNumber"/>
        <w:rFonts w:cs="Arial"/>
        <w:szCs w:val="20"/>
      </w:rPr>
      <w:t xml:space="preserve"> of </w:t>
    </w:r>
    <w:r w:rsidR="00CB3587" w:rsidRPr="0061009B">
      <w:rPr>
        <w:rStyle w:val="PageNumber"/>
        <w:szCs w:val="20"/>
      </w:rPr>
      <w:fldChar w:fldCharType="begin"/>
    </w:r>
    <w:r w:rsidRPr="0061009B">
      <w:rPr>
        <w:rStyle w:val="PageNumber"/>
        <w:szCs w:val="20"/>
      </w:rPr>
      <w:instrText xml:space="preserve"> NUMPAGES </w:instrText>
    </w:r>
    <w:r w:rsidR="00CB3587" w:rsidRPr="0061009B">
      <w:rPr>
        <w:rStyle w:val="PageNumber"/>
        <w:szCs w:val="20"/>
      </w:rPr>
      <w:fldChar w:fldCharType="separate"/>
    </w:r>
    <w:r w:rsidR="003D4EA7">
      <w:rPr>
        <w:rStyle w:val="PageNumber"/>
        <w:noProof/>
        <w:szCs w:val="20"/>
      </w:rPr>
      <w:t>10</w:t>
    </w:r>
    <w:r w:rsidR="00CB3587" w:rsidRPr="0061009B">
      <w:rPr>
        <w:rStyle w:val="PageNumber"/>
        <w:szCs w:val="20"/>
      </w:rPr>
      <w:fldChar w:fldCharType="end"/>
    </w:r>
    <w:r w:rsidRPr="0061009B">
      <w:rPr>
        <w:rStyle w:val="PageNumber"/>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6F7C" w:rsidRDefault="000C6F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C1034"/>
    <w:multiLevelType w:val="hybridMultilevel"/>
    <w:tmpl w:val="DAD24E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434904"/>
    <w:multiLevelType w:val="hybridMultilevel"/>
    <w:tmpl w:val="ABA42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0A038E"/>
    <w:multiLevelType w:val="hybridMultilevel"/>
    <w:tmpl w:val="0D2CCB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103332B"/>
    <w:multiLevelType w:val="singleLevel"/>
    <w:tmpl w:val="EF10E42E"/>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4BB5B13"/>
    <w:multiLevelType w:val="multilevel"/>
    <w:tmpl w:val="44C0EA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A324CC"/>
    <w:multiLevelType w:val="hybridMultilevel"/>
    <w:tmpl w:val="BD16AB8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7CB29EE"/>
    <w:multiLevelType w:val="hybridMultilevel"/>
    <w:tmpl w:val="73309C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FF52D40"/>
    <w:multiLevelType w:val="hybridMultilevel"/>
    <w:tmpl w:val="6680A8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FA0F39"/>
    <w:multiLevelType w:val="hybridMultilevel"/>
    <w:tmpl w:val="323EE566"/>
    <w:lvl w:ilvl="0" w:tplc="ED14A02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4A75DAE"/>
    <w:multiLevelType w:val="hybridMultilevel"/>
    <w:tmpl w:val="DB587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2913DC"/>
    <w:multiLevelType w:val="multilevel"/>
    <w:tmpl w:val="4BFEB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39D5AFD"/>
    <w:multiLevelType w:val="hybridMultilevel"/>
    <w:tmpl w:val="DF9846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8B94C5A"/>
    <w:multiLevelType w:val="hybridMultilevel"/>
    <w:tmpl w:val="A3BE23B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AFB6D30"/>
    <w:multiLevelType w:val="multilevel"/>
    <w:tmpl w:val="BB3EA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6E3C44"/>
    <w:multiLevelType w:val="hybridMultilevel"/>
    <w:tmpl w:val="DB641E9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CA52524"/>
    <w:multiLevelType w:val="hybridMultilevel"/>
    <w:tmpl w:val="C630B2CE"/>
    <w:lvl w:ilvl="0" w:tplc="F0AE0DAE">
      <w:start w:val="1"/>
      <w:numFmt w:val="bullet"/>
      <w:lvlText w:val=""/>
      <w:lvlJc w:val="left"/>
      <w:pPr>
        <w:tabs>
          <w:tab w:val="num" w:pos="720"/>
        </w:tabs>
        <w:ind w:left="720" w:hanging="360"/>
      </w:pPr>
      <w:rPr>
        <w:rFonts w:ascii="Symbol" w:hAnsi="Symbol" w:hint="default"/>
        <w:sz w:val="24"/>
        <w:szCs w:val="24"/>
      </w:rPr>
    </w:lvl>
    <w:lvl w:ilvl="1" w:tplc="91DAE854">
      <w:numFmt w:val="bullet"/>
      <w:lvlText w:val="-"/>
      <w:lvlJc w:val="left"/>
      <w:pPr>
        <w:tabs>
          <w:tab w:val="num" w:pos="1440"/>
        </w:tabs>
        <w:ind w:left="1440" w:hanging="360"/>
      </w:pPr>
      <w:rPr>
        <w:rFonts w:ascii="Times New Roman" w:eastAsia="Arial"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DC952E6"/>
    <w:multiLevelType w:val="hybridMultilevel"/>
    <w:tmpl w:val="1DBE79C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8"/>
  </w:num>
  <w:num w:numId="2">
    <w:abstractNumId w:val="12"/>
  </w:num>
  <w:num w:numId="3">
    <w:abstractNumId w:val="1"/>
  </w:num>
  <w:num w:numId="4">
    <w:abstractNumId w:val="16"/>
  </w:num>
  <w:num w:numId="5">
    <w:abstractNumId w:val="15"/>
  </w:num>
  <w:num w:numId="6">
    <w:abstractNumId w:val="11"/>
  </w:num>
  <w:num w:numId="7">
    <w:abstractNumId w:val="0"/>
  </w:num>
  <w:num w:numId="8">
    <w:abstractNumId w:val="6"/>
  </w:num>
  <w:num w:numId="9">
    <w:abstractNumId w:val="3"/>
  </w:num>
  <w:num w:numId="10">
    <w:abstractNumId w:val="2"/>
  </w:num>
  <w:num w:numId="11">
    <w:abstractNumId w:val="13"/>
  </w:num>
  <w:num w:numId="12">
    <w:abstractNumId w:val="4"/>
  </w:num>
  <w:num w:numId="13">
    <w:abstractNumId w:val="9"/>
  </w:num>
  <w:num w:numId="14">
    <w:abstractNumId w:val="10"/>
  </w:num>
  <w:num w:numId="15">
    <w:abstractNumId w:val="7"/>
  </w:num>
  <w:num w:numId="16">
    <w:abstractNumId w:val="5"/>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xsDA3NTM0MDA3NjFS0lEKTi0uzszPAykwrQUAaMFAqywAAAA="/>
  </w:docVars>
  <w:rsids>
    <w:rsidRoot w:val="007B60CD"/>
    <w:rsid w:val="00010F93"/>
    <w:rsid w:val="00014FB4"/>
    <w:rsid w:val="00015AB8"/>
    <w:rsid w:val="00017FCB"/>
    <w:rsid w:val="00023A40"/>
    <w:rsid w:val="00024F58"/>
    <w:rsid w:val="00036B77"/>
    <w:rsid w:val="0004269C"/>
    <w:rsid w:val="00046FD6"/>
    <w:rsid w:val="00053243"/>
    <w:rsid w:val="00056B93"/>
    <w:rsid w:val="00061192"/>
    <w:rsid w:val="0006135B"/>
    <w:rsid w:val="00071FC0"/>
    <w:rsid w:val="00080DD5"/>
    <w:rsid w:val="000866AF"/>
    <w:rsid w:val="00087654"/>
    <w:rsid w:val="000A08DD"/>
    <w:rsid w:val="000A3861"/>
    <w:rsid w:val="000A4271"/>
    <w:rsid w:val="000A6018"/>
    <w:rsid w:val="000C0076"/>
    <w:rsid w:val="000C6EA9"/>
    <w:rsid w:val="000C6F7C"/>
    <w:rsid w:val="000C7EDA"/>
    <w:rsid w:val="000D04E3"/>
    <w:rsid w:val="000D2169"/>
    <w:rsid w:val="000D3203"/>
    <w:rsid w:val="000E2ED6"/>
    <w:rsid w:val="000F3D53"/>
    <w:rsid w:val="001105DD"/>
    <w:rsid w:val="001123DE"/>
    <w:rsid w:val="001152CC"/>
    <w:rsid w:val="00122EE9"/>
    <w:rsid w:val="00127D98"/>
    <w:rsid w:val="00150544"/>
    <w:rsid w:val="00160561"/>
    <w:rsid w:val="001776B0"/>
    <w:rsid w:val="00177F4A"/>
    <w:rsid w:val="0018221E"/>
    <w:rsid w:val="00183439"/>
    <w:rsid w:val="001870BD"/>
    <w:rsid w:val="0018748D"/>
    <w:rsid w:val="001A3862"/>
    <w:rsid w:val="001B73C6"/>
    <w:rsid w:val="001C07A1"/>
    <w:rsid w:val="001C6449"/>
    <w:rsid w:val="001D2C02"/>
    <w:rsid w:val="001E5523"/>
    <w:rsid w:val="001E77E8"/>
    <w:rsid w:val="002018D1"/>
    <w:rsid w:val="00202A20"/>
    <w:rsid w:val="002078E3"/>
    <w:rsid w:val="002079D3"/>
    <w:rsid w:val="00215A57"/>
    <w:rsid w:val="00215F2B"/>
    <w:rsid w:val="002240F1"/>
    <w:rsid w:val="00231C2E"/>
    <w:rsid w:val="0023383E"/>
    <w:rsid w:val="00233C5C"/>
    <w:rsid w:val="0023687A"/>
    <w:rsid w:val="002460A2"/>
    <w:rsid w:val="00254F45"/>
    <w:rsid w:val="00262921"/>
    <w:rsid w:val="00267EC9"/>
    <w:rsid w:val="0027079E"/>
    <w:rsid w:val="00271037"/>
    <w:rsid w:val="002737D8"/>
    <w:rsid w:val="002742CA"/>
    <w:rsid w:val="00283A8B"/>
    <w:rsid w:val="00294593"/>
    <w:rsid w:val="002A0EC8"/>
    <w:rsid w:val="002A189F"/>
    <w:rsid w:val="002A5872"/>
    <w:rsid w:val="002A5AD4"/>
    <w:rsid w:val="002B019D"/>
    <w:rsid w:val="002B3F41"/>
    <w:rsid w:val="002B4D2B"/>
    <w:rsid w:val="002C0EE4"/>
    <w:rsid w:val="002C19BE"/>
    <w:rsid w:val="002C3D49"/>
    <w:rsid w:val="002C6757"/>
    <w:rsid w:val="002D473F"/>
    <w:rsid w:val="002D53AE"/>
    <w:rsid w:val="002E1543"/>
    <w:rsid w:val="002E73BF"/>
    <w:rsid w:val="003209CE"/>
    <w:rsid w:val="00323016"/>
    <w:rsid w:val="003230FE"/>
    <w:rsid w:val="00331FC5"/>
    <w:rsid w:val="00333A1C"/>
    <w:rsid w:val="003422FA"/>
    <w:rsid w:val="003425F6"/>
    <w:rsid w:val="00361F37"/>
    <w:rsid w:val="00362CB1"/>
    <w:rsid w:val="0036349D"/>
    <w:rsid w:val="00365725"/>
    <w:rsid w:val="003752CF"/>
    <w:rsid w:val="003753B9"/>
    <w:rsid w:val="00375EE0"/>
    <w:rsid w:val="00383119"/>
    <w:rsid w:val="00384971"/>
    <w:rsid w:val="00394790"/>
    <w:rsid w:val="00394E96"/>
    <w:rsid w:val="00396040"/>
    <w:rsid w:val="003970CC"/>
    <w:rsid w:val="003976E8"/>
    <w:rsid w:val="003A22DD"/>
    <w:rsid w:val="003A349B"/>
    <w:rsid w:val="003A5FC7"/>
    <w:rsid w:val="003A7CD3"/>
    <w:rsid w:val="003B18B5"/>
    <w:rsid w:val="003B6F8C"/>
    <w:rsid w:val="003C0EED"/>
    <w:rsid w:val="003C22A5"/>
    <w:rsid w:val="003C45AD"/>
    <w:rsid w:val="003C48A7"/>
    <w:rsid w:val="003C7BDE"/>
    <w:rsid w:val="003D2E53"/>
    <w:rsid w:val="003D4EA7"/>
    <w:rsid w:val="003D4FFF"/>
    <w:rsid w:val="003D7BEE"/>
    <w:rsid w:val="003E4117"/>
    <w:rsid w:val="003F2417"/>
    <w:rsid w:val="003F2A33"/>
    <w:rsid w:val="004002D5"/>
    <w:rsid w:val="00403AB9"/>
    <w:rsid w:val="00404803"/>
    <w:rsid w:val="00420803"/>
    <w:rsid w:val="004217A9"/>
    <w:rsid w:val="00423600"/>
    <w:rsid w:val="00425605"/>
    <w:rsid w:val="004274AD"/>
    <w:rsid w:val="0043270A"/>
    <w:rsid w:val="00432742"/>
    <w:rsid w:val="00435314"/>
    <w:rsid w:val="004366FF"/>
    <w:rsid w:val="00445BD7"/>
    <w:rsid w:val="00446D0D"/>
    <w:rsid w:val="0044715C"/>
    <w:rsid w:val="00447941"/>
    <w:rsid w:val="004523F4"/>
    <w:rsid w:val="004546E4"/>
    <w:rsid w:val="004555B7"/>
    <w:rsid w:val="00457A5E"/>
    <w:rsid w:val="00460524"/>
    <w:rsid w:val="004605B1"/>
    <w:rsid w:val="00470890"/>
    <w:rsid w:val="00474932"/>
    <w:rsid w:val="00480F86"/>
    <w:rsid w:val="00481F0D"/>
    <w:rsid w:val="00484EDA"/>
    <w:rsid w:val="00494F4A"/>
    <w:rsid w:val="00494F70"/>
    <w:rsid w:val="004A0167"/>
    <w:rsid w:val="004A0C87"/>
    <w:rsid w:val="004A1375"/>
    <w:rsid w:val="004B67D0"/>
    <w:rsid w:val="004C4252"/>
    <w:rsid w:val="004D03C2"/>
    <w:rsid w:val="004D08BB"/>
    <w:rsid w:val="004D0EF5"/>
    <w:rsid w:val="004D4DA3"/>
    <w:rsid w:val="004D7FD4"/>
    <w:rsid w:val="004E0CE1"/>
    <w:rsid w:val="004E10CB"/>
    <w:rsid w:val="00500A1D"/>
    <w:rsid w:val="005149F6"/>
    <w:rsid w:val="005227A0"/>
    <w:rsid w:val="00523837"/>
    <w:rsid w:val="00530DEB"/>
    <w:rsid w:val="005339B7"/>
    <w:rsid w:val="00542135"/>
    <w:rsid w:val="00545BAD"/>
    <w:rsid w:val="005472A9"/>
    <w:rsid w:val="00547DCC"/>
    <w:rsid w:val="00560C57"/>
    <w:rsid w:val="00560F88"/>
    <w:rsid w:val="00562647"/>
    <w:rsid w:val="00571392"/>
    <w:rsid w:val="005714EB"/>
    <w:rsid w:val="00572BDA"/>
    <w:rsid w:val="00574264"/>
    <w:rsid w:val="00576F45"/>
    <w:rsid w:val="005819EF"/>
    <w:rsid w:val="00584424"/>
    <w:rsid w:val="005849FC"/>
    <w:rsid w:val="00590A5B"/>
    <w:rsid w:val="00594B17"/>
    <w:rsid w:val="0059660C"/>
    <w:rsid w:val="0059711F"/>
    <w:rsid w:val="005A18D5"/>
    <w:rsid w:val="005A256D"/>
    <w:rsid w:val="005A2D98"/>
    <w:rsid w:val="005A47EE"/>
    <w:rsid w:val="005A65B8"/>
    <w:rsid w:val="005B03C3"/>
    <w:rsid w:val="005C328E"/>
    <w:rsid w:val="005D0114"/>
    <w:rsid w:val="005D0120"/>
    <w:rsid w:val="005D39E4"/>
    <w:rsid w:val="005D68F3"/>
    <w:rsid w:val="005E02D3"/>
    <w:rsid w:val="005E1DBD"/>
    <w:rsid w:val="005E413F"/>
    <w:rsid w:val="005E5A8C"/>
    <w:rsid w:val="005F5911"/>
    <w:rsid w:val="005F5B07"/>
    <w:rsid w:val="005F5B48"/>
    <w:rsid w:val="005F6ED5"/>
    <w:rsid w:val="005F7712"/>
    <w:rsid w:val="00606ED8"/>
    <w:rsid w:val="0061188E"/>
    <w:rsid w:val="00611DB0"/>
    <w:rsid w:val="00612788"/>
    <w:rsid w:val="00612FF8"/>
    <w:rsid w:val="00632766"/>
    <w:rsid w:val="00632CBB"/>
    <w:rsid w:val="00633203"/>
    <w:rsid w:val="00641037"/>
    <w:rsid w:val="00646FC7"/>
    <w:rsid w:val="00651AF1"/>
    <w:rsid w:val="00653AB6"/>
    <w:rsid w:val="00670A4C"/>
    <w:rsid w:val="0067288C"/>
    <w:rsid w:val="0068705C"/>
    <w:rsid w:val="00692EE2"/>
    <w:rsid w:val="00694C63"/>
    <w:rsid w:val="006B4A58"/>
    <w:rsid w:val="006C679D"/>
    <w:rsid w:val="006D59FD"/>
    <w:rsid w:val="006E1AA3"/>
    <w:rsid w:val="006E5A67"/>
    <w:rsid w:val="00700ABE"/>
    <w:rsid w:val="00701915"/>
    <w:rsid w:val="007074A0"/>
    <w:rsid w:val="00714C19"/>
    <w:rsid w:val="00715079"/>
    <w:rsid w:val="00715ABE"/>
    <w:rsid w:val="00716259"/>
    <w:rsid w:val="00722882"/>
    <w:rsid w:val="00722CE3"/>
    <w:rsid w:val="00723B1D"/>
    <w:rsid w:val="0073512C"/>
    <w:rsid w:val="00735DF7"/>
    <w:rsid w:val="00741F4B"/>
    <w:rsid w:val="0074382C"/>
    <w:rsid w:val="00745093"/>
    <w:rsid w:val="007467EB"/>
    <w:rsid w:val="00746A67"/>
    <w:rsid w:val="0075409F"/>
    <w:rsid w:val="00763483"/>
    <w:rsid w:val="00782B61"/>
    <w:rsid w:val="00782FCA"/>
    <w:rsid w:val="0078466C"/>
    <w:rsid w:val="00790F8A"/>
    <w:rsid w:val="007955F5"/>
    <w:rsid w:val="00795801"/>
    <w:rsid w:val="00796676"/>
    <w:rsid w:val="007975FD"/>
    <w:rsid w:val="007A0ADC"/>
    <w:rsid w:val="007A16A5"/>
    <w:rsid w:val="007A1BE0"/>
    <w:rsid w:val="007A1F1B"/>
    <w:rsid w:val="007A3AE5"/>
    <w:rsid w:val="007A7A5A"/>
    <w:rsid w:val="007B0513"/>
    <w:rsid w:val="007B2589"/>
    <w:rsid w:val="007B5C0C"/>
    <w:rsid w:val="007B60CD"/>
    <w:rsid w:val="007C23A6"/>
    <w:rsid w:val="007C4785"/>
    <w:rsid w:val="007C6B96"/>
    <w:rsid w:val="007D00A8"/>
    <w:rsid w:val="007D0E8B"/>
    <w:rsid w:val="007E1DA7"/>
    <w:rsid w:val="007E6022"/>
    <w:rsid w:val="007E609B"/>
    <w:rsid w:val="007F166B"/>
    <w:rsid w:val="007F3A34"/>
    <w:rsid w:val="00815C73"/>
    <w:rsid w:val="00821861"/>
    <w:rsid w:val="00826C9F"/>
    <w:rsid w:val="0082769E"/>
    <w:rsid w:val="00831AF0"/>
    <w:rsid w:val="00831BBF"/>
    <w:rsid w:val="008327B1"/>
    <w:rsid w:val="00835D1E"/>
    <w:rsid w:val="008476C3"/>
    <w:rsid w:val="00853953"/>
    <w:rsid w:val="00853A0C"/>
    <w:rsid w:val="00855B56"/>
    <w:rsid w:val="0085626F"/>
    <w:rsid w:val="00856C0E"/>
    <w:rsid w:val="00857EF0"/>
    <w:rsid w:val="00863AA6"/>
    <w:rsid w:val="0086502E"/>
    <w:rsid w:val="00866A9C"/>
    <w:rsid w:val="00873659"/>
    <w:rsid w:val="00873B41"/>
    <w:rsid w:val="00887491"/>
    <w:rsid w:val="0089491E"/>
    <w:rsid w:val="008A0D3B"/>
    <w:rsid w:val="008A50CD"/>
    <w:rsid w:val="008A5903"/>
    <w:rsid w:val="008B28AA"/>
    <w:rsid w:val="008C148C"/>
    <w:rsid w:val="008C322E"/>
    <w:rsid w:val="008D1CCF"/>
    <w:rsid w:val="008D3CEE"/>
    <w:rsid w:val="008F2BA0"/>
    <w:rsid w:val="008F6FEF"/>
    <w:rsid w:val="00900E9D"/>
    <w:rsid w:val="009054CB"/>
    <w:rsid w:val="009128A6"/>
    <w:rsid w:val="00912E6C"/>
    <w:rsid w:val="00913471"/>
    <w:rsid w:val="00914146"/>
    <w:rsid w:val="009166E2"/>
    <w:rsid w:val="00916E86"/>
    <w:rsid w:val="00926335"/>
    <w:rsid w:val="00927297"/>
    <w:rsid w:val="00936B76"/>
    <w:rsid w:val="0094260F"/>
    <w:rsid w:val="0095032D"/>
    <w:rsid w:val="00954ACB"/>
    <w:rsid w:val="009625AC"/>
    <w:rsid w:val="0096701E"/>
    <w:rsid w:val="009763BC"/>
    <w:rsid w:val="009A0DFF"/>
    <w:rsid w:val="009A329C"/>
    <w:rsid w:val="009A6D1F"/>
    <w:rsid w:val="009B4029"/>
    <w:rsid w:val="009C27EB"/>
    <w:rsid w:val="009D1533"/>
    <w:rsid w:val="009D2847"/>
    <w:rsid w:val="009D2C2E"/>
    <w:rsid w:val="009D5C3F"/>
    <w:rsid w:val="009E1393"/>
    <w:rsid w:val="009E4C0B"/>
    <w:rsid w:val="00A01CE4"/>
    <w:rsid w:val="00A02325"/>
    <w:rsid w:val="00A027E7"/>
    <w:rsid w:val="00A031E2"/>
    <w:rsid w:val="00A03EC0"/>
    <w:rsid w:val="00A05655"/>
    <w:rsid w:val="00A066E9"/>
    <w:rsid w:val="00A2025B"/>
    <w:rsid w:val="00A20F82"/>
    <w:rsid w:val="00A2191D"/>
    <w:rsid w:val="00A22F25"/>
    <w:rsid w:val="00A24E05"/>
    <w:rsid w:val="00A34FEE"/>
    <w:rsid w:val="00A367AF"/>
    <w:rsid w:val="00A44491"/>
    <w:rsid w:val="00A44F67"/>
    <w:rsid w:val="00A52FF2"/>
    <w:rsid w:val="00A5763B"/>
    <w:rsid w:val="00A63168"/>
    <w:rsid w:val="00A6671E"/>
    <w:rsid w:val="00A6759D"/>
    <w:rsid w:val="00A750EF"/>
    <w:rsid w:val="00A759D0"/>
    <w:rsid w:val="00A76A51"/>
    <w:rsid w:val="00A848D6"/>
    <w:rsid w:val="00A9107F"/>
    <w:rsid w:val="00A93EFF"/>
    <w:rsid w:val="00A95675"/>
    <w:rsid w:val="00A95B7F"/>
    <w:rsid w:val="00AA30D0"/>
    <w:rsid w:val="00AA658C"/>
    <w:rsid w:val="00AA69A1"/>
    <w:rsid w:val="00AA7808"/>
    <w:rsid w:val="00AB2AFE"/>
    <w:rsid w:val="00AB2B92"/>
    <w:rsid w:val="00AB2FD7"/>
    <w:rsid w:val="00AC4949"/>
    <w:rsid w:val="00AD5974"/>
    <w:rsid w:val="00AD743A"/>
    <w:rsid w:val="00AE07DC"/>
    <w:rsid w:val="00AE4306"/>
    <w:rsid w:val="00AE4AD9"/>
    <w:rsid w:val="00B02221"/>
    <w:rsid w:val="00B06F10"/>
    <w:rsid w:val="00B12C67"/>
    <w:rsid w:val="00B233D2"/>
    <w:rsid w:val="00B26494"/>
    <w:rsid w:val="00B305F0"/>
    <w:rsid w:val="00B358F5"/>
    <w:rsid w:val="00B405A6"/>
    <w:rsid w:val="00B407C5"/>
    <w:rsid w:val="00B50E83"/>
    <w:rsid w:val="00B517D2"/>
    <w:rsid w:val="00B52038"/>
    <w:rsid w:val="00B57A84"/>
    <w:rsid w:val="00B63824"/>
    <w:rsid w:val="00B644BF"/>
    <w:rsid w:val="00B65CF8"/>
    <w:rsid w:val="00B71549"/>
    <w:rsid w:val="00B71E97"/>
    <w:rsid w:val="00B72EBB"/>
    <w:rsid w:val="00B72FA9"/>
    <w:rsid w:val="00B74ED1"/>
    <w:rsid w:val="00B82114"/>
    <w:rsid w:val="00B85953"/>
    <w:rsid w:val="00B93DFE"/>
    <w:rsid w:val="00BA5C2B"/>
    <w:rsid w:val="00BB48AF"/>
    <w:rsid w:val="00BB4BE5"/>
    <w:rsid w:val="00BB6993"/>
    <w:rsid w:val="00BC14DC"/>
    <w:rsid w:val="00BC5478"/>
    <w:rsid w:val="00BD0891"/>
    <w:rsid w:val="00BD236A"/>
    <w:rsid w:val="00BD65DE"/>
    <w:rsid w:val="00BE545A"/>
    <w:rsid w:val="00BF0DCE"/>
    <w:rsid w:val="00BF3A41"/>
    <w:rsid w:val="00C03452"/>
    <w:rsid w:val="00C12D76"/>
    <w:rsid w:val="00C1794B"/>
    <w:rsid w:val="00C263AA"/>
    <w:rsid w:val="00C4378F"/>
    <w:rsid w:val="00C4680C"/>
    <w:rsid w:val="00C53334"/>
    <w:rsid w:val="00C57BFD"/>
    <w:rsid w:val="00C613BE"/>
    <w:rsid w:val="00C61473"/>
    <w:rsid w:val="00C62675"/>
    <w:rsid w:val="00C65BD6"/>
    <w:rsid w:val="00C7584E"/>
    <w:rsid w:val="00C86350"/>
    <w:rsid w:val="00C912A3"/>
    <w:rsid w:val="00C97D80"/>
    <w:rsid w:val="00CB11E5"/>
    <w:rsid w:val="00CB3587"/>
    <w:rsid w:val="00CB3885"/>
    <w:rsid w:val="00CC6338"/>
    <w:rsid w:val="00CE1C83"/>
    <w:rsid w:val="00CE2A22"/>
    <w:rsid w:val="00CF2FD6"/>
    <w:rsid w:val="00CF70CF"/>
    <w:rsid w:val="00D00C6B"/>
    <w:rsid w:val="00D15100"/>
    <w:rsid w:val="00D16EA0"/>
    <w:rsid w:val="00D2652B"/>
    <w:rsid w:val="00D27FE1"/>
    <w:rsid w:val="00D30990"/>
    <w:rsid w:val="00D332FA"/>
    <w:rsid w:val="00D41296"/>
    <w:rsid w:val="00D51353"/>
    <w:rsid w:val="00D543E0"/>
    <w:rsid w:val="00D5673B"/>
    <w:rsid w:val="00D601F8"/>
    <w:rsid w:val="00D61DFE"/>
    <w:rsid w:val="00D61F04"/>
    <w:rsid w:val="00D657D6"/>
    <w:rsid w:val="00D700EC"/>
    <w:rsid w:val="00D71D87"/>
    <w:rsid w:val="00D71ED1"/>
    <w:rsid w:val="00D74B2E"/>
    <w:rsid w:val="00D816C3"/>
    <w:rsid w:val="00D83240"/>
    <w:rsid w:val="00D836F1"/>
    <w:rsid w:val="00D960FF"/>
    <w:rsid w:val="00D97674"/>
    <w:rsid w:val="00DA0817"/>
    <w:rsid w:val="00DA6611"/>
    <w:rsid w:val="00DB4BD6"/>
    <w:rsid w:val="00DB4F63"/>
    <w:rsid w:val="00DC0144"/>
    <w:rsid w:val="00DC471A"/>
    <w:rsid w:val="00DC5005"/>
    <w:rsid w:val="00DC5548"/>
    <w:rsid w:val="00DD3A83"/>
    <w:rsid w:val="00DF66D1"/>
    <w:rsid w:val="00E007D1"/>
    <w:rsid w:val="00E04DD6"/>
    <w:rsid w:val="00E145AE"/>
    <w:rsid w:val="00E15731"/>
    <w:rsid w:val="00E2106A"/>
    <w:rsid w:val="00E23E5F"/>
    <w:rsid w:val="00E27B94"/>
    <w:rsid w:val="00E405D9"/>
    <w:rsid w:val="00E531BC"/>
    <w:rsid w:val="00E61915"/>
    <w:rsid w:val="00E61EFC"/>
    <w:rsid w:val="00E63652"/>
    <w:rsid w:val="00E81175"/>
    <w:rsid w:val="00E83009"/>
    <w:rsid w:val="00E95C21"/>
    <w:rsid w:val="00EA1C96"/>
    <w:rsid w:val="00EA2CD9"/>
    <w:rsid w:val="00EA67B0"/>
    <w:rsid w:val="00EA7EB7"/>
    <w:rsid w:val="00EB33E8"/>
    <w:rsid w:val="00EB67B1"/>
    <w:rsid w:val="00EB690C"/>
    <w:rsid w:val="00EC2303"/>
    <w:rsid w:val="00EC75E5"/>
    <w:rsid w:val="00ED009E"/>
    <w:rsid w:val="00ED254C"/>
    <w:rsid w:val="00EF272C"/>
    <w:rsid w:val="00EF54C1"/>
    <w:rsid w:val="00F03C56"/>
    <w:rsid w:val="00F14EFE"/>
    <w:rsid w:val="00F15CC1"/>
    <w:rsid w:val="00F222CF"/>
    <w:rsid w:val="00F23F0B"/>
    <w:rsid w:val="00F260F0"/>
    <w:rsid w:val="00F27685"/>
    <w:rsid w:val="00F2781D"/>
    <w:rsid w:val="00F41A97"/>
    <w:rsid w:val="00F46976"/>
    <w:rsid w:val="00F474A2"/>
    <w:rsid w:val="00F644E7"/>
    <w:rsid w:val="00F85DA2"/>
    <w:rsid w:val="00F90190"/>
    <w:rsid w:val="00F92E48"/>
    <w:rsid w:val="00F96AA8"/>
    <w:rsid w:val="00F96F44"/>
    <w:rsid w:val="00FA4457"/>
    <w:rsid w:val="00FA6B2B"/>
    <w:rsid w:val="00FA7CAE"/>
    <w:rsid w:val="00FB4FC4"/>
    <w:rsid w:val="00FB66FA"/>
    <w:rsid w:val="00FD00E9"/>
    <w:rsid w:val="00FD190C"/>
    <w:rsid w:val="00FE7990"/>
    <w:rsid w:val="00FF65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10241"/>
    <o:shapelayout v:ext="edit">
      <o:idmap v:ext="edit" data="1"/>
    </o:shapelayout>
  </w:shapeDefaults>
  <w:decimalSymbol w:val="."/>
  <w:listSeparator w:val=","/>
  <w14:docId w14:val="340D4809"/>
  <w15:docId w15:val="{025A8F3B-4F15-4423-9F45-39C4BE4BF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F2417"/>
    <w:rPr>
      <w:sz w:val="24"/>
      <w:szCs w:val="24"/>
    </w:rPr>
  </w:style>
  <w:style w:type="paragraph" w:styleId="Heading2">
    <w:name w:val="heading 2"/>
    <w:basedOn w:val="Normal"/>
    <w:next w:val="Normal"/>
    <w:qFormat/>
    <w:rsid w:val="007B60CD"/>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7B60CD"/>
    <w:pPr>
      <w:jc w:val="center"/>
    </w:pPr>
    <w:rPr>
      <w:rFonts w:ascii="Arial Black" w:hAnsi="Arial Black" w:cs="Arial"/>
      <w:sz w:val="52"/>
    </w:rPr>
  </w:style>
  <w:style w:type="paragraph" w:styleId="Header">
    <w:name w:val="header"/>
    <w:basedOn w:val="Normal"/>
    <w:rsid w:val="007B60CD"/>
    <w:pPr>
      <w:tabs>
        <w:tab w:val="center" w:pos="4320"/>
        <w:tab w:val="right" w:pos="8640"/>
      </w:tabs>
    </w:pPr>
    <w:rPr>
      <w:rFonts w:ascii="Arial" w:hAnsi="Arial"/>
      <w:sz w:val="20"/>
    </w:rPr>
  </w:style>
  <w:style w:type="paragraph" w:styleId="Footer">
    <w:name w:val="footer"/>
    <w:basedOn w:val="Normal"/>
    <w:rsid w:val="007B60CD"/>
    <w:pPr>
      <w:tabs>
        <w:tab w:val="center" w:pos="4320"/>
        <w:tab w:val="right" w:pos="8640"/>
      </w:tabs>
    </w:pPr>
    <w:rPr>
      <w:rFonts w:ascii="Arial" w:hAnsi="Arial"/>
      <w:sz w:val="20"/>
    </w:rPr>
  </w:style>
  <w:style w:type="character" w:styleId="PageNumber">
    <w:name w:val="page number"/>
    <w:basedOn w:val="DefaultParagraphFont"/>
    <w:rsid w:val="007B60CD"/>
  </w:style>
  <w:style w:type="paragraph" w:customStyle="1" w:styleId="RoseResumeHeader">
    <w:name w:val="Rose Resume Header"/>
    <w:basedOn w:val="BodyTextIndent"/>
    <w:rsid w:val="007B60CD"/>
    <w:pPr>
      <w:shd w:val="clear" w:color="auto" w:fill="000000"/>
      <w:tabs>
        <w:tab w:val="left" w:pos="2880"/>
      </w:tabs>
      <w:spacing w:after="0"/>
      <w:ind w:left="0"/>
      <w:jc w:val="center"/>
    </w:pPr>
    <w:rPr>
      <w:rFonts w:ascii="Arial" w:hAnsi="Arial" w:cs="Arial"/>
      <w:b/>
      <w:caps/>
    </w:rPr>
  </w:style>
  <w:style w:type="paragraph" w:customStyle="1" w:styleId="RoseResumeDates">
    <w:name w:val="Rose Resume Dates"/>
    <w:basedOn w:val="Heading2"/>
    <w:rsid w:val="007B60CD"/>
    <w:pPr>
      <w:tabs>
        <w:tab w:val="left" w:pos="1440"/>
        <w:tab w:val="right" w:pos="9360"/>
      </w:tabs>
      <w:spacing w:before="0" w:after="0"/>
      <w:jc w:val="right"/>
    </w:pPr>
    <w:rPr>
      <w:i w:val="0"/>
      <w:color w:val="000000"/>
      <w:sz w:val="20"/>
      <w:szCs w:val="24"/>
    </w:rPr>
  </w:style>
  <w:style w:type="paragraph" w:styleId="BodyTextIndent">
    <w:name w:val="Body Text Indent"/>
    <w:basedOn w:val="Normal"/>
    <w:rsid w:val="007B60CD"/>
    <w:pPr>
      <w:spacing w:after="120"/>
      <w:ind w:left="360"/>
    </w:pPr>
  </w:style>
  <w:style w:type="character" w:styleId="Strong">
    <w:name w:val="Strong"/>
    <w:basedOn w:val="DefaultParagraphFont"/>
    <w:uiPriority w:val="22"/>
    <w:qFormat/>
    <w:rsid w:val="0095032D"/>
    <w:rPr>
      <w:b/>
      <w:bCs/>
    </w:rPr>
  </w:style>
  <w:style w:type="paragraph" w:styleId="HTMLPreformatted">
    <w:name w:val="HTML Preformatted"/>
    <w:basedOn w:val="Normal"/>
    <w:rsid w:val="00E636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NormalWeb">
    <w:name w:val="Normal (Web)"/>
    <w:basedOn w:val="Normal"/>
    <w:uiPriority w:val="99"/>
    <w:semiHidden/>
    <w:unhideWhenUsed/>
    <w:rsid w:val="00782FCA"/>
    <w:pPr>
      <w:spacing w:before="100" w:beforeAutospacing="1" w:after="100" w:afterAutospacing="1"/>
    </w:pPr>
  </w:style>
  <w:style w:type="character" w:styleId="Emphasis">
    <w:name w:val="Emphasis"/>
    <w:basedOn w:val="DefaultParagraphFont"/>
    <w:uiPriority w:val="20"/>
    <w:qFormat/>
    <w:rsid w:val="007B5C0C"/>
    <w:rPr>
      <w:b/>
      <w:bCs/>
      <w:i w:val="0"/>
      <w:iCs w:val="0"/>
    </w:rPr>
  </w:style>
  <w:style w:type="paragraph" w:styleId="ListParagraph">
    <w:name w:val="List Paragraph"/>
    <w:basedOn w:val="Normal"/>
    <w:uiPriority w:val="34"/>
    <w:qFormat/>
    <w:rsid w:val="00D836F1"/>
    <w:pPr>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semiHidden/>
    <w:unhideWhenUsed/>
    <w:rsid w:val="00AB2AFE"/>
    <w:rPr>
      <w:color w:val="0000FF"/>
      <w:u w:val="single"/>
    </w:rPr>
  </w:style>
  <w:style w:type="character" w:customStyle="1" w:styleId="jobline">
    <w:name w:val="jobline"/>
    <w:basedOn w:val="DefaultParagraphFont"/>
    <w:rsid w:val="00FD00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777924">
      <w:bodyDiv w:val="1"/>
      <w:marLeft w:val="0"/>
      <w:marRight w:val="0"/>
      <w:marTop w:val="0"/>
      <w:marBottom w:val="0"/>
      <w:divBdr>
        <w:top w:val="none" w:sz="0" w:space="0" w:color="auto"/>
        <w:left w:val="none" w:sz="0" w:space="0" w:color="auto"/>
        <w:bottom w:val="none" w:sz="0" w:space="0" w:color="auto"/>
        <w:right w:val="none" w:sz="0" w:space="0" w:color="auto"/>
      </w:divBdr>
    </w:div>
    <w:div w:id="764571209">
      <w:bodyDiv w:val="1"/>
      <w:marLeft w:val="0"/>
      <w:marRight w:val="0"/>
      <w:marTop w:val="0"/>
      <w:marBottom w:val="0"/>
      <w:divBdr>
        <w:top w:val="none" w:sz="0" w:space="0" w:color="auto"/>
        <w:left w:val="none" w:sz="0" w:space="0" w:color="auto"/>
        <w:bottom w:val="none" w:sz="0" w:space="0" w:color="auto"/>
        <w:right w:val="none" w:sz="0" w:space="0" w:color="auto"/>
      </w:divBdr>
      <w:divsChild>
        <w:div w:id="15622035">
          <w:marLeft w:val="0"/>
          <w:marRight w:val="0"/>
          <w:marTop w:val="0"/>
          <w:marBottom w:val="0"/>
          <w:divBdr>
            <w:top w:val="none" w:sz="0" w:space="0" w:color="auto"/>
            <w:left w:val="none" w:sz="0" w:space="0" w:color="auto"/>
            <w:bottom w:val="none" w:sz="0" w:space="0" w:color="auto"/>
            <w:right w:val="none" w:sz="0" w:space="0" w:color="auto"/>
          </w:divBdr>
          <w:divsChild>
            <w:div w:id="1015420869">
              <w:marLeft w:val="0"/>
              <w:marRight w:val="0"/>
              <w:marTop w:val="0"/>
              <w:marBottom w:val="0"/>
              <w:divBdr>
                <w:top w:val="none" w:sz="0" w:space="0" w:color="auto"/>
                <w:left w:val="none" w:sz="0" w:space="0" w:color="auto"/>
                <w:bottom w:val="none" w:sz="0" w:space="0" w:color="auto"/>
                <w:right w:val="none" w:sz="0" w:space="0" w:color="auto"/>
              </w:divBdr>
              <w:divsChild>
                <w:div w:id="678198466">
                  <w:marLeft w:val="0"/>
                  <w:marRight w:val="0"/>
                  <w:marTop w:val="0"/>
                  <w:marBottom w:val="0"/>
                  <w:divBdr>
                    <w:top w:val="none" w:sz="0" w:space="0" w:color="auto"/>
                    <w:left w:val="none" w:sz="0" w:space="0" w:color="auto"/>
                    <w:bottom w:val="none" w:sz="0" w:space="0" w:color="auto"/>
                    <w:right w:val="none" w:sz="0" w:space="0" w:color="auto"/>
                  </w:divBdr>
                  <w:divsChild>
                    <w:div w:id="1180003914">
                      <w:marLeft w:val="0"/>
                      <w:marRight w:val="0"/>
                      <w:marTop w:val="0"/>
                      <w:marBottom w:val="0"/>
                      <w:divBdr>
                        <w:top w:val="none" w:sz="0" w:space="0" w:color="auto"/>
                        <w:left w:val="none" w:sz="0" w:space="0" w:color="auto"/>
                        <w:bottom w:val="none" w:sz="0" w:space="0" w:color="auto"/>
                        <w:right w:val="none" w:sz="0" w:space="0" w:color="auto"/>
                      </w:divBdr>
                      <w:divsChild>
                        <w:div w:id="639768576">
                          <w:marLeft w:val="0"/>
                          <w:marRight w:val="0"/>
                          <w:marTop w:val="0"/>
                          <w:marBottom w:val="180"/>
                          <w:divBdr>
                            <w:top w:val="none" w:sz="0" w:space="0" w:color="auto"/>
                            <w:left w:val="none" w:sz="0" w:space="0" w:color="auto"/>
                            <w:bottom w:val="none" w:sz="0" w:space="0" w:color="auto"/>
                            <w:right w:val="none" w:sz="0" w:space="0" w:color="auto"/>
                          </w:divBdr>
                          <w:divsChild>
                            <w:div w:id="1248149459">
                              <w:marLeft w:val="0"/>
                              <w:marRight w:val="0"/>
                              <w:marTop w:val="0"/>
                              <w:marBottom w:val="0"/>
                              <w:divBdr>
                                <w:top w:val="none" w:sz="0" w:space="0" w:color="auto"/>
                                <w:left w:val="none" w:sz="0" w:space="0" w:color="auto"/>
                                <w:bottom w:val="none" w:sz="0" w:space="0" w:color="auto"/>
                                <w:right w:val="none" w:sz="0" w:space="0" w:color="auto"/>
                              </w:divBdr>
                              <w:divsChild>
                                <w:div w:id="24820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4033823">
      <w:bodyDiv w:val="1"/>
      <w:marLeft w:val="0"/>
      <w:marRight w:val="0"/>
      <w:marTop w:val="0"/>
      <w:marBottom w:val="0"/>
      <w:divBdr>
        <w:top w:val="none" w:sz="0" w:space="0" w:color="auto"/>
        <w:left w:val="none" w:sz="0" w:space="0" w:color="auto"/>
        <w:bottom w:val="none" w:sz="0" w:space="0" w:color="auto"/>
        <w:right w:val="none" w:sz="0" w:space="0" w:color="auto"/>
      </w:divBdr>
    </w:div>
    <w:div w:id="878056748">
      <w:bodyDiv w:val="1"/>
      <w:marLeft w:val="0"/>
      <w:marRight w:val="0"/>
      <w:marTop w:val="24"/>
      <w:marBottom w:val="0"/>
      <w:divBdr>
        <w:top w:val="none" w:sz="0" w:space="0" w:color="auto"/>
        <w:left w:val="none" w:sz="0" w:space="0" w:color="auto"/>
        <w:bottom w:val="none" w:sz="0" w:space="0" w:color="auto"/>
        <w:right w:val="none" w:sz="0" w:space="0" w:color="auto"/>
      </w:divBdr>
      <w:divsChild>
        <w:div w:id="635331312">
          <w:marLeft w:val="0"/>
          <w:marRight w:val="0"/>
          <w:marTop w:val="0"/>
          <w:marBottom w:val="0"/>
          <w:divBdr>
            <w:top w:val="none" w:sz="0" w:space="0" w:color="auto"/>
            <w:left w:val="none" w:sz="0" w:space="0" w:color="auto"/>
            <w:bottom w:val="none" w:sz="0" w:space="0" w:color="auto"/>
            <w:right w:val="none" w:sz="0" w:space="0" w:color="auto"/>
          </w:divBdr>
          <w:divsChild>
            <w:div w:id="39631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789522">
      <w:bodyDiv w:val="1"/>
      <w:marLeft w:val="0"/>
      <w:marRight w:val="0"/>
      <w:marTop w:val="0"/>
      <w:marBottom w:val="0"/>
      <w:divBdr>
        <w:top w:val="none" w:sz="0" w:space="0" w:color="auto"/>
        <w:left w:val="none" w:sz="0" w:space="0" w:color="auto"/>
        <w:bottom w:val="none" w:sz="0" w:space="0" w:color="auto"/>
        <w:right w:val="none" w:sz="0" w:space="0" w:color="auto"/>
      </w:divBdr>
    </w:div>
    <w:div w:id="1608613406">
      <w:bodyDiv w:val="1"/>
      <w:marLeft w:val="0"/>
      <w:marRight w:val="0"/>
      <w:marTop w:val="0"/>
      <w:marBottom w:val="0"/>
      <w:divBdr>
        <w:top w:val="none" w:sz="0" w:space="0" w:color="auto"/>
        <w:left w:val="none" w:sz="0" w:space="0" w:color="auto"/>
        <w:bottom w:val="none" w:sz="0" w:space="0" w:color="auto"/>
        <w:right w:val="none" w:sz="0" w:space="0" w:color="auto"/>
      </w:divBdr>
      <w:divsChild>
        <w:div w:id="4615756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0706162">
      <w:bodyDiv w:val="1"/>
      <w:marLeft w:val="0"/>
      <w:marRight w:val="0"/>
      <w:marTop w:val="0"/>
      <w:marBottom w:val="0"/>
      <w:divBdr>
        <w:top w:val="none" w:sz="0" w:space="0" w:color="auto"/>
        <w:left w:val="none" w:sz="0" w:space="0" w:color="auto"/>
        <w:bottom w:val="none" w:sz="0" w:space="0" w:color="auto"/>
        <w:right w:val="none" w:sz="0" w:space="0" w:color="auto"/>
      </w:divBdr>
    </w:div>
    <w:div w:id="1879274439">
      <w:bodyDiv w:val="1"/>
      <w:marLeft w:val="0"/>
      <w:marRight w:val="0"/>
      <w:marTop w:val="0"/>
      <w:marBottom w:val="0"/>
      <w:divBdr>
        <w:top w:val="none" w:sz="0" w:space="0" w:color="auto"/>
        <w:left w:val="none" w:sz="0" w:space="0" w:color="auto"/>
        <w:bottom w:val="none" w:sz="0" w:space="0" w:color="auto"/>
        <w:right w:val="none" w:sz="0" w:space="0" w:color="auto"/>
      </w:divBdr>
    </w:div>
    <w:div w:id="1879976269">
      <w:bodyDiv w:val="1"/>
      <w:marLeft w:val="0"/>
      <w:marRight w:val="0"/>
      <w:marTop w:val="0"/>
      <w:marBottom w:val="0"/>
      <w:divBdr>
        <w:top w:val="none" w:sz="0" w:space="0" w:color="auto"/>
        <w:left w:val="none" w:sz="0" w:space="0" w:color="auto"/>
        <w:bottom w:val="none" w:sz="0" w:space="0" w:color="auto"/>
        <w:right w:val="none" w:sz="0" w:space="0" w:color="auto"/>
      </w:divBdr>
    </w:div>
    <w:div w:id="2043937050">
      <w:bodyDiv w:val="1"/>
      <w:marLeft w:val="0"/>
      <w:marRight w:val="0"/>
      <w:marTop w:val="0"/>
      <w:marBottom w:val="0"/>
      <w:divBdr>
        <w:top w:val="none" w:sz="0" w:space="0" w:color="auto"/>
        <w:left w:val="none" w:sz="0" w:space="0" w:color="auto"/>
        <w:bottom w:val="none" w:sz="0" w:space="0" w:color="auto"/>
        <w:right w:val="none" w:sz="0" w:space="0" w:color="auto"/>
      </w:divBdr>
      <w:divsChild>
        <w:div w:id="548107792">
          <w:marLeft w:val="0"/>
          <w:marRight w:val="0"/>
          <w:marTop w:val="0"/>
          <w:marBottom w:val="0"/>
          <w:divBdr>
            <w:top w:val="none" w:sz="0" w:space="0" w:color="auto"/>
            <w:left w:val="none" w:sz="0" w:space="0" w:color="auto"/>
            <w:bottom w:val="none" w:sz="0" w:space="0" w:color="auto"/>
            <w:right w:val="none" w:sz="0" w:space="0" w:color="auto"/>
          </w:divBdr>
          <w:divsChild>
            <w:div w:id="486361291">
              <w:marLeft w:val="0"/>
              <w:marRight w:val="0"/>
              <w:marTop w:val="0"/>
              <w:marBottom w:val="0"/>
              <w:divBdr>
                <w:top w:val="none" w:sz="0" w:space="0" w:color="auto"/>
                <w:left w:val="none" w:sz="0" w:space="0" w:color="auto"/>
                <w:bottom w:val="none" w:sz="0" w:space="0" w:color="auto"/>
                <w:right w:val="none" w:sz="0" w:space="0" w:color="auto"/>
              </w:divBdr>
              <w:divsChild>
                <w:div w:id="1179388669">
                  <w:marLeft w:val="0"/>
                  <w:marRight w:val="0"/>
                  <w:marTop w:val="0"/>
                  <w:marBottom w:val="0"/>
                  <w:divBdr>
                    <w:top w:val="none" w:sz="0" w:space="0" w:color="auto"/>
                    <w:left w:val="none" w:sz="0" w:space="0" w:color="auto"/>
                    <w:bottom w:val="none" w:sz="0" w:space="0" w:color="auto"/>
                    <w:right w:val="none" w:sz="0" w:space="0" w:color="auto"/>
                  </w:divBdr>
                  <w:divsChild>
                    <w:div w:id="12464183">
                      <w:marLeft w:val="0"/>
                      <w:marRight w:val="0"/>
                      <w:marTop w:val="0"/>
                      <w:marBottom w:val="0"/>
                      <w:divBdr>
                        <w:top w:val="none" w:sz="0" w:space="0" w:color="auto"/>
                        <w:left w:val="none" w:sz="0" w:space="0" w:color="auto"/>
                        <w:bottom w:val="none" w:sz="0" w:space="0" w:color="auto"/>
                        <w:right w:val="none" w:sz="0" w:space="0" w:color="auto"/>
                      </w:divBdr>
                      <w:divsChild>
                        <w:div w:id="1503085002">
                          <w:marLeft w:val="0"/>
                          <w:marRight w:val="-2940"/>
                          <w:marTop w:val="0"/>
                          <w:marBottom w:val="0"/>
                          <w:divBdr>
                            <w:top w:val="none" w:sz="0" w:space="0" w:color="auto"/>
                            <w:left w:val="none" w:sz="0" w:space="0" w:color="auto"/>
                            <w:bottom w:val="none" w:sz="0" w:space="0" w:color="auto"/>
                            <w:right w:val="none" w:sz="0" w:space="0" w:color="auto"/>
                          </w:divBdr>
                          <w:divsChild>
                            <w:div w:id="1655260147">
                              <w:marLeft w:val="0"/>
                              <w:marRight w:val="2940"/>
                              <w:marTop w:val="0"/>
                              <w:marBottom w:val="0"/>
                              <w:divBdr>
                                <w:top w:val="none" w:sz="0" w:space="0" w:color="auto"/>
                                <w:left w:val="none" w:sz="0" w:space="0" w:color="auto"/>
                                <w:bottom w:val="none" w:sz="0" w:space="0" w:color="auto"/>
                                <w:right w:val="none" w:sz="0" w:space="0" w:color="auto"/>
                              </w:divBdr>
                              <w:divsChild>
                                <w:div w:id="282421568">
                                  <w:marLeft w:val="0"/>
                                  <w:marRight w:val="0"/>
                                  <w:marTop w:val="0"/>
                                  <w:marBottom w:val="480"/>
                                  <w:divBdr>
                                    <w:top w:val="none" w:sz="0" w:space="0" w:color="auto"/>
                                    <w:left w:val="none" w:sz="0" w:space="0" w:color="auto"/>
                                    <w:bottom w:val="none" w:sz="0" w:space="0" w:color="auto"/>
                                    <w:right w:val="none" w:sz="0" w:space="0" w:color="auto"/>
                                  </w:divBdr>
                                  <w:divsChild>
                                    <w:div w:id="633340088">
                                      <w:marLeft w:val="0"/>
                                      <w:marRight w:val="0"/>
                                      <w:marTop w:val="0"/>
                                      <w:marBottom w:val="0"/>
                                      <w:divBdr>
                                        <w:top w:val="none" w:sz="0" w:space="0" w:color="auto"/>
                                        <w:left w:val="none" w:sz="0" w:space="0" w:color="auto"/>
                                        <w:bottom w:val="none" w:sz="0" w:space="0" w:color="auto"/>
                                        <w:right w:val="none" w:sz="0" w:space="0" w:color="auto"/>
                                      </w:divBdr>
                                      <w:divsChild>
                                        <w:div w:id="856846338">
                                          <w:marLeft w:val="0"/>
                                          <w:marRight w:val="0"/>
                                          <w:marTop w:val="0"/>
                                          <w:marBottom w:val="0"/>
                                          <w:divBdr>
                                            <w:top w:val="none" w:sz="0" w:space="0" w:color="auto"/>
                                            <w:left w:val="none" w:sz="0" w:space="0" w:color="auto"/>
                                            <w:bottom w:val="none" w:sz="0" w:space="0" w:color="auto"/>
                                            <w:right w:val="none" w:sz="0" w:space="0" w:color="auto"/>
                                          </w:divBdr>
                                          <w:divsChild>
                                            <w:div w:id="132406560">
                                              <w:marLeft w:val="0"/>
                                              <w:marRight w:val="0"/>
                                              <w:marTop w:val="0"/>
                                              <w:marBottom w:val="48"/>
                                              <w:divBdr>
                                                <w:top w:val="single" w:sz="4" w:space="0" w:color="DCDCDC"/>
                                                <w:left w:val="single" w:sz="4" w:space="0" w:color="DCDCDC"/>
                                                <w:bottom w:val="single" w:sz="4" w:space="0" w:color="DCDCDC"/>
                                                <w:right w:val="single" w:sz="4" w:space="0" w:color="DCDCDC"/>
                                              </w:divBdr>
                                              <w:divsChild>
                                                <w:div w:id="1772897452">
                                                  <w:marLeft w:val="0"/>
                                                  <w:marRight w:val="0"/>
                                                  <w:marTop w:val="0"/>
                                                  <w:marBottom w:val="0"/>
                                                  <w:divBdr>
                                                    <w:top w:val="none" w:sz="0" w:space="0" w:color="auto"/>
                                                    <w:left w:val="none" w:sz="0" w:space="0" w:color="auto"/>
                                                    <w:bottom w:val="none" w:sz="0" w:space="0" w:color="auto"/>
                                                    <w:right w:val="none" w:sz="0" w:space="0" w:color="auto"/>
                                                  </w:divBdr>
                                                  <w:divsChild>
                                                    <w:div w:id="55015872">
                                                      <w:marLeft w:val="0"/>
                                                      <w:marRight w:val="0"/>
                                                      <w:marTop w:val="0"/>
                                                      <w:marBottom w:val="0"/>
                                                      <w:divBdr>
                                                        <w:top w:val="none" w:sz="0" w:space="0" w:color="auto"/>
                                                        <w:left w:val="none" w:sz="0" w:space="0" w:color="auto"/>
                                                        <w:bottom w:val="none" w:sz="0" w:space="0" w:color="auto"/>
                                                        <w:right w:val="none" w:sz="0" w:space="0" w:color="auto"/>
                                                      </w:divBdr>
                                                      <w:divsChild>
                                                        <w:div w:id="735739819">
                                                          <w:marLeft w:val="0"/>
                                                          <w:marRight w:val="0"/>
                                                          <w:marTop w:val="0"/>
                                                          <w:marBottom w:val="0"/>
                                                          <w:divBdr>
                                                            <w:top w:val="none" w:sz="0" w:space="0" w:color="auto"/>
                                                            <w:left w:val="none" w:sz="0" w:space="0" w:color="auto"/>
                                                            <w:bottom w:val="none" w:sz="0" w:space="0" w:color="auto"/>
                                                            <w:right w:val="none" w:sz="0" w:space="0" w:color="auto"/>
                                                          </w:divBdr>
                                                          <w:divsChild>
                                                            <w:div w:id="1853103784">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69111477">
      <w:bodyDiv w:val="1"/>
      <w:marLeft w:val="0"/>
      <w:marRight w:val="0"/>
      <w:marTop w:val="0"/>
      <w:marBottom w:val="0"/>
      <w:divBdr>
        <w:top w:val="none" w:sz="0" w:space="0" w:color="auto"/>
        <w:left w:val="none" w:sz="0" w:space="0" w:color="auto"/>
        <w:bottom w:val="none" w:sz="0" w:space="0" w:color="auto"/>
        <w:right w:val="none" w:sz="0" w:space="0" w:color="auto"/>
      </w:divBdr>
      <w:divsChild>
        <w:div w:id="16397899">
          <w:marLeft w:val="0"/>
          <w:marRight w:val="0"/>
          <w:marTop w:val="0"/>
          <w:marBottom w:val="0"/>
          <w:divBdr>
            <w:top w:val="none" w:sz="0" w:space="0" w:color="auto"/>
            <w:left w:val="none" w:sz="0" w:space="0" w:color="auto"/>
            <w:bottom w:val="none" w:sz="0" w:space="0" w:color="auto"/>
            <w:right w:val="none" w:sz="0" w:space="0" w:color="auto"/>
          </w:divBdr>
        </w:div>
        <w:div w:id="16470799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ommunity.rsa.com/community/products/access-manage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3749</Words>
  <Characters>2137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PROFESSIONAL SUMMARY</vt:lpstr>
    </vt:vector>
  </TitlesOfParts>
  <Company>Rose International</Company>
  <LinksUpToDate>false</LinksUpToDate>
  <CharactersWithSpaces>2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SUMMARY</dc:title>
  <dc:creator>lguagliardo</dc:creator>
  <cp:lastModifiedBy>Hijjah, James</cp:lastModifiedBy>
  <cp:revision>18</cp:revision>
  <dcterms:created xsi:type="dcterms:W3CDTF">2016-11-15T03:37:00Z</dcterms:created>
  <dcterms:modified xsi:type="dcterms:W3CDTF">2017-08-10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019391076</vt:i4>
  </property>
  <property fmtid="{D5CDD505-2E9C-101B-9397-08002B2CF9AE}" pid="3" name="_EmailSubject">
    <vt:lpwstr>jhijjah updated resume </vt:lpwstr>
  </property>
  <property fmtid="{D5CDD505-2E9C-101B-9397-08002B2CF9AE}" pid="4" name="_AuthorEmail">
    <vt:lpwstr>jh5393@att.com</vt:lpwstr>
  </property>
  <property fmtid="{D5CDD505-2E9C-101B-9397-08002B2CF9AE}" pid="5" name="_AuthorEmailDisplayName">
    <vt:lpwstr>HIJJAH, JAMES (SBCIS)</vt:lpwstr>
  </property>
  <property fmtid="{D5CDD505-2E9C-101B-9397-08002B2CF9AE}" pid="6" name="_ReviewingToolsShownOnce">
    <vt:lpwstr/>
  </property>
</Properties>
</file>